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0264F6" w14:textId="77777777" w:rsidR="008E7578" w:rsidRPr="008A3FF5" w:rsidRDefault="008E7578" w:rsidP="00A37FA2">
      <w:pPr>
        <w:pStyle w:val="Tanla4titulo"/>
        <w:rPr>
          <w:rFonts w:cstheme="minorHAnsi"/>
          <w:sz w:val="22"/>
          <w:szCs w:val="22"/>
          <w:lang w:val="es-EC"/>
        </w:rPr>
      </w:pPr>
      <w:bookmarkStart w:id="0" w:name="_Toc454620975"/>
      <w:bookmarkStart w:id="1" w:name="_Toc347230619"/>
      <w:bookmarkStart w:id="2" w:name="_Toc345681383"/>
      <w:bookmarkStart w:id="3" w:name="_Toc486939185"/>
      <w:bookmarkStart w:id="4" w:name="_GoBack"/>
      <w:bookmarkEnd w:id="4"/>
      <w:r w:rsidRPr="008A3FF5">
        <w:rPr>
          <w:rFonts w:cstheme="minorHAnsi"/>
          <w:sz w:val="22"/>
          <w:szCs w:val="22"/>
          <w:lang w:val="es-EC"/>
        </w:rPr>
        <w:t>Carta de la Oferta</w:t>
      </w:r>
      <w:bookmarkEnd w:id="0"/>
      <w:bookmarkEnd w:id="1"/>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90"/>
      </w:tblGrid>
      <w:tr w:rsidR="00FA4922" w:rsidRPr="008A3FF5" w14:paraId="720B1291" w14:textId="77777777" w:rsidTr="00967260">
        <w:tc>
          <w:tcPr>
            <w:tcW w:w="8990" w:type="dxa"/>
            <w:tcMar>
              <w:top w:w="57" w:type="dxa"/>
              <w:left w:w="57" w:type="dxa"/>
              <w:bottom w:w="57" w:type="dxa"/>
              <w:right w:w="57" w:type="dxa"/>
            </w:tcMar>
          </w:tcPr>
          <w:p w14:paraId="4DE80A02" w14:textId="77777777" w:rsidR="008E7578" w:rsidRPr="008A3FF5" w:rsidRDefault="008E7578" w:rsidP="00913EC4">
            <w:pPr>
              <w:spacing w:before="120"/>
              <w:rPr>
                <w:rFonts w:cstheme="minorHAnsi"/>
                <w:sz w:val="22"/>
                <w:szCs w:val="22"/>
                <w:lang w:val="es-EC"/>
              </w:rPr>
            </w:pPr>
            <w:r w:rsidRPr="008A3FF5">
              <w:rPr>
                <w:rFonts w:cstheme="minorHAnsi"/>
                <w:iCs/>
                <w:sz w:val="22"/>
                <w:szCs w:val="22"/>
                <w:lang w:val="es-EC"/>
              </w:rPr>
              <w:t>INSTRUCCIONES A LOS LICITANTES: ELIMINE ESTE RECUADRO UNA VEZ QUE HAYA COMPLETADO EL DOCUMENTO</w:t>
            </w:r>
          </w:p>
          <w:p w14:paraId="59D4C3FE" w14:textId="77777777" w:rsidR="008E7578" w:rsidRPr="008A3FF5" w:rsidRDefault="008E7578" w:rsidP="00913EC4">
            <w:pPr>
              <w:rPr>
                <w:rFonts w:cstheme="minorHAnsi"/>
                <w:sz w:val="22"/>
                <w:szCs w:val="22"/>
                <w:lang w:val="es-EC"/>
              </w:rPr>
            </w:pPr>
          </w:p>
          <w:p w14:paraId="526FDC3C" w14:textId="77777777" w:rsidR="008E7578" w:rsidRPr="008A3FF5" w:rsidRDefault="008E7578" w:rsidP="00913EC4">
            <w:pPr>
              <w:rPr>
                <w:rFonts w:cstheme="minorHAnsi"/>
                <w:sz w:val="22"/>
                <w:szCs w:val="22"/>
                <w:lang w:val="es-EC"/>
              </w:rPr>
            </w:pPr>
            <w:r w:rsidRPr="008A3FF5">
              <w:rPr>
                <w:rFonts w:cstheme="minorHAnsi"/>
                <w:iCs/>
                <w:sz w:val="22"/>
                <w:szCs w:val="22"/>
                <w:lang w:val="es-EC"/>
              </w:rPr>
              <w:t>El Licitante deberá preparar esta Carta de la Oferta en papel con membrete que indique claramente el nombre completo del Licitante y su dirección comercial.</w:t>
            </w:r>
          </w:p>
          <w:p w14:paraId="2860D865" w14:textId="77777777" w:rsidR="008E7578" w:rsidRPr="008A3FF5" w:rsidRDefault="008E7578" w:rsidP="00913EC4">
            <w:pPr>
              <w:rPr>
                <w:rFonts w:cstheme="minorHAnsi"/>
                <w:sz w:val="22"/>
                <w:szCs w:val="22"/>
                <w:lang w:val="es-EC"/>
              </w:rPr>
            </w:pPr>
          </w:p>
          <w:p w14:paraId="265A5211" w14:textId="6574D19D" w:rsidR="008E7578" w:rsidRPr="008A3FF5" w:rsidRDefault="008E7578" w:rsidP="00B357A5">
            <w:pPr>
              <w:rPr>
                <w:rFonts w:cstheme="minorHAnsi"/>
                <w:sz w:val="22"/>
                <w:szCs w:val="22"/>
                <w:lang w:val="es-EC"/>
              </w:rPr>
            </w:pPr>
            <w:r w:rsidRPr="008A3FF5">
              <w:rPr>
                <w:rFonts w:cstheme="minorHAnsi"/>
                <w:iCs/>
                <w:sz w:val="22"/>
                <w:szCs w:val="22"/>
                <w:u w:val="single"/>
                <w:lang w:val="es-EC"/>
              </w:rPr>
              <w:t>Nota</w:t>
            </w:r>
            <w:r w:rsidRPr="008A3FF5">
              <w:rPr>
                <w:rFonts w:cstheme="minorHAnsi"/>
                <w:iCs/>
                <w:sz w:val="22"/>
                <w:szCs w:val="22"/>
                <w:lang w:val="es-EC"/>
              </w:rPr>
              <w:t xml:space="preserve">: </w:t>
            </w:r>
            <w:r w:rsidR="0050509F" w:rsidRPr="008A3FF5">
              <w:rPr>
                <w:rFonts w:cstheme="minorHAnsi"/>
                <w:iCs/>
                <w:sz w:val="22"/>
                <w:szCs w:val="22"/>
                <w:lang w:val="es-EC"/>
              </w:rPr>
              <w:t>E</w:t>
            </w:r>
            <w:r w:rsidRPr="008A3FF5">
              <w:rPr>
                <w:rFonts w:cstheme="minorHAnsi"/>
                <w:iCs/>
                <w:sz w:val="22"/>
                <w:szCs w:val="22"/>
                <w:lang w:val="es-EC"/>
              </w:rPr>
              <w:t>l texto en cursiva se incluye para ayudar a los Licitantes en la preparación de este</w:t>
            </w:r>
            <w:r w:rsidR="00B357A5" w:rsidRPr="008A3FF5">
              <w:rPr>
                <w:rFonts w:cstheme="minorHAnsi"/>
                <w:iCs/>
                <w:sz w:val="22"/>
                <w:szCs w:val="22"/>
                <w:lang w:val="es-EC"/>
              </w:rPr>
              <w:t> </w:t>
            </w:r>
            <w:r w:rsidRPr="008A3FF5">
              <w:rPr>
                <w:rFonts w:cstheme="minorHAnsi"/>
                <w:iCs/>
                <w:sz w:val="22"/>
                <w:szCs w:val="22"/>
                <w:lang w:val="es-EC"/>
              </w:rPr>
              <w:t xml:space="preserve">formulario. </w:t>
            </w:r>
          </w:p>
        </w:tc>
      </w:tr>
    </w:tbl>
    <w:p w14:paraId="2DD42DF4" w14:textId="77777777" w:rsidR="008E7578" w:rsidRPr="008A3FF5" w:rsidRDefault="008E7578" w:rsidP="008E7578">
      <w:pPr>
        <w:rPr>
          <w:rFonts w:cstheme="minorHAnsi"/>
          <w:sz w:val="22"/>
          <w:szCs w:val="22"/>
          <w:lang w:val="es-EC"/>
        </w:rPr>
      </w:pPr>
    </w:p>
    <w:p w14:paraId="01100BDE" w14:textId="06733350" w:rsidR="008E7578" w:rsidRPr="008A3FF5" w:rsidRDefault="008E7578" w:rsidP="00967260">
      <w:pPr>
        <w:tabs>
          <w:tab w:val="right" w:pos="9000"/>
        </w:tabs>
        <w:jc w:val="both"/>
        <w:rPr>
          <w:rFonts w:cstheme="minorHAnsi"/>
          <w:sz w:val="22"/>
          <w:szCs w:val="22"/>
          <w:lang w:val="es-EC"/>
        </w:rPr>
      </w:pPr>
      <w:r w:rsidRPr="008A3FF5">
        <w:rPr>
          <w:rFonts w:cstheme="minorHAnsi"/>
          <w:b/>
          <w:bCs/>
          <w:sz w:val="22"/>
          <w:szCs w:val="22"/>
          <w:lang w:val="es-EC"/>
        </w:rPr>
        <w:t>Fecha de presentación de esta Oferta</w:t>
      </w:r>
      <w:r w:rsidRPr="008A3FF5">
        <w:rPr>
          <w:rFonts w:cstheme="minorHAnsi"/>
          <w:b/>
          <w:sz w:val="22"/>
          <w:szCs w:val="22"/>
          <w:lang w:val="es-EC"/>
        </w:rPr>
        <w:t>:</w:t>
      </w:r>
      <w:r w:rsidRPr="008A3FF5">
        <w:rPr>
          <w:rFonts w:cstheme="minorHAnsi"/>
          <w:sz w:val="22"/>
          <w:szCs w:val="22"/>
          <w:lang w:val="es-EC"/>
        </w:rPr>
        <w:t xml:space="preserve"> </w:t>
      </w:r>
      <w:r w:rsidRPr="008A3FF5">
        <w:rPr>
          <w:rFonts w:cstheme="minorHAnsi"/>
          <w:iCs/>
          <w:sz w:val="22"/>
          <w:szCs w:val="22"/>
          <w:lang w:val="es-EC"/>
        </w:rPr>
        <w:t>[Indique día, mes y año de la presentación de la</w:t>
      </w:r>
      <w:r w:rsidR="00B357A5" w:rsidRPr="008A3FF5">
        <w:rPr>
          <w:rFonts w:cstheme="minorHAnsi"/>
          <w:iCs/>
          <w:sz w:val="22"/>
          <w:szCs w:val="22"/>
          <w:lang w:val="es-EC"/>
        </w:rPr>
        <w:t> </w:t>
      </w:r>
      <w:r w:rsidRPr="008A3FF5">
        <w:rPr>
          <w:rFonts w:cstheme="minorHAnsi"/>
          <w:iCs/>
          <w:sz w:val="22"/>
          <w:szCs w:val="22"/>
          <w:lang w:val="es-EC"/>
        </w:rPr>
        <w:t>Oferta].</w:t>
      </w:r>
    </w:p>
    <w:p w14:paraId="5FA3E7D6" w14:textId="4B7FD71E" w:rsidR="008E7578" w:rsidRPr="008A3FF5" w:rsidRDefault="00F6762D" w:rsidP="00967260">
      <w:pPr>
        <w:tabs>
          <w:tab w:val="right" w:pos="9000"/>
        </w:tabs>
        <w:jc w:val="both"/>
        <w:rPr>
          <w:rFonts w:cstheme="minorHAnsi"/>
          <w:sz w:val="22"/>
          <w:szCs w:val="22"/>
          <w:lang w:val="es-EC"/>
        </w:rPr>
      </w:pPr>
      <w:r w:rsidRPr="008A3FF5">
        <w:rPr>
          <w:rFonts w:cstheme="minorHAnsi"/>
          <w:b/>
          <w:bCs/>
          <w:sz w:val="22"/>
          <w:szCs w:val="22"/>
          <w:lang w:val="es-EC"/>
        </w:rPr>
        <w:t>SDO</w:t>
      </w:r>
      <w:r w:rsidR="008E7578" w:rsidRPr="008A3FF5">
        <w:rPr>
          <w:rFonts w:cstheme="minorHAnsi"/>
          <w:b/>
          <w:bCs/>
          <w:sz w:val="22"/>
          <w:szCs w:val="22"/>
          <w:lang w:val="es-EC"/>
        </w:rPr>
        <w:t xml:space="preserve"> n.</w:t>
      </w:r>
      <w:r w:rsidR="006955B1" w:rsidRPr="008A3FF5">
        <w:rPr>
          <w:rFonts w:cstheme="minorHAnsi"/>
          <w:b/>
          <w:bCs/>
          <w:sz w:val="22"/>
          <w:szCs w:val="22"/>
          <w:lang w:val="es-EC"/>
        </w:rPr>
        <w:sym w:font="Symbol" w:char="F0B0"/>
      </w:r>
      <w:r w:rsidR="008E7578" w:rsidRPr="008A3FF5">
        <w:rPr>
          <w:rFonts w:cstheme="minorHAnsi"/>
          <w:b/>
          <w:bCs/>
          <w:sz w:val="22"/>
          <w:szCs w:val="22"/>
          <w:lang w:val="es-EC"/>
        </w:rPr>
        <w:t>:</w:t>
      </w:r>
      <w:r w:rsidR="008E7578" w:rsidRPr="008A3FF5">
        <w:rPr>
          <w:rFonts w:cstheme="minorHAnsi"/>
          <w:iCs/>
          <w:sz w:val="22"/>
          <w:szCs w:val="22"/>
          <w:lang w:val="es-EC"/>
        </w:rPr>
        <w:t xml:space="preserve"> [Indique el número del proceso de la </w:t>
      </w:r>
      <w:r w:rsidRPr="008A3FF5">
        <w:rPr>
          <w:rFonts w:cstheme="minorHAnsi"/>
          <w:iCs/>
          <w:sz w:val="22"/>
          <w:szCs w:val="22"/>
          <w:lang w:val="es-EC"/>
        </w:rPr>
        <w:t>SDO</w:t>
      </w:r>
      <w:r w:rsidR="008E7578" w:rsidRPr="008A3FF5">
        <w:rPr>
          <w:rFonts w:cstheme="minorHAnsi"/>
          <w:iCs/>
          <w:sz w:val="22"/>
          <w:szCs w:val="22"/>
          <w:lang w:val="es-EC"/>
        </w:rPr>
        <w:t>].</w:t>
      </w:r>
    </w:p>
    <w:p w14:paraId="5DB9F213" w14:textId="77777777" w:rsidR="008E7578" w:rsidRPr="008A3FF5" w:rsidRDefault="008E7578" w:rsidP="00967260">
      <w:pPr>
        <w:jc w:val="both"/>
        <w:rPr>
          <w:rFonts w:cstheme="minorHAnsi"/>
          <w:sz w:val="22"/>
          <w:szCs w:val="22"/>
          <w:lang w:val="es-EC"/>
        </w:rPr>
      </w:pPr>
    </w:p>
    <w:p w14:paraId="418899D2" w14:textId="1F436D46" w:rsidR="008E7578" w:rsidRPr="008A3FF5" w:rsidRDefault="008E7578" w:rsidP="00967260">
      <w:pPr>
        <w:jc w:val="both"/>
        <w:rPr>
          <w:rFonts w:cstheme="minorHAnsi"/>
          <w:b/>
          <w:sz w:val="22"/>
          <w:szCs w:val="22"/>
          <w:lang w:val="es-EC"/>
        </w:rPr>
      </w:pPr>
      <w:r w:rsidRPr="008A3FF5">
        <w:rPr>
          <w:rFonts w:cstheme="minorHAnsi"/>
          <w:sz w:val="22"/>
          <w:szCs w:val="22"/>
          <w:lang w:val="es-EC"/>
        </w:rPr>
        <w:t>Para:</w:t>
      </w:r>
      <w:r w:rsidR="00F17E2A" w:rsidRPr="008A3FF5">
        <w:rPr>
          <w:rFonts w:cstheme="minorHAnsi"/>
          <w:sz w:val="22"/>
          <w:szCs w:val="22"/>
          <w:lang w:val="es-EC"/>
        </w:rPr>
        <w:t xml:space="preserve"> </w:t>
      </w:r>
      <w:r w:rsidR="00F17E2A" w:rsidRPr="008A3FF5">
        <w:rPr>
          <w:rFonts w:cstheme="minorHAnsi"/>
          <w:b/>
          <w:sz w:val="22"/>
          <w:szCs w:val="22"/>
          <w:lang w:val="es-EC"/>
        </w:rPr>
        <w:t>PROYECTO DE RECONVERSIÓN DE LA EDUCACIÓN TÉCNICA Y TECNOLÓGICA SUPERIOR PÚBLICA DEL ECUADOR</w:t>
      </w:r>
      <w:r w:rsidRPr="008A3FF5">
        <w:rPr>
          <w:rFonts w:cstheme="minorHAnsi"/>
          <w:iCs/>
          <w:sz w:val="22"/>
          <w:szCs w:val="22"/>
          <w:lang w:val="es-EC"/>
        </w:rPr>
        <w:t>.</w:t>
      </w:r>
    </w:p>
    <w:p w14:paraId="3081DBBE" w14:textId="77777777" w:rsidR="008E7578" w:rsidRPr="008A3FF5" w:rsidRDefault="008E7578" w:rsidP="00967260">
      <w:pPr>
        <w:jc w:val="both"/>
        <w:rPr>
          <w:rFonts w:cstheme="minorHAnsi"/>
          <w:sz w:val="22"/>
          <w:szCs w:val="22"/>
          <w:lang w:val="es-EC"/>
        </w:rPr>
      </w:pPr>
    </w:p>
    <w:p w14:paraId="00D7C252" w14:textId="77777777"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Sin reservas:</w:t>
      </w:r>
      <w:r w:rsidRPr="008A3FF5">
        <w:rPr>
          <w:rFonts w:cstheme="minorHAnsi"/>
          <w:sz w:val="22"/>
          <w:szCs w:val="22"/>
          <w:lang w:val="es-EC"/>
        </w:rPr>
        <w:t xml:space="preserve"> Hemos examinado el </w:t>
      </w:r>
      <w:r w:rsidR="007D5C4C" w:rsidRPr="008A3FF5">
        <w:rPr>
          <w:rFonts w:cstheme="minorHAnsi"/>
          <w:sz w:val="22"/>
          <w:szCs w:val="22"/>
          <w:lang w:val="es-EC"/>
        </w:rPr>
        <w:t>Documento de Licitación</w:t>
      </w:r>
      <w:r w:rsidRPr="008A3FF5">
        <w:rPr>
          <w:rFonts w:cstheme="minorHAnsi"/>
          <w:sz w:val="22"/>
          <w:szCs w:val="22"/>
          <w:lang w:val="es-EC"/>
        </w:rPr>
        <w:t xml:space="preserve">, incluidas las enmiendas emitidas de conformidad con </w:t>
      </w:r>
      <w:r w:rsidR="00775C89" w:rsidRPr="008A3FF5">
        <w:rPr>
          <w:rFonts w:cstheme="minorHAnsi"/>
          <w:sz w:val="22"/>
          <w:szCs w:val="22"/>
          <w:lang w:val="es-EC"/>
        </w:rPr>
        <w:t>la IAL </w:t>
      </w:r>
      <w:r w:rsidRPr="008A3FF5">
        <w:rPr>
          <w:rFonts w:cstheme="minorHAnsi"/>
          <w:sz w:val="22"/>
          <w:szCs w:val="22"/>
          <w:lang w:val="es-EC"/>
        </w:rPr>
        <w:t>8, y no tenemos reserva alguna al respecto</w:t>
      </w:r>
      <w:r w:rsidR="0050509F" w:rsidRPr="008A3FF5">
        <w:rPr>
          <w:rFonts w:cstheme="minorHAnsi"/>
          <w:sz w:val="22"/>
          <w:szCs w:val="22"/>
          <w:lang w:val="es-EC"/>
        </w:rPr>
        <w:t>.</w:t>
      </w:r>
    </w:p>
    <w:p w14:paraId="70468367" w14:textId="1AC69A7A"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Elegibilidad:</w:t>
      </w:r>
      <w:r w:rsidRPr="008A3FF5">
        <w:rPr>
          <w:rFonts w:cstheme="minorHAnsi"/>
          <w:sz w:val="22"/>
          <w:szCs w:val="22"/>
          <w:lang w:val="es-EC"/>
        </w:rPr>
        <w:t xml:space="preserve"> Cumplimos los requisitos de elegibilidad y no tenemos conflictos de</w:t>
      </w:r>
      <w:r w:rsidR="00B357A5" w:rsidRPr="008A3FF5">
        <w:rPr>
          <w:rFonts w:cstheme="minorHAnsi"/>
          <w:sz w:val="22"/>
          <w:szCs w:val="22"/>
          <w:lang w:val="es-EC"/>
        </w:rPr>
        <w:t> </w:t>
      </w:r>
      <w:r w:rsidRPr="008A3FF5">
        <w:rPr>
          <w:rFonts w:cstheme="minorHAnsi"/>
          <w:sz w:val="22"/>
          <w:szCs w:val="22"/>
          <w:lang w:val="es-EC"/>
        </w:rPr>
        <w:t xml:space="preserve">intereses, de acuerdo con </w:t>
      </w:r>
      <w:r w:rsidR="00775C89" w:rsidRPr="008A3FF5">
        <w:rPr>
          <w:rFonts w:cstheme="minorHAnsi"/>
          <w:sz w:val="22"/>
          <w:szCs w:val="22"/>
          <w:lang w:val="es-EC"/>
        </w:rPr>
        <w:t>la IAL </w:t>
      </w:r>
      <w:r w:rsidRPr="008A3FF5">
        <w:rPr>
          <w:rFonts w:cstheme="minorHAnsi"/>
          <w:sz w:val="22"/>
          <w:szCs w:val="22"/>
          <w:lang w:val="es-EC"/>
        </w:rPr>
        <w:t>4.</w:t>
      </w:r>
    </w:p>
    <w:p w14:paraId="5C2BE86D" w14:textId="17824066" w:rsidR="008E7578" w:rsidRPr="008A3FF5" w:rsidRDefault="003B55AE"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 xml:space="preserve">Declaración de </w:t>
      </w:r>
      <w:r w:rsidR="00437B44" w:rsidRPr="008A3FF5">
        <w:rPr>
          <w:rFonts w:cstheme="minorHAnsi"/>
          <w:b/>
          <w:bCs/>
          <w:sz w:val="22"/>
          <w:szCs w:val="22"/>
          <w:lang w:val="es-EC"/>
        </w:rPr>
        <w:t>Mantenimiento de Oferta</w:t>
      </w:r>
      <w:r w:rsidRPr="008A3FF5">
        <w:rPr>
          <w:rFonts w:cstheme="minorHAnsi"/>
          <w:b/>
          <w:bCs/>
          <w:sz w:val="22"/>
          <w:szCs w:val="22"/>
          <w:lang w:val="es-EC"/>
        </w:rPr>
        <w:t>/Propuesta:</w:t>
      </w:r>
      <w:r w:rsidRPr="008A3FF5">
        <w:rPr>
          <w:rFonts w:cstheme="minorHAnsi"/>
          <w:sz w:val="22"/>
          <w:szCs w:val="22"/>
          <w:lang w:val="es-EC"/>
        </w:rPr>
        <w:t xml:space="preserve"> No hemos sido suspendidos ni</w:t>
      </w:r>
      <w:r w:rsidR="00B357A5" w:rsidRPr="008A3FF5">
        <w:rPr>
          <w:rFonts w:cstheme="minorHAnsi"/>
          <w:sz w:val="22"/>
          <w:szCs w:val="22"/>
          <w:lang w:val="es-EC"/>
        </w:rPr>
        <w:t> </w:t>
      </w:r>
      <w:r w:rsidRPr="008A3FF5">
        <w:rPr>
          <w:rFonts w:cstheme="minorHAnsi"/>
          <w:sz w:val="22"/>
          <w:szCs w:val="22"/>
          <w:lang w:val="es-EC"/>
        </w:rPr>
        <w:t>declarados inelegibles por el Comprador sobre la base de la suscripción de una</w:t>
      </w:r>
      <w:r w:rsidR="00B357A5" w:rsidRPr="008A3FF5">
        <w:rPr>
          <w:rFonts w:cstheme="minorHAnsi"/>
          <w:sz w:val="22"/>
          <w:szCs w:val="22"/>
          <w:lang w:val="es-EC"/>
        </w:rPr>
        <w:t> </w:t>
      </w:r>
      <w:r w:rsidRPr="008A3FF5">
        <w:rPr>
          <w:rFonts w:cstheme="minorHAnsi"/>
          <w:sz w:val="22"/>
          <w:szCs w:val="22"/>
          <w:lang w:val="es-EC"/>
        </w:rPr>
        <w:t xml:space="preserve">Declaración de </w:t>
      </w:r>
      <w:r w:rsidR="00437B44" w:rsidRPr="008A3FF5">
        <w:rPr>
          <w:rFonts w:cstheme="minorHAnsi"/>
          <w:sz w:val="22"/>
          <w:szCs w:val="22"/>
          <w:lang w:val="es-EC"/>
        </w:rPr>
        <w:t>Mantenimiento de Oferta</w:t>
      </w:r>
      <w:r w:rsidRPr="008A3FF5">
        <w:rPr>
          <w:rFonts w:cstheme="minorHAnsi"/>
          <w:sz w:val="22"/>
          <w:szCs w:val="22"/>
          <w:lang w:val="es-EC"/>
        </w:rPr>
        <w:t>/Propuesta en el País del Comprador de</w:t>
      </w:r>
      <w:r w:rsidR="00B357A5" w:rsidRPr="008A3FF5">
        <w:rPr>
          <w:rFonts w:cstheme="minorHAnsi"/>
          <w:sz w:val="22"/>
          <w:szCs w:val="22"/>
          <w:lang w:val="es-EC"/>
        </w:rPr>
        <w:t> </w:t>
      </w:r>
      <w:r w:rsidRPr="008A3FF5">
        <w:rPr>
          <w:rFonts w:cstheme="minorHAnsi"/>
          <w:sz w:val="22"/>
          <w:szCs w:val="22"/>
          <w:lang w:val="es-EC"/>
        </w:rPr>
        <w:t xml:space="preserve">acuerdo con </w:t>
      </w:r>
      <w:r w:rsidR="00775C89" w:rsidRPr="008A3FF5">
        <w:rPr>
          <w:rFonts w:cstheme="minorHAnsi"/>
          <w:sz w:val="22"/>
          <w:szCs w:val="22"/>
          <w:lang w:val="es-EC"/>
        </w:rPr>
        <w:t>la IAL </w:t>
      </w:r>
      <w:r w:rsidRPr="008A3FF5">
        <w:rPr>
          <w:rFonts w:cstheme="minorHAnsi"/>
          <w:sz w:val="22"/>
          <w:szCs w:val="22"/>
          <w:lang w:val="es-EC"/>
        </w:rPr>
        <w:t>4.7.</w:t>
      </w:r>
      <w:r w:rsidR="00E34E82" w:rsidRPr="008A3FF5">
        <w:rPr>
          <w:rFonts w:cstheme="minorHAnsi"/>
          <w:sz w:val="22"/>
          <w:szCs w:val="22"/>
          <w:lang w:val="es-EC"/>
        </w:rPr>
        <w:t xml:space="preserve"> Así mismo, no constamos en el registro de adjudicatarios fallidos y contratistas incumplidos del </w:t>
      </w:r>
      <w:proofErr w:type="spellStart"/>
      <w:r w:rsidR="00E34E82" w:rsidRPr="008A3FF5">
        <w:rPr>
          <w:rFonts w:cstheme="minorHAnsi"/>
          <w:sz w:val="22"/>
          <w:szCs w:val="22"/>
          <w:lang w:val="es-EC"/>
        </w:rPr>
        <w:t>Sitema</w:t>
      </w:r>
      <w:proofErr w:type="spellEnd"/>
      <w:r w:rsidR="00E34E82" w:rsidRPr="008A3FF5">
        <w:rPr>
          <w:rFonts w:cstheme="minorHAnsi"/>
          <w:sz w:val="22"/>
          <w:szCs w:val="22"/>
          <w:lang w:val="es-EC"/>
        </w:rPr>
        <w:t xml:space="preserve"> Nacional de Contratación Pública.</w:t>
      </w:r>
    </w:p>
    <w:p w14:paraId="1B807318" w14:textId="10FD4A91"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Cumplimiento de las disposiciones:</w:t>
      </w:r>
      <w:r w:rsidRPr="008A3FF5">
        <w:rPr>
          <w:rFonts w:cstheme="minorHAnsi"/>
          <w:sz w:val="22"/>
          <w:szCs w:val="22"/>
          <w:lang w:val="es-EC"/>
        </w:rPr>
        <w:t xml:space="preserve"> Ofrecemos proveer los siguientes bienes de</w:t>
      </w:r>
      <w:r w:rsidR="00B357A5" w:rsidRPr="008A3FF5">
        <w:rPr>
          <w:rFonts w:cstheme="minorHAnsi"/>
          <w:sz w:val="22"/>
          <w:szCs w:val="22"/>
          <w:lang w:val="es-EC"/>
        </w:rPr>
        <w:t> </w:t>
      </w:r>
      <w:r w:rsidRPr="008A3FF5">
        <w:rPr>
          <w:rFonts w:cstheme="minorHAnsi"/>
          <w:sz w:val="22"/>
          <w:szCs w:val="22"/>
          <w:lang w:val="es-EC"/>
        </w:rPr>
        <w:t xml:space="preserve">conformidad con el </w:t>
      </w:r>
      <w:r w:rsidR="007D5C4C" w:rsidRPr="008A3FF5">
        <w:rPr>
          <w:rFonts w:cstheme="minorHAnsi"/>
          <w:sz w:val="22"/>
          <w:szCs w:val="22"/>
          <w:lang w:val="es-EC"/>
        </w:rPr>
        <w:t>Documento de Licitación</w:t>
      </w:r>
      <w:r w:rsidRPr="008A3FF5">
        <w:rPr>
          <w:rFonts w:cstheme="minorHAnsi"/>
          <w:sz w:val="22"/>
          <w:szCs w:val="22"/>
          <w:lang w:val="es-EC"/>
        </w:rPr>
        <w:t xml:space="preserve"> y de acuerdo con el </w:t>
      </w:r>
      <w:r w:rsidR="002C3D0B" w:rsidRPr="008A3FF5">
        <w:rPr>
          <w:rFonts w:cstheme="minorHAnsi"/>
          <w:sz w:val="22"/>
          <w:szCs w:val="22"/>
          <w:lang w:val="es-EC"/>
        </w:rPr>
        <w:t>Cronograma de</w:t>
      </w:r>
      <w:r w:rsidR="00B357A5" w:rsidRPr="008A3FF5">
        <w:rPr>
          <w:rFonts w:cstheme="minorHAnsi"/>
          <w:sz w:val="22"/>
          <w:szCs w:val="22"/>
          <w:lang w:val="es-EC"/>
        </w:rPr>
        <w:t> </w:t>
      </w:r>
      <w:r w:rsidR="002C3D0B" w:rsidRPr="008A3FF5">
        <w:rPr>
          <w:rFonts w:cstheme="minorHAnsi"/>
          <w:sz w:val="22"/>
          <w:szCs w:val="22"/>
          <w:lang w:val="es-EC"/>
        </w:rPr>
        <w:t>Entregas</w:t>
      </w:r>
      <w:r w:rsidRPr="008A3FF5">
        <w:rPr>
          <w:rFonts w:cstheme="minorHAnsi"/>
          <w:sz w:val="22"/>
          <w:szCs w:val="22"/>
          <w:lang w:val="es-EC"/>
        </w:rPr>
        <w:t xml:space="preserve"> establecido en l</w:t>
      </w:r>
      <w:r w:rsidR="001A3395" w:rsidRPr="008A3FF5">
        <w:rPr>
          <w:rFonts w:cstheme="minorHAnsi"/>
          <w:sz w:val="22"/>
          <w:szCs w:val="22"/>
          <w:lang w:val="es-EC"/>
        </w:rPr>
        <w:t xml:space="preserve">os </w:t>
      </w:r>
      <w:r w:rsidRPr="008A3FF5">
        <w:rPr>
          <w:rFonts w:cstheme="minorHAnsi"/>
          <w:sz w:val="22"/>
          <w:szCs w:val="22"/>
          <w:lang w:val="es-EC"/>
        </w:rPr>
        <w:t>Requisitos de los Bienes y Servicios Conexos</w:t>
      </w:r>
      <w:r w:rsidRPr="008A3FF5">
        <w:rPr>
          <w:rFonts w:cstheme="minorHAnsi"/>
          <w:iCs/>
          <w:sz w:val="22"/>
          <w:szCs w:val="22"/>
          <w:lang w:val="es-EC"/>
        </w:rPr>
        <w:t>.</w:t>
      </w:r>
    </w:p>
    <w:p w14:paraId="29CC1CDD" w14:textId="6BE0B7F1" w:rsidR="008E7578" w:rsidRPr="008A3FF5" w:rsidRDefault="00697FB0" w:rsidP="006303AB">
      <w:pPr>
        <w:pStyle w:val="Prrafodelista"/>
        <w:numPr>
          <w:ilvl w:val="0"/>
          <w:numId w:val="140"/>
        </w:numPr>
        <w:spacing w:after="200"/>
        <w:ind w:left="431" w:hanging="431"/>
        <w:contextualSpacing w:val="0"/>
        <w:jc w:val="both"/>
        <w:rPr>
          <w:rFonts w:cstheme="minorHAnsi"/>
          <w:sz w:val="22"/>
          <w:szCs w:val="22"/>
          <w:lang w:val="es-EC"/>
        </w:rPr>
      </w:pPr>
      <w:r w:rsidRPr="008A3FF5">
        <w:rPr>
          <w:rFonts w:cstheme="minorHAnsi"/>
          <w:b/>
          <w:bCs/>
          <w:sz w:val="22"/>
          <w:szCs w:val="22"/>
          <w:lang w:val="es-EC"/>
        </w:rPr>
        <w:t>Precio de la Oferta:</w:t>
      </w:r>
      <w:r w:rsidRPr="008A3FF5">
        <w:rPr>
          <w:rFonts w:cstheme="minorHAnsi"/>
          <w:sz w:val="22"/>
          <w:szCs w:val="22"/>
          <w:lang w:val="es-EC"/>
        </w:rPr>
        <w:t xml:space="preserve"> El precio total de nuestra Oferta, excluyendo cualquier descuento ofrecido en el artículo </w:t>
      </w:r>
      <w:r w:rsidR="00E740B6" w:rsidRPr="008A3FF5">
        <w:rPr>
          <w:rFonts w:cstheme="minorHAnsi"/>
          <w:sz w:val="22"/>
          <w:szCs w:val="22"/>
          <w:lang w:val="es-EC"/>
        </w:rPr>
        <w:t>(</w:t>
      </w:r>
      <w:r w:rsidRPr="008A3FF5">
        <w:rPr>
          <w:rFonts w:cstheme="minorHAnsi"/>
          <w:sz w:val="22"/>
          <w:szCs w:val="22"/>
          <w:lang w:val="es-EC"/>
        </w:rPr>
        <w:t xml:space="preserve">f) a continuación es: </w:t>
      </w:r>
    </w:p>
    <w:p w14:paraId="167C0628" w14:textId="37DC8015" w:rsidR="0039499B" w:rsidRPr="008A3FF5" w:rsidRDefault="0039499B" w:rsidP="00967260">
      <w:pPr>
        <w:pStyle w:val="Prrafodelista"/>
        <w:spacing w:after="200"/>
        <w:ind w:left="1080"/>
        <w:jc w:val="both"/>
        <w:rPr>
          <w:rFonts w:cstheme="minorHAnsi"/>
          <w:color w:val="000000" w:themeColor="text1"/>
          <w:sz w:val="22"/>
          <w:szCs w:val="22"/>
          <w:u w:val="single"/>
          <w:lang w:val="es-EC"/>
        </w:rPr>
      </w:pPr>
      <w:r w:rsidRPr="008A3FF5">
        <w:rPr>
          <w:rFonts w:cstheme="minorHAnsi"/>
          <w:color w:val="000000" w:themeColor="text1"/>
          <w:sz w:val="22"/>
          <w:szCs w:val="22"/>
          <w:lang w:val="es-EC"/>
        </w:rPr>
        <w:t>Opción 1, en caso de un solo lote</w:t>
      </w:r>
      <w:r w:rsidR="001573FC" w:rsidRPr="008A3FF5">
        <w:rPr>
          <w:rFonts w:cstheme="minorHAnsi"/>
          <w:color w:val="000000" w:themeColor="text1"/>
          <w:sz w:val="22"/>
          <w:szCs w:val="22"/>
          <w:lang w:val="es-EC"/>
        </w:rPr>
        <w:t>: el</w:t>
      </w:r>
      <w:r w:rsidRPr="008A3FF5">
        <w:rPr>
          <w:rFonts w:cstheme="minorHAnsi"/>
          <w:color w:val="000000" w:themeColor="text1"/>
          <w:sz w:val="22"/>
          <w:szCs w:val="22"/>
          <w:lang w:val="es-EC"/>
        </w:rPr>
        <w:t xml:space="preserve"> precio total es </w:t>
      </w:r>
      <w:r w:rsidRPr="008A3FF5">
        <w:rPr>
          <w:rFonts w:cstheme="minorHAnsi"/>
          <w:iCs/>
          <w:color w:val="000000" w:themeColor="text1"/>
          <w:sz w:val="22"/>
          <w:szCs w:val="22"/>
          <w:lang w:val="es-EC"/>
        </w:rPr>
        <w:t>[</w:t>
      </w:r>
      <w:r w:rsidRPr="008A3FF5">
        <w:rPr>
          <w:rFonts w:cstheme="minorHAnsi"/>
          <w:iCs/>
          <w:color w:val="000000" w:themeColor="text1"/>
          <w:sz w:val="22"/>
          <w:szCs w:val="22"/>
          <w:u w:val="single"/>
          <w:lang w:val="es-EC"/>
        </w:rPr>
        <w:t>indique el precio total de</w:t>
      </w:r>
      <w:r w:rsidR="00B357A5" w:rsidRPr="008A3FF5">
        <w:rPr>
          <w:rFonts w:cstheme="minorHAnsi"/>
          <w:iCs/>
          <w:color w:val="000000" w:themeColor="text1"/>
          <w:sz w:val="22"/>
          <w:szCs w:val="22"/>
          <w:u w:val="single"/>
          <w:lang w:val="es-EC"/>
        </w:rPr>
        <w:t> </w:t>
      </w:r>
      <w:r w:rsidRPr="008A3FF5">
        <w:rPr>
          <w:rFonts w:cstheme="minorHAnsi"/>
          <w:iCs/>
          <w:color w:val="000000" w:themeColor="text1"/>
          <w:sz w:val="22"/>
          <w:szCs w:val="22"/>
          <w:u w:val="single"/>
          <w:lang w:val="es-EC"/>
        </w:rPr>
        <w:t>la</w:t>
      </w:r>
      <w:r w:rsidR="00B357A5" w:rsidRPr="008A3FF5">
        <w:rPr>
          <w:rFonts w:cstheme="minorHAnsi"/>
          <w:iCs/>
          <w:color w:val="000000" w:themeColor="text1"/>
          <w:sz w:val="22"/>
          <w:szCs w:val="22"/>
          <w:u w:val="single"/>
          <w:lang w:val="es-EC"/>
        </w:rPr>
        <w:t> </w:t>
      </w:r>
      <w:r w:rsidRPr="008A3FF5">
        <w:rPr>
          <w:rFonts w:cstheme="minorHAnsi"/>
          <w:iCs/>
          <w:color w:val="000000" w:themeColor="text1"/>
          <w:sz w:val="22"/>
          <w:szCs w:val="22"/>
          <w:u w:val="single"/>
          <w:lang w:val="es-EC"/>
        </w:rPr>
        <w:t>Oferta en letras y en cifras, indicando los diferentes montos y las respectivas monedas</w:t>
      </w:r>
      <w:r w:rsidRPr="008A3FF5">
        <w:rPr>
          <w:rFonts w:cstheme="minorHAnsi"/>
          <w:iCs/>
          <w:color w:val="000000" w:themeColor="text1"/>
          <w:sz w:val="22"/>
          <w:szCs w:val="22"/>
          <w:lang w:val="es-EC"/>
        </w:rPr>
        <w:t>].</w:t>
      </w:r>
    </w:p>
    <w:p w14:paraId="2F04E507" w14:textId="77777777" w:rsidR="0039499B" w:rsidRPr="008A3FF5" w:rsidRDefault="0039499B" w:rsidP="00967260">
      <w:pPr>
        <w:pStyle w:val="Prrafodelista"/>
        <w:spacing w:after="200"/>
        <w:ind w:left="1080"/>
        <w:jc w:val="both"/>
        <w:rPr>
          <w:rFonts w:cstheme="minorHAnsi"/>
          <w:color w:val="000000" w:themeColor="text1"/>
          <w:sz w:val="22"/>
          <w:szCs w:val="22"/>
          <w:lang w:val="es-EC"/>
        </w:rPr>
      </w:pPr>
    </w:p>
    <w:p w14:paraId="69D315BB" w14:textId="77777777" w:rsidR="0039499B" w:rsidRPr="008A3FF5" w:rsidRDefault="0039499B" w:rsidP="00967260">
      <w:pPr>
        <w:pStyle w:val="Prrafodelista"/>
        <w:spacing w:after="200"/>
        <w:ind w:left="1080"/>
        <w:jc w:val="both"/>
        <w:rPr>
          <w:rFonts w:cstheme="minorHAnsi"/>
          <w:color w:val="000000" w:themeColor="text1"/>
          <w:sz w:val="22"/>
          <w:szCs w:val="22"/>
          <w:lang w:val="es-EC"/>
        </w:rPr>
      </w:pPr>
      <w:r w:rsidRPr="008A3FF5">
        <w:rPr>
          <w:rFonts w:cstheme="minorHAnsi"/>
          <w:color w:val="000000" w:themeColor="text1"/>
          <w:sz w:val="22"/>
          <w:szCs w:val="22"/>
          <w:lang w:val="es-EC"/>
        </w:rPr>
        <w:t xml:space="preserve">O bien, </w:t>
      </w:r>
    </w:p>
    <w:p w14:paraId="61F59F1E" w14:textId="77777777" w:rsidR="0039499B" w:rsidRPr="008A3FF5" w:rsidRDefault="0039499B" w:rsidP="00967260">
      <w:pPr>
        <w:pStyle w:val="Prrafodelista"/>
        <w:spacing w:after="200"/>
        <w:ind w:left="1080"/>
        <w:jc w:val="both"/>
        <w:rPr>
          <w:rFonts w:cstheme="minorHAnsi"/>
          <w:color w:val="000000" w:themeColor="text1"/>
          <w:sz w:val="22"/>
          <w:szCs w:val="22"/>
          <w:lang w:val="es-EC"/>
        </w:rPr>
      </w:pPr>
    </w:p>
    <w:p w14:paraId="26E6293A" w14:textId="6BF04900" w:rsidR="0039499B" w:rsidRPr="008A3FF5" w:rsidRDefault="0039499B" w:rsidP="00967260">
      <w:pPr>
        <w:pStyle w:val="Prrafodelista"/>
        <w:spacing w:after="200"/>
        <w:ind w:left="1080"/>
        <w:contextualSpacing w:val="0"/>
        <w:jc w:val="both"/>
        <w:rPr>
          <w:rFonts w:cstheme="minorHAnsi"/>
          <w:color w:val="000000" w:themeColor="text1"/>
          <w:sz w:val="22"/>
          <w:szCs w:val="22"/>
          <w:lang w:val="es-EC"/>
        </w:rPr>
      </w:pPr>
      <w:r w:rsidRPr="008A3FF5">
        <w:rPr>
          <w:rFonts w:cstheme="minorHAnsi"/>
          <w:color w:val="000000" w:themeColor="text1"/>
          <w:sz w:val="22"/>
          <w:szCs w:val="22"/>
          <w:lang w:val="es-EC"/>
        </w:rPr>
        <w:t xml:space="preserve">Opción 2, en caso de múltiples lotes: </w:t>
      </w:r>
      <w:r w:rsidR="00B357A5" w:rsidRPr="008A3FF5">
        <w:rPr>
          <w:rFonts w:cstheme="minorHAnsi"/>
          <w:color w:val="000000" w:themeColor="text1"/>
          <w:sz w:val="22"/>
          <w:szCs w:val="22"/>
          <w:lang w:val="es-EC"/>
        </w:rPr>
        <w:t>(</w:t>
      </w:r>
      <w:r w:rsidRPr="008A3FF5">
        <w:rPr>
          <w:rFonts w:cstheme="minorHAnsi"/>
          <w:color w:val="000000" w:themeColor="text1"/>
          <w:sz w:val="22"/>
          <w:szCs w:val="22"/>
          <w:lang w:val="es-EC"/>
        </w:rPr>
        <w:t xml:space="preserve">a) precio total </w:t>
      </w:r>
      <w:r w:rsidR="0050509F" w:rsidRPr="008A3FF5">
        <w:rPr>
          <w:rFonts w:cstheme="minorHAnsi"/>
          <w:color w:val="000000" w:themeColor="text1"/>
          <w:sz w:val="22"/>
          <w:szCs w:val="22"/>
          <w:lang w:val="es-EC"/>
        </w:rPr>
        <w:t>de</w:t>
      </w:r>
      <w:r w:rsidRPr="008A3FF5">
        <w:rPr>
          <w:rFonts w:cstheme="minorHAnsi"/>
          <w:color w:val="000000" w:themeColor="text1"/>
          <w:sz w:val="22"/>
          <w:szCs w:val="22"/>
          <w:lang w:val="es-EC"/>
        </w:rPr>
        <w:t xml:space="preserve"> cada lote </w:t>
      </w:r>
      <w:r w:rsidRPr="008A3FF5">
        <w:rPr>
          <w:rFonts w:cstheme="minorHAnsi"/>
          <w:iCs/>
          <w:color w:val="000000" w:themeColor="text1"/>
          <w:sz w:val="22"/>
          <w:szCs w:val="22"/>
          <w:lang w:val="es-EC"/>
        </w:rPr>
        <w:t>[</w:t>
      </w:r>
      <w:r w:rsidR="0050509F" w:rsidRPr="008A3FF5">
        <w:rPr>
          <w:rFonts w:cstheme="minorHAnsi"/>
          <w:iCs/>
          <w:color w:val="000000" w:themeColor="text1"/>
          <w:sz w:val="22"/>
          <w:szCs w:val="22"/>
          <w:lang w:val="es-EC"/>
        </w:rPr>
        <w:t>inserte</w:t>
      </w:r>
      <w:r w:rsidRPr="008A3FF5">
        <w:rPr>
          <w:rFonts w:cstheme="minorHAnsi"/>
          <w:iCs/>
          <w:color w:val="000000" w:themeColor="text1"/>
          <w:sz w:val="22"/>
          <w:szCs w:val="22"/>
          <w:lang w:val="es-EC"/>
        </w:rPr>
        <w:t xml:space="preserve"> el precio total de cada lote en letras y en cifras, indicando los diferentes montos y</w:t>
      </w:r>
      <w:r w:rsidR="00B357A5" w:rsidRPr="008A3FF5">
        <w:rPr>
          <w:rFonts w:cstheme="minorHAnsi"/>
          <w:iCs/>
          <w:color w:val="000000" w:themeColor="text1"/>
          <w:sz w:val="22"/>
          <w:szCs w:val="22"/>
          <w:lang w:val="es-EC"/>
        </w:rPr>
        <w:t> </w:t>
      </w:r>
      <w:r w:rsidRPr="008A3FF5">
        <w:rPr>
          <w:rFonts w:cstheme="minorHAnsi"/>
          <w:iCs/>
          <w:color w:val="000000" w:themeColor="text1"/>
          <w:sz w:val="22"/>
          <w:szCs w:val="22"/>
          <w:lang w:val="es-EC"/>
        </w:rPr>
        <w:t xml:space="preserve">las respectivas monedas], </w:t>
      </w:r>
      <w:r w:rsidRPr="008A3FF5">
        <w:rPr>
          <w:rFonts w:cstheme="minorHAnsi"/>
          <w:color w:val="000000" w:themeColor="text1"/>
          <w:sz w:val="22"/>
          <w:szCs w:val="22"/>
          <w:lang w:val="es-EC"/>
        </w:rPr>
        <w:t xml:space="preserve">y </w:t>
      </w:r>
      <w:r w:rsidR="00B357A5" w:rsidRPr="008A3FF5">
        <w:rPr>
          <w:rFonts w:cstheme="minorHAnsi"/>
          <w:color w:val="000000" w:themeColor="text1"/>
          <w:sz w:val="22"/>
          <w:szCs w:val="22"/>
          <w:lang w:val="es-EC"/>
        </w:rPr>
        <w:t>(</w:t>
      </w:r>
      <w:r w:rsidRPr="008A3FF5">
        <w:rPr>
          <w:rFonts w:cstheme="minorHAnsi"/>
          <w:color w:val="000000" w:themeColor="text1"/>
          <w:sz w:val="22"/>
          <w:szCs w:val="22"/>
          <w:lang w:val="es-EC"/>
        </w:rPr>
        <w:t>b) precio total de todos los lotes (suma de todos los</w:t>
      </w:r>
      <w:r w:rsidR="00B357A5" w:rsidRPr="008A3FF5">
        <w:rPr>
          <w:rFonts w:cstheme="minorHAnsi"/>
          <w:color w:val="000000" w:themeColor="text1"/>
          <w:sz w:val="22"/>
          <w:szCs w:val="22"/>
          <w:lang w:val="es-EC"/>
        </w:rPr>
        <w:t> </w:t>
      </w:r>
      <w:r w:rsidRPr="008A3FF5">
        <w:rPr>
          <w:rFonts w:cstheme="minorHAnsi"/>
          <w:color w:val="000000" w:themeColor="text1"/>
          <w:sz w:val="22"/>
          <w:szCs w:val="22"/>
          <w:lang w:val="es-EC"/>
        </w:rPr>
        <w:t xml:space="preserve">lotes) </w:t>
      </w:r>
      <w:r w:rsidRPr="008A3FF5">
        <w:rPr>
          <w:rFonts w:cstheme="minorHAnsi"/>
          <w:iCs/>
          <w:color w:val="000000" w:themeColor="text1"/>
          <w:sz w:val="22"/>
          <w:szCs w:val="22"/>
          <w:lang w:val="es-EC"/>
        </w:rPr>
        <w:t>[</w:t>
      </w:r>
      <w:r w:rsidR="0050509F" w:rsidRPr="008A3FF5">
        <w:rPr>
          <w:rFonts w:cstheme="minorHAnsi"/>
          <w:iCs/>
          <w:color w:val="000000" w:themeColor="text1"/>
          <w:sz w:val="22"/>
          <w:szCs w:val="22"/>
          <w:lang w:val="es-EC"/>
        </w:rPr>
        <w:t xml:space="preserve">inserte </w:t>
      </w:r>
      <w:r w:rsidRPr="008A3FF5">
        <w:rPr>
          <w:rFonts w:cstheme="minorHAnsi"/>
          <w:iCs/>
          <w:color w:val="000000" w:themeColor="text1"/>
          <w:sz w:val="22"/>
          <w:szCs w:val="22"/>
          <w:lang w:val="es-EC"/>
        </w:rPr>
        <w:t>el precio total de todos los lotes en letras y en cifras, indicando los diferentes montos].</w:t>
      </w:r>
      <w:bookmarkStart w:id="5" w:name="_Hlt236460747"/>
      <w:bookmarkEnd w:id="5"/>
    </w:p>
    <w:p w14:paraId="66C85C0D" w14:textId="38F0BC63" w:rsidR="008E7578" w:rsidRPr="008A3FF5" w:rsidRDefault="00697FB0" w:rsidP="006303AB">
      <w:pPr>
        <w:pStyle w:val="Prrafodelista"/>
        <w:numPr>
          <w:ilvl w:val="0"/>
          <w:numId w:val="140"/>
        </w:numPr>
        <w:spacing w:after="200"/>
        <w:ind w:hanging="357"/>
        <w:contextualSpacing w:val="0"/>
        <w:jc w:val="both"/>
        <w:rPr>
          <w:rFonts w:cstheme="minorHAnsi"/>
          <w:b/>
          <w:bCs/>
          <w:sz w:val="22"/>
          <w:szCs w:val="22"/>
          <w:lang w:val="es-EC"/>
        </w:rPr>
      </w:pPr>
      <w:r w:rsidRPr="008A3FF5">
        <w:rPr>
          <w:rFonts w:cstheme="minorHAnsi"/>
          <w:b/>
          <w:bCs/>
          <w:sz w:val="22"/>
          <w:szCs w:val="22"/>
          <w:lang w:val="es-EC"/>
        </w:rPr>
        <w:t xml:space="preserve">Descuentos: </w:t>
      </w:r>
      <w:r w:rsidRPr="008A3FF5">
        <w:rPr>
          <w:rFonts w:cstheme="minorHAnsi"/>
          <w:bCs/>
          <w:sz w:val="22"/>
          <w:szCs w:val="22"/>
          <w:lang w:val="es-EC"/>
        </w:rPr>
        <w:t xml:space="preserve">Los descuentos ofrecidos y la metodología para su aplicación </w:t>
      </w:r>
      <w:r w:rsidR="0050509F" w:rsidRPr="008A3FF5">
        <w:rPr>
          <w:rFonts w:cstheme="minorHAnsi"/>
          <w:bCs/>
          <w:sz w:val="22"/>
          <w:szCs w:val="22"/>
          <w:lang w:val="es-EC"/>
        </w:rPr>
        <w:t>son los</w:t>
      </w:r>
      <w:r w:rsidR="00B357A5" w:rsidRPr="008A3FF5">
        <w:rPr>
          <w:rFonts w:cstheme="minorHAnsi"/>
          <w:bCs/>
          <w:sz w:val="22"/>
          <w:szCs w:val="22"/>
          <w:lang w:val="es-EC"/>
        </w:rPr>
        <w:t> </w:t>
      </w:r>
      <w:r w:rsidR="0050509F" w:rsidRPr="008A3FF5">
        <w:rPr>
          <w:rFonts w:cstheme="minorHAnsi"/>
          <w:bCs/>
          <w:sz w:val="22"/>
          <w:szCs w:val="22"/>
          <w:lang w:val="es-EC"/>
        </w:rPr>
        <w:t>siguientes</w:t>
      </w:r>
      <w:r w:rsidRPr="008A3FF5">
        <w:rPr>
          <w:rFonts w:cstheme="minorHAnsi"/>
          <w:bCs/>
          <w:sz w:val="22"/>
          <w:szCs w:val="22"/>
          <w:lang w:val="es-EC"/>
        </w:rPr>
        <w:t xml:space="preserve">: </w:t>
      </w:r>
    </w:p>
    <w:p w14:paraId="2F805197" w14:textId="0C6B472F" w:rsidR="008E7578" w:rsidRPr="008A3FF5" w:rsidRDefault="008E7578" w:rsidP="006303AB">
      <w:pPr>
        <w:pStyle w:val="Prrafodelista"/>
        <w:numPr>
          <w:ilvl w:val="0"/>
          <w:numId w:val="141"/>
        </w:numPr>
        <w:spacing w:after="200"/>
        <w:ind w:left="862" w:hanging="431"/>
        <w:contextualSpacing w:val="0"/>
        <w:jc w:val="both"/>
        <w:rPr>
          <w:rFonts w:cstheme="minorHAnsi"/>
          <w:bCs/>
          <w:sz w:val="22"/>
          <w:szCs w:val="22"/>
          <w:lang w:val="es-EC"/>
        </w:rPr>
      </w:pPr>
      <w:r w:rsidRPr="008A3FF5">
        <w:rPr>
          <w:rFonts w:cstheme="minorHAnsi"/>
          <w:bCs/>
          <w:sz w:val="22"/>
          <w:szCs w:val="22"/>
          <w:lang w:val="es-EC"/>
        </w:rPr>
        <w:t>Los descuentos ofrecidos son: [especifique cada descuento</w:t>
      </w:r>
      <w:r w:rsidR="00B357A5" w:rsidRPr="008A3FF5">
        <w:rPr>
          <w:rFonts w:cstheme="minorHAnsi"/>
          <w:bCs/>
          <w:sz w:val="22"/>
          <w:szCs w:val="22"/>
          <w:lang w:val="es-EC"/>
        </w:rPr>
        <w:t> </w:t>
      </w:r>
      <w:r w:rsidRPr="008A3FF5">
        <w:rPr>
          <w:rFonts w:cstheme="minorHAnsi"/>
          <w:bCs/>
          <w:sz w:val="22"/>
          <w:szCs w:val="22"/>
          <w:lang w:val="es-EC"/>
        </w:rPr>
        <w:t>ofrecido].</w:t>
      </w:r>
    </w:p>
    <w:p w14:paraId="68C6D2CA" w14:textId="0A967E8A" w:rsidR="008E7578" w:rsidRPr="008A3FF5" w:rsidRDefault="008E7578" w:rsidP="006303AB">
      <w:pPr>
        <w:pStyle w:val="Prrafodelista"/>
        <w:numPr>
          <w:ilvl w:val="0"/>
          <w:numId w:val="141"/>
        </w:numPr>
        <w:spacing w:after="200"/>
        <w:ind w:left="862" w:hanging="431"/>
        <w:contextualSpacing w:val="0"/>
        <w:jc w:val="both"/>
        <w:rPr>
          <w:rFonts w:cstheme="minorHAnsi"/>
          <w:sz w:val="22"/>
          <w:szCs w:val="22"/>
          <w:lang w:val="es-EC"/>
        </w:rPr>
      </w:pPr>
      <w:r w:rsidRPr="008A3FF5">
        <w:rPr>
          <w:rFonts w:cstheme="minorHAnsi"/>
          <w:bCs/>
          <w:sz w:val="22"/>
          <w:szCs w:val="22"/>
          <w:lang w:val="es-EC"/>
        </w:rPr>
        <w:t>El método</w:t>
      </w:r>
      <w:r w:rsidRPr="008A3FF5">
        <w:rPr>
          <w:rFonts w:cstheme="minorHAnsi"/>
          <w:sz w:val="22"/>
          <w:szCs w:val="22"/>
          <w:lang w:val="es-EC"/>
        </w:rPr>
        <w:t xml:space="preserve"> de cálculo </w:t>
      </w:r>
      <w:r w:rsidR="0050509F" w:rsidRPr="008A3FF5">
        <w:rPr>
          <w:rFonts w:cstheme="minorHAnsi"/>
          <w:sz w:val="22"/>
          <w:szCs w:val="22"/>
          <w:lang w:val="es-EC"/>
        </w:rPr>
        <w:t xml:space="preserve">exacto </w:t>
      </w:r>
      <w:r w:rsidRPr="008A3FF5">
        <w:rPr>
          <w:rFonts w:cstheme="minorHAnsi"/>
          <w:sz w:val="22"/>
          <w:szCs w:val="22"/>
          <w:lang w:val="es-EC"/>
        </w:rPr>
        <w:t>para determinar el precio neto luego de aplicados los</w:t>
      </w:r>
      <w:r w:rsidR="00B357A5" w:rsidRPr="008A3FF5">
        <w:rPr>
          <w:rFonts w:cstheme="minorHAnsi"/>
          <w:sz w:val="22"/>
          <w:szCs w:val="22"/>
          <w:lang w:val="es-EC"/>
        </w:rPr>
        <w:t> </w:t>
      </w:r>
      <w:r w:rsidRPr="008A3FF5">
        <w:rPr>
          <w:rFonts w:cstheme="minorHAnsi"/>
          <w:sz w:val="22"/>
          <w:szCs w:val="22"/>
          <w:lang w:val="es-EC"/>
        </w:rPr>
        <w:t xml:space="preserve">descuentos se detalla a continuación: </w:t>
      </w:r>
      <w:r w:rsidRPr="008A3FF5">
        <w:rPr>
          <w:rFonts w:cstheme="minorHAnsi"/>
          <w:iCs/>
          <w:sz w:val="22"/>
          <w:szCs w:val="22"/>
          <w:lang w:val="es-EC"/>
        </w:rPr>
        <w:t>[detalle</w:t>
      </w:r>
      <w:r w:rsidR="00E6408B" w:rsidRPr="008A3FF5">
        <w:rPr>
          <w:rFonts w:cstheme="minorHAnsi"/>
          <w:iCs/>
          <w:sz w:val="22"/>
          <w:szCs w:val="22"/>
          <w:lang w:val="es-EC"/>
        </w:rPr>
        <w:t xml:space="preserve"> </w:t>
      </w:r>
      <w:r w:rsidRPr="008A3FF5">
        <w:rPr>
          <w:rFonts w:cstheme="minorHAnsi"/>
          <w:iCs/>
          <w:sz w:val="22"/>
          <w:szCs w:val="22"/>
          <w:lang w:val="es-EC"/>
        </w:rPr>
        <w:t>la metodología que se usará para aplicar los descuentos].</w:t>
      </w:r>
    </w:p>
    <w:p w14:paraId="2E916D6B" w14:textId="5F0A718E" w:rsidR="008E7578" w:rsidRPr="008A3FF5" w:rsidRDefault="0045512B"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 xml:space="preserve">Período de </w:t>
      </w:r>
      <w:r w:rsidR="001A3395" w:rsidRPr="008A3FF5">
        <w:rPr>
          <w:rFonts w:cstheme="minorHAnsi"/>
          <w:b/>
          <w:bCs/>
          <w:sz w:val="22"/>
          <w:szCs w:val="22"/>
          <w:lang w:val="es-EC"/>
        </w:rPr>
        <w:t xml:space="preserve">Validez </w:t>
      </w:r>
      <w:r w:rsidRPr="008A3FF5">
        <w:rPr>
          <w:rFonts w:cstheme="minorHAnsi"/>
          <w:b/>
          <w:bCs/>
          <w:sz w:val="22"/>
          <w:szCs w:val="22"/>
          <w:lang w:val="es-EC"/>
        </w:rPr>
        <w:t>de la Oferta:</w:t>
      </w:r>
      <w:r w:rsidRPr="008A3FF5">
        <w:rPr>
          <w:rFonts w:cstheme="minorHAnsi"/>
          <w:bCs/>
          <w:sz w:val="22"/>
          <w:szCs w:val="22"/>
          <w:lang w:val="es-EC"/>
        </w:rPr>
        <w:t xml:space="preserve"> Nuestra Oferta se mantendrá vigente por el período establecido en </w:t>
      </w:r>
      <w:r w:rsidR="00775C89" w:rsidRPr="008A3FF5">
        <w:rPr>
          <w:rFonts w:cstheme="minorHAnsi"/>
          <w:bCs/>
          <w:sz w:val="22"/>
          <w:szCs w:val="22"/>
          <w:lang w:val="es-EC"/>
        </w:rPr>
        <w:t>la IAL </w:t>
      </w:r>
      <w:r w:rsidRPr="008A3FF5">
        <w:rPr>
          <w:rFonts w:cstheme="minorHAnsi"/>
          <w:bCs/>
          <w:sz w:val="22"/>
          <w:szCs w:val="22"/>
          <w:lang w:val="es-EC"/>
        </w:rPr>
        <w:t>18.1 de los DDL (y sus enmiendas, si las hubiera), a partir de la</w:t>
      </w:r>
      <w:r w:rsidR="00B357A5" w:rsidRPr="008A3FF5">
        <w:rPr>
          <w:rFonts w:cstheme="minorHAnsi"/>
          <w:bCs/>
          <w:sz w:val="22"/>
          <w:szCs w:val="22"/>
          <w:lang w:val="es-EC"/>
        </w:rPr>
        <w:t> </w:t>
      </w:r>
      <w:r w:rsidRPr="008A3FF5">
        <w:rPr>
          <w:rFonts w:cstheme="minorHAnsi"/>
          <w:bCs/>
          <w:sz w:val="22"/>
          <w:szCs w:val="22"/>
          <w:lang w:val="es-EC"/>
        </w:rPr>
        <w:t xml:space="preserve">fecha de vencimiento del plazo para la presentación de Ofertas establecida en </w:t>
      </w:r>
      <w:r w:rsidR="00775C89" w:rsidRPr="008A3FF5">
        <w:rPr>
          <w:rFonts w:cstheme="minorHAnsi"/>
          <w:bCs/>
          <w:sz w:val="22"/>
          <w:szCs w:val="22"/>
          <w:lang w:val="es-EC"/>
        </w:rPr>
        <w:t>la IAL </w:t>
      </w:r>
      <w:r w:rsidRPr="008A3FF5">
        <w:rPr>
          <w:rFonts w:cstheme="minorHAnsi"/>
          <w:bCs/>
          <w:sz w:val="22"/>
          <w:szCs w:val="22"/>
          <w:lang w:val="es-EC"/>
        </w:rPr>
        <w:t xml:space="preserve">22.1 de los DDL (y sus enmiendas, si las hubiera), y </w:t>
      </w:r>
      <w:r w:rsidR="00695D0F" w:rsidRPr="008A3FF5">
        <w:rPr>
          <w:rFonts w:cstheme="minorHAnsi"/>
          <w:bCs/>
          <w:sz w:val="22"/>
          <w:szCs w:val="22"/>
          <w:lang w:val="es-EC"/>
        </w:rPr>
        <w:t>seguirá teniendo carácter vinculante para nosotros</w:t>
      </w:r>
      <w:r w:rsidRPr="008A3FF5">
        <w:rPr>
          <w:rFonts w:cstheme="minorHAnsi"/>
          <w:bCs/>
          <w:sz w:val="22"/>
          <w:szCs w:val="22"/>
          <w:lang w:val="es-EC"/>
        </w:rPr>
        <w:t xml:space="preserve"> y podrá ser aceptada en cualquier momento antes del vencimiento de dicho período.</w:t>
      </w:r>
    </w:p>
    <w:p w14:paraId="1C1F7A24" w14:textId="6DF0BE27"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Garantía</w:t>
      </w:r>
      <w:r w:rsidR="006418B5" w:rsidRPr="008A3FF5">
        <w:rPr>
          <w:rFonts w:cstheme="minorHAnsi"/>
          <w:b/>
          <w:bCs/>
          <w:sz w:val="22"/>
          <w:szCs w:val="22"/>
          <w:lang w:val="es-EC"/>
        </w:rPr>
        <w:t>s</w:t>
      </w:r>
      <w:r w:rsidRPr="008A3FF5">
        <w:rPr>
          <w:rFonts w:cstheme="minorHAnsi"/>
          <w:b/>
          <w:bCs/>
          <w:sz w:val="22"/>
          <w:szCs w:val="22"/>
          <w:lang w:val="es-EC"/>
        </w:rPr>
        <w:t xml:space="preserve"> de </w:t>
      </w:r>
      <w:r w:rsidR="006418B5" w:rsidRPr="008A3FF5">
        <w:rPr>
          <w:rFonts w:cstheme="minorHAnsi"/>
          <w:b/>
          <w:bCs/>
          <w:sz w:val="22"/>
          <w:szCs w:val="22"/>
          <w:lang w:val="es-EC"/>
        </w:rPr>
        <w:t xml:space="preserve">Fiel </w:t>
      </w:r>
      <w:r w:rsidR="001A3395" w:rsidRPr="008A3FF5">
        <w:rPr>
          <w:rFonts w:cstheme="minorHAnsi"/>
          <w:b/>
          <w:bCs/>
          <w:sz w:val="22"/>
          <w:szCs w:val="22"/>
          <w:lang w:val="es-EC"/>
        </w:rPr>
        <w:t>C</w:t>
      </w:r>
      <w:r w:rsidRPr="008A3FF5">
        <w:rPr>
          <w:rFonts w:cstheme="minorHAnsi"/>
          <w:b/>
          <w:bCs/>
          <w:sz w:val="22"/>
          <w:szCs w:val="22"/>
          <w:lang w:val="es-EC"/>
        </w:rPr>
        <w:t>umplimiento</w:t>
      </w:r>
      <w:r w:rsidR="006418B5" w:rsidRPr="008A3FF5">
        <w:rPr>
          <w:rFonts w:cstheme="minorHAnsi"/>
          <w:b/>
          <w:bCs/>
          <w:sz w:val="22"/>
          <w:szCs w:val="22"/>
          <w:lang w:val="es-EC"/>
        </w:rPr>
        <w:t xml:space="preserve"> y Anticipo</w:t>
      </w:r>
      <w:r w:rsidRPr="008A3FF5">
        <w:rPr>
          <w:rFonts w:cstheme="minorHAnsi"/>
          <w:b/>
          <w:bCs/>
          <w:sz w:val="22"/>
          <w:szCs w:val="22"/>
          <w:lang w:val="es-EC"/>
        </w:rPr>
        <w:t>:</w:t>
      </w:r>
      <w:r w:rsidRPr="008A3FF5">
        <w:rPr>
          <w:rFonts w:cstheme="minorHAnsi"/>
          <w:bCs/>
          <w:sz w:val="22"/>
          <w:szCs w:val="22"/>
          <w:lang w:val="es-EC"/>
        </w:rPr>
        <w:t xml:space="preserve"> Si nuestra oferta es aceptada, nos comprometemos a</w:t>
      </w:r>
      <w:r w:rsidR="00BB5098" w:rsidRPr="008A3FF5">
        <w:rPr>
          <w:rFonts w:cstheme="minorHAnsi"/>
          <w:bCs/>
          <w:sz w:val="22"/>
          <w:szCs w:val="22"/>
          <w:lang w:val="es-EC"/>
        </w:rPr>
        <w:t> </w:t>
      </w:r>
      <w:r w:rsidRPr="008A3FF5">
        <w:rPr>
          <w:rFonts w:cstheme="minorHAnsi"/>
          <w:bCs/>
          <w:sz w:val="22"/>
          <w:szCs w:val="22"/>
          <w:lang w:val="es-EC"/>
        </w:rPr>
        <w:t xml:space="preserve">obtener una Garantía de </w:t>
      </w:r>
      <w:r w:rsidR="006418B5" w:rsidRPr="008A3FF5">
        <w:rPr>
          <w:rFonts w:cstheme="minorHAnsi"/>
          <w:bCs/>
          <w:sz w:val="22"/>
          <w:szCs w:val="22"/>
          <w:lang w:val="es-EC"/>
        </w:rPr>
        <w:t xml:space="preserve">Fiel </w:t>
      </w:r>
      <w:r w:rsidRPr="008A3FF5">
        <w:rPr>
          <w:rFonts w:cstheme="minorHAnsi"/>
          <w:bCs/>
          <w:sz w:val="22"/>
          <w:szCs w:val="22"/>
          <w:lang w:val="es-EC"/>
        </w:rPr>
        <w:t xml:space="preserve">Cumplimiento del Contrato </w:t>
      </w:r>
      <w:r w:rsidR="006418B5" w:rsidRPr="008A3FF5">
        <w:rPr>
          <w:rFonts w:cstheme="minorHAnsi"/>
          <w:bCs/>
          <w:sz w:val="22"/>
          <w:szCs w:val="22"/>
          <w:lang w:val="es-EC"/>
        </w:rPr>
        <w:t xml:space="preserve">y una Garantía de Anticipo, </w:t>
      </w:r>
      <w:r w:rsidRPr="008A3FF5">
        <w:rPr>
          <w:rFonts w:cstheme="minorHAnsi"/>
          <w:bCs/>
          <w:sz w:val="22"/>
          <w:szCs w:val="22"/>
          <w:lang w:val="es-EC"/>
        </w:rPr>
        <w:t xml:space="preserve">de conformidad con el </w:t>
      </w:r>
      <w:r w:rsidR="007D5C4C" w:rsidRPr="008A3FF5">
        <w:rPr>
          <w:rFonts w:cstheme="minorHAnsi"/>
          <w:bCs/>
          <w:sz w:val="22"/>
          <w:szCs w:val="22"/>
          <w:lang w:val="es-EC"/>
        </w:rPr>
        <w:t>Documento</w:t>
      </w:r>
      <w:r w:rsidR="00BB5098" w:rsidRPr="008A3FF5">
        <w:rPr>
          <w:rFonts w:cstheme="minorHAnsi"/>
          <w:bCs/>
          <w:sz w:val="22"/>
          <w:szCs w:val="22"/>
          <w:lang w:val="es-EC"/>
        </w:rPr>
        <w:t> </w:t>
      </w:r>
      <w:r w:rsidR="007D5C4C" w:rsidRPr="008A3FF5">
        <w:rPr>
          <w:rFonts w:cstheme="minorHAnsi"/>
          <w:bCs/>
          <w:sz w:val="22"/>
          <w:szCs w:val="22"/>
          <w:lang w:val="es-EC"/>
        </w:rPr>
        <w:t>de Licitación</w:t>
      </w:r>
      <w:r w:rsidRPr="008A3FF5">
        <w:rPr>
          <w:rFonts w:cstheme="minorHAnsi"/>
          <w:bCs/>
          <w:sz w:val="22"/>
          <w:szCs w:val="22"/>
          <w:lang w:val="es-EC"/>
        </w:rPr>
        <w:t>.</w:t>
      </w:r>
    </w:p>
    <w:p w14:paraId="7E9D6980" w14:textId="111361A1"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Una Oferta por Licitante:</w:t>
      </w:r>
      <w:r w:rsidRPr="008A3FF5">
        <w:rPr>
          <w:rFonts w:cstheme="minorHAnsi"/>
          <w:bCs/>
          <w:sz w:val="22"/>
          <w:szCs w:val="22"/>
          <w:lang w:val="es-EC"/>
        </w:rPr>
        <w:t xml:space="preserve"> No estamos presentando ninguna otra Oferta como Licitantes individuales</w:t>
      </w:r>
      <w:r w:rsidR="005A7EA2" w:rsidRPr="008A3FF5">
        <w:rPr>
          <w:rFonts w:cstheme="minorHAnsi"/>
          <w:bCs/>
          <w:sz w:val="22"/>
          <w:szCs w:val="22"/>
          <w:lang w:val="es-EC"/>
        </w:rPr>
        <w:t xml:space="preserve">, y no </w:t>
      </w:r>
      <w:r w:rsidRPr="008A3FF5">
        <w:rPr>
          <w:rFonts w:cstheme="minorHAnsi"/>
          <w:bCs/>
          <w:sz w:val="22"/>
          <w:szCs w:val="22"/>
          <w:lang w:val="es-EC"/>
        </w:rPr>
        <w:t xml:space="preserve">estamos participando en ninguna otra Oferta ni como miembros de una </w:t>
      </w:r>
      <w:r w:rsidR="00922D2D" w:rsidRPr="008A3FF5">
        <w:rPr>
          <w:rFonts w:cstheme="minorHAnsi"/>
          <w:bCs/>
          <w:sz w:val="22"/>
          <w:szCs w:val="22"/>
          <w:lang w:val="es-EC"/>
        </w:rPr>
        <w:t>APCA</w:t>
      </w:r>
      <w:r w:rsidRPr="008A3FF5">
        <w:rPr>
          <w:rFonts w:cstheme="minorHAnsi"/>
          <w:bCs/>
          <w:sz w:val="22"/>
          <w:szCs w:val="22"/>
          <w:lang w:val="es-EC"/>
        </w:rPr>
        <w:t xml:space="preserve"> ni como subcontratistas, y cumplimos con los requisitos de </w:t>
      </w:r>
      <w:r w:rsidR="00775C89" w:rsidRPr="008A3FF5">
        <w:rPr>
          <w:rFonts w:cstheme="minorHAnsi"/>
          <w:bCs/>
          <w:sz w:val="22"/>
          <w:szCs w:val="22"/>
          <w:lang w:val="es-EC"/>
        </w:rPr>
        <w:t>la IAL </w:t>
      </w:r>
      <w:r w:rsidRPr="008A3FF5">
        <w:rPr>
          <w:rFonts w:cstheme="minorHAnsi"/>
          <w:bCs/>
          <w:sz w:val="22"/>
          <w:szCs w:val="22"/>
          <w:lang w:val="es-EC"/>
        </w:rPr>
        <w:t>4.3.</w:t>
      </w:r>
    </w:p>
    <w:p w14:paraId="77E55D11" w14:textId="77777777"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Suspensión e inhabilitación:</w:t>
      </w:r>
      <w:r w:rsidRPr="008A3FF5">
        <w:rPr>
          <w:rFonts w:cstheme="minorHAnsi"/>
          <w:bCs/>
          <w:sz w:val="22"/>
          <w:szCs w:val="22"/>
          <w:lang w:val="es-EC"/>
        </w:rPr>
        <w:t xml:space="preserve"> Nosotros, junto con todos nuestros subcontratistas, proveedores, consultores, fabricantes o prestadores de servicios requeridos para ejecutar cualquier parte del contrato, no dependemos de ninguna entidad o persona, ni somos controlados por ninguna entidad o persona, que esté sujeta a una suspensión o inhabilitación temporal impuesta por el Grupo Banco Mundial ni a una inhabilitación impuesta por el Grupo Banco Mundial de conformidad con el Acuerdo de Aplicación Mutua de las Decisiones de Inhabilitación, suscrito por el Banco Mundial y otros bancos de fomento. Asimismo, no somos inelegibles </w:t>
      </w:r>
      <w:r w:rsidR="005A7EA2" w:rsidRPr="008A3FF5">
        <w:rPr>
          <w:rFonts w:cstheme="minorHAnsi"/>
          <w:bCs/>
          <w:sz w:val="22"/>
          <w:szCs w:val="22"/>
          <w:lang w:val="es-EC"/>
        </w:rPr>
        <w:t xml:space="preserve">en virtud de </w:t>
      </w:r>
      <w:r w:rsidRPr="008A3FF5">
        <w:rPr>
          <w:rFonts w:cstheme="minorHAnsi"/>
          <w:bCs/>
          <w:sz w:val="22"/>
          <w:szCs w:val="22"/>
          <w:lang w:val="es-EC"/>
        </w:rPr>
        <w:t xml:space="preserve">las leyes o regulaciones oficiales del País del Comprador ni </w:t>
      </w:r>
      <w:r w:rsidR="005A7EA2" w:rsidRPr="008A3FF5">
        <w:rPr>
          <w:rFonts w:cstheme="minorHAnsi"/>
          <w:bCs/>
          <w:sz w:val="22"/>
          <w:szCs w:val="22"/>
          <w:lang w:val="es-EC"/>
        </w:rPr>
        <w:t xml:space="preserve">en virtud de </w:t>
      </w:r>
      <w:r w:rsidRPr="008A3FF5">
        <w:rPr>
          <w:rFonts w:cstheme="minorHAnsi"/>
          <w:bCs/>
          <w:sz w:val="22"/>
          <w:szCs w:val="22"/>
          <w:lang w:val="es-EC"/>
        </w:rPr>
        <w:t>una decisión del Consejo de Seguridad de las Naciones Unidas.</w:t>
      </w:r>
    </w:p>
    <w:p w14:paraId="353041E6" w14:textId="76D8CD98"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Empresa o ente de propiedad estatal:</w:t>
      </w:r>
      <w:r w:rsidR="00B34B1D" w:rsidRPr="008A3FF5">
        <w:rPr>
          <w:rFonts w:cstheme="minorHAnsi"/>
          <w:bCs/>
          <w:sz w:val="22"/>
          <w:szCs w:val="22"/>
          <w:lang w:val="es-EC"/>
        </w:rPr>
        <w:t xml:space="preserve"> </w:t>
      </w:r>
      <w:r w:rsidRPr="008A3FF5">
        <w:rPr>
          <w:rFonts w:cstheme="minorHAnsi"/>
          <w:bCs/>
          <w:sz w:val="22"/>
          <w:szCs w:val="22"/>
          <w:lang w:val="es-EC"/>
        </w:rPr>
        <w:t>[Seleccione la opción correspondiente y elimine la otra]. [No somos una empresa o ente de propiedad estatal]</w:t>
      </w:r>
      <w:proofErr w:type="gramStart"/>
      <w:r w:rsidRPr="008A3FF5">
        <w:rPr>
          <w:rFonts w:cstheme="minorHAnsi"/>
          <w:bCs/>
          <w:sz w:val="22"/>
          <w:szCs w:val="22"/>
          <w:lang w:val="es-EC"/>
        </w:rPr>
        <w:t>/[</w:t>
      </w:r>
      <w:proofErr w:type="gramEnd"/>
      <w:r w:rsidRPr="008A3FF5">
        <w:rPr>
          <w:rFonts w:cstheme="minorHAnsi"/>
          <w:bCs/>
          <w:sz w:val="22"/>
          <w:szCs w:val="22"/>
          <w:lang w:val="es-EC"/>
        </w:rPr>
        <w:t>Somos una empresa o</w:t>
      </w:r>
      <w:r w:rsidR="00BB5098" w:rsidRPr="008A3FF5">
        <w:rPr>
          <w:rFonts w:cstheme="minorHAnsi"/>
          <w:bCs/>
          <w:sz w:val="22"/>
          <w:szCs w:val="22"/>
          <w:lang w:val="es-EC"/>
        </w:rPr>
        <w:t> </w:t>
      </w:r>
      <w:r w:rsidRPr="008A3FF5">
        <w:rPr>
          <w:rFonts w:cstheme="minorHAnsi"/>
          <w:bCs/>
          <w:sz w:val="22"/>
          <w:szCs w:val="22"/>
          <w:lang w:val="es-EC"/>
        </w:rPr>
        <w:t xml:space="preserve">ente de propiedad estatal, pero cumplimos con los requisitos de </w:t>
      </w:r>
      <w:r w:rsidR="00775C89" w:rsidRPr="008A3FF5">
        <w:rPr>
          <w:rFonts w:cstheme="minorHAnsi"/>
          <w:bCs/>
          <w:sz w:val="22"/>
          <w:szCs w:val="22"/>
          <w:lang w:val="es-EC"/>
        </w:rPr>
        <w:t>la IAL </w:t>
      </w:r>
      <w:r w:rsidRPr="008A3FF5">
        <w:rPr>
          <w:rFonts w:cstheme="minorHAnsi"/>
          <w:bCs/>
          <w:sz w:val="22"/>
          <w:szCs w:val="22"/>
          <w:lang w:val="es-EC"/>
        </w:rPr>
        <w:t>4.6].</w:t>
      </w:r>
    </w:p>
    <w:p w14:paraId="175CDD9D" w14:textId="0E0521D6"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Comisiones, gratificaciones, honorarios:</w:t>
      </w:r>
      <w:r w:rsidRPr="008A3FF5">
        <w:rPr>
          <w:rFonts w:cstheme="minorHAnsi"/>
          <w:bCs/>
          <w:sz w:val="22"/>
          <w:szCs w:val="22"/>
          <w:lang w:val="es-EC"/>
        </w:rPr>
        <w:t xml:space="preserve"> </w:t>
      </w:r>
      <w:r w:rsidR="005A7EA2" w:rsidRPr="008A3FF5">
        <w:rPr>
          <w:rFonts w:cstheme="minorHAnsi"/>
          <w:bCs/>
          <w:sz w:val="22"/>
          <w:szCs w:val="22"/>
          <w:lang w:val="es-EC"/>
        </w:rPr>
        <w:t>Hemos pagado o pagaremos</w:t>
      </w:r>
      <w:r w:rsidRPr="008A3FF5">
        <w:rPr>
          <w:rFonts w:cstheme="minorHAnsi"/>
          <w:bCs/>
          <w:sz w:val="22"/>
          <w:szCs w:val="22"/>
          <w:lang w:val="es-EC"/>
        </w:rPr>
        <w:t xml:space="preserve"> los siguientes honorarios, comisiones o gratificaciones en relación con el </w:t>
      </w:r>
      <w:r w:rsidR="001F79EB" w:rsidRPr="008A3FF5">
        <w:rPr>
          <w:rFonts w:cstheme="minorHAnsi"/>
          <w:bCs/>
          <w:sz w:val="22"/>
          <w:szCs w:val="22"/>
          <w:lang w:val="es-EC"/>
        </w:rPr>
        <w:t xml:space="preserve">Proceso </w:t>
      </w:r>
      <w:r w:rsidR="00D413FE" w:rsidRPr="008A3FF5">
        <w:rPr>
          <w:rFonts w:cstheme="minorHAnsi"/>
          <w:bCs/>
          <w:sz w:val="22"/>
          <w:szCs w:val="22"/>
          <w:lang w:val="es-EC"/>
        </w:rPr>
        <w:t>de Licitación</w:t>
      </w:r>
      <w:r w:rsidRPr="008A3FF5">
        <w:rPr>
          <w:rFonts w:cstheme="minorHAnsi"/>
          <w:bCs/>
          <w:sz w:val="22"/>
          <w:szCs w:val="22"/>
          <w:lang w:val="es-EC"/>
        </w:rPr>
        <w:t xml:space="preserve"> o la ejecución del Contrato: [proporcione el nombre completo de cada receptor, su dirección completa, la razón por la cual </w:t>
      </w:r>
      <w:r w:rsidRPr="008A3FF5">
        <w:rPr>
          <w:rFonts w:cstheme="minorHAnsi"/>
          <w:bCs/>
          <w:sz w:val="22"/>
          <w:szCs w:val="22"/>
          <w:lang w:val="es-EC"/>
        </w:rPr>
        <w:lastRenderedPageBreak/>
        <w:t>se pagó cada comisión o gratificación, y la cantidad y</w:t>
      </w:r>
      <w:r w:rsidR="00BB5098" w:rsidRPr="008A3FF5">
        <w:rPr>
          <w:rFonts w:cstheme="minorHAnsi"/>
          <w:bCs/>
          <w:sz w:val="22"/>
          <w:szCs w:val="22"/>
          <w:lang w:val="es-EC"/>
        </w:rPr>
        <w:t> </w:t>
      </w:r>
      <w:r w:rsidRPr="008A3FF5">
        <w:rPr>
          <w:rFonts w:cstheme="minorHAnsi"/>
          <w:bCs/>
          <w:sz w:val="22"/>
          <w:szCs w:val="22"/>
          <w:lang w:val="es-EC"/>
        </w:rPr>
        <w:t>moneda de cada comisión o gratificación a la que se haga referencia].</w:t>
      </w: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8E7578" w:rsidRPr="008A3FF5" w14:paraId="11A24978" w14:textId="77777777" w:rsidTr="00967260">
        <w:tc>
          <w:tcPr>
            <w:tcW w:w="2520" w:type="dxa"/>
          </w:tcPr>
          <w:p w14:paraId="60AE8755" w14:textId="77777777" w:rsidR="008E7578" w:rsidRPr="008A3FF5" w:rsidRDefault="008E7578" w:rsidP="00913EC4">
            <w:pPr>
              <w:rPr>
                <w:rFonts w:cstheme="minorHAnsi"/>
                <w:sz w:val="22"/>
                <w:szCs w:val="22"/>
                <w:lang w:val="es-EC"/>
              </w:rPr>
            </w:pPr>
            <w:r w:rsidRPr="008A3FF5">
              <w:rPr>
                <w:rFonts w:cstheme="minorHAnsi"/>
                <w:sz w:val="22"/>
                <w:szCs w:val="22"/>
                <w:lang w:val="es-EC"/>
              </w:rPr>
              <w:t>Nombre del receptor</w:t>
            </w:r>
          </w:p>
        </w:tc>
        <w:tc>
          <w:tcPr>
            <w:tcW w:w="2279" w:type="dxa"/>
          </w:tcPr>
          <w:p w14:paraId="228AA3AB" w14:textId="77777777" w:rsidR="008E7578" w:rsidRPr="008A3FF5" w:rsidRDefault="008E7578" w:rsidP="00913EC4">
            <w:pPr>
              <w:rPr>
                <w:rFonts w:cstheme="minorHAnsi"/>
                <w:sz w:val="22"/>
                <w:szCs w:val="22"/>
                <w:lang w:val="es-EC"/>
              </w:rPr>
            </w:pPr>
            <w:r w:rsidRPr="008A3FF5">
              <w:rPr>
                <w:rFonts w:cstheme="minorHAnsi"/>
                <w:sz w:val="22"/>
                <w:szCs w:val="22"/>
                <w:lang w:val="es-EC"/>
              </w:rPr>
              <w:t>Dirección</w:t>
            </w:r>
          </w:p>
        </w:tc>
        <w:tc>
          <w:tcPr>
            <w:tcW w:w="2015" w:type="dxa"/>
          </w:tcPr>
          <w:p w14:paraId="3BB59E27" w14:textId="77777777" w:rsidR="008E7578" w:rsidRPr="008A3FF5" w:rsidRDefault="008E7578" w:rsidP="00913EC4">
            <w:pPr>
              <w:rPr>
                <w:rFonts w:cstheme="minorHAnsi"/>
                <w:sz w:val="22"/>
                <w:szCs w:val="22"/>
                <w:lang w:val="es-EC"/>
              </w:rPr>
            </w:pPr>
            <w:r w:rsidRPr="008A3FF5">
              <w:rPr>
                <w:rFonts w:cstheme="minorHAnsi"/>
                <w:sz w:val="22"/>
                <w:szCs w:val="22"/>
                <w:lang w:val="es-EC"/>
              </w:rPr>
              <w:t>Concepto</w:t>
            </w:r>
          </w:p>
        </w:tc>
        <w:tc>
          <w:tcPr>
            <w:tcW w:w="1624" w:type="dxa"/>
          </w:tcPr>
          <w:p w14:paraId="41811F80" w14:textId="77777777" w:rsidR="008E7578" w:rsidRPr="008A3FF5" w:rsidRDefault="008E7578" w:rsidP="00913EC4">
            <w:pPr>
              <w:rPr>
                <w:rFonts w:cstheme="minorHAnsi"/>
                <w:sz w:val="22"/>
                <w:szCs w:val="22"/>
                <w:lang w:val="es-EC"/>
              </w:rPr>
            </w:pPr>
            <w:r w:rsidRPr="008A3FF5">
              <w:rPr>
                <w:rFonts w:cstheme="minorHAnsi"/>
                <w:sz w:val="22"/>
                <w:szCs w:val="22"/>
                <w:lang w:val="es-EC"/>
              </w:rPr>
              <w:t>Monto</w:t>
            </w:r>
          </w:p>
        </w:tc>
      </w:tr>
      <w:tr w:rsidR="008E7578" w:rsidRPr="008A3FF5" w14:paraId="1A150FE4" w14:textId="77777777" w:rsidTr="00967260">
        <w:tc>
          <w:tcPr>
            <w:tcW w:w="2520" w:type="dxa"/>
          </w:tcPr>
          <w:p w14:paraId="19E93D83" w14:textId="77777777" w:rsidR="008E7578" w:rsidRPr="008A3FF5" w:rsidRDefault="008E7578" w:rsidP="00913EC4">
            <w:pPr>
              <w:rPr>
                <w:rFonts w:cstheme="minorHAnsi"/>
                <w:sz w:val="22"/>
                <w:szCs w:val="22"/>
                <w:u w:val="single"/>
                <w:lang w:val="es-EC"/>
              </w:rPr>
            </w:pPr>
          </w:p>
        </w:tc>
        <w:tc>
          <w:tcPr>
            <w:tcW w:w="2279" w:type="dxa"/>
          </w:tcPr>
          <w:p w14:paraId="23E997EB" w14:textId="77777777" w:rsidR="008E7578" w:rsidRPr="008A3FF5" w:rsidRDefault="008E7578" w:rsidP="00913EC4">
            <w:pPr>
              <w:rPr>
                <w:rFonts w:cstheme="minorHAnsi"/>
                <w:sz w:val="22"/>
                <w:szCs w:val="22"/>
                <w:u w:val="single"/>
                <w:lang w:val="es-EC"/>
              </w:rPr>
            </w:pPr>
          </w:p>
        </w:tc>
        <w:tc>
          <w:tcPr>
            <w:tcW w:w="2015" w:type="dxa"/>
          </w:tcPr>
          <w:p w14:paraId="5375D73B" w14:textId="77777777" w:rsidR="008E7578" w:rsidRPr="008A3FF5" w:rsidRDefault="008E7578" w:rsidP="00913EC4">
            <w:pPr>
              <w:rPr>
                <w:rFonts w:cstheme="minorHAnsi"/>
                <w:sz w:val="22"/>
                <w:szCs w:val="22"/>
                <w:u w:val="single"/>
                <w:lang w:val="es-EC"/>
              </w:rPr>
            </w:pPr>
          </w:p>
        </w:tc>
        <w:tc>
          <w:tcPr>
            <w:tcW w:w="1624" w:type="dxa"/>
          </w:tcPr>
          <w:p w14:paraId="6ACEC97F" w14:textId="77777777" w:rsidR="008E7578" w:rsidRPr="008A3FF5" w:rsidRDefault="008E7578" w:rsidP="00913EC4">
            <w:pPr>
              <w:rPr>
                <w:rFonts w:cstheme="minorHAnsi"/>
                <w:sz w:val="22"/>
                <w:szCs w:val="22"/>
                <w:u w:val="single"/>
                <w:lang w:val="es-EC"/>
              </w:rPr>
            </w:pPr>
          </w:p>
        </w:tc>
      </w:tr>
      <w:tr w:rsidR="008E7578" w:rsidRPr="008A3FF5" w14:paraId="44FCECBC" w14:textId="77777777" w:rsidTr="00967260">
        <w:tc>
          <w:tcPr>
            <w:tcW w:w="2520" w:type="dxa"/>
          </w:tcPr>
          <w:p w14:paraId="350F4FF5" w14:textId="77777777" w:rsidR="008E7578" w:rsidRPr="008A3FF5" w:rsidRDefault="008E7578" w:rsidP="00913EC4">
            <w:pPr>
              <w:rPr>
                <w:rFonts w:cstheme="minorHAnsi"/>
                <w:sz w:val="22"/>
                <w:szCs w:val="22"/>
                <w:u w:val="single"/>
                <w:lang w:val="es-EC"/>
              </w:rPr>
            </w:pPr>
          </w:p>
        </w:tc>
        <w:tc>
          <w:tcPr>
            <w:tcW w:w="2279" w:type="dxa"/>
          </w:tcPr>
          <w:p w14:paraId="277B3156" w14:textId="77777777" w:rsidR="008E7578" w:rsidRPr="008A3FF5" w:rsidRDefault="008E7578" w:rsidP="00913EC4">
            <w:pPr>
              <w:rPr>
                <w:rFonts w:cstheme="minorHAnsi"/>
                <w:sz w:val="22"/>
                <w:szCs w:val="22"/>
                <w:u w:val="single"/>
                <w:lang w:val="es-EC"/>
              </w:rPr>
            </w:pPr>
          </w:p>
        </w:tc>
        <w:tc>
          <w:tcPr>
            <w:tcW w:w="2015" w:type="dxa"/>
          </w:tcPr>
          <w:p w14:paraId="3C208716" w14:textId="77777777" w:rsidR="008E7578" w:rsidRPr="008A3FF5" w:rsidRDefault="008E7578" w:rsidP="00913EC4">
            <w:pPr>
              <w:rPr>
                <w:rFonts w:cstheme="minorHAnsi"/>
                <w:sz w:val="22"/>
                <w:szCs w:val="22"/>
                <w:u w:val="single"/>
                <w:lang w:val="es-EC"/>
              </w:rPr>
            </w:pPr>
          </w:p>
        </w:tc>
        <w:tc>
          <w:tcPr>
            <w:tcW w:w="1624" w:type="dxa"/>
          </w:tcPr>
          <w:p w14:paraId="46EB1E79" w14:textId="77777777" w:rsidR="008E7578" w:rsidRPr="008A3FF5" w:rsidRDefault="008E7578" w:rsidP="00913EC4">
            <w:pPr>
              <w:rPr>
                <w:rFonts w:cstheme="minorHAnsi"/>
                <w:sz w:val="22"/>
                <w:szCs w:val="22"/>
                <w:u w:val="single"/>
                <w:lang w:val="es-EC"/>
              </w:rPr>
            </w:pPr>
          </w:p>
        </w:tc>
      </w:tr>
      <w:tr w:rsidR="008E7578" w:rsidRPr="008A3FF5" w14:paraId="0044F735" w14:textId="77777777" w:rsidTr="00967260">
        <w:tc>
          <w:tcPr>
            <w:tcW w:w="2520" w:type="dxa"/>
          </w:tcPr>
          <w:p w14:paraId="3612CDE7" w14:textId="77777777" w:rsidR="008E7578" w:rsidRPr="008A3FF5" w:rsidRDefault="008E7578" w:rsidP="00913EC4">
            <w:pPr>
              <w:rPr>
                <w:rFonts w:cstheme="minorHAnsi"/>
                <w:sz w:val="22"/>
                <w:szCs w:val="22"/>
                <w:u w:val="single"/>
                <w:lang w:val="es-EC"/>
              </w:rPr>
            </w:pPr>
          </w:p>
        </w:tc>
        <w:tc>
          <w:tcPr>
            <w:tcW w:w="2279" w:type="dxa"/>
          </w:tcPr>
          <w:p w14:paraId="0A71D616" w14:textId="77777777" w:rsidR="008E7578" w:rsidRPr="008A3FF5" w:rsidRDefault="008E7578" w:rsidP="00913EC4">
            <w:pPr>
              <w:rPr>
                <w:rFonts w:cstheme="minorHAnsi"/>
                <w:sz w:val="22"/>
                <w:szCs w:val="22"/>
                <w:u w:val="single"/>
                <w:lang w:val="es-EC"/>
              </w:rPr>
            </w:pPr>
          </w:p>
        </w:tc>
        <w:tc>
          <w:tcPr>
            <w:tcW w:w="2015" w:type="dxa"/>
          </w:tcPr>
          <w:p w14:paraId="4C2EC230" w14:textId="77777777" w:rsidR="008E7578" w:rsidRPr="008A3FF5" w:rsidRDefault="008E7578" w:rsidP="00913EC4">
            <w:pPr>
              <w:rPr>
                <w:rFonts w:cstheme="minorHAnsi"/>
                <w:sz w:val="22"/>
                <w:szCs w:val="22"/>
                <w:u w:val="single"/>
                <w:lang w:val="es-EC"/>
              </w:rPr>
            </w:pPr>
          </w:p>
        </w:tc>
        <w:tc>
          <w:tcPr>
            <w:tcW w:w="1624" w:type="dxa"/>
          </w:tcPr>
          <w:p w14:paraId="38DC8E1E" w14:textId="77777777" w:rsidR="008E7578" w:rsidRPr="008A3FF5" w:rsidRDefault="008E7578" w:rsidP="00913EC4">
            <w:pPr>
              <w:rPr>
                <w:rFonts w:cstheme="minorHAnsi"/>
                <w:sz w:val="22"/>
                <w:szCs w:val="22"/>
                <w:u w:val="single"/>
                <w:lang w:val="es-EC"/>
              </w:rPr>
            </w:pPr>
          </w:p>
        </w:tc>
      </w:tr>
      <w:tr w:rsidR="008E7578" w:rsidRPr="008A3FF5" w14:paraId="27EB9949" w14:textId="77777777" w:rsidTr="00967260">
        <w:tc>
          <w:tcPr>
            <w:tcW w:w="2520" w:type="dxa"/>
          </w:tcPr>
          <w:p w14:paraId="70CC6BB7" w14:textId="77777777" w:rsidR="008E7578" w:rsidRPr="008A3FF5" w:rsidRDefault="008E7578" w:rsidP="00913EC4">
            <w:pPr>
              <w:rPr>
                <w:rFonts w:cstheme="minorHAnsi"/>
                <w:sz w:val="22"/>
                <w:szCs w:val="22"/>
                <w:u w:val="single"/>
                <w:lang w:val="es-EC"/>
              </w:rPr>
            </w:pPr>
          </w:p>
        </w:tc>
        <w:tc>
          <w:tcPr>
            <w:tcW w:w="2279" w:type="dxa"/>
          </w:tcPr>
          <w:p w14:paraId="6D4D45EA" w14:textId="77777777" w:rsidR="008E7578" w:rsidRPr="008A3FF5" w:rsidRDefault="008E7578" w:rsidP="00913EC4">
            <w:pPr>
              <w:rPr>
                <w:rFonts w:cstheme="minorHAnsi"/>
                <w:sz w:val="22"/>
                <w:szCs w:val="22"/>
                <w:u w:val="single"/>
                <w:lang w:val="es-EC"/>
              </w:rPr>
            </w:pPr>
          </w:p>
        </w:tc>
        <w:tc>
          <w:tcPr>
            <w:tcW w:w="2015" w:type="dxa"/>
          </w:tcPr>
          <w:p w14:paraId="48800297" w14:textId="77777777" w:rsidR="008E7578" w:rsidRPr="008A3FF5" w:rsidRDefault="008E7578" w:rsidP="00913EC4">
            <w:pPr>
              <w:rPr>
                <w:rFonts w:cstheme="minorHAnsi"/>
                <w:sz w:val="22"/>
                <w:szCs w:val="22"/>
                <w:u w:val="single"/>
                <w:lang w:val="es-EC"/>
              </w:rPr>
            </w:pPr>
          </w:p>
        </w:tc>
        <w:tc>
          <w:tcPr>
            <w:tcW w:w="1624" w:type="dxa"/>
          </w:tcPr>
          <w:p w14:paraId="71F039F0" w14:textId="77777777" w:rsidR="008E7578" w:rsidRPr="008A3FF5" w:rsidRDefault="008E7578" w:rsidP="00913EC4">
            <w:pPr>
              <w:rPr>
                <w:rFonts w:cstheme="minorHAnsi"/>
                <w:sz w:val="22"/>
                <w:szCs w:val="22"/>
                <w:u w:val="single"/>
                <w:lang w:val="es-EC"/>
              </w:rPr>
            </w:pPr>
          </w:p>
        </w:tc>
      </w:tr>
    </w:tbl>
    <w:p w14:paraId="14644AFB" w14:textId="77777777" w:rsidR="008E7578" w:rsidRPr="008A3FF5" w:rsidRDefault="008E7578" w:rsidP="008E7578">
      <w:pPr>
        <w:ind w:left="540"/>
        <w:rPr>
          <w:rFonts w:cstheme="minorHAnsi"/>
          <w:sz w:val="22"/>
          <w:szCs w:val="22"/>
          <w:lang w:val="es-EC"/>
        </w:rPr>
      </w:pPr>
      <w:r w:rsidRPr="008A3FF5">
        <w:rPr>
          <w:rFonts w:cstheme="minorHAnsi"/>
          <w:sz w:val="22"/>
          <w:szCs w:val="22"/>
          <w:lang w:val="es-EC"/>
        </w:rPr>
        <w:t xml:space="preserve">(Si no </w:t>
      </w:r>
      <w:r w:rsidR="00B5622E" w:rsidRPr="008A3FF5">
        <w:rPr>
          <w:rFonts w:cstheme="minorHAnsi"/>
          <w:sz w:val="22"/>
          <w:szCs w:val="22"/>
          <w:lang w:val="es-EC"/>
        </w:rPr>
        <w:t>ha efectuado o no se efectuará pago alguno</w:t>
      </w:r>
      <w:r w:rsidRPr="008A3FF5">
        <w:rPr>
          <w:rFonts w:cstheme="minorHAnsi"/>
          <w:sz w:val="22"/>
          <w:szCs w:val="22"/>
          <w:lang w:val="es-EC"/>
        </w:rPr>
        <w:t>, escriba “ningun</w:t>
      </w:r>
      <w:r w:rsidR="00C80E3E" w:rsidRPr="008A3FF5">
        <w:rPr>
          <w:rFonts w:cstheme="minorHAnsi"/>
          <w:sz w:val="22"/>
          <w:szCs w:val="22"/>
          <w:lang w:val="es-EC"/>
        </w:rPr>
        <w:t>o</w:t>
      </w:r>
      <w:r w:rsidRPr="008A3FF5">
        <w:rPr>
          <w:rFonts w:cstheme="minorHAnsi"/>
          <w:sz w:val="22"/>
          <w:szCs w:val="22"/>
          <w:lang w:val="es-EC"/>
        </w:rPr>
        <w:t>”).</w:t>
      </w:r>
    </w:p>
    <w:p w14:paraId="669D4145" w14:textId="77777777" w:rsidR="00AE4CE7" w:rsidRPr="008A3FF5" w:rsidRDefault="00AE4CE7" w:rsidP="008E7578">
      <w:pPr>
        <w:ind w:left="540"/>
        <w:rPr>
          <w:rFonts w:cstheme="minorHAnsi"/>
          <w:sz w:val="22"/>
          <w:szCs w:val="22"/>
          <w:lang w:val="es-EC"/>
        </w:rPr>
      </w:pPr>
    </w:p>
    <w:p w14:paraId="39DDD5D9" w14:textId="7CE6C7A8" w:rsidR="008E7578" w:rsidRPr="008A3FF5" w:rsidRDefault="00C80E3E"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Contrato vinculante</w:t>
      </w:r>
      <w:r w:rsidR="00697FB0" w:rsidRPr="008A3FF5">
        <w:rPr>
          <w:rFonts w:cstheme="minorHAnsi"/>
          <w:b/>
          <w:bCs/>
          <w:sz w:val="22"/>
          <w:szCs w:val="22"/>
          <w:lang w:val="es-EC"/>
        </w:rPr>
        <w:t>:</w:t>
      </w:r>
      <w:r w:rsidR="00697FB0" w:rsidRPr="008A3FF5">
        <w:rPr>
          <w:rFonts w:cstheme="minorHAnsi"/>
          <w:bCs/>
          <w:sz w:val="22"/>
          <w:szCs w:val="22"/>
          <w:lang w:val="es-EC"/>
        </w:rPr>
        <w:t xml:space="preserve"> Entendemos que esta Oferta, junto con su debida aceptación por</w:t>
      </w:r>
      <w:r w:rsidR="00BB5098" w:rsidRPr="008A3FF5">
        <w:rPr>
          <w:rFonts w:cstheme="minorHAnsi"/>
          <w:bCs/>
          <w:sz w:val="22"/>
          <w:szCs w:val="22"/>
          <w:lang w:val="es-EC"/>
        </w:rPr>
        <w:t> </w:t>
      </w:r>
      <w:r w:rsidR="00697FB0" w:rsidRPr="008A3FF5">
        <w:rPr>
          <w:rFonts w:cstheme="minorHAnsi"/>
          <w:bCs/>
          <w:sz w:val="22"/>
          <w:szCs w:val="22"/>
          <w:lang w:val="es-EC"/>
        </w:rPr>
        <w:t xml:space="preserve">escrito incluida en su Carta de Aceptación, constituirá una obligación contractual entre nosotros hasta </w:t>
      </w:r>
      <w:r w:rsidRPr="008A3FF5">
        <w:rPr>
          <w:rFonts w:cstheme="minorHAnsi"/>
          <w:bCs/>
          <w:sz w:val="22"/>
          <w:szCs w:val="22"/>
          <w:lang w:val="es-EC"/>
        </w:rPr>
        <w:t>que las partes hayan preparado y perfeccionado un contrato formal.</w:t>
      </w:r>
    </w:p>
    <w:p w14:paraId="0E61C13F" w14:textId="2855A148"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Comprador no obligado a aceptar:</w:t>
      </w:r>
      <w:r w:rsidRPr="008A3FF5">
        <w:rPr>
          <w:rFonts w:cstheme="minorHAnsi"/>
          <w:bCs/>
          <w:sz w:val="22"/>
          <w:szCs w:val="22"/>
          <w:lang w:val="es-EC"/>
        </w:rPr>
        <w:t xml:space="preserve"> Entendemos que ustedes no están obligados a</w:t>
      </w:r>
      <w:r w:rsidR="00BB5098" w:rsidRPr="008A3FF5">
        <w:rPr>
          <w:rFonts w:cstheme="minorHAnsi"/>
          <w:bCs/>
          <w:sz w:val="22"/>
          <w:szCs w:val="22"/>
          <w:lang w:val="es-EC"/>
        </w:rPr>
        <w:t> </w:t>
      </w:r>
      <w:r w:rsidRPr="008A3FF5">
        <w:rPr>
          <w:rFonts w:cstheme="minorHAnsi"/>
          <w:bCs/>
          <w:sz w:val="22"/>
          <w:szCs w:val="22"/>
          <w:lang w:val="es-EC"/>
        </w:rPr>
        <w:t xml:space="preserve">aceptar la Oferta con el costo evaluado más bajo, la Oferta más </w:t>
      </w:r>
      <w:r w:rsidR="00C80E3E" w:rsidRPr="008A3FF5">
        <w:rPr>
          <w:rFonts w:cstheme="minorHAnsi"/>
          <w:bCs/>
          <w:sz w:val="22"/>
          <w:szCs w:val="22"/>
          <w:lang w:val="es-EC"/>
        </w:rPr>
        <w:t>C</w:t>
      </w:r>
      <w:r w:rsidRPr="008A3FF5">
        <w:rPr>
          <w:rFonts w:cstheme="minorHAnsi"/>
          <w:bCs/>
          <w:sz w:val="22"/>
          <w:szCs w:val="22"/>
          <w:lang w:val="es-EC"/>
        </w:rPr>
        <w:t>onveniente ni ninguna otra Oferta que reciban.</w:t>
      </w:r>
    </w:p>
    <w:p w14:paraId="573F5870" w14:textId="1D361167" w:rsidR="008E7578" w:rsidRPr="008A3FF5" w:rsidRDefault="00697FB0" w:rsidP="006303AB">
      <w:pPr>
        <w:pStyle w:val="Prrafodelista"/>
        <w:numPr>
          <w:ilvl w:val="0"/>
          <w:numId w:val="140"/>
        </w:numPr>
        <w:spacing w:after="200"/>
        <w:ind w:left="431" w:hanging="431"/>
        <w:contextualSpacing w:val="0"/>
        <w:jc w:val="both"/>
        <w:rPr>
          <w:rFonts w:cstheme="minorHAnsi"/>
          <w:bCs/>
          <w:sz w:val="22"/>
          <w:szCs w:val="22"/>
          <w:lang w:val="es-EC"/>
        </w:rPr>
      </w:pPr>
      <w:r w:rsidRPr="008A3FF5">
        <w:rPr>
          <w:rFonts w:cstheme="minorHAnsi"/>
          <w:b/>
          <w:bCs/>
          <w:sz w:val="22"/>
          <w:szCs w:val="22"/>
          <w:lang w:val="es-EC"/>
        </w:rPr>
        <w:t xml:space="preserve">Fraude y </w:t>
      </w:r>
      <w:r w:rsidR="001A3395" w:rsidRPr="008A3FF5">
        <w:rPr>
          <w:rFonts w:cstheme="minorHAnsi"/>
          <w:b/>
          <w:bCs/>
          <w:sz w:val="22"/>
          <w:szCs w:val="22"/>
          <w:lang w:val="es-EC"/>
        </w:rPr>
        <w:t>C</w:t>
      </w:r>
      <w:r w:rsidRPr="008A3FF5">
        <w:rPr>
          <w:rFonts w:cstheme="minorHAnsi"/>
          <w:b/>
          <w:bCs/>
          <w:sz w:val="22"/>
          <w:szCs w:val="22"/>
          <w:lang w:val="es-EC"/>
        </w:rPr>
        <w:t>orrupción:</w:t>
      </w:r>
      <w:r w:rsidRPr="008A3FF5">
        <w:rPr>
          <w:rFonts w:cstheme="minorHAnsi"/>
          <w:bCs/>
          <w:sz w:val="22"/>
          <w:szCs w:val="22"/>
          <w:lang w:val="es-EC"/>
        </w:rPr>
        <w:t xml:space="preserve"> Por el presente, certificamos que hemos tomado las medidas necesarias para garantizar que ninguna persona que actúe en nuestro nombre o</w:t>
      </w:r>
      <w:r w:rsidR="00BB5098" w:rsidRPr="008A3FF5">
        <w:rPr>
          <w:rFonts w:cstheme="minorHAnsi"/>
          <w:bCs/>
          <w:sz w:val="22"/>
          <w:szCs w:val="22"/>
          <w:lang w:val="es-EC"/>
        </w:rPr>
        <w:t> </w:t>
      </w:r>
      <w:r w:rsidRPr="008A3FF5">
        <w:rPr>
          <w:rFonts w:cstheme="minorHAnsi"/>
          <w:bCs/>
          <w:sz w:val="22"/>
          <w:szCs w:val="22"/>
          <w:lang w:val="es-EC"/>
        </w:rPr>
        <w:t>representación incurra en prácticas fraudulentas o corruptas.</w:t>
      </w:r>
    </w:p>
    <w:p w14:paraId="3430B6A0" w14:textId="77777777" w:rsidR="008E7578" w:rsidRPr="008A3FF5" w:rsidRDefault="008E7578" w:rsidP="00967260">
      <w:pPr>
        <w:jc w:val="both"/>
        <w:rPr>
          <w:rFonts w:cstheme="minorHAnsi"/>
          <w:sz w:val="22"/>
          <w:szCs w:val="22"/>
          <w:lang w:val="es-EC"/>
        </w:rPr>
      </w:pPr>
    </w:p>
    <w:p w14:paraId="4BDAEE38" w14:textId="01F5527A" w:rsidR="008E7578" w:rsidRPr="008A3FF5" w:rsidRDefault="008E7578" w:rsidP="00967260">
      <w:pPr>
        <w:jc w:val="both"/>
        <w:rPr>
          <w:rFonts w:cstheme="minorHAnsi"/>
          <w:sz w:val="22"/>
          <w:szCs w:val="22"/>
          <w:lang w:val="es-EC"/>
        </w:rPr>
      </w:pPr>
      <w:r w:rsidRPr="008A3FF5">
        <w:rPr>
          <w:rFonts w:cstheme="minorHAnsi"/>
          <w:b/>
          <w:bCs/>
          <w:sz w:val="22"/>
          <w:szCs w:val="22"/>
          <w:lang w:val="es-EC"/>
        </w:rPr>
        <w:t>Nombre del Licitante*:</w:t>
      </w:r>
      <w:r w:rsidRPr="008A3FF5">
        <w:rPr>
          <w:rFonts w:cstheme="minorHAnsi"/>
          <w:sz w:val="22"/>
          <w:szCs w:val="22"/>
          <w:lang w:val="es-EC"/>
        </w:rPr>
        <w:t xml:space="preserve"> </w:t>
      </w:r>
      <w:r w:rsidRPr="008A3FF5">
        <w:rPr>
          <w:rFonts w:cstheme="minorHAnsi"/>
          <w:iCs/>
          <w:sz w:val="22"/>
          <w:szCs w:val="22"/>
          <w:lang w:val="es-EC"/>
        </w:rPr>
        <w:t>[proporcione el nombre completo del Licitante].</w:t>
      </w:r>
    </w:p>
    <w:p w14:paraId="28F1A8DF" w14:textId="77777777" w:rsidR="008E7578" w:rsidRPr="008A3FF5" w:rsidRDefault="008E7578" w:rsidP="00967260">
      <w:pPr>
        <w:jc w:val="both"/>
        <w:rPr>
          <w:rFonts w:cstheme="minorHAnsi"/>
          <w:sz w:val="22"/>
          <w:szCs w:val="22"/>
          <w:lang w:val="es-EC"/>
        </w:rPr>
      </w:pPr>
    </w:p>
    <w:p w14:paraId="59E83446" w14:textId="3B69B730" w:rsidR="008E7578" w:rsidRPr="008A3FF5" w:rsidRDefault="008E7578" w:rsidP="00967260">
      <w:pPr>
        <w:jc w:val="both"/>
        <w:rPr>
          <w:rFonts w:cstheme="minorHAnsi"/>
          <w:sz w:val="22"/>
          <w:szCs w:val="22"/>
          <w:lang w:val="es-EC"/>
        </w:rPr>
      </w:pPr>
      <w:r w:rsidRPr="008A3FF5">
        <w:rPr>
          <w:rFonts w:cstheme="minorHAnsi"/>
          <w:b/>
          <w:bCs/>
          <w:sz w:val="22"/>
          <w:szCs w:val="22"/>
          <w:lang w:val="es-EC"/>
        </w:rPr>
        <w:t>Nombre de la persona debidamente autorizada para firmar la Oferta en nombre del</w:t>
      </w:r>
      <w:r w:rsidR="00BB5098" w:rsidRPr="008A3FF5">
        <w:rPr>
          <w:rFonts w:cstheme="minorHAnsi"/>
          <w:b/>
          <w:bCs/>
          <w:sz w:val="22"/>
          <w:szCs w:val="22"/>
          <w:lang w:val="es-EC"/>
        </w:rPr>
        <w:t> </w:t>
      </w:r>
      <w:r w:rsidRPr="008A3FF5">
        <w:rPr>
          <w:rFonts w:cstheme="minorHAnsi"/>
          <w:b/>
          <w:bCs/>
          <w:sz w:val="22"/>
          <w:szCs w:val="22"/>
          <w:lang w:val="es-EC"/>
        </w:rPr>
        <w:t>Licitante</w:t>
      </w:r>
      <w:r w:rsidRPr="008A3FF5">
        <w:rPr>
          <w:rFonts w:cstheme="minorHAnsi"/>
          <w:sz w:val="22"/>
          <w:szCs w:val="22"/>
          <w:lang w:val="es-EC"/>
        </w:rPr>
        <w:t>**</w:t>
      </w:r>
      <w:r w:rsidRPr="008A3FF5">
        <w:rPr>
          <w:rFonts w:cstheme="minorHAnsi"/>
          <w:b/>
          <w:bCs/>
          <w:sz w:val="22"/>
          <w:szCs w:val="22"/>
          <w:lang w:val="es-EC"/>
        </w:rPr>
        <w:t xml:space="preserve">: </w:t>
      </w:r>
      <w:r w:rsidRPr="008A3FF5">
        <w:rPr>
          <w:rFonts w:cstheme="minorHAnsi"/>
          <w:iCs/>
          <w:sz w:val="22"/>
          <w:szCs w:val="22"/>
          <w:lang w:val="es-EC"/>
        </w:rPr>
        <w:t>[proporcione el nombre completo de la persona debidamente autorizada a firmar el Formulario de la Oferta].</w:t>
      </w:r>
    </w:p>
    <w:p w14:paraId="3C2A4349" w14:textId="77777777" w:rsidR="008E7578" w:rsidRPr="008A3FF5" w:rsidRDefault="008E7578" w:rsidP="00967260">
      <w:pPr>
        <w:jc w:val="both"/>
        <w:rPr>
          <w:rFonts w:cstheme="minorHAnsi"/>
          <w:sz w:val="22"/>
          <w:szCs w:val="22"/>
          <w:lang w:val="es-EC"/>
        </w:rPr>
      </w:pPr>
    </w:p>
    <w:p w14:paraId="3C6429E7" w14:textId="21B0CDBA" w:rsidR="008E7578" w:rsidRPr="008A3FF5" w:rsidRDefault="006C3FDE" w:rsidP="00967260">
      <w:pPr>
        <w:jc w:val="both"/>
        <w:rPr>
          <w:rFonts w:cstheme="minorHAnsi"/>
          <w:sz w:val="22"/>
          <w:szCs w:val="22"/>
          <w:lang w:val="es-EC"/>
        </w:rPr>
      </w:pPr>
      <w:r w:rsidRPr="008A3FF5">
        <w:rPr>
          <w:rFonts w:cstheme="minorHAnsi"/>
          <w:b/>
          <w:bCs/>
          <w:sz w:val="22"/>
          <w:szCs w:val="22"/>
          <w:lang w:val="es-EC"/>
        </w:rPr>
        <w:t xml:space="preserve">Cargo </w:t>
      </w:r>
      <w:r w:rsidR="008E7578" w:rsidRPr="008A3FF5">
        <w:rPr>
          <w:rFonts w:cstheme="minorHAnsi"/>
          <w:b/>
          <w:bCs/>
          <w:sz w:val="22"/>
          <w:szCs w:val="22"/>
          <w:lang w:val="es-EC"/>
        </w:rPr>
        <w:t>de la persona firmante del Formulario de la Oferta:</w:t>
      </w:r>
      <w:r w:rsidR="008E7578" w:rsidRPr="008A3FF5">
        <w:rPr>
          <w:rFonts w:cstheme="minorHAnsi"/>
          <w:sz w:val="22"/>
          <w:szCs w:val="22"/>
          <w:lang w:val="es-EC"/>
        </w:rPr>
        <w:t xml:space="preserve"> </w:t>
      </w:r>
      <w:r w:rsidR="008E7578" w:rsidRPr="008A3FF5">
        <w:rPr>
          <w:rFonts w:cstheme="minorHAnsi"/>
          <w:iCs/>
          <w:sz w:val="22"/>
          <w:szCs w:val="22"/>
          <w:lang w:val="es-EC"/>
        </w:rPr>
        <w:t>[indique</w:t>
      </w:r>
      <w:r w:rsidR="00BB5098" w:rsidRPr="008A3FF5">
        <w:rPr>
          <w:rFonts w:cstheme="minorHAnsi"/>
          <w:iCs/>
          <w:sz w:val="22"/>
          <w:szCs w:val="22"/>
          <w:lang w:val="es-EC"/>
        </w:rPr>
        <w:t> </w:t>
      </w:r>
      <w:r w:rsidR="008E7578" w:rsidRPr="008A3FF5">
        <w:rPr>
          <w:rFonts w:cstheme="minorHAnsi"/>
          <w:iCs/>
          <w:sz w:val="22"/>
          <w:szCs w:val="22"/>
          <w:lang w:val="es-EC"/>
        </w:rPr>
        <w:t>el</w:t>
      </w:r>
      <w:r w:rsidR="00BB5098" w:rsidRPr="008A3FF5">
        <w:rPr>
          <w:rFonts w:cstheme="minorHAnsi"/>
          <w:iCs/>
          <w:sz w:val="22"/>
          <w:szCs w:val="22"/>
          <w:lang w:val="es-EC"/>
        </w:rPr>
        <w:t> </w:t>
      </w:r>
      <w:r w:rsidRPr="008A3FF5">
        <w:rPr>
          <w:rFonts w:cstheme="minorHAnsi"/>
          <w:iCs/>
          <w:sz w:val="22"/>
          <w:szCs w:val="22"/>
          <w:lang w:val="es-EC"/>
        </w:rPr>
        <w:t xml:space="preserve">cargo </w:t>
      </w:r>
      <w:r w:rsidR="008E7578" w:rsidRPr="008A3FF5">
        <w:rPr>
          <w:rFonts w:cstheme="minorHAnsi"/>
          <w:iCs/>
          <w:sz w:val="22"/>
          <w:szCs w:val="22"/>
          <w:lang w:val="es-EC"/>
        </w:rPr>
        <w:t>de la persona que firma el Formulario de la Oferta]</w:t>
      </w:r>
    </w:p>
    <w:p w14:paraId="69A84959" w14:textId="77777777" w:rsidR="008E7578" w:rsidRPr="008A3FF5" w:rsidRDefault="008E7578" w:rsidP="00967260">
      <w:pPr>
        <w:jc w:val="both"/>
        <w:rPr>
          <w:rFonts w:cstheme="minorHAnsi"/>
          <w:sz w:val="22"/>
          <w:szCs w:val="22"/>
          <w:lang w:val="es-EC"/>
        </w:rPr>
      </w:pPr>
    </w:p>
    <w:p w14:paraId="7812D1A4" w14:textId="16D11A5C" w:rsidR="008E7578" w:rsidRPr="008A3FF5" w:rsidRDefault="008E7578" w:rsidP="00967260">
      <w:pPr>
        <w:jc w:val="both"/>
        <w:rPr>
          <w:rFonts w:cstheme="minorHAnsi"/>
          <w:sz w:val="22"/>
          <w:szCs w:val="22"/>
          <w:lang w:val="es-EC"/>
        </w:rPr>
      </w:pPr>
      <w:r w:rsidRPr="008A3FF5">
        <w:rPr>
          <w:rFonts w:cstheme="minorHAnsi"/>
          <w:b/>
          <w:bCs/>
          <w:sz w:val="22"/>
          <w:szCs w:val="22"/>
          <w:lang w:val="es-EC"/>
        </w:rPr>
        <w:t>Firma de la persona nombrada anteriormente:</w:t>
      </w:r>
      <w:r w:rsidRPr="008A3FF5">
        <w:rPr>
          <w:rFonts w:cstheme="minorHAnsi"/>
          <w:sz w:val="22"/>
          <w:szCs w:val="22"/>
          <w:lang w:val="es-EC"/>
        </w:rPr>
        <w:t xml:space="preserve"> </w:t>
      </w:r>
      <w:r w:rsidRPr="008A3FF5">
        <w:rPr>
          <w:rFonts w:cstheme="minorHAnsi"/>
          <w:iCs/>
          <w:sz w:val="22"/>
          <w:szCs w:val="22"/>
          <w:lang w:val="es-EC"/>
        </w:rPr>
        <w:t>[indique la firma de</w:t>
      </w:r>
      <w:r w:rsidR="00BB5098" w:rsidRPr="008A3FF5">
        <w:rPr>
          <w:rFonts w:cstheme="minorHAnsi"/>
          <w:iCs/>
          <w:sz w:val="22"/>
          <w:szCs w:val="22"/>
          <w:lang w:val="es-EC"/>
        </w:rPr>
        <w:t> </w:t>
      </w:r>
      <w:r w:rsidRPr="008A3FF5">
        <w:rPr>
          <w:rFonts w:cstheme="minorHAnsi"/>
          <w:iCs/>
          <w:sz w:val="22"/>
          <w:szCs w:val="22"/>
          <w:lang w:val="es-EC"/>
        </w:rPr>
        <w:t>la</w:t>
      </w:r>
      <w:r w:rsidR="00BB5098" w:rsidRPr="008A3FF5">
        <w:rPr>
          <w:rFonts w:cstheme="minorHAnsi"/>
          <w:iCs/>
          <w:sz w:val="22"/>
          <w:szCs w:val="22"/>
          <w:lang w:val="es-EC"/>
        </w:rPr>
        <w:t> </w:t>
      </w:r>
      <w:r w:rsidRPr="008A3FF5">
        <w:rPr>
          <w:rFonts w:cstheme="minorHAnsi"/>
          <w:iCs/>
          <w:sz w:val="22"/>
          <w:szCs w:val="22"/>
          <w:lang w:val="es-EC"/>
        </w:rPr>
        <w:t>persona cuyo nombre y capacidad se indican en los párrafos anteriores].</w:t>
      </w:r>
    </w:p>
    <w:p w14:paraId="05017984" w14:textId="77777777" w:rsidR="008E7578" w:rsidRPr="008A3FF5" w:rsidRDefault="008E7578" w:rsidP="00967260">
      <w:pPr>
        <w:jc w:val="both"/>
        <w:rPr>
          <w:rFonts w:cstheme="minorHAnsi"/>
          <w:sz w:val="22"/>
          <w:szCs w:val="22"/>
          <w:lang w:val="es-EC"/>
        </w:rPr>
      </w:pPr>
    </w:p>
    <w:p w14:paraId="249F7706" w14:textId="34EFFCE2" w:rsidR="008E7578" w:rsidRPr="008A3FF5" w:rsidRDefault="008E7578" w:rsidP="00967260">
      <w:pPr>
        <w:jc w:val="both"/>
        <w:rPr>
          <w:rFonts w:cstheme="minorHAnsi"/>
          <w:sz w:val="22"/>
          <w:szCs w:val="22"/>
          <w:lang w:val="es-EC"/>
        </w:rPr>
      </w:pPr>
      <w:r w:rsidRPr="008A3FF5">
        <w:rPr>
          <w:rFonts w:cstheme="minorHAnsi"/>
          <w:b/>
          <w:bCs/>
          <w:sz w:val="22"/>
          <w:szCs w:val="22"/>
          <w:lang w:val="es-EC"/>
        </w:rPr>
        <w:t xml:space="preserve">Fecha de la firma: </w:t>
      </w:r>
      <w:r w:rsidRPr="008A3FF5">
        <w:rPr>
          <w:rFonts w:cstheme="minorHAnsi"/>
          <w:b/>
          <w:sz w:val="22"/>
          <w:szCs w:val="22"/>
          <w:lang w:val="es-EC"/>
        </w:rPr>
        <w:t>El día</w:t>
      </w:r>
      <w:r w:rsidRPr="008A3FF5">
        <w:rPr>
          <w:rFonts w:cstheme="minorHAnsi"/>
          <w:sz w:val="22"/>
          <w:szCs w:val="22"/>
          <w:lang w:val="es-EC"/>
        </w:rPr>
        <w:t xml:space="preserve"> </w:t>
      </w:r>
      <w:r w:rsidR="00967260" w:rsidRPr="008A3FF5">
        <w:rPr>
          <w:rFonts w:cstheme="minorHAnsi"/>
          <w:iCs/>
          <w:sz w:val="22"/>
          <w:szCs w:val="22"/>
          <w:lang w:val="es-EC"/>
        </w:rPr>
        <w:t>[indique la fecha de la firma]</w:t>
      </w:r>
      <w:r w:rsidRPr="008A3FF5">
        <w:rPr>
          <w:rFonts w:cstheme="minorHAnsi"/>
          <w:sz w:val="22"/>
          <w:szCs w:val="22"/>
          <w:lang w:val="es-EC"/>
        </w:rPr>
        <w:t xml:space="preserve"> </w:t>
      </w:r>
      <w:r w:rsidRPr="008A3FF5">
        <w:rPr>
          <w:rFonts w:cstheme="minorHAnsi"/>
          <w:b/>
          <w:sz w:val="22"/>
          <w:szCs w:val="22"/>
          <w:lang w:val="es-EC"/>
        </w:rPr>
        <w:t>del mes</w:t>
      </w:r>
      <w:r w:rsidRPr="008A3FF5">
        <w:rPr>
          <w:rFonts w:cstheme="minorHAnsi"/>
          <w:sz w:val="22"/>
          <w:szCs w:val="22"/>
          <w:lang w:val="es-EC"/>
        </w:rPr>
        <w:t xml:space="preserve"> </w:t>
      </w:r>
      <w:r w:rsidR="00967260" w:rsidRPr="008A3FF5">
        <w:rPr>
          <w:rFonts w:cstheme="minorHAnsi"/>
          <w:iCs/>
          <w:sz w:val="22"/>
          <w:szCs w:val="22"/>
          <w:lang w:val="es-EC"/>
        </w:rPr>
        <w:t>[indique mes]</w:t>
      </w:r>
      <w:r w:rsidRPr="008A3FF5">
        <w:rPr>
          <w:rFonts w:cstheme="minorHAnsi"/>
          <w:sz w:val="22"/>
          <w:szCs w:val="22"/>
          <w:lang w:val="es-EC"/>
        </w:rPr>
        <w:t xml:space="preserve"> </w:t>
      </w:r>
      <w:r w:rsidRPr="008A3FF5">
        <w:rPr>
          <w:rFonts w:cstheme="minorHAnsi"/>
          <w:b/>
          <w:sz w:val="22"/>
          <w:szCs w:val="22"/>
          <w:lang w:val="es-EC"/>
        </w:rPr>
        <w:t>del año</w:t>
      </w:r>
      <w:r w:rsidRPr="008A3FF5">
        <w:rPr>
          <w:rFonts w:cstheme="minorHAnsi"/>
          <w:sz w:val="22"/>
          <w:szCs w:val="22"/>
          <w:lang w:val="es-EC"/>
        </w:rPr>
        <w:t xml:space="preserve"> </w:t>
      </w:r>
      <w:r w:rsidRPr="008A3FF5">
        <w:rPr>
          <w:rFonts w:cstheme="minorHAnsi"/>
          <w:iCs/>
          <w:sz w:val="22"/>
          <w:szCs w:val="22"/>
          <w:lang w:val="es-EC"/>
        </w:rPr>
        <w:t xml:space="preserve">[indique </w:t>
      </w:r>
      <w:r w:rsidR="00967260" w:rsidRPr="008A3FF5">
        <w:rPr>
          <w:rFonts w:cstheme="minorHAnsi"/>
          <w:iCs/>
          <w:sz w:val="22"/>
          <w:szCs w:val="22"/>
          <w:lang w:val="es-EC"/>
        </w:rPr>
        <w:t>año</w:t>
      </w:r>
      <w:r w:rsidRPr="008A3FF5">
        <w:rPr>
          <w:rFonts w:cstheme="minorHAnsi"/>
          <w:iCs/>
          <w:sz w:val="22"/>
          <w:szCs w:val="22"/>
          <w:lang w:val="es-EC"/>
        </w:rPr>
        <w:t>].</w:t>
      </w:r>
    </w:p>
    <w:p w14:paraId="14A5F241" w14:textId="77777777" w:rsidR="008E7578" w:rsidRPr="008A3FF5" w:rsidRDefault="008E7578" w:rsidP="00967260">
      <w:pPr>
        <w:jc w:val="both"/>
        <w:rPr>
          <w:rFonts w:cstheme="minorHAnsi"/>
          <w:sz w:val="22"/>
          <w:szCs w:val="22"/>
          <w:lang w:val="es-EC"/>
        </w:rPr>
      </w:pPr>
    </w:p>
    <w:p w14:paraId="6D540E2C" w14:textId="77777777" w:rsidR="00967260" w:rsidRPr="008A3FF5" w:rsidRDefault="00967260" w:rsidP="00967260">
      <w:pPr>
        <w:jc w:val="both"/>
        <w:rPr>
          <w:rFonts w:cstheme="minorHAnsi"/>
          <w:sz w:val="22"/>
          <w:szCs w:val="22"/>
          <w:lang w:val="es-EC"/>
        </w:rPr>
      </w:pPr>
    </w:p>
    <w:p w14:paraId="3D4B6F9F" w14:textId="6B87CA9C" w:rsidR="008E7578" w:rsidRPr="008A3FF5" w:rsidRDefault="008E7578" w:rsidP="00967260">
      <w:pPr>
        <w:jc w:val="both"/>
        <w:rPr>
          <w:rFonts w:cstheme="minorHAnsi"/>
          <w:sz w:val="22"/>
          <w:szCs w:val="22"/>
          <w:lang w:val="es-EC"/>
        </w:rPr>
      </w:pPr>
      <w:r w:rsidRPr="008A3FF5">
        <w:rPr>
          <w:rFonts w:cstheme="minorHAnsi"/>
          <w:b/>
          <w:bCs/>
          <w:sz w:val="22"/>
          <w:szCs w:val="22"/>
          <w:lang w:val="es-EC"/>
        </w:rPr>
        <w:t>*</w:t>
      </w:r>
      <w:r w:rsidRPr="008A3FF5">
        <w:rPr>
          <w:rFonts w:cstheme="minorHAnsi"/>
          <w:sz w:val="22"/>
          <w:szCs w:val="22"/>
          <w:lang w:val="es-EC"/>
        </w:rPr>
        <w:t xml:space="preserve"> En el caso de las Ofertas presentadas por una </w:t>
      </w:r>
      <w:r w:rsidR="00922D2D" w:rsidRPr="008A3FF5">
        <w:rPr>
          <w:rFonts w:cstheme="minorHAnsi"/>
          <w:sz w:val="22"/>
          <w:szCs w:val="22"/>
          <w:lang w:val="es-EC"/>
        </w:rPr>
        <w:t>APCA</w:t>
      </w:r>
      <w:r w:rsidRPr="008A3FF5">
        <w:rPr>
          <w:rFonts w:cstheme="minorHAnsi"/>
          <w:sz w:val="22"/>
          <w:szCs w:val="22"/>
          <w:lang w:val="es-EC"/>
        </w:rPr>
        <w:t xml:space="preserve">, especifique el nombre de la </w:t>
      </w:r>
      <w:r w:rsidR="00922D2D" w:rsidRPr="008A3FF5">
        <w:rPr>
          <w:rFonts w:cstheme="minorHAnsi"/>
          <w:sz w:val="22"/>
          <w:szCs w:val="22"/>
          <w:lang w:val="es-EC"/>
        </w:rPr>
        <w:t>APCA</w:t>
      </w:r>
      <w:r w:rsidRPr="008A3FF5">
        <w:rPr>
          <w:rFonts w:cstheme="minorHAnsi"/>
          <w:sz w:val="22"/>
          <w:szCs w:val="22"/>
          <w:lang w:val="es-EC"/>
        </w:rPr>
        <w:t xml:space="preserve"> </w:t>
      </w:r>
      <w:r w:rsidR="0087012D" w:rsidRPr="008A3FF5">
        <w:rPr>
          <w:rFonts w:cstheme="minorHAnsi"/>
          <w:sz w:val="22"/>
          <w:szCs w:val="22"/>
          <w:lang w:val="es-EC"/>
        </w:rPr>
        <w:t xml:space="preserve">que actúa </w:t>
      </w:r>
      <w:r w:rsidRPr="008A3FF5">
        <w:rPr>
          <w:rFonts w:cstheme="minorHAnsi"/>
          <w:sz w:val="22"/>
          <w:szCs w:val="22"/>
          <w:lang w:val="es-EC"/>
        </w:rPr>
        <w:t>como Licitante.</w:t>
      </w:r>
    </w:p>
    <w:p w14:paraId="1205EF98" w14:textId="77777777" w:rsidR="008E7578" w:rsidRPr="008A3FF5" w:rsidRDefault="008E7578" w:rsidP="00967260">
      <w:pPr>
        <w:jc w:val="both"/>
        <w:rPr>
          <w:rFonts w:cstheme="minorHAnsi"/>
          <w:sz w:val="22"/>
          <w:szCs w:val="22"/>
          <w:lang w:val="es-EC"/>
        </w:rPr>
      </w:pPr>
    </w:p>
    <w:p w14:paraId="08C562FA" w14:textId="77777777" w:rsidR="008E7578" w:rsidRPr="008A3FF5" w:rsidRDefault="008E7578" w:rsidP="00967260">
      <w:pPr>
        <w:jc w:val="both"/>
        <w:rPr>
          <w:rFonts w:cstheme="minorHAnsi"/>
          <w:sz w:val="22"/>
          <w:szCs w:val="22"/>
          <w:lang w:val="es-EC"/>
        </w:rPr>
      </w:pPr>
      <w:r w:rsidRPr="008A3FF5">
        <w:rPr>
          <w:rFonts w:cstheme="minorHAnsi"/>
          <w:sz w:val="22"/>
          <w:szCs w:val="22"/>
          <w:lang w:val="es-EC"/>
        </w:rPr>
        <w:t xml:space="preserve">** La persona que firme la Oferta deberá contar con el poder </w:t>
      </w:r>
      <w:r w:rsidR="0087012D" w:rsidRPr="008A3FF5">
        <w:rPr>
          <w:rFonts w:cstheme="minorHAnsi"/>
          <w:sz w:val="22"/>
          <w:szCs w:val="22"/>
          <w:lang w:val="es-EC"/>
        </w:rPr>
        <w:t>otorgado</w:t>
      </w:r>
      <w:r w:rsidRPr="008A3FF5">
        <w:rPr>
          <w:rFonts w:cstheme="minorHAnsi"/>
          <w:sz w:val="22"/>
          <w:szCs w:val="22"/>
          <w:lang w:val="es-EC"/>
        </w:rPr>
        <w:t xml:space="preserve"> por el Licitante. El poder deberá adjuntarse a los</w:t>
      </w:r>
      <w:bookmarkStart w:id="6" w:name="_Toc108950332"/>
      <w:r w:rsidRPr="008A3FF5">
        <w:rPr>
          <w:rFonts w:cstheme="minorHAnsi"/>
          <w:sz w:val="22"/>
          <w:szCs w:val="22"/>
          <w:lang w:val="es-EC"/>
        </w:rPr>
        <w:t xml:space="preserve"> Formularios</w:t>
      </w:r>
      <w:bookmarkEnd w:id="6"/>
      <w:r w:rsidRPr="008A3FF5">
        <w:rPr>
          <w:rFonts w:cstheme="minorHAnsi"/>
          <w:sz w:val="22"/>
          <w:szCs w:val="22"/>
          <w:lang w:val="es-EC"/>
        </w:rPr>
        <w:t xml:space="preserve"> de la Oferta.</w:t>
      </w:r>
    </w:p>
    <w:p w14:paraId="1772D29C" w14:textId="77777777" w:rsidR="00BC2CC8" w:rsidRPr="008A3FF5" w:rsidRDefault="00BC2CC8">
      <w:pPr>
        <w:pStyle w:val="SectionVHeader"/>
        <w:rPr>
          <w:rFonts w:cstheme="minorHAnsi"/>
          <w:sz w:val="22"/>
          <w:szCs w:val="22"/>
          <w:lang w:val="es-EC"/>
        </w:rPr>
      </w:pPr>
    </w:p>
    <w:p w14:paraId="2B067095" w14:textId="77777777" w:rsidR="000263AD" w:rsidRPr="008A3FF5" w:rsidRDefault="000263AD" w:rsidP="000263AD">
      <w:pPr>
        <w:pStyle w:val="SectionVHeader"/>
        <w:rPr>
          <w:rFonts w:cstheme="minorHAnsi"/>
          <w:sz w:val="22"/>
          <w:szCs w:val="22"/>
          <w:lang w:val="es-EC"/>
        </w:rPr>
      </w:pPr>
      <w:r w:rsidRPr="008A3FF5">
        <w:rPr>
          <w:rFonts w:cstheme="minorHAnsi"/>
          <w:bCs/>
          <w:sz w:val="22"/>
          <w:szCs w:val="22"/>
          <w:lang w:val="es-EC"/>
        </w:rPr>
        <w:br w:type="page"/>
      </w:r>
    </w:p>
    <w:p w14:paraId="3119C9AA" w14:textId="77777777" w:rsidR="00455149" w:rsidRPr="008A3FF5" w:rsidRDefault="00455149" w:rsidP="00A37FA2">
      <w:pPr>
        <w:pStyle w:val="Tanla4titulo"/>
        <w:rPr>
          <w:rFonts w:cstheme="minorHAnsi"/>
          <w:sz w:val="22"/>
          <w:szCs w:val="22"/>
          <w:lang w:val="es-EC"/>
        </w:rPr>
      </w:pPr>
      <w:bookmarkStart w:id="7" w:name="_Toc454620976"/>
      <w:bookmarkStart w:id="8" w:name="_Toc347230620"/>
      <w:bookmarkStart w:id="9" w:name="_Toc486939186"/>
      <w:r w:rsidRPr="008A3FF5">
        <w:rPr>
          <w:rFonts w:cstheme="minorHAnsi"/>
          <w:sz w:val="22"/>
          <w:szCs w:val="22"/>
          <w:lang w:val="es-EC"/>
        </w:rPr>
        <w:lastRenderedPageBreak/>
        <w:t>Formulario de Información sobre el Licitante</w:t>
      </w:r>
      <w:bookmarkEnd w:id="7"/>
      <w:bookmarkEnd w:id="8"/>
      <w:bookmarkEnd w:id="9"/>
    </w:p>
    <w:p w14:paraId="455A47D0" w14:textId="10151E9E" w:rsidR="00455149" w:rsidRPr="008A3FF5" w:rsidRDefault="00455149" w:rsidP="00967260">
      <w:pPr>
        <w:pStyle w:val="BankNormal"/>
        <w:jc w:val="center"/>
        <w:rPr>
          <w:rFonts w:cstheme="minorHAnsi"/>
          <w:iCs/>
          <w:sz w:val="22"/>
          <w:szCs w:val="22"/>
          <w:lang w:val="es-EC"/>
        </w:rPr>
      </w:pPr>
      <w:r w:rsidRPr="008A3FF5">
        <w:rPr>
          <w:rFonts w:cstheme="minorHAnsi"/>
          <w:iCs/>
          <w:sz w:val="22"/>
          <w:szCs w:val="22"/>
          <w:lang w:val="es-EC"/>
        </w:rPr>
        <w:t>[El Licitante deberá completar este formulario de acuerdo con las instrucciones indicadas a</w:t>
      </w:r>
      <w:r w:rsidR="00E740B6" w:rsidRPr="008A3FF5">
        <w:rPr>
          <w:rFonts w:cstheme="minorHAnsi"/>
          <w:iCs/>
          <w:sz w:val="22"/>
          <w:szCs w:val="22"/>
          <w:lang w:val="es-EC"/>
        </w:rPr>
        <w:t> </w:t>
      </w:r>
      <w:r w:rsidRPr="008A3FF5">
        <w:rPr>
          <w:rFonts w:cstheme="minorHAnsi"/>
          <w:iCs/>
          <w:sz w:val="22"/>
          <w:szCs w:val="22"/>
          <w:lang w:val="es-EC"/>
        </w:rPr>
        <w:t>continuación. No se aceptará ninguna alteración a este formulario ni se aceptarán substitutos].</w:t>
      </w:r>
    </w:p>
    <w:p w14:paraId="3381D439"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 de la presentación de la Oferta].</w:t>
      </w:r>
    </w:p>
    <w:p w14:paraId="16B76A7F" w14:textId="5FC8635D" w:rsidR="00455149" w:rsidRPr="008A3FF5" w:rsidRDefault="00F6762D">
      <w:pPr>
        <w:tabs>
          <w:tab w:val="right" w:pos="9360"/>
        </w:tabs>
        <w:ind w:left="720" w:hanging="720"/>
        <w:jc w:val="right"/>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w:t>
      </w:r>
      <w:r w:rsidR="00E7049C" w:rsidRPr="008A3FF5">
        <w:rPr>
          <w:rFonts w:cstheme="minorHAnsi"/>
          <w:sz w:val="22"/>
          <w:szCs w:val="22"/>
          <w:lang w:val="es-EC"/>
        </w:rPr>
        <w:t xml:space="preserve"> </w:t>
      </w:r>
      <w:r w:rsidR="00E7049C" w:rsidRPr="008A3FF5">
        <w:rPr>
          <w:rFonts w:ascii="Calibri" w:hAnsi="Calibri" w:cs="Calibri"/>
          <w:sz w:val="21"/>
          <w:szCs w:val="21"/>
          <w:shd w:val="clear" w:color="auto" w:fill="FFFFFF"/>
          <w:lang w:val="es-EC"/>
        </w:rPr>
        <w:t>EC-SENESCYT-115029-GO-RFB</w:t>
      </w:r>
      <w:r w:rsidR="002D3A80" w:rsidRPr="008A3FF5">
        <w:rPr>
          <w:rFonts w:cstheme="minorHAnsi"/>
          <w:iCs/>
          <w:sz w:val="22"/>
          <w:szCs w:val="22"/>
          <w:lang w:val="es-EC"/>
        </w:rPr>
        <w:t>.</w:t>
      </w:r>
    </w:p>
    <w:p w14:paraId="039FBFF5" w14:textId="77777777" w:rsidR="00455149" w:rsidRPr="008A3FF5" w:rsidRDefault="00455149">
      <w:pPr>
        <w:ind w:left="720" w:hanging="720"/>
        <w:jc w:val="right"/>
        <w:rPr>
          <w:rFonts w:cstheme="minorHAnsi"/>
          <w:sz w:val="22"/>
          <w:szCs w:val="22"/>
          <w:lang w:val="es-EC"/>
        </w:rPr>
      </w:pPr>
    </w:p>
    <w:p w14:paraId="2293CB9C"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Página _______ de ______ páginas</w:t>
      </w:r>
    </w:p>
    <w:p w14:paraId="1AF6DC97" w14:textId="77777777" w:rsidR="007D542F" w:rsidRPr="008A3FF5" w:rsidRDefault="007D542F">
      <w:pPr>
        <w:ind w:left="720" w:hanging="720"/>
        <w:jc w:val="right"/>
        <w:rPr>
          <w:rFonts w:cstheme="minorHAnsi"/>
          <w:sz w:val="22"/>
          <w:szCs w:val="22"/>
          <w:lang w:val="es-EC"/>
        </w:rPr>
      </w:pPr>
    </w:p>
    <w:p w14:paraId="0B795A2F" w14:textId="77777777" w:rsidR="007D542F" w:rsidRPr="008A3FF5" w:rsidRDefault="007D542F">
      <w:pPr>
        <w:ind w:left="720" w:hanging="720"/>
        <w:jc w:val="right"/>
        <w:rPr>
          <w:rFonts w:cstheme="minorHAnsi"/>
          <w:sz w:val="22"/>
          <w:szCs w:val="22"/>
          <w:lang w:val="es-EC"/>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455149" w:rsidRPr="008A3FF5" w14:paraId="21D684E5" w14:textId="77777777" w:rsidTr="00967260">
        <w:trPr>
          <w:cantSplit/>
          <w:trHeight w:val="440"/>
        </w:trPr>
        <w:tc>
          <w:tcPr>
            <w:tcW w:w="8992" w:type="dxa"/>
            <w:tcBorders>
              <w:bottom w:val="nil"/>
            </w:tcBorders>
          </w:tcPr>
          <w:p w14:paraId="498581EF" w14:textId="77777777" w:rsidR="00455149" w:rsidRPr="008A3FF5" w:rsidRDefault="00455149" w:rsidP="00967260">
            <w:pPr>
              <w:suppressAutoHyphens/>
              <w:spacing w:after="200"/>
              <w:ind w:left="295" w:hanging="230"/>
              <w:rPr>
                <w:rFonts w:cstheme="minorHAnsi"/>
                <w:sz w:val="22"/>
                <w:szCs w:val="22"/>
                <w:lang w:val="es-EC"/>
              </w:rPr>
            </w:pPr>
            <w:r w:rsidRPr="008A3FF5">
              <w:rPr>
                <w:rFonts w:cstheme="minorHAnsi"/>
                <w:sz w:val="22"/>
                <w:szCs w:val="22"/>
                <w:lang w:val="es-EC"/>
              </w:rPr>
              <w:t xml:space="preserve">1. Nombre del Licitante: </w:t>
            </w:r>
            <w:r w:rsidRPr="008A3FF5">
              <w:rPr>
                <w:rFonts w:cstheme="minorHAnsi"/>
                <w:iCs/>
                <w:sz w:val="22"/>
                <w:szCs w:val="22"/>
                <w:lang w:val="es-EC"/>
              </w:rPr>
              <w:t>[indique el nombre jurídico del Licitante].</w:t>
            </w:r>
          </w:p>
        </w:tc>
      </w:tr>
      <w:tr w:rsidR="00455149" w:rsidRPr="008A3FF5" w14:paraId="63164565" w14:textId="77777777" w:rsidTr="00967260">
        <w:trPr>
          <w:cantSplit/>
          <w:trHeight w:val="586"/>
        </w:trPr>
        <w:tc>
          <w:tcPr>
            <w:tcW w:w="8992" w:type="dxa"/>
            <w:tcBorders>
              <w:left w:val="single" w:sz="4" w:space="0" w:color="auto"/>
            </w:tcBorders>
          </w:tcPr>
          <w:p w14:paraId="3DB4FB37" w14:textId="40062CE6" w:rsidR="00455149" w:rsidRPr="008A3FF5" w:rsidRDefault="00455149" w:rsidP="00967260">
            <w:pPr>
              <w:suppressAutoHyphens/>
              <w:spacing w:after="200"/>
              <w:ind w:left="295" w:hanging="230"/>
              <w:rPr>
                <w:rFonts w:cstheme="minorHAnsi"/>
                <w:sz w:val="22"/>
                <w:szCs w:val="22"/>
                <w:lang w:val="es-EC"/>
              </w:rPr>
            </w:pPr>
            <w:r w:rsidRPr="008A3FF5">
              <w:rPr>
                <w:rFonts w:cstheme="minorHAnsi"/>
                <w:sz w:val="22"/>
                <w:szCs w:val="22"/>
                <w:lang w:val="es-EC"/>
              </w:rPr>
              <w:t xml:space="preserve">2. Si se trata de una </w:t>
            </w:r>
            <w:r w:rsidR="00922D2D" w:rsidRPr="008A3FF5">
              <w:rPr>
                <w:rFonts w:cstheme="minorHAnsi"/>
                <w:sz w:val="22"/>
                <w:szCs w:val="22"/>
                <w:lang w:val="es-EC"/>
              </w:rPr>
              <w:t>APCA</w:t>
            </w:r>
            <w:r w:rsidRPr="008A3FF5">
              <w:rPr>
                <w:rFonts w:cstheme="minorHAnsi"/>
                <w:sz w:val="22"/>
                <w:szCs w:val="22"/>
                <w:lang w:val="es-EC"/>
              </w:rPr>
              <w:t xml:space="preserve">, nombre jurídico de cada miembro: </w:t>
            </w:r>
            <w:r w:rsidRPr="008A3FF5">
              <w:rPr>
                <w:rFonts w:cstheme="minorHAnsi"/>
                <w:iCs/>
                <w:sz w:val="22"/>
                <w:szCs w:val="22"/>
                <w:lang w:val="es-EC"/>
              </w:rPr>
              <w:t xml:space="preserve">[indique el nombre jurídico de cada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560F55D5" w14:textId="77777777" w:rsidTr="00967260">
        <w:trPr>
          <w:cantSplit/>
          <w:trHeight w:val="674"/>
        </w:trPr>
        <w:tc>
          <w:tcPr>
            <w:tcW w:w="8992" w:type="dxa"/>
            <w:tcBorders>
              <w:left w:val="single" w:sz="4" w:space="0" w:color="auto"/>
            </w:tcBorders>
          </w:tcPr>
          <w:p w14:paraId="68711A6A" w14:textId="77777777" w:rsidR="00455149" w:rsidRPr="008A3FF5" w:rsidRDefault="00455149" w:rsidP="00967260">
            <w:pPr>
              <w:suppressAutoHyphens/>
              <w:spacing w:after="200"/>
              <w:ind w:left="295" w:hanging="230"/>
              <w:rPr>
                <w:rFonts w:cstheme="minorHAnsi"/>
                <w:b/>
                <w:sz w:val="22"/>
                <w:szCs w:val="22"/>
                <w:lang w:val="es-EC"/>
              </w:rPr>
            </w:pPr>
            <w:r w:rsidRPr="008A3FF5">
              <w:rPr>
                <w:rFonts w:cstheme="minorHAnsi"/>
                <w:sz w:val="22"/>
                <w:szCs w:val="22"/>
                <w:lang w:val="es-EC"/>
              </w:rPr>
              <w:t xml:space="preserve">3. País donde está registrado el Licitante en la actualidad o país donde intenta registrarse: </w:t>
            </w:r>
            <w:r w:rsidRPr="008A3FF5">
              <w:rPr>
                <w:rFonts w:cstheme="minorHAnsi"/>
                <w:iCs/>
                <w:sz w:val="22"/>
                <w:szCs w:val="22"/>
                <w:lang w:val="es-EC"/>
              </w:rPr>
              <w:t>[indique el país donde está registrado el Licitante en la actualidad o país donde intenta registrarse].</w:t>
            </w:r>
          </w:p>
        </w:tc>
      </w:tr>
      <w:tr w:rsidR="00455149" w:rsidRPr="008A3FF5" w14:paraId="7152A221" w14:textId="77777777" w:rsidTr="00967260">
        <w:trPr>
          <w:cantSplit/>
          <w:trHeight w:val="451"/>
        </w:trPr>
        <w:tc>
          <w:tcPr>
            <w:tcW w:w="8992" w:type="dxa"/>
            <w:tcBorders>
              <w:left w:val="single" w:sz="4" w:space="0" w:color="auto"/>
            </w:tcBorders>
          </w:tcPr>
          <w:p w14:paraId="255CB9DA" w14:textId="77777777" w:rsidR="00455149" w:rsidRPr="008A3FF5" w:rsidRDefault="00455149" w:rsidP="00967260">
            <w:pPr>
              <w:suppressAutoHyphens/>
              <w:spacing w:after="200"/>
              <w:ind w:left="295" w:hanging="230"/>
              <w:rPr>
                <w:rFonts w:cstheme="minorHAnsi"/>
                <w:b/>
                <w:sz w:val="22"/>
                <w:szCs w:val="22"/>
                <w:lang w:val="es-EC"/>
              </w:rPr>
            </w:pPr>
            <w:r w:rsidRPr="008A3FF5">
              <w:rPr>
                <w:rFonts w:cstheme="minorHAnsi"/>
                <w:sz w:val="22"/>
                <w:szCs w:val="22"/>
                <w:lang w:val="es-EC"/>
              </w:rPr>
              <w:t xml:space="preserve">4. Año de registro del Licitante: </w:t>
            </w:r>
            <w:r w:rsidRPr="008A3FF5">
              <w:rPr>
                <w:rFonts w:cstheme="minorHAnsi"/>
                <w:iCs/>
                <w:sz w:val="22"/>
                <w:szCs w:val="22"/>
                <w:lang w:val="es-EC"/>
              </w:rPr>
              <w:t>[indique el año de registro del Licitante].</w:t>
            </w:r>
          </w:p>
        </w:tc>
      </w:tr>
      <w:tr w:rsidR="00455149" w:rsidRPr="008A3FF5" w14:paraId="731A4FE4" w14:textId="77777777" w:rsidTr="00967260">
        <w:trPr>
          <w:cantSplit/>
          <w:trHeight w:val="543"/>
        </w:trPr>
        <w:tc>
          <w:tcPr>
            <w:tcW w:w="8992" w:type="dxa"/>
            <w:tcBorders>
              <w:left w:val="single" w:sz="4" w:space="0" w:color="auto"/>
            </w:tcBorders>
          </w:tcPr>
          <w:p w14:paraId="0A22C633" w14:textId="63FDDD77" w:rsidR="00455149" w:rsidRPr="008A3FF5" w:rsidRDefault="00455149" w:rsidP="00967260">
            <w:pPr>
              <w:suppressAutoHyphens/>
              <w:spacing w:after="200"/>
              <w:ind w:left="295" w:hanging="230"/>
              <w:rPr>
                <w:rFonts w:cstheme="minorHAnsi"/>
                <w:sz w:val="22"/>
                <w:szCs w:val="22"/>
                <w:lang w:val="es-EC"/>
              </w:rPr>
            </w:pPr>
            <w:r w:rsidRPr="008A3FF5">
              <w:rPr>
                <w:rFonts w:cstheme="minorHAnsi"/>
                <w:sz w:val="22"/>
                <w:szCs w:val="22"/>
                <w:lang w:val="es-EC"/>
              </w:rPr>
              <w:t xml:space="preserve">5. Dirección del Licitante en el país donde está registrado: </w:t>
            </w:r>
            <w:r w:rsidRPr="008A3FF5">
              <w:rPr>
                <w:rFonts w:cstheme="minorHAnsi"/>
                <w:iCs/>
                <w:sz w:val="22"/>
                <w:szCs w:val="22"/>
                <w:lang w:val="es-EC"/>
              </w:rPr>
              <w:t>[indique el domicilio legal del Licitante en</w:t>
            </w:r>
            <w:r w:rsidR="00FF11D6" w:rsidRPr="008A3FF5">
              <w:rPr>
                <w:rFonts w:cstheme="minorHAnsi"/>
                <w:iCs/>
                <w:sz w:val="22"/>
                <w:szCs w:val="22"/>
                <w:lang w:val="es-EC"/>
              </w:rPr>
              <w:t> </w:t>
            </w:r>
            <w:r w:rsidRPr="008A3FF5">
              <w:rPr>
                <w:rFonts w:cstheme="minorHAnsi"/>
                <w:iCs/>
                <w:sz w:val="22"/>
                <w:szCs w:val="22"/>
                <w:lang w:val="es-EC"/>
              </w:rPr>
              <w:t>el país donde está registrado].</w:t>
            </w:r>
          </w:p>
        </w:tc>
      </w:tr>
      <w:tr w:rsidR="00455149" w:rsidRPr="008A3FF5" w14:paraId="70BE7178" w14:textId="77777777" w:rsidTr="00967260">
        <w:trPr>
          <w:cantSplit/>
        </w:trPr>
        <w:tc>
          <w:tcPr>
            <w:tcW w:w="8992" w:type="dxa"/>
          </w:tcPr>
          <w:p w14:paraId="5377D4F7" w14:textId="77777777" w:rsidR="00455149" w:rsidRPr="008A3FF5" w:rsidRDefault="00455149">
            <w:pPr>
              <w:pStyle w:val="Outline"/>
              <w:suppressAutoHyphens/>
              <w:spacing w:before="0" w:after="200"/>
              <w:rPr>
                <w:rFonts w:cstheme="minorHAnsi"/>
                <w:kern w:val="0"/>
                <w:sz w:val="22"/>
                <w:szCs w:val="22"/>
                <w:lang w:val="es-EC"/>
              </w:rPr>
            </w:pPr>
            <w:r w:rsidRPr="008A3FF5">
              <w:rPr>
                <w:rFonts w:cstheme="minorHAnsi"/>
                <w:kern w:val="0"/>
                <w:sz w:val="22"/>
                <w:szCs w:val="22"/>
                <w:lang w:val="es-EC"/>
              </w:rPr>
              <w:t>6. Información del representante autorizado del Licitante:</w:t>
            </w:r>
          </w:p>
          <w:p w14:paraId="3731DA61" w14:textId="6E9F9193" w:rsidR="00455149" w:rsidRPr="008A3FF5" w:rsidRDefault="00B95321" w:rsidP="00967260">
            <w:pPr>
              <w:pStyle w:val="Outline1"/>
              <w:keepNext w:val="0"/>
              <w:tabs>
                <w:tab w:val="clear" w:pos="360"/>
              </w:tabs>
              <w:suppressAutoHyphens/>
              <w:spacing w:before="0"/>
              <w:ind w:left="247" w:firstLine="0"/>
              <w:rPr>
                <w:rFonts w:cstheme="minorHAnsi"/>
                <w:b/>
                <w:kern w:val="0"/>
                <w:sz w:val="22"/>
                <w:szCs w:val="22"/>
                <w:lang w:val="es-EC"/>
              </w:rPr>
            </w:pPr>
            <w:r w:rsidRPr="008A3FF5">
              <w:rPr>
                <w:rFonts w:cstheme="minorHAnsi"/>
                <w:kern w:val="0"/>
                <w:sz w:val="22"/>
                <w:szCs w:val="22"/>
                <w:lang w:val="es-EC"/>
              </w:rPr>
              <w:t xml:space="preserve">Nombre: </w:t>
            </w:r>
            <w:r w:rsidRPr="008A3FF5">
              <w:rPr>
                <w:rFonts w:cstheme="minorHAnsi"/>
                <w:iCs/>
                <w:kern w:val="0"/>
                <w:sz w:val="22"/>
                <w:szCs w:val="22"/>
                <w:lang w:val="es-EC"/>
              </w:rPr>
              <w:t>[indique el nombre del representante autorizado].</w:t>
            </w:r>
          </w:p>
          <w:p w14:paraId="0E937C21" w14:textId="1095C2F3" w:rsidR="00455149" w:rsidRPr="008A3FF5" w:rsidRDefault="00B95321" w:rsidP="00967260">
            <w:pPr>
              <w:suppressAutoHyphens/>
              <w:ind w:left="247"/>
              <w:rPr>
                <w:rFonts w:cstheme="minorHAnsi"/>
                <w:b/>
                <w:sz w:val="22"/>
                <w:szCs w:val="22"/>
                <w:lang w:val="es-EC"/>
              </w:rPr>
            </w:pPr>
            <w:r w:rsidRPr="008A3FF5">
              <w:rPr>
                <w:rFonts w:cstheme="minorHAnsi"/>
                <w:sz w:val="22"/>
                <w:szCs w:val="22"/>
                <w:lang w:val="es-EC"/>
              </w:rPr>
              <w:t>Dirección:</w:t>
            </w:r>
            <w:r w:rsidRPr="008A3FF5">
              <w:rPr>
                <w:rFonts w:cstheme="minorHAnsi"/>
                <w:iCs/>
                <w:sz w:val="22"/>
                <w:szCs w:val="22"/>
                <w:lang w:val="es-EC"/>
              </w:rPr>
              <w:t xml:space="preserve"> [indique la dirección del representante autorizado].</w:t>
            </w:r>
          </w:p>
          <w:p w14:paraId="4B0DBD01" w14:textId="6F71FEE7" w:rsidR="00455149" w:rsidRPr="008A3FF5" w:rsidRDefault="00B95321" w:rsidP="00967260">
            <w:pPr>
              <w:suppressAutoHyphens/>
              <w:ind w:left="247"/>
              <w:rPr>
                <w:rFonts w:cstheme="minorHAnsi"/>
                <w:b/>
                <w:spacing w:val="-2"/>
                <w:sz w:val="22"/>
                <w:szCs w:val="22"/>
                <w:lang w:val="es-EC"/>
              </w:rPr>
            </w:pPr>
            <w:r w:rsidRPr="008A3FF5">
              <w:rPr>
                <w:rFonts w:cstheme="minorHAnsi"/>
                <w:spacing w:val="-2"/>
                <w:sz w:val="22"/>
                <w:szCs w:val="22"/>
                <w:lang w:val="es-EC"/>
              </w:rPr>
              <w:t xml:space="preserve">Números de teléfono y </w:t>
            </w:r>
            <w:r w:rsidR="00FF5388" w:rsidRPr="008A3FF5">
              <w:rPr>
                <w:rFonts w:cstheme="minorHAnsi"/>
                <w:spacing w:val="-2"/>
                <w:sz w:val="22"/>
                <w:szCs w:val="22"/>
                <w:lang w:val="es-EC"/>
              </w:rPr>
              <w:t>fax</w:t>
            </w:r>
            <w:r w:rsidRPr="008A3FF5">
              <w:rPr>
                <w:rFonts w:cstheme="minorHAnsi"/>
                <w:iCs/>
                <w:spacing w:val="-2"/>
                <w:sz w:val="22"/>
                <w:szCs w:val="22"/>
                <w:lang w:val="es-EC"/>
              </w:rPr>
              <w:t xml:space="preserve">: [indique los números de teléfono y </w:t>
            </w:r>
            <w:r w:rsidR="007D542F" w:rsidRPr="008A3FF5">
              <w:rPr>
                <w:rFonts w:cstheme="minorHAnsi"/>
                <w:iCs/>
                <w:spacing w:val="-2"/>
                <w:sz w:val="22"/>
                <w:szCs w:val="22"/>
                <w:lang w:val="es-EC"/>
              </w:rPr>
              <w:t>fax</w:t>
            </w:r>
            <w:r w:rsidRPr="008A3FF5">
              <w:rPr>
                <w:rFonts w:cstheme="minorHAnsi"/>
                <w:iCs/>
                <w:spacing w:val="-2"/>
                <w:sz w:val="22"/>
                <w:szCs w:val="22"/>
                <w:lang w:val="es-EC"/>
              </w:rPr>
              <w:t xml:space="preserve"> del representante autorizado].</w:t>
            </w:r>
          </w:p>
          <w:p w14:paraId="69189FFC" w14:textId="5D48DEC4" w:rsidR="00455149" w:rsidRPr="008A3FF5" w:rsidRDefault="00B95321" w:rsidP="00967260">
            <w:pPr>
              <w:suppressAutoHyphens/>
              <w:spacing w:after="200"/>
              <w:ind w:left="247"/>
              <w:rPr>
                <w:rFonts w:cstheme="minorHAnsi"/>
                <w:sz w:val="22"/>
                <w:szCs w:val="22"/>
                <w:lang w:val="es-EC"/>
              </w:rPr>
            </w:pPr>
            <w:r w:rsidRPr="008A3FF5">
              <w:rPr>
                <w:rFonts w:cstheme="minorHAnsi"/>
                <w:sz w:val="22"/>
                <w:szCs w:val="22"/>
                <w:lang w:val="es-EC"/>
              </w:rPr>
              <w:t xml:space="preserve">Dirección de correo electrónico: </w:t>
            </w:r>
            <w:r w:rsidRPr="008A3FF5">
              <w:rPr>
                <w:rFonts w:cstheme="minorHAnsi"/>
                <w:iCs/>
                <w:sz w:val="22"/>
                <w:szCs w:val="22"/>
                <w:lang w:val="es-EC"/>
              </w:rPr>
              <w:t>[indique la dirección de correo electrónico del representante</w:t>
            </w:r>
            <w:r w:rsidR="00FF11D6" w:rsidRPr="008A3FF5">
              <w:rPr>
                <w:rFonts w:cstheme="minorHAnsi"/>
                <w:iCs/>
                <w:sz w:val="22"/>
                <w:szCs w:val="22"/>
                <w:lang w:val="es-EC"/>
              </w:rPr>
              <w:t> </w:t>
            </w:r>
            <w:r w:rsidRPr="008A3FF5">
              <w:rPr>
                <w:rFonts w:cstheme="minorHAnsi"/>
                <w:iCs/>
                <w:sz w:val="22"/>
                <w:szCs w:val="22"/>
                <w:lang w:val="es-EC"/>
              </w:rPr>
              <w:t>autorizado].</w:t>
            </w:r>
          </w:p>
        </w:tc>
      </w:tr>
      <w:tr w:rsidR="00455149" w:rsidRPr="008A3FF5" w14:paraId="547D2911" w14:textId="77777777" w:rsidTr="00967260">
        <w:tc>
          <w:tcPr>
            <w:tcW w:w="8992" w:type="dxa"/>
          </w:tcPr>
          <w:p w14:paraId="5513EA26" w14:textId="02B97FD6" w:rsidR="00FD78DD" w:rsidRPr="008A3FF5" w:rsidRDefault="00FF11D6" w:rsidP="00967260">
            <w:pPr>
              <w:suppressAutoHyphens/>
              <w:spacing w:after="200"/>
              <w:ind w:left="295" w:hanging="230"/>
              <w:rPr>
                <w:rFonts w:cstheme="minorHAnsi"/>
                <w:sz w:val="22"/>
                <w:szCs w:val="22"/>
                <w:lang w:val="es-EC"/>
              </w:rPr>
            </w:pPr>
            <w:r w:rsidRPr="008A3FF5">
              <w:rPr>
                <w:rFonts w:cstheme="minorHAnsi"/>
                <w:sz w:val="22"/>
                <w:szCs w:val="22"/>
                <w:lang w:val="es-EC"/>
              </w:rPr>
              <w:t>7.</w:t>
            </w:r>
            <w:r w:rsidRPr="008A3FF5">
              <w:rPr>
                <w:rFonts w:cstheme="minorHAnsi"/>
                <w:spacing w:val="-2"/>
                <w:sz w:val="22"/>
                <w:szCs w:val="22"/>
                <w:lang w:val="es-EC"/>
              </w:rPr>
              <w:t xml:space="preserve"> </w:t>
            </w:r>
            <w:r w:rsidR="00455149" w:rsidRPr="008A3FF5">
              <w:rPr>
                <w:rFonts w:cstheme="minorHAnsi"/>
                <w:sz w:val="22"/>
                <w:szCs w:val="22"/>
                <w:lang w:val="es-EC"/>
              </w:rPr>
              <w:t>Se</w:t>
            </w:r>
            <w:r w:rsidR="00455149" w:rsidRPr="008A3FF5">
              <w:rPr>
                <w:rFonts w:cstheme="minorHAnsi"/>
                <w:spacing w:val="-2"/>
                <w:sz w:val="22"/>
                <w:szCs w:val="22"/>
                <w:lang w:val="es-EC"/>
              </w:rPr>
              <w:t xml:space="preserve"> adjuntan copias de los siguientes documentos originales: </w:t>
            </w:r>
            <w:r w:rsidR="00455149" w:rsidRPr="008A3FF5">
              <w:rPr>
                <w:rFonts w:cstheme="minorHAnsi"/>
                <w:iCs/>
                <w:spacing w:val="-2"/>
                <w:sz w:val="22"/>
                <w:szCs w:val="22"/>
                <w:lang w:val="es-EC"/>
              </w:rPr>
              <w:t xml:space="preserve">[marque las casillas </w:t>
            </w:r>
            <w:r w:rsidR="009173E6" w:rsidRPr="008A3FF5">
              <w:rPr>
                <w:rFonts w:cstheme="minorHAnsi"/>
                <w:iCs/>
                <w:spacing w:val="-2"/>
                <w:sz w:val="22"/>
                <w:szCs w:val="22"/>
                <w:lang w:val="es-EC"/>
              </w:rPr>
              <w:t>que correspondan</w:t>
            </w:r>
            <w:r w:rsidR="00455149" w:rsidRPr="008A3FF5">
              <w:rPr>
                <w:rFonts w:cstheme="minorHAnsi"/>
                <w:iCs/>
                <w:spacing w:val="-2"/>
                <w:sz w:val="22"/>
                <w:szCs w:val="22"/>
                <w:lang w:val="es-EC"/>
              </w:rPr>
              <w:t>]</w:t>
            </w:r>
          </w:p>
          <w:p w14:paraId="780AA0D2" w14:textId="6AF088D7" w:rsidR="00FD78DD" w:rsidRPr="008A3FF5" w:rsidRDefault="00FD78DD" w:rsidP="00FD78DD">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Estatutos de la Sociedad (o documentos equivalentes de constitución o asociación), o</w:t>
            </w:r>
            <w:r w:rsidR="00FF11D6" w:rsidRPr="008A3FF5">
              <w:rPr>
                <w:rFonts w:cstheme="minorHAnsi"/>
                <w:sz w:val="22"/>
                <w:szCs w:val="22"/>
                <w:lang w:val="es-EC"/>
              </w:rPr>
              <w:t> </w:t>
            </w:r>
            <w:r w:rsidRPr="008A3FF5">
              <w:rPr>
                <w:rFonts w:cstheme="minorHAnsi"/>
                <w:sz w:val="22"/>
                <w:szCs w:val="22"/>
                <w:lang w:val="es-EC"/>
              </w:rPr>
              <w:t>documentos de registro de la persona jurídica antes mencionada, y de conformidad con</w:t>
            </w:r>
            <w:r w:rsidR="00FF11D6" w:rsidRPr="008A3FF5">
              <w:rPr>
                <w:rFonts w:cstheme="minorHAnsi"/>
                <w:sz w:val="22"/>
                <w:szCs w:val="22"/>
                <w:lang w:val="es-EC"/>
              </w:rPr>
              <w:t> </w:t>
            </w:r>
            <w:r w:rsidR="00775C89" w:rsidRPr="008A3FF5">
              <w:rPr>
                <w:rFonts w:cstheme="minorHAnsi"/>
                <w:sz w:val="22"/>
                <w:szCs w:val="22"/>
                <w:lang w:val="es-EC"/>
              </w:rPr>
              <w:t>la</w:t>
            </w:r>
            <w:r w:rsidR="00FF11D6" w:rsidRPr="008A3FF5">
              <w:rPr>
                <w:rFonts w:cstheme="minorHAnsi"/>
                <w:sz w:val="22"/>
                <w:szCs w:val="22"/>
                <w:lang w:val="es-EC"/>
              </w:rPr>
              <w:t> </w:t>
            </w:r>
            <w:r w:rsidR="00775C89" w:rsidRPr="008A3FF5">
              <w:rPr>
                <w:rFonts w:cstheme="minorHAnsi"/>
                <w:sz w:val="22"/>
                <w:szCs w:val="22"/>
                <w:lang w:val="es-EC"/>
              </w:rPr>
              <w:t>IAL </w:t>
            </w:r>
            <w:r w:rsidRPr="008A3FF5">
              <w:rPr>
                <w:rFonts w:cstheme="minorHAnsi"/>
                <w:sz w:val="22"/>
                <w:szCs w:val="22"/>
                <w:lang w:val="es-EC"/>
              </w:rPr>
              <w:t>4.4.</w:t>
            </w:r>
          </w:p>
          <w:p w14:paraId="4AC8A381" w14:textId="3594095D" w:rsidR="00FD78DD" w:rsidRPr="008A3FF5" w:rsidRDefault="00FD78DD" w:rsidP="00FD78DD">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 xml:space="preserve">Si se trata de una </w:t>
            </w:r>
            <w:r w:rsidR="00922D2D" w:rsidRPr="008A3FF5">
              <w:rPr>
                <w:rFonts w:cstheme="minorHAnsi"/>
                <w:sz w:val="22"/>
                <w:szCs w:val="22"/>
                <w:lang w:val="es-EC"/>
              </w:rPr>
              <w:t>APCA</w:t>
            </w:r>
            <w:r w:rsidRPr="008A3FF5">
              <w:rPr>
                <w:rFonts w:cstheme="minorHAnsi"/>
                <w:sz w:val="22"/>
                <w:szCs w:val="22"/>
                <w:lang w:val="es-EC"/>
              </w:rPr>
              <w:t xml:space="preserve">, carta de intención de formar la </w:t>
            </w:r>
            <w:r w:rsidR="00922D2D" w:rsidRPr="008A3FF5">
              <w:rPr>
                <w:rFonts w:cstheme="minorHAnsi"/>
                <w:sz w:val="22"/>
                <w:szCs w:val="22"/>
                <w:lang w:val="es-EC"/>
              </w:rPr>
              <w:t>APCA</w:t>
            </w:r>
            <w:r w:rsidRPr="008A3FF5">
              <w:rPr>
                <w:rFonts w:cstheme="minorHAnsi"/>
                <w:sz w:val="22"/>
                <w:szCs w:val="22"/>
                <w:lang w:val="es-EC"/>
              </w:rPr>
              <w:t xml:space="preserve">, o el Convenio de </w:t>
            </w:r>
            <w:r w:rsidR="00922D2D" w:rsidRPr="008A3FF5">
              <w:rPr>
                <w:rFonts w:cstheme="minorHAnsi"/>
                <w:sz w:val="22"/>
                <w:szCs w:val="22"/>
                <w:lang w:val="es-EC"/>
              </w:rPr>
              <w:t>APCA</w:t>
            </w:r>
            <w:r w:rsidRPr="008A3FF5">
              <w:rPr>
                <w:rFonts w:cstheme="minorHAnsi"/>
                <w:sz w:val="22"/>
                <w:szCs w:val="22"/>
                <w:lang w:val="es-EC"/>
              </w:rPr>
              <w:t>, de</w:t>
            </w:r>
            <w:r w:rsidR="00FF11D6" w:rsidRPr="008A3FF5">
              <w:rPr>
                <w:rFonts w:cstheme="minorHAnsi"/>
                <w:sz w:val="22"/>
                <w:szCs w:val="22"/>
                <w:lang w:val="es-EC"/>
              </w:rPr>
              <w:t> </w:t>
            </w:r>
            <w:r w:rsidRPr="008A3FF5">
              <w:rPr>
                <w:rFonts w:cstheme="minorHAnsi"/>
                <w:sz w:val="22"/>
                <w:szCs w:val="22"/>
                <w:lang w:val="es-EC"/>
              </w:rPr>
              <w:t xml:space="preserve">conformidad con </w:t>
            </w:r>
            <w:r w:rsidR="00775C89" w:rsidRPr="008A3FF5">
              <w:rPr>
                <w:rFonts w:cstheme="minorHAnsi"/>
                <w:sz w:val="22"/>
                <w:szCs w:val="22"/>
                <w:lang w:val="es-EC"/>
              </w:rPr>
              <w:t>la IAL </w:t>
            </w:r>
            <w:r w:rsidRPr="008A3FF5">
              <w:rPr>
                <w:rFonts w:cstheme="minorHAnsi"/>
                <w:sz w:val="22"/>
                <w:szCs w:val="22"/>
                <w:lang w:val="es-EC"/>
              </w:rPr>
              <w:t>4.1.</w:t>
            </w:r>
          </w:p>
          <w:p w14:paraId="0E357896" w14:textId="77777777" w:rsidR="00FD78DD" w:rsidRPr="008A3FF5" w:rsidRDefault="00FD78DD" w:rsidP="00FD78DD">
            <w:pPr>
              <w:spacing w:before="40"/>
              <w:ind w:left="540" w:hanging="450"/>
              <w:rPr>
                <w:rFonts w:cstheme="minorHAnsi"/>
                <w:sz w:val="22"/>
                <w:szCs w:val="22"/>
                <w:lang w:val="es-EC"/>
              </w:rPr>
            </w:pPr>
            <w:r w:rsidRPr="008A3FF5">
              <w:rPr>
                <w:rFonts w:cstheme="minorHAnsi"/>
                <w:sz w:val="22"/>
                <w:szCs w:val="22"/>
                <w:lang w:val="es-EC"/>
              </w:rPr>
              <w:lastRenderedPageBreak/>
              <w:sym w:font="Wingdings" w:char="F0A8"/>
            </w:r>
            <w:r w:rsidRPr="008A3FF5">
              <w:rPr>
                <w:rFonts w:cstheme="minorHAnsi"/>
                <w:sz w:val="22"/>
                <w:szCs w:val="22"/>
                <w:lang w:val="es-EC"/>
              </w:rPr>
              <w:tab/>
              <w:t xml:space="preserve">Si se trata de una empresa o ente de propiedad estatal, de conformidad con </w:t>
            </w:r>
            <w:r w:rsidR="00775C89" w:rsidRPr="008A3FF5">
              <w:rPr>
                <w:rFonts w:cstheme="minorHAnsi"/>
                <w:sz w:val="22"/>
                <w:szCs w:val="22"/>
                <w:lang w:val="es-EC"/>
              </w:rPr>
              <w:t>la IAL </w:t>
            </w:r>
            <w:r w:rsidRPr="008A3FF5">
              <w:rPr>
                <w:rFonts w:cstheme="minorHAnsi"/>
                <w:sz w:val="22"/>
                <w:szCs w:val="22"/>
                <w:lang w:val="es-EC"/>
              </w:rPr>
              <w:t>4.6, documentación que acredite:</w:t>
            </w:r>
          </w:p>
          <w:p w14:paraId="345FDB79" w14:textId="77777777" w:rsidR="00FD78DD" w:rsidRPr="008A3FF5" w:rsidRDefault="00FD78DD" w:rsidP="006303AB">
            <w:pPr>
              <w:pStyle w:val="Prrafodelista"/>
              <w:widowControl w:val="0"/>
              <w:numPr>
                <w:ilvl w:val="0"/>
                <w:numId w:val="71"/>
              </w:numPr>
              <w:tabs>
                <w:tab w:val="clear" w:pos="720"/>
              </w:tabs>
              <w:autoSpaceDE w:val="0"/>
              <w:autoSpaceDN w:val="0"/>
              <w:spacing w:before="40"/>
              <w:ind w:left="1287"/>
              <w:rPr>
                <w:rFonts w:cstheme="minorHAnsi"/>
                <w:sz w:val="22"/>
                <w:szCs w:val="22"/>
                <w:lang w:val="es-EC"/>
              </w:rPr>
            </w:pPr>
            <w:r w:rsidRPr="008A3FF5">
              <w:rPr>
                <w:rFonts w:cstheme="minorHAnsi"/>
                <w:sz w:val="22"/>
                <w:szCs w:val="22"/>
                <w:lang w:val="es-EC"/>
              </w:rPr>
              <w:t>su autonomía jurídica y financiera</w:t>
            </w:r>
            <w:r w:rsidR="009173E6" w:rsidRPr="008A3FF5">
              <w:rPr>
                <w:rFonts w:cstheme="minorHAnsi"/>
                <w:sz w:val="22"/>
                <w:szCs w:val="22"/>
                <w:lang w:val="es-EC"/>
              </w:rPr>
              <w:t>,</w:t>
            </w:r>
          </w:p>
          <w:p w14:paraId="5C7387A6" w14:textId="77777777" w:rsidR="00FD78DD" w:rsidRPr="008A3FF5" w:rsidRDefault="00FD78DD" w:rsidP="006303AB">
            <w:pPr>
              <w:pStyle w:val="Prrafodelista"/>
              <w:widowControl w:val="0"/>
              <w:numPr>
                <w:ilvl w:val="0"/>
                <w:numId w:val="71"/>
              </w:numPr>
              <w:tabs>
                <w:tab w:val="clear" w:pos="720"/>
              </w:tabs>
              <w:autoSpaceDE w:val="0"/>
              <w:autoSpaceDN w:val="0"/>
              <w:spacing w:before="40"/>
              <w:ind w:left="1287"/>
              <w:rPr>
                <w:rFonts w:cstheme="minorHAnsi"/>
                <w:sz w:val="22"/>
                <w:szCs w:val="22"/>
                <w:lang w:val="es-EC"/>
              </w:rPr>
            </w:pPr>
            <w:r w:rsidRPr="008A3FF5">
              <w:rPr>
                <w:rFonts w:cstheme="minorHAnsi"/>
                <w:sz w:val="22"/>
                <w:szCs w:val="22"/>
                <w:lang w:val="es-EC"/>
              </w:rPr>
              <w:t>su operación conforme al Derecho comercial</w:t>
            </w:r>
            <w:r w:rsidR="009173E6" w:rsidRPr="008A3FF5">
              <w:rPr>
                <w:rFonts w:cstheme="minorHAnsi"/>
                <w:sz w:val="22"/>
                <w:szCs w:val="22"/>
                <w:lang w:val="es-EC"/>
              </w:rPr>
              <w:t>,</w:t>
            </w:r>
          </w:p>
          <w:p w14:paraId="5727CB36" w14:textId="77777777" w:rsidR="00FD78DD" w:rsidRPr="008A3FF5" w:rsidRDefault="00FD78DD" w:rsidP="006303AB">
            <w:pPr>
              <w:pStyle w:val="Prrafodelista"/>
              <w:widowControl w:val="0"/>
              <w:numPr>
                <w:ilvl w:val="0"/>
                <w:numId w:val="71"/>
              </w:numPr>
              <w:tabs>
                <w:tab w:val="clear" w:pos="720"/>
              </w:tabs>
              <w:autoSpaceDE w:val="0"/>
              <w:autoSpaceDN w:val="0"/>
              <w:spacing w:before="40"/>
              <w:ind w:left="1287"/>
              <w:rPr>
                <w:rFonts w:cstheme="minorHAnsi"/>
                <w:sz w:val="22"/>
                <w:szCs w:val="22"/>
                <w:lang w:val="es-EC"/>
              </w:rPr>
            </w:pPr>
            <w:r w:rsidRPr="008A3FF5">
              <w:rPr>
                <w:rFonts w:cstheme="minorHAnsi"/>
                <w:sz w:val="22"/>
                <w:szCs w:val="22"/>
                <w:lang w:val="es-EC"/>
              </w:rPr>
              <w:t>que el Licitante no se encuentra bajo la supervisión del Comprador.</w:t>
            </w:r>
          </w:p>
          <w:p w14:paraId="2CABC3A4" w14:textId="6546CB9F" w:rsidR="00FD78DD" w:rsidRPr="008A3FF5" w:rsidRDefault="004C2541" w:rsidP="00C74026">
            <w:pPr>
              <w:suppressAutoHyphens/>
              <w:spacing w:after="200"/>
              <w:ind w:left="295" w:hanging="230"/>
              <w:rPr>
                <w:rFonts w:cstheme="minorHAnsi"/>
                <w:sz w:val="22"/>
                <w:szCs w:val="22"/>
                <w:lang w:val="es-EC"/>
              </w:rPr>
            </w:pPr>
            <w:r w:rsidRPr="008A3FF5">
              <w:rPr>
                <w:rFonts w:cstheme="minorHAnsi"/>
                <w:sz w:val="22"/>
                <w:szCs w:val="22"/>
                <w:lang w:val="es-EC"/>
              </w:rPr>
              <w:t>8</w:t>
            </w:r>
            <w:r w:rsidR="00FD78DD" w:rsidRPr="008A3FF5">
              <w:rPr>
                <w:rFonts w:cstheme="minorHAnsi"/>
                <w:sz w:val="22"/>
                <w:szCs w:val="22"/>
                <w:lang w:val="es-EC"/>
              </w:rPr>
              <w:t xml:space="preserve">. </w:t>
            </w:r>
            <w:r w:rsidRPr="008A3FF5">
              <w:rPr>
                <w:rFonts w:cstheme="minorHAnsi"/>
                <w:color w:val="000000" w:themeColor="text1"/>
                <w:spacing w:val="-2"/>
                <w:sz w:val="22"/>
                <w:szCs w:val="22"/>
                <w:lang w:val="es-EC"/>
              </w:rPr>
              <w:t>Se incluye el organigrama, la lista de los miembros del Directorio y la propiedad efectiva.</w:t>
            </w:r>
          </w:p>
        </w:tc>
      </w:tr>
    </w:tbl>
    <w:p w14:paraId="609D5DBF" w14:textId="3BCEF3BE" w:rsidR="00455149" w:rsidRPr="008A3FF5" w:rsidRDefault="00455149" w:rsidP="00A37FA2">
      <w:pPr>
        <w:pStyle w:val="Tanla4titulo"/>
        <w:rPr>
          <w:rFonts w:cstheme="minorHAnsi"/>
          <w:sz w:val="22"/>
          <w:szCs w:val="22"/>
          <w:lang w:val="es-EC"/>
        </w:rPr>
      </w:pPr>
      <w:r w:rsidRPr="008A3FF5">
        <w:rPr>
          <w:rFonts w:cstheme="minorHAnsi"/>
          <w:sz w:val="22"/>
          <w:szCs w:val="22"/>
          <w:lang w:val="es-EC"/>
        </w:rPr>
        <w:lastRenderedPageBreak/>
        <w:br w:type="page"/>
      </w:r>
      <w:bookmarkStart w:id="10" w:name="_Toc454620977"/>
      <w:bookmarkStart w:id="11" w:name="_Toc347230621"/>
      <w:bookmarkStart w:id="12" w:name="_Toc486939187"/>
      <w:r w:rsidRPr="008A3FF5">
        <w:rPr>
          <w:rFonts w:cstheme="minorHAnsi"/>
          <w:sz w:val="22"/>
          <w:szCs w:val="22"/>
          <w:lang w:val="es-EC"/>
        </w:rPr>
        <w:lastRenderedPageBreak/>
        <w:t>Formulario de información sobre los miembros de la </w:t>
      </w:r>
      <w:bookmarkEnd w:id="10"/>
      <w:bookmarkEnd w:id="11"/>
      <w:r w:rsidR="00922D2D" w:rsidRPr="008A3FF5">
        <w:rPr>
          <w:rFonts w:cstheme="minorHAnsi"/>
          <w:sz w:val="22"/>
          <w:szCs w:val="22"/>
          <w:lang w:val="es-EC"/>
        </w:rPr>
        <w:t>APCA</w:t>
      </w:r>
      <w:bookmarkEnd w:id="12"/>
    </w:p>
    <w:p w14:paraId="0E75CFAF" w14:textId="0D7A5A5F" w:rsidR="00455149" w:rsidRPr="008A3FF5" w:rsidRDefault="00455149" w:rsidP="00967260">
      <w:pPr>
        <w:rPr>
          <w:rFonts w:cstheme="minorHAnsi"/>
          <w:sz w:val="22"/>
          <w:szCs w:val="22"/>
          <w:lang w:val="es-EC"/>
        </w:rPr>
      </w:pPr>
      <w:r w:rsidRPr="008A3FF5">
        <w:rPr>
          <w:rFonts w:cstheme="minorHAnsi"/>
          <w:iCs/>
          <w:sz w:val="22"/>
          <w:szCs w:val="22"/>
          <w:lang w:val="es-EC"/>
        </w:rPr>
        <w:t xml:space="preserve">[El Licitante deberá completar este formulario de acuerdo con las instrucciones indicadas a continuación. El siguiente cuadro deberá ser completado por el Licitante y por cada uno de los miembros de la </w:t>
      </w:r>
      <w:r w:rsidR="00922D2D" w:rsidRPr="008A3FF5">
        <w:rPr>
          <w:rFonts w:cstheme="minorHAnsi"/>
          <w:iCs/>
          <w:sz w:val="22"/>
          <w:szCs w:val="22"/>
          <w:lang w:val="es-EC"/>
        </w:rPr>
        <w:t>APCA</w:t>
      </w:r>
      <w:r w:rsidRPr="008A3FF5">
        <w:rPr>
          <w:rFonts w:cstheme="minorHAnsi"/>
          <w:iCs/>
          <w:sz w:val="22"/>
          <w:szCs w:val="22"/>
          <w:lang w:val="es-EC"/>
        </w:rPr>
        <w:t>].</w:t>
      </w:r>
    </w:p>
    <w:p w14:paraId="58AD255E"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 de la presentación de la Oferta].</w:t>
      </w:r>
    </w:p>
    <w:p w14:paraId="057F7B37" w14:textId="59CD50D0" w:rsidR="00455149" w:rsidRPr="008A3FF5" w:rsidRDefault="00F6762D" w:rsidP="00D413FE">
      <w:pPr>
        <w:tabs>
          <w:tab w:val="right" w:pos="9360"/>
        </w:tabs>
        <w:ind w:left="720" w:hanging="720"/>
        <w:jc w:val="right"/>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w:t>
      </w:r>
      <w:r w:rsidR="002D3A80" w:rsidRPr="008A3FF5">
        <w:rPr>
          <w:rFonts w:cstheme="minorHAnsi"/>
          <w:iCs/>
          <w:sz w:val="22"/>
          <w:szCs w:val="22"/>
          <w:lang w:val="es-EC"/>
        </w:rPr>
        <w:t xml:space="preserve"> </w:t>
      </w:r>
      <w:r w:rsidR="00E7049C" w:rsidRPr="008A3FF5">
        <w:rPr>
          <w:rFonts w:ascii="Calibri" w:hAnsi="Calibri" w:cs="Calibri"/>
          <w:sz w:val="21"/>
          <w:szCs w:val="21"/>
          <w:shd w:val="clear" w:color="auto" w:fill="FFFFFF"/>
          <w:lang w:val="es-EC"/>
        </w:rPr>
        <w:t>EC-SENESCYT-115029-GO-RFB</w:t>
      </w:r>
    </w:p>
    <w:p w14:paraId="34F225F5" w14:textId="77777777" w:rsidR="00235486" w:rsidRPr="008A3FF5" w:rsidRDefault="00235486" w:rsidP="00D12964">
      <w:pPr>
        <w:ind w:left="720" w:hanging="720"/>
        <w:jc w:val="right"/>
        <w:rPr>
          <w:rFonts w:cstheme="minorHAnsi"/>
          <w:sz w:val="22"/>
          <w:szCs w:val="22"/>
          <w:lang w:val="es-EC"/>
        </w:rPr>
      </w:pPr>
    </w:p>
    <w:p w14:paraId="444C6F83" w14:textId="51F16666" w:rsidR="00455149" w:rsidRPr="008A3FF5" w:rsidRDefault="00455149" w:rsidP="00D12964">
      <w:pPr>
        <w:ind w:left="720" w:hanging="720"/>
        <w:jc w:val="right"/>
        <w:rPr>
          <w:rFonts w:cstheme="minorHAnsi"/>
          <w:sz w:val="22"/>
          <w:szCs w:val="22"/>
          <w:lang w:val="es-EC"/>
        </w:rPr>
      </w:pPr>
      <w:r w:rsidRPr="008A3FF5">
        <w:rPr>
          <w:rFonts w:cstheme="minorHAnsi"/>
          <w:sz w:val="22"/>
          <w:szCs w:val="22"/>
          <w:lang w:val="es-EC"/>
        </w:rPr>
        <w:t>Página ____ de ____ páginas</w:t>
      </w:r>
    </w:p>
    <w:p w14:paraId="435EBB66" w14:textId="77777777" w:rsidR="009173E6" w:rsidRPr="008A3FF5" w:rsidRDefault="009173E6" w:rsidP="00D12964">
      <w:pPr>
        <w:ind w:left="720" w:hanging="720"/>
        <w:jc w:val="right"/>
        <w:rPr>
          <w:rFonts w:cstheme="minorHAnsi"/>
          <w:sz w:val="22"/>
          <w:szCs w:val="22"/>
          <w:lang w:val="es-EC"/>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455149" w:rsidRPr="008A3FF5" w14:paraId="79E0C702" w14:textId="77777777" w:rsidTr="00967260">
        <w:trPr>
          <w:cantSplit/>
          <w:trHeight w:val="440"/>
        </w:trPr>
        <w:tc>
          <w:tcPr>
            <w:tcW w:w="8818" w:type="dxa"/>
            <w:tcBorders>
              <w:bottom w:val="nil"/>
            </w:tcBorders>
          </w:tcPr>
          <w:p w14:paraId="2448047C" w14:textId="77777777" w:rsidR="00455149" w:rsidRPr="008A3FF5" w:rsidRDefault="00455149" w:rsidP="00034B7B">
            <w:pPr>
              <w:pStyle w:val="Textoindependiente"/>
              <w:spacing w:before="40" w:after="160"/>
              <w:ind w:left="360" w:hanging="360"/>
              <w:rPr>
                <w:rFonts w:cstheme="minorHAnsi"/>
                <w:sz w:val="22"/>
                <w:szCs w:val="22"/>
                <w:lang w:val="es-EC"/>
              </w:rPr>
            </w:pPr>
            <w:r w:rsidRPr="008A3FF5">
              <w:rPr>
                <w:rFonts w:cstheme="minorHAnsi"/>
                <w:sz w:val="22"/>
                <w:szCs w:val="22"/>
                <w:lang w:val="es-EC"/>
              </w:rPr>
              <w:t>1.</w:t>
            </w:r>
            <w:r w:rsidRPr="008A3FF5">
              <w:rPr>
                <w:rFonts w:cstheme="minorHAnsi"/>
                <w:sz w:val="22"/>
                <w:szCs w:val="22"/>
                <w:lang w:val="es-EC"/>
              </w:rPr>
              <w:tab/>
              <w:t xml:space="preserve">Nombre del Licitante </w:t>
            </w:r>
            <w:r w:rsidRPr="008A3FF5">
              <w:rPr>
                <w:rFonts w:cstheme="minorHAnsi"/>
                <w:iCs/>
                <w:sz w:val="22"/>
                <w:szCs w:val="22"/>
                <w:lang w:val="es-EC"/>
              </w:rPr>
              <w:t>[indique el nombre jurídico del Licitante].</w:t>
            </w:r>
          </w:p>
        </w:tc>
      </w:tr>
      <w:tr w:rsidR="00455149" w:rsidRPr="008A3FF5" w14:paraId="06F368EE" w14:textId="77777777" w:rsidTr="00967260">
        <w:trPr>
          <w:cantSplit/>
          <w:trHeight w:val="497"/>
        </w:trPr>
        <w:tc>
          <w:tcPr>
            <w:tcW w:w="8818" w:type="dxa"/>
            <w:tcBorders>
              <w:left w:val="single" w:sz="4" w:space="0" w:color="auto"/>
            </w:tcBorders>
          </w:tcPr>
          <w:p w14:paraId="3F3FA03F" w14:textId="28A919D9" w:rsidR="00455149" w:rsidRPr="008A3FF5" w:rsidRDefault="00455149" w:rsidP="00FF11D6">
            <w:pPr>
              <w:pStyle w:val="Textoindependiente"/>
              <w:spacing w:before="40" w:after="160"/>
              <w:ind w:left="360" w:hanging="360"/>
              <w:rPr>
                <w:rFonts w:cstheme="minorHAnsi"/>
                <w:b/>
                <w:sz w:val="22"/>
                <w:szCs w:val="22"/>
                <w:lang w:val="es-EC"/>
              </w:rPr>
            </w:pPr>
            <w:r w:rsidRPr="008A3FF5">
              <w:rPr>
                <w:rFonts w:cstheme="minorHAnsi"/>
                <w:sz w:val="22"/>
                <w:szCs w:val="22"/>
                <w:lang w:val="es-EC"/>
              </w:rPr>
              <w:t>2.</w:t>
            </w:r>
            <w:r w:rsidRPr="008A3FF5">
              <w:rPr>
                <w:rFonts w:cstheme="minorHAnsi"/>
                <w:sz w:val="22"/>
                <w:szCs w:val="22"/>
                <w:lang w:val="es-EC"/>
              </w:rPr>
              <w:tab/>
              <w:t xml:space="preserve">Nombre jurídico del miembro de la </w:t>
            </w:r>
            <w:r w:rsidR="00922D2D" w:rsidRPr="008A3FF5">
              <w:rPr>
                <w:rFonts w:cstheme="minorHAnsi"/>
                <w:sz w:val="22"/>
                <w:szCs w:val="22"/>
                <w:lang w:val="es-EC"/>
              </w:rPr>
              <w:t>APCA</w:t>
            </w:r>
            <w:r w:rsidRPr="008A3FF5">
              <w:rPr>
                <w:rFonts w:cstheme="minorHAnsi"/>
                <w:sz w:val="22"/>
                <w:szCs w:val="22"/>
                <w:lang w:val="es-EC"/>
              </w:rPr>
              <w:t xml:space="preserve"> </w:t>
            </w:r>
            <w:r w:rsidRPr="008A3FF5">
              <w:rPr>
                <w:rFonts w:cstheme="minorHAnsi"/>
                <w:iCs/>
                <w:sz w:val="22"/>
                <w:szCs w:val="22"/>
                <w:lang w:val="es-EC"/>
              </w:rPr>
              <w:t>[indique el nombre jurídico del miembro de la</w:t>
            </w:r>
            <w:r w:rsidR="00FF11D6" w:rsidRPr="008A3FF5">
              <w:rPr>
                <w:rFonts w:cstheme="minorHAnsi"/>
                <w:iCs/>
                <w:sz w:val="22"/>
                <w:szCs w:val="22"/>
                <w:lang w:val="es-EC"/>
              </w:rPr>
              <w:t>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6CEABD89" w14:textId="77777777" w:rsidTr="00967260">
        <w:trPr>
          <w:cantSplit/>
          <w:trHeight w:val="674"/>
        </w:trPr>
        <w:tc>
          <w:tcPr>
            <w:tcW w:w="8818" w:type="dxa"/>
            <w:tcBorders>
              <w:left w:val="single" w:sz="4" w:space="0" w:color="auto"/>
            </w:tcBorders>
          </w:tcPr>
          <w:p w14:paraId="430D3659" w14:textId="5B37E0CA" w:rsidR="00455149" w:rsidRPr="008A3FF5" w:rsidRDefault="00455149" w:rsidP="00A84E78">
            <w:pPr>
              <w:pStyle w:val="Textoindependiente"/>
              <w:spacing w:before="40" w:after="160"/>
              <w:ind w:left="360" w:hanging="360"/>
              <w:rPr>
                <w:rFonts w:cstheme="minorHAnsi"/>
                <w:b/>
                <w:sz w:val="22"/>
                <w:szCs w:val="22"/>
                <w:lang w:val="es-EC"/>
              </w:rPr>
            </w:pPr>
            <w:r w:rsidRPr="008A3FF5">
              <w:rPr>
                <w:rFonts w:cstheme="minorHAnsi"/>
                <w:sz w:val="22"/>
                <w:szCs w:val="22"/>
                <w:lang w:val="es-EC"/>
              </w:rPr>
              <w:t>3.</w:t>
            </w:r>
            <w:r w:rsidRPr="008A3FF5">
              <w:rPr>
                <w:rFonts w:cstheme="minorHAnsi"/>
                <w:sz w:val="22"/>
                <w:szCs w:val="22"/>
                <w:lang w:val="es-EC"/>
              </w:rPr>
              <w:tab/>
              <w:t xml:space="preserve">Nombre del país de registro del miembro de la </w:t>
            </w:r>
            <w:r w:rsidR="00922D2D" w:rsidRPr="008A3FF5">
              <w:rPr>
                <w:rFonts w:cstheme="minorHAnsi"/>
                <w:sz w:val="22"/>
                <w:szCs w:val="22"/>
                <w:lang w:val="es-EC"/>
              </w:rPr>
              <w:t>APCA</w:t>
            </w:r>
            <w:r w:rsidRPr="008A3FF5">
              <w:rPr>
                <w:rFonts w:cstheme="minorHAnsi"/>
                <w:sz w:val="22"/>
                <w:szCs w:val="22"/>
                <w:lang w:val="es-EC"/>
              </w:rPr>
              <w:t xml:space="preserve"> </w:t>
            </w:r>
            <w:r w:rsidRPr="008A3FF5">
              <w:rPr>
                <w:rFonts w:cstheme="minorHAnsi"/>
                <w:iCs/>
                <w:sz w:val="22"/>
                <w:szCs w:val="22"/>
                <w:lang w:val="es-EC"/>
              </w:rPr>
              <w:t xml:space="preserve">[indique el nombre del país de registro del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422B15B2" w14:textId="77777777" w:rsidTr="00967260">
        <w:trPr>
          <w:cantSplit/>
        </w:trPr>
        <w:tc>
          <w:tcPr>
            <w:tcW w:w="8818" w:type="dxa"/>
            <w:tcBorders>
              <w:left w:val="single" w:sz="4" w:space="0" w:color="auto"/>
            </w:tcBorders>
          </w:tcPr>
          <w:p w14:paraId="04761C5F" w14:textId="630AF7AD" w:rsidR="00455149" w:rsidRPr="008A3FF5" w:rsidRDefault="00455149" w:rsidP="00780024">
            <w:pPr>
              <w:pStyle w:val="Textoindependiente"/>
              <w:spacing w:before="40" w:after="160"/>
              <w:ind w:left="360" w:hanging="360"/>
              <w:rPr>
                <w:rFonts w:cstheme="minorHAnsi"/>
                <w:sz w:val="22"/>
                <w:szCs w:val="22"/>
                <w:lang w:val="es-EC"/>
              </w:rPr>
            </w:pPr>
            <w:r w:rsidRPr="008A3FF5">
              <w:rPr>
                <w:rFonts w:cstheme="minorHAnsi"/>
                <w:sz w:val="22"/>
                <w:szCs w:val="22"/>
                <w:lang w:val="es-EC"/>
              </w:rPr>
              <w:t>4.</w:t>
            </w:r>
            <w:r w:rsidRPr="008A3FF5">
              <w:rPr>
                <w:rFonts w:cstheme="minorHAnsi"/>
                <w:sz w:val="22"/>
                <w:szCs w:val="22"/>
                <w:lang w:val="es-EC"/>
              </w:rPr>
              <w:tab/>
              <w:t xml:space="preserve">Año de registro del miembro de la </w:t>
            </w:r>
            <w:r w:rsidR="00922D2D" w:rsidRPr="008A3FF5">
              <w:rPr>
                <w:rFonts w:cstheme="minorHAnsi"/>
                <w:sz w:val="22"/>
                <w:szCs w:val="22"/>
                <w:lang w:val="es-EC"/>
              </w:rPr>
              <w:t>APCA</w:t>
            </w:r>
            <w:r w:rsidRPr="008A3FF5">
              <w:rPr>
                <w:rFonts w:cstheme="minorHAnsi"/>
                <w:sz w:val="22"/>
                <w:szCs w:val="22"/>
                <w:lang w:val="es-EC"/>
              </w:rPr>
              <w:t xml:space="preserve">: </w:t>
            </w:r>
            <w:r w:rsidRPr="008A3FF5">
              <w:rPr>
                <w:rFonts w:cstheme="minorHAnsi"/>
                <w:iCs/>
                <w:sz w:val="22"/>
                <w:szCs w:val="22"/>
                <w:lang w:val="es-EC"/>
              </w:rPr>
              <w:t xml:space="preserve">[indique el año de registro del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40FF90B4" w14:textId="77777777" w:rsidTr="00967260">
        <w:trPr>
          <w:cantSplit/>
        </w:trPr>
        <w:tc>
          <w:tcPr>
            <w:tcW w:w="8818" w:type="dxa"/>
            <w:tcBorders>
              <w:left w:val="single" w:sz="4" w:space="0" w:color="auto"/>
            </w:tcBorders>
          </w:tcPr>
          <w:p w14:paraId="09EC1573" w14:textId="7D752619" w:rsidR="00455149" w:rsidRPr="008A3FF5" w:rsidRDefault="00455149" w:rsidP="00FF11D6">
            <w:pPr>
              <w:pStyle w:val="Textoindependiente"/>
              <w:spacing w:before="40" w:after="160"/>
              <w:ind w:left="360" w:hanging="360"/>
              <w:rPr>
                <w:rFonts w:cstheme="minorHAnsi"/>
                <w:sz w:val="22"/>
                <w:szCs w:val="22"/>
                <w:lang w:val="es-EC"/>
              </w:rPr>
            </w:pPr>
            <w:r w:rsidRPr="008A3FF5">
              <w:rPr>
                <w:rFonts w:cstheme="minorHAnsi"/>
                <w:sz w:val="22"/>
                <w:szCs w:val="22"/>
                <w:lang w:val="es-EC"/>
              </w:rPr>
              <w:t>5.</w:t>
            </w:r>
            <w:r w:rsidRPr="008A3FF5">
              <w:rPr>
                <w:rFonts w:cstheme="minorHAnsi"/>
                <w:sz w:val="22"/>
                <w:szCs w:val="22"/>
                <w:lang w:val="es-EC"/>
              </w:rPr>
              <w:tab/>
              <w:t xml:space="preserve">Dirección del miembro de la </w:t>
            </w:r>
            <w:r w:rsidR="00922D2D" w:rsidRPr="008A3FF5">
              <w:rPr>
                <w:rFonts w:cstheme="minorHAnsi"/>
                <w:sz w:val="22"/>
                <w:szCs w:val="22"/>
                <w:lang w:val="es-EC"/>
              </w:rPr>
              <w:t>APCA</w:t>
            </w:r>
            <w:r w:rsidRPr="008A3FF5">
              <w:rPr>
                <w:rFonts w:cstheme="minorHAnsi"/>
                <w:sz w:val="22"/>
                <w:szCs w:val="22"/>
                <w:lang w:val="es-EC"/>
              </w:rPr>
              <w:t xml:space="preserve"> en el país donde está registrado: </w:t>
            </w:r>
            <w:r w:rsidRPr="008A3FF5">
              <w:rPr>
                <w:rFonts w:cstheme="minorHAnsi"/>
                <w:iCs/>
                <w:sz w:val="22"/>
                <w:szCs w:val="22"/>
                <w:lang w:val="es-EC"/>
              </w:rPr>
              <w:t>[domicilio legal del</w:t>
            </w:r>
            <w:r w:rsidR="00FF11D6" w:rsidRPr="008A3FF5">
              <w:rPr>
                <w:rFonts w:cstheme="minorHAnsi"/>
                <w:iCs/>
                <w:sz w:val="22"/>
                <w:szCs w:val="22"/>
                <w:lang w:val="es-EC"/>
              </w:rPr>
              <w:t> </w:t>
            </w:r>
            <w:r w:rsidRPr="008A3FF5">
              <w:rPr>
                <w:rFonts w:cstheme="minorHAnsi"/>
                <w:iCs/>
                <w:sz w:val="22"/>
                <w:szCs w:val="22"/>
                <w:lang w:val="es-EC"/>
              </w:rPr>
              <w:t xml:space="preserve">miembro de la </w:t>
            </w:r>
            <w:r w:rsidR="00922D2D" w:rsidRPr="008A3FF5">
              <w:rPr>
                <w:rFonts w:cstheme="minorHAnsi"/>
                <w:iCs/>
                <w:sz w:val="22"/>
                <w:szCs w:val="22"/>
                <w:lang w:val="es-EC"/>
              </w:rPr>
              <w:t>APCA</w:t>
            </w:r>
            <w:r w:rsidRPr="008A3FF5">
              <w:rPr>
                <w:rFonts w:cstheme="minorHAnsi"/>
                <w:iCs/>
                <w:sz w:val="22"/>
                <w:szCs w:val="22"/>
                <w:lang w:val="es-EC"/>
              </w:rPr>
              <w:t xml:space="preserve"> en el país donde está registrado].</w:t>
            </w:r>
          </w:p>
        </w:tc>
      </w:tr>
      <w:tr w:rsidR="00455149" w:rsidRPr="008A3FF5" w14:paraId="4A3E6F85" w14:textId="77777777" w:rsidTr="00967260">
        <w:trPr>
          <w:cantSplit/>
        </w:trPr>
        <w:tc>
          <w:tcPr>
            <w:tcW w:w="8818" w:type="dxa"/>
          </w:tcPr>
          <w:p w14:paraId="275F1E83" w14:textId="31D56184" w:rsidR="00455149" w:rsidRPr="008A3FF5" w:rsidRDefault="00455149" w:rsidP="00967260">
            <w:pPr>
              <w:pStyle w:val="Textoindependiente"/>
              <w:spacing w:before="40"/>
              <w:ind w:left="360" w:hanging="360"/>
              <w:rPr>
                <w:rFonts w:cstheme="minorHAnsi"/>
                <w:sz w:val="22"/>
                <w:szCs w:val="22"/>
                <w:lang w:val="es-EC"/>
              </w:rPr>
            </w:pPr>
            <w:r w:rsidRPr="008A3FF5">
              <w:rPr>
                <w:rFonts w:cstheme="minorHAnsi"/>
                <w:sz w:val="22"/>
                <w:szCs w:val="22"/>
                <w:lang w:val="es-EC"/>
              </w:rPr>
              <w:t>6.</w:t>
            </w:r>
            <w:r w:rsidRPr="008A3FF5">
              <w:rPr>
                <w:rFonts w:cstheme="minorHAnsi"/>
                <w:sz w:val="22"/>
                <w:szCs w:val="22"/>
                <w:lang w:val="es-EC"/>
              </w:rPr>
              <w:tab/>
              <w:t xml:space="preserve">Información sobre el representante autorizado del miembro de la </w:t>
            </w:r>
            <w:r w:rsidR="00922D2D" w:rsidRPr="008A3FF5">
              <w:rPr>
                <w:rFonts w:cstheme="minorHAnsi"/>
                <w:sz w:val="22"/>
                <w:szCs w:val="22"/>
                <w:lang w:val="es-EC"/>
              </w:rPr>
              <w:t>APCA</w:t>
            </w:r>
            <w:r w:rsidRPr="008A3FF5">
              <w:rPr>
                <w:rFonts w:cstheme="minorHAnsi"/>
                <w:sz w:val="22"/>
                <w:szCs w:val="22"/>
                <w:lang w:val="es-EC"/>
              </w:rPr>
              <w:t>:</w:t>
            </w:r>
          </w:p>
          <w:p w14:paraId="07224842" w14:textId="620AD50D" w:rsidR="00455149" w:rsidRPr="008A3FF5" w:rsidRDefault="00455149" w:rsidP="00967260">
            <w:pPr>
              <w:pStyle w:val="Textoindependiente"/>
              <w:spacing w:before="40"/>
              <w:ind w:left="360" w:hanging="14"/>
              <w:rPr>
                <w:rFonts w:cstheme="minorHAnsi"/>
                <w:b/>
                <w:sz w:val="22"/>
                <w:szCs w:val="22"/>
                <w:lang w:val="es-EC"/>
              </w:rPr>
            </w:pPr>
            <w:r w:rsidRPr="008A3FF5">
              <w:rPr>
                <w:rFonts w:cstheme="minorHAnsi"/>
                <w:sz w:val="22"/>
                <w:szCs w:val="22"/>
                <w:lang w:val="es-EC"/>
              </w:rPr>
              <w:t xml:space="preserve">Nombre: </w:t>
            </w:r>
            <w:r w:rsidRPr="008A3FF5">
              <w:rPr>
                <w:rFonts w:cstheme="minorHAnsi"/>
                <w:iCs/>
                <w:sz w:val="22"/>
                <w:szCs w:val="22"/>
                <w:lang w:val="es-EC"/>
              </w:rPr>
              <w:t xml:space="preserve">[indique el nombre del representante autorizado del miembro de la </w:t>
            </w:r>
            <w:r w:rsidR="00922D2D" w:rsidRPr="008A3FF5">
              <w:rPr>
                <w:rFonts w:cstheme="minorHAnsi"/>
                <w:iCs/>
                <w:sz w:val="22"/>
                <w:szCs w:val="22"/>
                <w:lang w:val="es-EC"/>
              </w:rPr>
              <w:t>APCA</w:t>
            </w:r>
            <w:r w:rsidRPr="008A3FF5">
              <w:rPr>
                <w:rFonts w:cstheme="minorHAnsi"/>
                <w:iCs/>
                <w:sz w:val="22"/>
                <w:szCs w:val="22"/>
                <w:lang w:val="es-EC"/>
              </w:rPr>
              <w:t>].</w:t>
            </w:r>
          </w:p>
          <w:p w14:paraId="493AB616" w14:textId="549C343B" w:rsidR="00455149" w:rsidRPr="008A3FF5" w:rsidRDefault="00455149" w:rsidP="00967260">
            <w:pPr>
              <w:pStyle w:val="Textoindependiente"/>
              <w:spacing w:before="40"/>
              <w:ind w:left="360" w:hanging="14"/>
              <w:rPr>
                <w:rFonts w:cstheme="minorHAnsi"/>
                <w:b/>
                <w:sz w:val="22"/>
                <w:szCs w:val="22"/>
                <w:lang w:val="es-EC"/>
              </w:rPr>
            </w:pPr>
            <w:r w:rsidRPr="008A3FF5">
              <w:rPr>
                <w:rFonts w:cstheme="minorHAnsi"/>
                <w:sz w:val="22"/>
                <w:szCs w:val="22"/>
                <w:lang w:val="es-EC"/>
              </w:rPr>
              <w:t>Dirección:</w:t>
            </w:r>
            <w:r w:rsidRPr="008A3FF5">
              <w:rPr>
                <w:rFonts w:cstheme="minorHAnsi"/>
                <w:iCs/>
                <w:sz w:val="22"/>
                <w:szCs w:val="22"/>
                <w:lang w:val="es-EC"/>
              </w:rPr>
              <w:t xml:space="preserve"> [indique la dirección del representante autorizado del miembro de la </w:t>
            </w:r>
            <w:r w:rsidR="00922D2D" w:rsidRPr="008A3FF5">
              <w:rPr>
                <w:rFonts w:cstheme="minorHAnsi"/>
                <w:iCs/>
                <w:sz w:val="22"/>
                <w:szCs w:val="22"/>
                <w:lang w:val="es-EC"/>
              </w:rPr>
              <w:t>APCA</w:t>
            </w:r>
            <w:r w:rsidRPr="008A3FF5">
              <w:rPr>
                <w:rFonts w:cstheme="minorHAnsi"/>
                <w:iCs/>
                <w:sz w:val="22"/>
                <w:szCs w:val="22"/>
                <w:lang w:val="es-EC"/>
              </w:rPr>
              <w:t>].</w:t>
            </w:r>
          </w:p>
          <w:p w14:paraId="6C6846FA" w14:textId="38DE347C" w:rsidR="00455149" w:rsidRPr="008A3FF5" w:rsidRDefault="00455149" w:rsidP="00967260">
            <w:pPr>
              <w:pStyle w:val="Textoindependiente"/>
              <w:spacing w:before="40"/>
              <w:ind w:left="360" w:hanging="14"/>
              <w:rPr>
                <w:rFonts w:cstheme="minorHAnsi"/>
                <w:sz w:val="22"/>
                <w:szCs w:val="22"/>
                <w:lang w:val="es-EC"/>
              </w:rPr>
            </w:pPr>
            <w:r w:rsidRPr="008A3FF5">
              <w:rPr>
                <w:rFonts w:cstheme="minorHAnsi"/>
                <w:sz w:val="22"/>
                <w:szCs w:val="22"/>
                <w:lang w:val="es-EC"/>
              </w:rPr>
              <w:t xml:space="preserve">Números de teléfono y </w:t>
            </w:r>
            <w:r w:rsidR="00926285" w:rsidRPr="008A3FF5">
              <w:rPr>
                <w:rFonts w:cstheme="minorHAnsi"/>
                <w:sz w:val="22"/>
                <w:szCs w:val="22"/>
                <w:lang w:val="es-EC"/>
              </w:rPr>
              <w:t>fax</w:t>
            </w:r>
            <w:r w:rsidRPr="008A3FF5">
              <w:rPr>
                <w:rFonts w:cstheme="minorHAnsi"/>
                <w:sz w:val="22"/>
                <w:szCs w:val="22"/>
                <w:lang w:val="es-EC"/>
              </w:rPr>
              <w:t xml:space="preserve">: </w:t>
            </w:r>
            <w:r w:rsidRPr="008A3FF5">
              <w:rPr>
                <w:rFonts w:cstheme="minorHAnsi"/>
                <w:iCs/>
                <w:sz w:val="22"/>
                <w:szCs w:val="22"/>
                <w:lang w:val="es-EC"/>
              </w:rPr>
              <w:t xml:space="preserve">[indique los números de teléfono y </w:t>
            </w:r>
            <w:r w:rsidR="00926285" w:rsidRPr="008A3FF5">
              <w:rPr>
                <w:rFonts w:cstheme="minorHAnsi"/>
                <w:iCs/>
                <w:sz w:val="22"/>
                <w:szCs w:val="22"/>
                <w:lang w:val="es-EC"/>
              </w:rPr>
              <w:t>fax</w:t>
            </w:r>
            <w:r w:rsidRPr="008A3FF5">
              <w:rPr>
                <w:rFonts w:cstheme="minorHAnsi"/>
                <w:iCs/>
                <w:sz w:val="22"/>
                <w:szCs w:val="22"/>
                <w:lang w:val="es-EC"/>
              </w:rPr>
              <w:t xml:space="preserve"> del representante autorizado del</w:t>
            </w:r>
            <w:r w:rsidR="00FF11D6" w:rsidRPr="008A3FF5">
              <w:rPr>
                <w:rFonts w:cstheme="minorHAnsi"/>
                <w:iCs/>
                <w:sz w:val="22"/>
                <w:szCs w:val="22"/>
                <w:lang w:val="es-EC"/>
              </w:rPr>
              <w:t> </w:t>
            </w:r>
            <w:r w:rsidRPr="008A3FF5">
              <w:rPr>
                <w:rFonts w:cstheme="minorHAnsi"/>
                <w:iCs/>
                <w:sz w:val="22"/>
                <w:szCs w:val="22"/>
                <w:lang w:val="es-EC"/>
              </w:rPr>
              <w:t xml:space="preserve">miembro de la </w:t>
            </w:r>
            <w:r w:rsidR="00922D2D" w:rsidRPr="008A3FF5">
              <w:rPr>
                <w:rFonts w:cstheme="minorHAnsi"/>
                <w:iCs/>
                <w:sz w:val="22"/>
                <w:szCs w:val="22"/>
                <w:lang w:val="es-EC"/>
              </w:rPr>
              <w:t>APCA</w:t>
            </w:r>
            <w:r w:rsidRPr="008A3FF5">
              <w:rPr>
                <w:rFonts w:cstheme="minorHAnsi"/>
                <w:iCs/>
                <w:sz w:val="22"/>
                <w:szCs w:val="22"/>
                <w:lang w:val="es-EC"/>
              </w:rPr>
              <w:t>].</w:t>
            </w:r>
          </w:p>
          <w:p w14:paraId="7777CE9E" w14:textId="740A8175" w:rsidR="00455149" w:rsidRPr="008A3FF5" w:rsidRDefault="00455149" w:rsidP="00967260">
            <w:pPr>
              <w:pStyle w:val="Textoindependiente"/>
              <w:spacing w:before="40" w:after="160"/>
              <w:ind w:left="360" w:hanging="14"/>
              <w:rPr>
                <w:rFonts w:cstheme="minorHAnsi"/>
                <w:sz w:val="22"/>
                <w:szCs w:val="22"/>
                <w:lang w:val="es-EC"/>
              </w:rPr>
            </w:pPr>
            <w:r w:rsidRPr="008A3FF5">
              <w:rPr>
                <w:rFonts w:cstheme="minorHAnsi"/>
                <w:sz w:val="22"/>
                <w:szCs w:val="22"/>
                <w:lang w:val="es-EC"/>
              </w:rPr>
              <w:t xml:space="preserve">Dirección de correo electrónico: </w:t>
            </w:r>
            <w:r w:rsidRPr="008A3FF5">
              <w:rPr>
                <w:rFonts w:cstheme="minorHAnsi"/>
                <w:iCs/>
                <w:sz w:val="22"/>
                <w:szCs w:val="22"/>
                <w:lang w:val="es-EC"/>
              </w:rPr>
              <w:t xml:space="preserve">[indique la dirección de correo electrónico del representante autorizado del miembro de la </w:t>
            </w:r>
            <w:r w:rsidR="00922D2D" w:rsidRPr="008A3FF5">
              <w:rPr>
                <w:rFonts w:cstheme="minorHAnsi"/>
                <w:iCs/>
                <w:sz w:val="22"/>
                <w:szCs w:val="22"/>
                <w:lang w:val="es-EC"/>
              </w:rPr>
              <w:t>APCA</w:t>
            </w:r>
            <w:r w:rsidRPr="008A3FF5">
              <w:rPr>
                <w:rFonts w:cstheme="minorHAnsi"/>
                <w:iCs/>
                <w:sz w:val="22"/>
                <w:szCs w:val="22"/>
                <w:lang w:val="es-EC"/>
              </w:rPr>
              <w:t>].</w:t>
            </w:r>
          </w:p>
        </w:tc>
      </w:tr>
      <w:tr w:rsidR="00455149" w:rsidRPr="008A3FF5" w14:paraId="4A1FAF04" w14:textId="77777777" w:rsidTr="00967260">
        <w:tc>
          <w:tcPr>
            <w:tcW w:w="8818" w:type="dxa"/>
          </w:tcPr>
          <w:p w14:paraId="58491F5A" w14:textId="031650C8" w:rsidR="000E5ED0" w:rsidRPr="008A3FF5" w:rsidRDefault="00455149" w:rsidP="00967260">
            <w:pPr>
              <w:spacing w:before="40"/>
              <w:ind w:left="319" w:hanging="319"/>
              <w:rPr>
                <w:rFonts w:cstheme="minorHAnsi"/>
                <w:sz w:val="22"/>
                <w:szCs w:val="22"/>
                <w:lang w:val="es-EC"/>
              </w:rPr>
            </w:pPr>
            <w:r w:rsidRPr="008A3FF5">
              <w:rPr>
                <w:rFonts w:cstheme="minorHAnsi"/>
                <w:sz w:val="22"/>
                <w:szCs w:val="22"/>
                <w:lang w:val="es-EC"/>
              </w:rPr>
              <w:t>7.</w:t>
            </w:r>
            <w:r w:rsidRPr="008A3FF5">
              <w:rPr>
                <w:rFonts w:cstheme="minorHAnsi"/>
                <w:sz w:val="22"/>
                <w:szCs w:val="22"/>
                <w:lang w:val="es-EC"/>
              </w:rPr>
              <w:tab/>
              <w:t xml:space="preserve">Se adjuntan copias de los siguientes documentos originales: </w:t>
            </w:r>
            <w:r w:rsidRPr="008A3FF5">
              <w:rPr>
                <w:rFonts w:cstheme="minorHAnsi"/>
                <w:iCs/>
                <w:sz w:val="22"/>
                <w:szCs w:val="22"/>
                <w:lang w:val="es-EC"/>
              </w:rPr>
              <w:t>[</w:t>
            </w:r>
            <w:r w:rsidR="00926285" w:rsidRPr="008A3FF5">
              <w:rPr>
                <w:rFonts w:cstheme="minorHAnsi"/>
                <w:iCs/>
                <w:sz w:val="22"/>
                <w:szCs w:val="22"/>
                <w:lang w:val="es-EC"/>
              </w:rPr>
              <w:t>m</w:t>
            </w:r>
            <w:r w:rsidRPr="008A3FF5">
              <w:rPr>
                <w:rFonts w:cstheme="minorHAnsi"/>
                <w:iCs/>
                <w:sz w:val="22"/>
                <w:szCs w:val="22"/>
                <w:lang w:val="es-EC"/>
              </w:rPr>
              <w:t xml:space="preserve">arque </w:t>
            </w:r>
            <w:r w:rsidR="00926285" w:rsidRPr="008A3FF5">
              <w:rPr>
                <w:rFonts w:cstheme="minorHAnsi"/>
                <w:iCs/>
                <w:sz w:val="22"/>
                <w:szCs w:val="22"/>
                <w:lang w:val="es-EC"/>
              </w:rPr>
              <w:t>las</w:t>
            </w:r>
            <w:r w:rsidRPr="008A3FF5">
              <w:rPr>
                <w:rFonts w:cstheme="minorHAnsi"/>
                <w:iCs/>
                <w:sz w:val="22"/>
                <w:szCs w:val="22"/>
                <w:lang w:val="es-EC"/>
              </w:rPr>
              <w:t xml:space="preserve"> casillas</w:t>
            </w:r>
            <w:r w:rsidR="00926285" w:rsidRPr="008A3FF5">
              <w:rPr>
                <w:rFonts w:cstheme="minorHAnsi"/>
                <w:iCs/>
                <w:sz w:val="22"/>
                <w:szCs w:val="22"/>
                <w:lang w:val="es-EC"/>
              </w:rPr>
              <w:t xml:space="preserve"> que</w:t>
            </w:r>
            <w:r w:rsidR="00FF11D6" w:rsidRPr="008A3FF5">
              <w:rPr>
                <w:rFonts w:cstheme="minorHAnsi"/>
                <w:iCs/>
                <w:sz w:val="22"/>
                <w:szCs w:val="22"/>
                <w:lang w:val="es-EC"/>
              </w:rPr>
              <w:t> </w:t>
            </w:r>
            <w:r w:rsidR="00926285" w:rsidRPr="008A3FF5">
              <w:rPr>
                <w:rFonts w:cstheme="minorHAnsi"/>
                <w:iCs/>
                <w:sz w:val="22"/>
                <w:szCs w:val="22"/>
                <w:lang w:val="es-EC"/>
              </w:rPr>
              <w:t>correspondan</w:t>
            </w:r>
            <w:r w:rsidRPr="008A3FF5">
              <w:rPr>
                <w:rFonts w:cstheme="minorHAnsi"/>
                <w:iCs/>
                <w:sz w:val="22"/>
                <w:szCs w:val="22"/>
                <w:lang w:val="es-EC"/>
              </w:rPr>
              <w:t>].</w:t>
            </w:r>
          </w:p>
          <w:p w14:paraId="084497F7" w14:textId="19537AAE" w:rsidR="000E5ED0" w:rsidRPr="008A3FF5" w:rsidRDefault="000E5ED0" w:rsidP="00967260">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Estatutos de la Sociedad (o documentos equivalentes de constitución o asociación) o</w:t>
            </w:r>
            <w:r w:rsidR="00FF11D6" w:rsidRPr="008A3FF5">
              <w:rPr>
                <w:rFonts w:cstheme="minorHAnsi"/>
                <w:sz w:val="22"/>
                <w:szCs w:val="22"/>
                <w:lang w:val="es-EC"/>
              </w:rPr>
              <w:t> </w:t>
            </w:r>
            <w:r w:rsidRPr="008A3FF5">
              <w:rPr>
                <w:rFonts w:cstheme="minorHAnsi"/>
                <w:sz w:val="22"/>
                <w:szCs w:val="22"/>
                <w:lang w:val="es-EC"/>
              </w:rPr>
              <w:t>documentos de registro de la persona jurídica antes mencionada, y de conformidad con</w:t>
            </w:r>
            <w:r w:rsidR="00FF11D6" w:rsidRPr="008A3FF5">
              <w:rPr>
                <w:rFonts w:cstheme="minorHAnsi"/>
                <w:sz w:val="22"/>
                <w:szCs w:val="22"/>
                <w:lang w:val="es-EC"/>
              </w:rPr>
              <w:t> </w:t>
            </w:r>
            <w:r w:rsidR="00775C89" w:rsidRPr="008A3FF5">
              <w:rPr>
                <w:rFonts w:cstheme="minorHAnsi"/>
                <w:sz w:val="22"/>
                <w:szCs w:val="22"/>
                <w:lang w:val="es-EC"/>
              </w:rPr>
              <w:t>la</w:t>
            </w:r>
            <w:r w:rsidR="00FF11D6" w:rsidRPr="008A3FF5">
              <w:rPr>
                <w:rFonts w:cstheme="minorHAnsi"/>
                <w:sz w:val="22"/>
                <w:szCs w:val="22"/>
                <w:lang w:val="es-EC"/>
              </w:rPr>
              <w:t> </w:t>
            </w:r>
            <w:r w:rsidR="00775C89" w:rsidRPr="008A3FF5">
              <w:rPr>
                <w:rFonts w:cstheme="minorHAnsi"/>
                <w:sz w:val="22"/>
                <w:szCs w:val="22"/>
                <w:lang w:val="es-EC"/>
              </w:rPr>
              <w:t>IAL </w:t>
            </w:r>
            <w:r w:rsidRPr="008A3FF5">
              <w:rPr>
                <w:rFonts w:cstheme="minorHAnsi"/>
                <w:sz w:val="22"/>
                <w:szCs w:val="22"/>
                <w:lang w:val="es-EC"/>
              </w:rPr>
              <w:t>4.4.</w:t>
            </w:r>
          </w:p>
          <w:p w14:paraId="4A869128" w14:textId="447E7A53" w:rsidR="000E5ED0" w:rsidRPr="008A3FF5" w:rsidRDefault="000E5ED0" w:rsidP="00967260">
            <w:pPr>
              <w:spacing w:before="40"/>
              <w:ind w:left="540" w:hanging="450"/>
              <w:rPr>
                <w:rFonts w:cstheme="minorHAnsi"/>
                <w:sz w:val="22"/>
                <w:szCs w:val="22"/>
                <w:lang w:val="es-EC"/>
              </w:rPr>
            </w:pPr>
            <w:r w:rsidRPr="008A3FF5">
              <w:rPr>
                <w:rFonts w:cstheme="minorHAnsi"/>
                <w:sz w:val="22"/>
                <w:szCs w:val="22"/>
                <w:lang w:val="es-EC"/>
              </w:rPr>
              <w:sym w:font="Wingdings" w:char="F0A8"/>
            </w:r>
            <w:r w:rsidRPr="008A3FF5">
              <w:rPr>
                <w:rFonts w:cstheme="minorHAnsi"/>
                <w:sz w:val="22"/>
                <w:szCs w:val="22"/>
                <w:lang w:val="es-EC"/>
              </w:rPr>
              <w:tab/>
              <w:t>Si se trata de una empresa o ente de propiedad estatal, documentación que acredite su autonomía jurídica y financiera, su operación de conformidad con el Derecho comercial y</w:t>
            </w:r>
            <w:r w:rsidR="00FF11D6" w:rsidRPr="008A3FF5">
              <w:rPr>
                <w:rFonts w:cstheme="minorHAnsi"/>
                <w:sz w:val="22"/>
                <w:szCs w:val="22"/>
                <w:lang w:val="es-EC"/>
              </w:rPr>
              <w:t> </w:t>
            </w:r>
            <w:r w:rsidRPr="008A3FF5">
              <w:rPr>
                <w:rFonts w:cstheme="minorHAnsi"/>
                <w:sz w:val="22"/>
                <w:szCs w:val="22"/>
                <w:lang w:val="es-EC"/>
              </w:rPr>
              <w:t xml:space="preserve">que no se encuentra bajo la supervisión del Comprador, de conformidad con </w:t>
            </w:r>
            <w:r w:rsidR="00775C89" w:rsidRPr="008A3FF5">
              <w:rPr>
                <w:rFonts w:cstheme="minorHAnsi"/>
                <w:sz w:val="22"/>
                <w:szCs w:val="22"/>
                <w:lang w:val="es-EC"/>
              </w:rPr>
              <w:t>la IAL </w:t>
            </w:r>
            <w:r w:rsidRPr="008A3FF5">
              <w:rPr>
                <w:rFonts w:cstheme="minorHAnsi"/>
                <w:sz w:val="22"/>
                <w:szCs w:val="22"/>
                <w:lang w:val="es-EC"/>
              </w:rPr>
              <w:t>4.6.</w:t>
            </w:r>
          </w:p>
          <w:p w14:paraId="277B8EBD" w14:textId="4F3A7093" w:rsidR="00455149" w:rsidRPr="008A3FF5" w:rsidRDefault="001165ED" w:rsidP="00C74026">
            <w:pPr>
              <w:spacing w:before="40" w:after="160"/>
              <w:ind w:left="342" w:hanging="342"/>
              <w:rPr>
                <w:rFonts w:cstheme="minorHAnsi"/>
                <w:sz w:val="22"/>
                <w:szCs w:val="22"/>
                <w:lang w:val="es-EC"/>
              </w:rPr>
            </w:pPr>
            <w:r w:rsidRPr="008A3FF5">
              <w:rPr>
                <w:rFonts w:cstheme="minorHAnsi"/>
                <w:sz w:val="22"/>
                <w:szCs w:val="22"/>
                <w:lang w:val="es-EC"/>
              </w:rPr>
              <w:lastRenderedPageBreak/>
              <w:t>8.</w:t>
            </w:r>
            <w:r w:rsidRPr="008A3FF5">
              <w:rPr>
                <w:rFonts w:cstheme="minorHAnsi"/>
                <w:sz w:val="22"/>
                <w:szCs w:val="22"/>
                <w:lang w:val="es-EC"/>
              </w:rPr>
              <w:tab/>
            </w:r>
            <w:r w:rsidR="0088747C" w:rsidRPr="008A3FF5">
              <w:rPr>
                <w:rFonts w:cstheme="minorHAnsi"/>
                <w:color w:val="000000" w:themeColor="text1"/>
                <w:spacing w:val="-2"/>
                <w:sz w:val="22"/>
                <w:szCs w:val="22"/>
                <w:lang w:val="es-EC"/>
              </w:rPr>
              <w:t>Se incluye el organigrama, la lista de los miembros del Directorio y la propiedad efectiva.</w:t>
            </w:r>
          </w:p>
        </w:tc>
      </w:tr>
    </w:tbl>
    <w:p w14:paraId="3C8A1BCC" w14:textId="0074FB11" w:rsidR="00455149" w:rsidRPr="007847CC" w:rsidRDefault="00455149" w:rsidP="005B3B5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 w:val="22"/>
          <w:szCs w:val="22"/>
          <w:lang w:val="es-EC"/>
        </w:rPr>
      </w:pPr>
      <w:r w:rsidRPr="008A3FF5">
        <w:rPr>
          <w:rFonts w:cstheme="minorHAnsi"/>
          <w:bCs/>
          <w:sz w:val="22"/>
          <w:szCs w:val="22"/>
          <w:lang w:val="es-EC"/>
        </w:rPr>
        <w:lastRenderedPageBreak/>
        <w:br w:type="page"/>
      </w:r>
      <w:r w:rsidRPr="007847CC">
        <w:rPr>
          <w:rFonts w:cstheme="minorHAnsi"/>
          <w:b/>
          <w:bCs/>
          <w:sz w:val="22"/>
          <w:szCs w:val="22"/>
          <w:lang w:val="es-EC"/>
        </w:rPr>
        <w:lastRenderedPageBreak/>
        <w:t>Formularios de Listas de Precios</w:t>
      </w:r>
    </w:p>
    <w:p w14:paraId="7D9A66C9" w14:textId="77777777" w:rsidR="00FF11D6" w:rsidRPr="008A3FF5" w:rsidRDefault="00FF11D6" w:rsidP="00FF11D6">
      <w:pPr>
        <w:pStyle w:val="Textoindependiente"/>
        <w:rPr>
          <w:rFonts w:cstheme="minorHAnsi"/>
          <w:iCs/>
          <w:sz w:val="22"/>
          <w:szCs w:val="22"/>
          <w:lang w:val="es-EC"/>
        </w:rPr>
      </w:pPr>
    </w:p>
    <w:p w14:paraId="0EBE9362" w14:textId="5C1B1DA0" w:rsidR="00455149" w:rsidRPr="008A3FF5" w:rsidRDefault="00455149" w:rsidP="00FF11D6">
      <w:pPr>
        <w:pStyle w:val="Textoindependiente"/>
        <w:rPr>
          <w:rFonts w:cstheme="minorHAnsi"/>
          <w:iCs/>
          <w:sz w:val="22"/>
          <w:szCs w:val="22"/>
          <w:lang w:val="es-EC"/>
        </w:rPr>
      </w:pPr>
      <w:r w:rsidRPr="008A3FF5">
        <w:rPr>
          <w:rFonts w:cstheme="minorHAnsi"/>
          <w:iCs/>
          <w:sz w:val="22"/>
          <w:szCs w:val="22"/>
          <w:lang w:val="es-EC"/>
        </w:rPr>
        <w:t>[El Licitante completará estos formularios de Listas de P</w:t>
      </w:r>
      <w:r w:rsidR="005A2D01" w:rsidRPr="008A3FF5">
        <w:rPr>
          <w:rFonts w:cstheme="minorHAnsi"/>
          <w:iCs/>
          <w:sz w:val="22"/>
          <w:szCs w:val="22"/>
          <w:lang w:val="es-EC"/>
        </w:rPr>
        <w:t>r</w:t>
      </w:r>
      <w:r w:rsidRPr="008A3FF5">
        <w:rPr>
          <w:rFonts w:cstheme="minorHAnsi"/>
          <w:iCs/>
          <w:sz w:val="22"/>
          <w:szCs w:val="22"/>
          <w:lang w:val="es-EC"/>
        </w:rPr>
        <w:t>ecios</w:t>
      </w:r>
      <w:r w:rsidR="007E6E6A" w:rsidRPr="008A3FF5">
        <w:rPr>
          <w:rFonts w:cstheme="minorHAnsi"/>
          <w:iCs/>
          <w:sz w:val="22"/>
          <w:szCs w:val="22"/>
          <w:lang w:val="es-EC"/>
        </w:rPr>
        <w:t>, por lote,</w:t>
      </w:r>
      <w:r w:rsidRPr="008A3FF5">
        <w:rPr>
          <w:rFonts w:cstheme="minorHAnsi"/>
          <w:iCs/>
          <w:sz w:val="22"/>
          <w:szCs w:val="22"/>
          <w:lang w:val="es-EC"/>
        </w:rPr>
        <w:t xml:space="preserve"> de acuerdo con las instrucciones indicadas. La lista de artículos y lotes en la columna 1 de la </w:t>
      </w:r>
      <w:r w:rsidRPr="008A3FF5">
        <w:rPr>
          <w:rFonts w:cstheme="minorHAnsi"/>
          <w:b/>
          <w:bCs/>
          <w:iCs/>
          <w:sz w:val="22"/>
          <w:szCs w:val="22"/>
          <w:lang w:val="es-EC"/>
        </w:rPr>
        <w:t>Lista de Precios</w:t>
      </w:r>
      <w:r w:rsidRPr="008A3FF5">
        <w:rPr>
          <w:rFonts w:cstheme="minorHAnsi"/>
          <w:iCs/>
          <w:sz w:val="22"/>
          <w:szCs w:val="22"/>
          <w:lang w:val="es-EC"/>
        </w:rPr>
        <w:t xml:space="preserve"> deberá coincidir con la Lista de Bienes y Servicios Conexos detallada por el Comprador en la Lista de Requisitos de los Bienes y Servicios Conexos].</w:t>
      </w:r>
    </w:p>
    <w:p w14:paraId="4028DD42" w14:textId="77777777" w:rsidR="00455149" w:rsidRPr="008A3FF5" w:rsidRDefault="00455149">
      <w:pPr>
        <w:pStyle w:val="Textoindependiente"/>
        <w:rPr>
          <w:rFonts w:cstheme="minorHAnsi"/>
          <w:sz w:val="22"/>
          <w:szCs w:val="22"/>
          <w:lang w:val="es-EC"/>
        </w:rPr>
      </w:pPr>
    </w:p>
    <w:p w14:paraId="7ABD11D4" w14:textId="77777777" w:rsidR="00455149" w:rsidRPr="008A3FF5" w:rsidRDefault="00455149">
      <w:pPr>
        <w:pStyle w:val="Textoindependiente"/>
        <w:jc w:val="center"/>
        <w:rPr>
          <w:rFonts w:cstheme="minorHAnsi"/>
          <w:sz w:val="22"/>
          <w:szCs w:val="22"/>
          <w:lang w:val="es-EC"/>
        </w:rPr>
      </w:pPr>
    </w:p>
    <w:p w14:paraId="4261DE96" w14:textId="77777777" w:rsidR="00455149" w:rsidRPr="008A3FF5" w:rsidRDefault="00455149">
      <w:pPr>
        <w:pStyle w:val="Textoindependiente"/>
        <w:jc w:val="center"/>
        <w:rPr>
          <w:rFonts w:cstheme="minorHAnsi"/>
          <w:sz w:val="22"/>
          <w:szCs w:val="22"/>
          <w:lang w:val="es-EC"/>
        </w:rPr>
      </w:pPr>
    </w:p>
    <w:p w14:paraId="3FA501F9" w14:textId="77777777" w:rsidR="00455149" w:rsidRPr="008A3FF5" w:rsidRDefault="00455149">
      <w:pPr>
        <w:pStyle w:val="Textoindependiente"/>
        <w:jc w:val="center"/>
        <w:rPr>
          <w:rFonts w:cstheme="minorHAnsi"/>
          <w:sz w:val="22"/>
          <w:szCs w:val="22"/>
          <w:lang w:val="es-EC"/>
        </w:rPr>
        <w:sectPr w:rsidR="00455149" w:rsidRPr="008A3FF5" w:rsidSect="00B87B5B">
          <w:headerReference w:type="first" r:id="rId11"/>
          <w:type w:val="evenPage"/>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631"/>
        <w:gridCol w:w="990"/>
        <w:gridCol w:w="990"/>
        <w:gridCol w:w="1260"/>
        <w:gridCol w:w="1710"/>
        <w:gridCol w:w="1530"/>
        <w:gridCol w:w="18"/>
        <w:gridCol w:w="1859"/>
        <w:gridCol w:w="13"/>
        <w:gridCol w:w="2340"/>
      </w:tblGrid>
      <w:tr w:rsidR="00455149" w:rsidRPr="008A3FF5" w14:paraId="79A70B75" w14:textId="77777777" w:rsidTr="00C44114">
        <w:tc>
          <w:tcPr>
            <w:tcW w:w="13230" w:type="dxa"/>
            <w:gridSpan w:val="11"/>
            <w:tcBorders>
              <w:top w:val="nil"/>
              <w:left w:val="nil"/>
              <w:bottom w:val="nil"/>
              <w:right w:val="nil"/>
            </w:tcBorders>
            <w:tcMar>
              <w:top w:w="28" w:type="dxa"/>
              <w:left w:w="57" w:type="dxa"/>
              <w:bottom w:w="28" w:type="dxa"/>
              <w:right w:w="57" w:type="dxa"/>
            </w:tcMar>
          </w:tcPr>
          <w:p w14:paraId="3849935C" w14:textId="16D525FE" w:rsidR="00455149" w:rsidRPr="008A3FF5" w:rsidRDefault="00455149" w:rsidP="00A37FA2">
            <w:pPr>
              <w:pStyle w:val="Tanla4titulo"/>
              <w:rPr>
                <w:rFonts w:cstheme="minorHAnsi"/>
                <w:sz w:val="22"/>
                <w:szCs w:val="22"/>
                <w:lang w:val="es-EC"/>
              </w:rPr>
            </w:pPr>
            <w:bookmarkStart w:id="13" w:name="_Toc454620978"/>
            <w:bookmarkStart w:id="14" w:name="_Toc486939188"/>
            <w:r w:rsidRPr="008A3FF5">
              <w:rPr>
                <w:rFonts w:cstheme="minorHAnsi"/>
                <w:sz w:val="22"/>
                <w:szCs w:val="22"/>
                <w:lang w:val="es-EC"/>
              </w:rPr>
              <w:lastRenderedPageBreak/>
              <w:t xml:space="preserve">Lista de Precios: Bienes fabricados fuera del País del Comprador </w:t>
            </w:r>
            <w:bookmarkEnd w:id="13"/>
            <w:r w:rsidR="00DD2566" w:rsidRPr="008A3FF5">
              <w:rPr>
                <w:rFonts w:cstheme="minorHAnsi"/>
                <w:sz w:val="22"/>
                <w:szCs w:val="22"/>
                <w:lang w:val="es-EC"/>
              </w:rPr>
              <w:t>a ser importados</w:t>
            </w:r>
            <w:bookmarkEnd w:id="14"/>
          </w:p>
        </w:tc>
      </w:tr>
      <w:tr w:rsidR="006F65A4" w:rsidRPr="008A3FF5" w14:paraId="0B039DA4" w14:textId="77777777" w:rsidTr="00C44114">
        <w:tc>
          <w:tcPr>
            <w:tcW w:w="9018" w:type="dxa"/>
            <w:gridSpan w:val="8"/>
            <w:tcBorders>
              <w:top w:val="double" w:sz="6" w:space="0" w:color="auto"/>
              <w:bottom w:val="nil"/>
              <w:right w:val="nil"/>
            </w:tcBorders>
            <w:tcMar>
              <w:top w:w="28" w:type="dxa"/>
              <w:left w:w="57" w:type="dxa"/>
              <w:bottom w:w="28" w:type="dxa"/>
              <w:right w:w="57" w:type="dxa"/>
            </w:tcMar>
          </w:tcPr>
          <w:p w14:paraId="07F2B0E2" w14:textId="31E58292" w:rsidR="006F65A4" w:rsidRPr="008A3FF5" w:rsidRDefault="00235486" w:rsidP="006F65A4">
            <w:pPr>
              <w:suppressAutoHyphens/>
              <w:spacing w:before="240"/>
              <w:jc w:val="center"/>
              <w:rPr>
                <w:rFonts w:cstheme="minorHAnsi"/>
                <w:sz w:val="22"/>
                <w:szCs w:val="22"/>
                <w:lang w:val="es-EC"/>
              </w:rPr>
            </w:pPr>
            <w:r w:rsidRPr="008A3FF5">
              <w:rPr>
                <w:rFonts w:cstheme="minorHAnsi"/>
                <w:sz w:val="22"/>
                <w:szCs w:val="22"/>
                <w:lang w:val="es-EC"/>
              </w:rPr>
              <w:t>Expresado en dólares de los Estados Unidos de América</w:t>
            </w:r>
          </w:p>
        </w:tc>
        <w:tc>
          <w:tcPr>
            <w:tcW w:w="4212" w:type="dxa"/>
            <w:gridSpan w:val="3"/>
            <w:tcBorders>
              <w:top w:val="double" w:sz="6" w:space="0" w:color="auto"/>
              <w:left w:val="nil"/>
              <w:bottom w:val="nil"/>
            </w:tcBorders>
            <w:tcMar>
              <w:top w:w="28" w:type="dxa"/>
              <w:left w:w="57" w:type="dxa"/>
              <w:bottom w:w="28" w:type="dxa"/>
              <w:right w:w="57" w:type="dxa"/>
            </w:tcMar>
          </w:tcPr>
          <w:p w14:paraId="047889E6" w14:textId="212DF974" w:rsidR="006F65A4" w:rsidRPr="008A3FF5" w:rsidRDefault="00E514F3">
            <w:pPr>
              <w:rPr>
                <w:rFonts w:cstheme="minorHAnsi"/>
                <w:sz w:val="22"/>
                <w:szCs w:val="22"/>
                <w:lang w:val="es-EC"/>
              </w:rPr>
            </w:pPr>
            <w:r w:rsidRPr="008A3FF5">
              <w:rPr>
                <w:rFonts w:cstheme="minorHAnsi"/>
                <w:sz w:val="22"/>
                <w:szCs w:val="22"/>
                <w:lang w:val="es-EC"/>
              </w:rPr>
              <w:t xml:space="preserve">Fecha: </w:t>
            </w:r>
            <w:r w:rsidR="006F65A4" w:rsidRPr="008A3FF5">
              <w:rPr>
                <w:rFonts w:cstheme="minorHAnsi"/>
                <w:sz w:val="22"/>
                <w:szCs w:val="22"/>
                <w:lang w:val="es-EC"/>
              </w:rPr>
              <w:t>_________________</w:t>
            </w:r>
            <w:r w:rsidRPr="008A3FF5">
              <w:rPr>
                <w:rFonts w:cstheme="minorHAnsi"/>
                <w:sz w:val="22"/>
                <w:szCs w:val="22"/>
                <w:lang w:val="es-EC"/>
              </w:rPr>
              <w:t>_</w:t>
            </w:r>
            <w:r w:rsidR="006F65A4" w:rsidRPr="008A3FF5">
              <w:rPr>
                <w:rFonts w:cstheme="minorHAnsi"/>
                <w:sz w:val="22"/>
                <w:szCs w:val="22"/>
                <w:lang w:val="es-EC"/>
              </w:rPr>
              <w:t>_____</w:t>
            </w:r>
          </w:p>
          <w:p w14:paraId="1F4EEE16" w14:textId="1BEDB1B9" w:rsidR="006F65A4" w:rsidRPr="008A3FF5" w:rsidRDefault="006F65A4">
            <w:pPr>
              <w:suppressAutoHyphens/>
              <w:rPr>
                <w:rFonts w:cstheme="minorHAnsi"/>
                <w:sz w:val="22"/>
                <w:szCs w:val="22"/>
                <w:lang w:val="es-EC"/>
              </w:rPr>
            </w:pPr>
            <w:r w:rsidRPr="008A3FF5">
              <w:rPr>
                <w:rFonts w:cstheme="minorHAnsi"/>
                <w:sz w:val="22"/>
                <w:szCs w:val="22"/>
                <w:lang w:val="es-EC"/>
              </w:rPr>
              <w:t>SDO n.</w:t>
            </w:r>
            <w:r w:rsidR="006955B1" w:rsidRPr="008A3FF5">
              <w:rPr>
                <w:rFonts w:cstheme="minorHAnsi"/>
                <w:sz w:val="22"/>
                <w:szCs w:val="22"/>
                <w:lang w:val="es-EC"/>
              </w:rPr>
              <w:sym w:font="Symbol" w:char="F0B0"/>
            </w:r>
            <w:r w:rsidRPr="008A3FF5">
              <w:rPr>
                <w:rFonts w:cstheme="minorHAnsi"/>
                <w:sz w:val="22"/>
                <w:szCs w:val="22"/>
                <w:lang w:val="es-EC"/>
              </w:rPr>
              <w:t>: _____________________</w:t>
            </w:r>
          </w:p>
          <w:p w14:paraId="321077F1" w14:textId="77777777" w:rsidR="006F65A4" w:rsidRPr="008A3FF5" w:rsidRDefault="006F65A4">
            <w:pPr>
              <w:suppressAutoHyphens/>
              <w:rPr>
                <w:rFonts w:cstheme="minorHAnsi"/>
                <w:sz w:val="22"/>
                <w:szCs w:val="22"/>
                <w:lang w:val="es-EC"/>
              </w:rPr>
            </w:pPr>
          </w:p>
          <w:p w14:paraId="3CD62A00" w14:textId="42358677" w:rsidR="006F65A4" w:rsidRPr="008A3FF5" w:rsidRDefault="00235486">
            <w:pPr>
              <w:suppressAutoHyphens/>
              <w:rPr>
                <w:rFonts w:cstheme="minorHAnsi"/>
                <w:sz w:val="22"/>
                <w:szCs w:val="22"/>
                <w:lang w:val="es-EC"/>
              </w:rPr>
            </w:pPr>
            <w:r w:rsidRPr="008A3FF5">
              <w:rPr>
                <w:rFonts w:cstheme="minorHAnsi"/>
                <w:sz w:val="22"/>
                <w:szCs w:val="22"/>
                <w:lang w:val="es-EC"/>
              </w:rPr>
              <w:t>Lote</w:t>
            </w:r>
            <w:r w:rsidR="006F65A4" w:rsidRPr="008A3FF5">
              <w:rPr>
                <w:rFonts w:cstheme="minorHAnsi"/>
                <w:sz w:val="22"/>
                <w:szCs w:val="22"/>
                <w:lang w:val="es-EC"/>
              </w:rPr>
              <w:t>: ________________</w:t>
            </w:r>
          </w:p>
          <w:p w14:paraId="7F16067B" w14:textId="6617F6B1" w:rsidR="006F65A4" w:rsidRPr="008A3FF5" w:rsidRDefault="006F65A4" w:rsidP="0062204D">
            <w:pPr>
              <w:suppressAutoHyphens/>
              <w:rPr>
                <w:rFonts w:cstheme="minorHAnsi"/>
                <w:sz w:val="22"/>
                <w:szCs w:val="22"/>
                <w:lang w:val="es-EC"/>
              </w:rPr>
            </w:pPr>
            <w:r w:rsidRPr="008A3FF5">
              <w:rPr>
                <w:rFonts w:cstheme="minorHAnsi"/>
                <w:sz w:val="22"/>
                <w:szCs w:val="22"/>
                <w:lang w:val="es-EC"/>
              </w:rPr>
              <w:t>Página n.</w:t>
            </w:r>
            <w:r w:rsidR="006955B1" w:rsidRPr="008A3FF5">
              <w:rPr>
                <w:rFonts w:cstheme="minorHAnsi"/>
                <w:sz w:val="22"/>
                <w:szCs w:val="22"/>
                <w:lang w:val="es-EC"/>
              </w:rPr>
              <w:sym w:font="Symbol" w:char="F0B0"/>
            </w:r>
            <w:r w:rsidRPr="008A3FF5">
              <w:rPr>
                <w:rFonts w:cstheme="minorHAnsi"/>
                <w:sz w:val="22"/>
                <w:szCs w:val="22"/>
                <w:lang w:val="es-EC"/>
              </w:rPr>
              <w:t xml:space="preserve"> ______ de ______</w:t>
            </w:r>
          </w:p>
        </w:tc>
      </w:tr>
      <w:tr w:rsidR="00455149" w:rsidRPr="008A3FF5" w14:paraId="61C423A2" w14:textId="77777777" w:rsidTr="00C44114">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24C340EC"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19E54E1"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22B2FF3"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DDB72F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6D73B76"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A10F8C2"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823EA9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7</w:t>
            </w:r>
          </w:p>
        </w:tc>
        <w:tc>
          <w:tcPr>
            <w:tcW w:w="1890" w:type="dxa"/>
            <w:gridSpan w:val="3"/>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4EC7575"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6E62DCF9"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9</w:t>
            </w:r>
          </w:p>
        </w:tc>
      </w:tr>
      <w:tr w:rsidR="00455149" w:rsidRPr="008A3FF5" w14:paraId="0B1D5C62" w14:textId="77777777" w:rsidTr="00C441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8ECAAF5" w14:textId="523B8133" w:rsidR="00455149" w:rsidRPr="008A3FF5" w:rsidRDefault="00CA062B" w:rsidP="00C44114">
            <w:pPr>
              <w:suppressAutoHyphens/>
              <w:jc w:val="center"/>
              <w:rPr>
                <w:rFonts w:cstheme="minorHAnsi"/>
                <w:sz w:val="22"/>
                <w:szCs w:val="22"/>
                <w:lang w:val="es-EC"/>
              </w:rPr>
            </w:pPr>
            <w:r w:rsidRPr="008A3FF5">
              <w:rPr>
                <w:rFonts w:cstheme="minorHAnsi"/>
                <w:sz w:val="22"/>
                <w:szCs w:val="22"/>
                <w:lang w:val="es-EC"/>
              </w:rPr>
              <w:t>N.</w:t>
            </w:r>
            <w:r w:rsidRPr="008A3FF5">
              <w:rPr>
                <w:rFonts w:cstheme="minorHAnsi"/>
                <w:sz w:val="22"/>
                <w:szCs w:val="22"/>
                <w:lang w:val="es-EC"/>
              </w:rPr>
              <w:sym w:font="Symbol" w:char="F0B0"/>
            </w:r>
            <w:r w:rsidR="00455149" w:rsidRPr="008A3FF5">
              <w:rPr>
                <w:rFonts w:cstheme="minorHAnsi"/>
                <w:sz w:val="22"/>
                <w:szCs w:val="22"/>
                <w:lang w:val="es-EC"/>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673912" w14:textId="2C5BC157" w:rsidR="00455149" w:rsidRPr="008A3FF5" w:rsidRDefault="00455149" w:rsidP="0062204D">
            <w:pPr>
              <w:suppressAutoHyphens/>
              <w:jc w:val="center"/>
              <w:rPr>
                <w:rFonts w:cstheme="minorHAnsi"/>
                <w:sz w:val="22"/>
                <w:szCs w:val="22"/>
                <w:lang w:val="es-EC"/>
              </w:rPr>
            </w:pPr>
            <w:r w:rsidRPr="008A3FF5">
              <w:rPr>
                <w:rFonts w:cstheme="minorHAnsi"/>
                <w:sz w:val="22"/>
                <w:szCs w:val="22"/>
                <w:lang w:val="es-EC"/>
              </w:rPr>
              <w:t>Descripción de</w:t>
            </w:r>
            <w:r w:rsidR="0062204D" w:rsidRPr="008A3FF5">
              <w:rPr>
                <w:rFonts w:cstheme="minorHAnsi"/>
                <w:sz w:val="22"/>
                <w:szCs w:val="22"/>
                <w:lang w:val="es-EC"/>
              </w:rPr>
              <w:t> </w:t>
            </w:r>
            <w:r w:rsidRPr="008A3FF5">
              <w:rPr>
                <w:rFonts w:cstheme="minorHAnsi"/>
                <w:sz w:val="22"/>
                <w:szCs w:val="22"/>
                <w:lang w:val="es-EC"/>
              </w:rPr>
              <w:t>los</w:t>
            </w:r>
            <w:r w:rsidR="0062204D" w:rsidRPr="008A3FF5">
              <w:rPr>
                <w:rFonts w:cstheme="minorHAnsi"/>
                <w:sz w:val="22"/>
                <w:szCs w:val="22"/>
                <w:lang w:val="es-EC"/>
              </w:rPr>
              <w:t> </w:t>
            </w:r>
            <w:r w:rsidR="006F65A4" w:rsidRPr="008A3FF5">
              <w:rPr>
                <w:rFonts w:cstheme="minorHAnsi"/>
                <w:sz w:val="22"/>
                <w:szCs w:val="22"/>
                <w:lang w:val="es-EC"/>
              </w:rPr>
              <w:t>b</w:t>
            </w:r>
            <w:r w:rsidRPr="008A3FF5">
              <w:rPr>
                <w:rFonts w:cstheme="minorHAnsi"/>
                <w:sz w:val="22"/>
                <w:szCs w:val="22"/>
                <w:lang w:val="es-EC"/>
              </w:rPr>
              <w:t xml:space="preserve">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50526A2"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A7C615" w14:textId="30771F4E" w:rsidR="00455149" w:rsidRPr="008A3FF5" w:rsidRDefault="00455149" w:rsidP="00EB558A">
            <w:pPr>
              <w:suppressAutoHyphens/>
              <w:jc w:val="center"/>
              <w:rPr>
                <w:rFonts w:cstheme="minorHAnsi"/>
                <w:sz w:val="22"/>
                <w:szCs w:val="22"/>
                <w:lang w:val="es-EC"/>
              </w:rPr>
            </w:pPr>
            <w:r w:rsidRPr="008A3FF5">
              <w:rPr>
                <w:rFonts w:cstheme="minorHAnsi"/>
                <w:sz w:val="22"/>
                <w:szCs w:val="22"/>
                <w:lang w:val="es-EC"/>
              </w:rPr>
              <w:t xml:space="preserve">Fecha de entrega </w:t>
            </w:r>
            <w:r w:rsidR="00EB558A" w:rsidRPr="008A3FF5">
              <w:rPr>
                <w:rFonts w:cstheme="minorHAnsi"/>
                <w:sz w:val="22"/>
                <w:szCs w:val="22"/>
                <w:lang w:val="es-EC"/>
              </w:rPr>
              <w:t>en sitio de emplazamiento</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66D412"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E2721B"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unitario </w:t>
            </w:r>
          </w:p>
          <w:p w14:paraId="0D405F29" w14:textId="4D52C3A4" w:rsidR="00455149" w:rsidRPr="008A3FF5" w:rsidRDefault="00455149">
            <w:pPr>
              <w:suppressAutoHyphens/>
              <w:jc w:val="center"/>
              <w:rPr>
                <w:rFonts w:cstheme="minorHAnsi"/>
                <w:sz w:val="22"/>
                <w:szCs w:val="22"/>
                <w:lang w:val="es-EC"/>
              </w:rPr>
            </w:pPr>
            <w:r w:rsidRPr="008A3FF5">
              <w:rPr>
                <w:rFonts w:cstheme="minorHAnsi"/>
                <w:smallCaps/>
                <w:sz w:val="22"/>
                <w:szCs w:val="22"/>
                <w:lang w:val="es-EC"/>
              </w:rPr>
              <w:t>CIP</w:t>
            </w:r>
            <w:r w:rsidR="0062204D" w:rsidRPr="008A3FF5">
              <w:rPr>
                <w:rFonts w:cstheme="minorHAnsi"/>
                <w:smallCaps/>
                <w:sz w:val="22"/>
                <w:szCs w:val="22"/>
                <w:lang w:val="es-EC"/>
              </w:rPr>
              <w:t xml:space="preserve"> </w:t>
            </w:r>
            <w:r w:rsidRPr="008A3FF5">
              <w:rPr>
                <w:rFonts w:cstheme="minorHAnsi"/>
                <w:sz w:val="22"/>
                <w:szCs w:val="22"/>
                <w:lang w:val="es-EC"/>
              </w:rPr>
              <w:t>[</w:t>
            </w:r>
            <w:r w:rsidRPr="008A3FF5">
              <w:rPr>
                <w:rFonts w:cstheme="minorHAnsi"/>
                <w:iCs/>
                <w:sz w:val="22"/>
                <w:szCs w:val="22"/>
                <w:lang w:val="es-EC"/>
              </w:rPr>
              <w:t>indique lugar de destino convenido]</w:t>
            </w:r>
          </w:p>
          <w:p w14:paraId="798F6A34" w14:textId="23747236" w:rsidR="00455149" w:rsidRPr="008A3FF5" w:rsidRDefault="00455149" w:rsidP="008277AF">
            <w:pPr>
              <w:suppressAutoHyphens/>
              <w:jc w:val="center"/>
              <w:rPr>
                <w:rFonts w:cstheme="minorHAnsi"/>
                <w:sz w:val="22"/>
                <w:szCs w:val="22"/>
                <w:lang w:val="es-EC"/>
              </w:rPr>
            </w:pPr>
            <w:r w:rsidRPr="008A3FF5">
              <w:rPr>
                <w:rFonts w:cstheme="minorHAnsi"/>
                <w:sz w:val="22"/>
                <w:szCs w:val="22"/>
                <w:lang w:val="es-EC"/>
              </w:rPr>
              <w:t xml:space="preserve">de acuerdo con </w:t>
            </w:r>
            <w:r w:rsidR="00775C89" w:rsidRPr="008A3FF5">
              <w:rPr>
                <w:rFonts w:cstheme="minorHAnsi"/>
                <w:sz w:val="22"/>
                <w:szCs w:val="22"/>
                <w:lang w:val="es-EC"/>
              </w:rPr>
              <w:t>la IAL </w:t>
            </w:r>
            <w:r w:rsidRPr="008A3FF5">
              <w:rPr>
                <w:rFonts w:cstheme="minorHAnsi"/>
                <w:sz w:val="22"/>
                <w:szCs w:val="22"/>
                <w:lang w:val="es-EC"/>
              </w:rPr>
              <w:t xml:space="preserve">14.8 </w:t>
            </w:r>
            <w:r w:rsidR="0062204D" w:rsidRPr="008A3FF5">
              <w:rPr>
                <w:rFonts w:cstheme="minorHAnsi"/>
                <w:sz w:val="22"/>
                <w:szCs w:val="22"/>
                <w:lang w:val="es-EC"/>
              </w:rPr>
              <w:t>(</w:t>
            </w:r>
            <w:r w:rsidRPr="008A3FF5">
              <w:rPr>
                <w:rFonts w:cstheme="minorHAnsi"/>
                <w:sz w:val="22"/>
                <w:szCs w:val="22"/>
                <w:lang w:val="es-EC"/>
              </w:rPr>
              <w:t xml:space="preserve">b) </w:t>
            </w:r>
            <w:r w:rsidR="0062204D" w:rsidRPr="008A3FF5">
              <w:rPr>
                <w:rFonts w:cstheme="minorHAnsi"/>
                <w:sz w:val="22"/>
                <w:szCs w:val="22"/>
                <w:lang w:val="es-EC"/>
              </w:rPr>
              <w:t>(</w:t>
            </w:r>
            <w:r w:rsidRPr="008A3FF5">
              <w:rPr>
                <w:rFonts w:cstheme="minorHAnsi"/>
                <w:sz w:val="22"/>
                <w:szCs w:val="22"/>
                <w:lang w:val="es-EC"/>
              </w:rPr>
              <w:t>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EA4395" w14:textId="1C144E52" w:rsidR="00455149" w:rsidRPr="008A3FF5" w:rsidRDefault="00455149">
            <w:pPr>
              <w:suppressAutoHyphens/>
              <w:jc w:val="center"/>
              <w:rPr>
                <w:rFonts w:cstheme="minorHAnsi"/>
                <w:sz w:val="22"/>
                <w:szCs w:val="22"/>
                <w:lang w:val="es-EC"/>
              </w:rPr>
            </w:pPr>
            <w:r w:rsidRPr="008A3FF5">
              <w:rPr>
                <w:rFonts w:cstheme="minorHAnsi"/>
                <w:sz w:val="22"/>
                <w:szCs w:val="22"/>
                <w:lang w:val="es-EC"/>
              </w:rPr>
              <w:t>Precio CIP por</w:t>
            </w:r>
            <w:r w:rsidR="0062204D" w:rsidRPr="008A3FF5">
              <w:rPr>
                <w:rFonts w:cstheme="minorHAnsi"/>
                <w:sz w:val="22"/>
                <w:szCs w:val="22"/>
                <w:lang w:val="es-EC"/>
              </w:rPr>
              <w:t> </w:t>
            </w:r>
            <w:r w:rsidRPr="008A3FF5">
              <w:rPr>
                <w:rFonts w:cstheme="minorHAnsi"/>
                <w:sz w:val="22"/>
                <w:szCs w:val="22"/>
                <w:lang w:val="es-EC"/>
              </w:rPr>
              <w:t>artículo</w:t>
            </w:r>
          </w:p>
          <w:p w14:paraId="6F2F53D0"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ol. 5 x 6)</w:t>
            </w:r>
          </w:p>
        </w:tc>
        <w:tc>
          <w:tcPr>
            <w:tcW w:w="1890" w:type="dxa"/>
            <w:gridSpan w:val="3"/>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E7B378" w14:textId="4FD86256" w:rsidR="00455149" w:rsidRPr="008A3FF5" w:rsidRDefault="00455149" w:rsidP="00C44114">
            <w:pPr>
              <w:suppressAutoHyphens/>
              <w:jc w:val="center"/>
              <w:rPr>
                <w:rFonts w:cstheme="minorHAnsi"/>
                <w:sz w:val="22"/>
                <w:szCs w:val="22"/>
                <w:lang w:val="es-EC"/>
              </w:rPr>
            </w:pPr>
            <w:r w:rsidRPr="008A3FF5">
              <w:rPr>
                <w:rFonts w:cstheme="minorHAnsi"/>
                <w:sz w:val="22"/>
                <w:szCs w:val="22"/>
                <w:lang w:val="es-EC"/>
              </w:rPr>
              <w:t>Precio por artículo por concepto de transporte interno y otros servicios requeridos en el País del Comprador para hacer llegar los Bienes al destino final establecido en los</w:t>
            </w:r>
            <w:r w:rsidR="0062204D" w:rsidRPr="008A3FF5">
              <w:rPr>
                <w:rFonts w:cstheme="minorHAnsi"/>
                <w:sz w:val="22"/>
                <w:szCs w:val="22"/>
                <w:lang w:val="es-EC"/>
              </w:rPr>
              <w:t> </w:t>
            </w:r>
            <w:r w:rsidRPr="008A3FF5">
              <w:rPr>
                <w:rFonts w:cstheme="minorHAnsi"/>
                <w:sz w:val="22"/>
                <w:szCs w:val="22"/>
                <w:lang w:val="es-EC"/>
              </w:rPr>
              <w:t>DDL</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66DCCF2B"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total por artículo </w:t>
            </w:r>
          </w:p>
          <w:p w14:paraId="400496E3"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ol. 7 + 8)</w:t>
            </w:r>
          </w:p>
        </w:tc>
      </w:tr>
      <w:tr w:rsidR="00455149" w:rsidRPr="008A3FF5" w14:paraId="2A8DA018" w14:textId="77777777" w:rsidTr="00C44114">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06DCDE2" w14:textId="3C770D58"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número del artículo</w:t>
            </w:r>
            <w:r w:rsidR="00856D94" w:rsidRPr="008A3FF5">
              <w:rPr>
                <w:rFonts w:cstheme="minorHAnsi"/>
                <w:iCs/>
                <w:sz w:val="22"/>
                <w:szCs w:val="22"/>
                <w:lang w:val="es-EC"/>
              </w:rPr>
              <w:t xml:space="preserve"> de </w:t>
            </w:r>
            <w:r w:rsidR="00856D94" w:rsidRPr="008A3FF5">
              <w:rPr>
                <w:rFonts w:cstheme="minorHAnsi"/>
                <w:iCs/>
                <w:sz w:val="22"/>
                <w:szCs w:val="22"/>
                <w:lang w:val="es-EC"/>
              </w:rPr>
              <w:lastRenderedPageBreak/>
              <w:t>acuerdo al lote</w:t>
            </w:r>
            <w:r w:rsidRPr="008A3FF5">
              <w:rPr>
                <w:rFonts w:cstheme="minorHAnsi"/>
                <w:iCs/>
                <w:sz w:val="22"/>
                <w:szCs w:val="22"/>
                <w:lang w:val="es-EC"/>
              </w:rPr>
              <w:t>].</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800603" w14:textId="66C8EA42"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lastRenderedPageBreak/>
              <w:t>[Indique el nombre de</w:t>
            </w:r>
            <w:r w:rsidR="0062204D" w:rsidRPr="008A3FF5">
              <w:rPr>
                <w:rFonts w:cstheme="minorHAnsi"/>
                <w:iCs/>
                <w:sz w:val="22"/>
                <w:szCs w:val="22"/>
                <w:lang w:val="es-EC"/>
              </w:rPr>
              <w:t> </w:t>
            </w:r>
            <w:r w:rsidRPr="008A3FF5">
              <w:rPr>
                <w:rFonts w:cstheme="minorHAnsi"/>
                <w:iCs/>
                <w:sz w:val="22"/>
                <w:szCs w:val="22"/>
                <w:lang w:val="es-EC"/>
              </w:rPr>
              <w:t xml:space="preserve">los </w:t>
            </w:r>
            <w:r w:rsidR="00600A20" w:rsidRPr="008A3FF5">
              <w:rPr>
                <w:rFonts w:cstheme="minorHAnsi"/>
                <w:iCs/>
                <w:sz w:val="22"/>
                <w:szCs w:val="22"/>
                <w:lang w:val="es-EC"/>
              </w:rPr>
              <w:t>b</w:t>
            </w:r>
            <w:r w:rsidRPr="008A3FF5">
              <w:rPr>
                <w:rFonts w:cstheme="minorHAnsi"/>
                <w:iCs/>
                <w:sz w:val="22"/>
                <w:szCs w:val="22"/>
                <w:lang w:val="es-EC"/>
              </w:rPr>
              <w:t>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3D734954" w14:textId="7D2C5472"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t>[Indique el</w:t>
            </w:r>
            <w:r w:rsidR="0062204D" w:rsidRPr="008A3FF5">
              <w:rPr>
                <w:rFonts w:cstheme="minorHAnsi"/>
                <w:iCs/>
                <w:sz w:val="22"/>
                <w:szCs w:val="22"/>
                <w:lang w:val="es-EC"/>
              </w:rPr>
              <w:t> </w:t>
            </w:r>
            <w:r w:rsidRPr="008A3FF5">
              <w:rPr>
                <w:rFonts w:cstheme="minorHAnsi"/>
                <w:iCs/>
                <w:sz w:val="22"/>
                <w:szCs w:val="22"/>
                <w:lang w:val="es-EC"/>
              </w:rPr>
              <w:t>país de origen de los</w:t>
            </w:r>
            <w:r w:rsidR="0062204D" w:rsidRPr="008A3FF5">
              <w:rPr>
                <w:rFonts w:cstheme="minorHAnsi"/>
                <w:iCs/>
                <w:sz w:val="22"/>
                <w:szCs w:val="22"/>
                <w:lang w:val="es-EC"/>
              </w:rPr>
              <w:t> </w:t>
            </w:r>
            <w:r w:rsidR="00600A20" w:rsidRPr="008A3FF5">
              <w:rPr>
                <w:rFonts w:cstheme="minorHAnsi"/>
                <w:iCs/>
                <w:sz w:val="22"/>
                <w:szCs w:val="22"/>
                <w:lang w:val="es-EC"/>
              </w:rPr>
              <w:t>b</w:t>
            </w:r>
            <w:r w:rsidRPr="008A3FF5">
              <w:rPr>
                <w:rFonts w:cstheme="minorHAnsi"/>
                <w:iCs/>
                <w:sz w:val="22"/>
                <w:szCs w:val="22"/>
                <w:lang w:val="es-EC"/>
              </w:rPr>
              <w:t>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0AD0EF40"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77303D" w14:textId="417AACC2"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t>[Indique el número de unidades que se</w:t>
            </w:r>
            <w:r w:rsidR="0062204D" w:rsidRPr="008A3FF5">
              <w:rPr>
                <w:rFonts w:cstheme="minorHAnsi"/>
                <w:iCs/>
                <w:sz w:val="22"/>
                <w:szCs w:val="22"/>
                <w:lang w:val="es-EC"/>
              </w:rPr>
              <w:t> </w:t>
            </w:r>
            <w:r w:rsidRPr="008A3FF5">
              <w:rPr>
                <w:rFonts w:cstheme="minorHAnsi"/>
                <w:iCs/>
                <w:sz w:val="22"/>
                <w:szCs w:val="22"/>
                <w:lang w:val="es-EC"/>
              </w:rPr>
              <w:t>proveerán y</w:t>
            </w:r>
            <w:r w:rsidR="0062204D" w:rsidRPr="008A3FF5">
              <w:rPr>
                <w:rFonts w:cstheme="minorHAnsi"/>
                <w:iCs/>
                <w:sz w:val="22"/>
                <w:szCs w:val="22"/>
                <w:lang w:val="es-EC"/>
              </w:rPr>
              <w:t> </w:t>
            </w:r>
            <w:r w:rsidRPr="008A3FF5">
              <w:rPr>
                <w:rFonts w:cstheme="minorHAnsi"/>
                <w:iCs/>
                <w:sz w:val="22"/>
                <w:szCs w:val="22"/>
                <w:lang w:val="es-EC"/>
              </w:rPr>
              <w:t>el</w:t>
            </w:r>
            <w:r w:rsidR="0062204D" w:rsidRPr="008A3FF5">
              <w:rPr>
                <w:rFonts w:cstheme="minorHAnsi"/>
                <w:iCs/>
                <w:sz w:val="22"/>
                <w:szCs w:val="22"/>
                <w:lang w:val="es-EC"/>
              </w:rPr>
              <w:t> </w:t>
            </w:r>
            <w:r w:rsidRPr="008A3FF5">
              <w:rPr>
                <w:rFonts w:cstheme="minorHAnsi"/>
                <w:iCs/>
                <w:sz w:val="22"/>
                <w:szCs w:val="22"/>
                <w:lang w:val="es-EC"/>
              </w:rPr>
              <w:t xml:space="preserve">nombre </w:t>
            </w:r>
            <w:r w:rsidRPr="008A3FF5">
              <w:rPr>
                <w:rFonts w:cstheme="minorHAnsi"/>
                <w:iCs/>
                <w:sz w:val="22"/>
                <w:szCs w:val="22"/>
                <w:lang w:val="es-EC"/>
              </w:rPr>
              <w:lastRenderedPageBreak/>
              <w:t>de la</w:t>
            </w:r>
            <w:r w:rsidR="0062204D" w:rsidRPr="008A3FF5">
              <w:rPr>
                <w:rFonts w:cstheme="minorHAnsi"/>
                <w:iCs/>
                <w:sz w:val="22"/>
                <w:szCs w:val="22"/>
                <w:lang w:val="es-EC"/>
              </w:rPr>
              <w:t> </w:t>
            </w:r>
            <w:r w:rsidRPr="008A3FF5">
              <w:rPr>
                <w:rFonts w:cstheme="minorHAnsi"/>
                <w:iCs/>
                <w:sz w:val="22"/>
                <w:szCs w:val="22"/>
                <w:lang w:val="es-EC"/>
              </w:rPr>
              <w:t>unidad física de</w:t>
            </w:r>
            <w:r w:rsidR="0062204D" w:rsidRPr="008A3FF5">
              <w:rPr>
                <w:rFonts w:cstheme="minorHAnsi"/>
                <w:iCs/>
                <w:sz w:val="22"/>
                <w:szCs w:val="22"/>
                <w:lang w:val="es-EC"/>
              </w:rPr>
              <w:t> </w:t>
            </w:r>
            <w:r w:rsidRPr="008A3FF5">
              <w:rPr>
                <w:rFonts w:cstheme="minorHAnsi"/>
                <w:iCs/>
                <w:sz w:val="22"/>
                <w:szCs w:val="22"/>
                <w:lang w:val="es-EC"/>
              </w:rPr>
              <w:t>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823A4C"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lastRenderedPageBreak/>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0360E8"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precio total CIP por artículo].</w:t>
            </w: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AA98252"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3F935B1" w14:textId="3FFCB167" w:rsidR="00455149" w:rsidRPr="008A3FF5" w:rsidRDefault="00455149" w:rsidP="0062204D">
            <w:pPr>
              <w:suppressAutoHyphens/>
              <w:rPr>
                <w:rFonts w:cstheme="minorHAnsi"/>
                <w:iCs/>
                <w:sz w:val="22"/>
                <w:szCs w:val="22"/>
                <w:lang w:val="es-EC"/>
              </w:rPr>
            </w:pPr>
            <w:r w:rsidRPr="008A3FF5">
              <w:rPr>
                <w:rFonts w:cstheme="minorHAnsi"/>
                <w:iCs/>
                <w:sz w:val="22"/>
                <w:szCs w:val="22"/>
                <w:lang w:val="es-EC"/>
              </w:rPr>
              <w:t>[Indique el precio total del</w:t>
            </w:r>
            <w:r w:rsidR="0062204D" w:rsidRPr="008A3FF5">
              <w:rPr>
                <w:rFonts w:cstheme="minorHAnsi"/>
                <w:iCs/>
                <w:sz w:val="22"/>
                <w:szCs w:val="22"/>
                <w:lang w:val="es-EC"/>
              </w:rPr>
              <w:t> </w:t>
            </w:r>
            <w:r w:rsidRPr="008A3FF5">
              <w:rPr>
                <w:rFonts w:cstheme="minorHAnsi"/>
                <w:iCs/>
                <w:sz w:val="22"/>
                <w:szCs w:val="22"/>
                <w:lang w:val="es-EC"/>
              </w:rPr>
              <w:t>artículo].</w:t>
            </w:r>
          </w:p>
        </w:tc>
      </w:tr>
      <w:tr w:rsidR="00455149" w:rsidRPr="008A3FF5" w14:paraId="088D00B9" w14:textId="77777777" w:rsidTr="00C44114">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6437590" w14:textId="77777777" w:rsidR="00455149" w:rsidRPr="008A3FF5" w:rsidRDefault="00455149">
            <w:pPr>
              <w:suppressAutoHyphens/>
              <w:spacing w:before="60" w:after="60"/>
              <w:rPr>
                <w:rFonts w:cstheme="minorHAnsi"/>
                <w:sz w:val="22"/>
                <w:szCs w:val="22"/>
                <w:lang w:val="es-EC"/>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01DBAC" w14:textId="77777777" w:rsidR="00455149" w:rsidRPr="008A3FF5" w:rsidRDefault="00455149">
            <w:pPr>
              <w:suppressAutoHyphens/>
              <w:spacing w:before="60" w:after="60"/>
              <w:rPr>
                <w:rFonts w:cstheme="minorHAnsi"/>
                <w:sz w:val="22"/>
                <w:szCs w:val="22"/>
                <w:lang w:val="es-EC"/>
              </w:rPr>
            </w:pPr>
          </w:p>
        </w:tc>
        <w:tc>
          <w:tcPr>
            <w:tcW w:w="990" w:type="dxa"/>
            <w:tcBorders>
              <w:left w:val="single" w:sz="6" w:space="0" w:color="auto"/>
              <w:right w:val="single" w:sz="6" w:space="0" w:color="auto"/>
            </w:tcBorders>
            <w:tcMar>
              <w:top w:w="28" w:type="dxa"/>
              <w:left w:w="57" w:type="dxa"/>
              <w:bottom w:w="28" w:type="dxa"/>
              <w:right w:w="57" w:type="dxa"/>
            </w:tcMar>
          </w:tcPr>
          <w:p w14:paraId="23551E77" w14:textId="77777777" w:rsidR="00455149" w:rsidRPr="008A3FF5" w:rsidRDefault="00455149">
            <w:pPr>
              <w:suppressAutoHyphens/>
              <w:spacing w:before="60" w:after="60"/>
              <w:rPr>
                <w:rFonts w:cstheme="minorHAnsi"/>
                <w:sz w:val="22"/>
                <w:szCs w:val="22"/>
                <w:lang w:val="es-EC"/>
              </w:rPr>
            </w:pPr>
          </w:p>
        </w:tc>
        <w:tc>
          <w:tcPr>
            <w:tcW w:w="990" w:type="dxa"/>
            <w:tcBorders>
              <w:left w:val="single" w:sz="6" w:space="0" w:color="auto"/>
              <w:right w:val="single" w:sz="6" w:space="0" w:color="auto"/>
            </w:tcBorders>
            <w:tcMar>
              <w:top w:w="28" w:type="dxa"/>
              <w:left w:w="57" w:type="dxa"/>
              <w:bottom w:w="28" w:type="dxa"/>
              <w:right w:w="57" w:type="dxa"/>
            </w:tcMar>
          </w:tcPr>
          <w:p w14:paraId="137E91ED" w14:textId="77777777" w:rsidR="00455149" w:rsidRPr="008A3FF5" w:rsidRDefault="00455149">
            <w:pPr>
              <w:suppressAutoHyphens/>
              <w:spacing w:before="60" w:after="60"/>
              <w:rPr>
                <w:rFonts w:cstheme="minorHAnsi"/>
                <w:sz w:val="22"/>
                <w:szCs w:val="22"/>
                <w:lang w:val="es-EC"/>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9B0EAA4"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326829A"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6D0C83" w14:textId="77777777" w:rsidR="00455149" w:rsidRPr="008A3FF5" w:rsidRDefault="00455149">
            <w:pPr>
              <w:suppressAutoHyphens/>
              <w:spacing w:before="60" w:after="60"/>
              <w:rPr>
                <w:rFonts w:cstheme="minorHAnsi"/>
                <w:sz w:val="22"/>
                <w:szCs w:val="22"/>
                <w:lang w:val="es-EC"/>
              </w:rPr>
            </w:pP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D85CAC4" w14:textId="77777777" w:rsidR="00455149" w:rsidRPr="008A3FF5" w:rsidRDefault="00455149">
            <w:pPr>
              <w:suppressAutoHyphens/>
              <w:spacing w:before="60" w:after="60"/>
              <w:rPr>
                <w:rFonts w:cstheme="minorHAnsi"/>
                <w:sz w:val="22"/>
                <w:szCs w:val="22"/>
                <w:lang w:val="es-EC"/>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0C09E7D" w14:textId="77777777" w:rsidR="00455149" w:rsidRPr="008A3FF5" w:rsidRDefault="00455149">
            <w:pPr>
              <w:suppressAutoHyphens/>
              <w:spacing w:before="60" w:after="60"/>
              <w:rPr>
                <w:rFonts w:cstheme="minorHAnsi"/>
                <w:sz w:val="22"/>
                <w:szCs w:val="22"/>
                <w:lang w:val="es-EC"/>
              </w:rPr>
            </w:pPr>
          </w:p>
        </w:tc>
      </w:tr>
      <w:tr w:rsidR="00455149" w:rsidRPr="008A3FF5" w14:paraId="533119F1" w14:textId="77777777" w:rsidTr="00C44114">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24616E7C" w14:textId="77777777" w:rsidR="00455149" w:rsidRPr="008A3FF5" w:rsidRDefault="00455149">
            <w:pPr>
              <w:suppressAutoHyphens/>
              <w:spacing w:before="60" w:after="60"/>
              <w:rPr>
                <w:rFonts w:cstheme="minorHAnsi"/>
                <w:sz w:val="22"/>
                <w:szCs w:val="22"/>
                <w:lang w:val="es-EC"/>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8D84424" w14:textId="77777777" w:rsidR="00455149" w:rsidRPr="008A3FF5" w:rsidRDefault="00455149">
            <w:pPr>
              <w:suppressAutoHyphens/>
              <w:spacing w:before="60" w:after="60"/>
              <w:rPr>
                <w:rFonts w:cstheme="minorHAnsi"/>
                <w:sz w:val="22"/>
                <w:szCs w:val="22"/>
                <w:lang w:val="es-EC"/>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BBB02A7" w14:textId="77777777" w:rsidR="00455149" w:rsidRPr="008A3FF5" w:rsidRDefault="00455149">
            <w:pPr>
              <w:suppressAutoHyphens/>
              <w:spacing w:before="60" w:after="60"/>
              <w:rPr>
                <w:rFonts w:cstheme="minorHAnsi"/>
                <w:sz w:val="22"/>
                <w:szCs w:val="22"/>
                <w:lang w:val="es-EC"/>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06197E3" w14:textId="77777777" w:rsidR="00455149" w:rsidRPr="008A3FF5" w:rsidRDefault="00455149">
            <w:pPr>
              <w:suppressAutoHyphens/>
              <w:spacing w:before="60" w:after="60"/>
              <w:rPr>
                <w:rFonts w:cstheme="minorHAnsi"/>
                <w:sz w:val="22"/>
                <w:szCs w:val="22"/>
                <w:lang w:val="es-EC"/>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B0CA36C"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EE65CC6"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5681D931" w14:textId="77777777" w:rsidR="00455149" w:rsidRPr="008A3FF5" w:rsidRDefault="00455149">
            <w:pPr>
              <w:suppressAutoHyphens/>
              <w:spacing w:before="60" w:after="60"/>
              <w:rPr>
                <w:rFonts w:cstheme="minorHAnsi"/>
                <w:sz w:val="22"/>
                <w:szCs w:val="22"/>
                <w:lang w:val="es-EC"/>
              </w:rPr>
            </w:pPr>
          </w:p>
        </w:tc>
        <w:tc>
          <w:tcPr>
            <w:tcW w:w="1890" w:type="dxa"/>
            <w:gridSpan w:val="3"/>
            <w:tcBorders>
              <w:top w:val="single" w:sz="6" w:space="0" w:color="auto"/>
              <w:left w:val="single" w:sz="6" w:space="0" w:color="auto"/>
              <w:bottom w:val="nil"/>
              <w:right w:val="single" w:sz="6" w:space="0" w:color="auto"/>
            </w:tcBorders>
            <w:tcMar>
              <w:top w:w="28" w:type="dxa"/>
              <w:left w:w="57" w:type="dxa"/>
              <w:bottom w:w="28" w:type="dxa"/>
              <w:right w:w="57" w:type="dxa"/>
            </w:tcMar>
          </w:tcPr>
          <w:p w14:paraId="4E760EA8" w14:textId="77777777" w:rsidR="00455149" w:rsidRPr="008A3FF5" w:rsidRDefault="00455149">
            <w:pPr>
              <w:suppressAutoHyphens/>
              <w:spacing w:before="60" w:after="60"/>
              <w:rPr>
                <w:rFonts w:cstheme="minorHAnsi"/>
                <w:sz w:val="22"/>
                <w:szCs w:val="22"/>
                <w:lang w:val="es-EC"/>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221D256A" w14:textId="77777777" w:rsidR="00455149" w:rsidRPr="008A3FF5" w:rsidRDefault="00455149">
            <w:pPr>
              <w:suppressAutoHyphens/>
              <w:spacing w:before="60" w:after="60"/>
              <w:rPr>
                <w:rFonts w:cstheme="minorHAnsi"/>
                <w:sz w:val="22"/>
                <w:szCs w:val="22"/>
                <w:lang w:val="es-EC"/>
              </w:rPr>
            </w:pPr>
          </w:p>
        </w:tc>
      </w:tr>
      <w:tr w:rsidR="00455149" w:rsidRPr="008A3FF5" w14:paraId="4F9F3EDD" w14:textId="77777777" w:rsidTr="00C44114">
        <w:tc>
          <w:tcPr>
            <w:tcW w:w="9018" w:type="dxa"/>
            <w:gridSpan w:val="8"/>
            <w:tcBorders>
              <w:top w:val="double" w:sz="6" w:space="0" w:color="auto"/>
              <w:left w:val="nil"/>
              <w:bottom w:val="nil"/>
              <w:right w:val="double" w:sz="6" w:space="0" w:color="auto"/>
            </w:tcBorders>
            <w:tcMar>
              <w:top w:w="28" w:type="dxa"/>
              <w:left w:w="57" w:type="dxa"/>
              <w:bottom w:w="28" w:type="dxa"/>
              <w:right w:w="57" w:type="dxa"/>
            </w:tcMar>
          </w:tcPr>
          <w:p w14:paraId="1DBD0280" w14:textId="77777777" w:rsidR="00455149" w:rsidRPr="008A3FF5" w:rsidRDefault="00455149">
            <w:pPr>
              <w:suppressAutoHyphens/>
              <w:rPr>
                <w:rFonts w:cstheme="minorHAnsi"/>
                <w:sz w:val="22"/>
                <w:szCs w:val="22"/>
                <w:lang w:val="es-EC"/>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715BB11" w14:textId="77777777" w:rsidR="00455149" w:rsidRPr="008A3FF5" w:rsidRDefault="00455149">
            <w:pPr>
              <w:pStyle w:val="Textocomentario"/>
              <w:suppressAutoHyphens/>
              <w:spacing w:before="60" w:after="60"/>
              <w:rPr>
                <w:rFonts w:cstheme="minorHAnsi"/>
                <w:sz w:val="22"/>
                <w:szCs w:val="22"/>
                <w:lang w:val="es-EC"/>
              </w:rPr>
            </w:pPr>
            <w:r w:rsidRPr="008A3FF5">
              <w:rPr>
                <w:rFonts w:cstheme="minorHAnsi"/>
                <w:sz w:val="22"/>
                <w:szCs w:val="22"/>
                <w:lang w:val="es-EC"/>
              </w:rPr>
              <w:t>Precio Total</w:t>
            </w:r>
          </w:p>
        </w:tc>
        <w:tc>
          <w:tcPr>
            <w:tcW w:w="2353"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7B681D3" w14:textId="77777777" w:rsidR="00455149" w:rsidRPr="008A3FF5" w:rsidRDefault="00455149">
            <w:pPr>
              <w:suppressAutoHyphens/>
              <w:spacing w:before="60" w:after="60"/>
              <w:rPr>
                <w:rFonts w:cstheme="minorHAnsi"/>
                <w:sz w:val="22"/>
                <w:szCs w:val="22"/>
                <w:lang w:val="es-EC"/>
              </w:rPr>
            </w:pPr>
          </w:p>
        </w:tc>
      </w:tr>
      <w:tr w:rsidR="00455149" w:rsidRPr="008A3FF5" w14:paraId="23FDC7D3" w14:textId="77777777" w:rsidTr="00C44114">
        <w:tc>
          <w:tcPr>
            <w:tcW w:w="13230" w:type="dxa"/>
            <w:gridSpan w:val="11"/>
            <w:tcBorders>
              <w:top w:val="nil"/>
              <w:left w:val="nil"/>
              <w:bottom w:val="nil"/>
              <w:right w:val="nil"/>
            </w:tcBorders>
            <w:tcMar>
              <w:top w:w="28" w:type="dxa"/>
              <w:left w:w="57" w:type="dxa"/>
              <w:bottom w:w="28" w:type="dxa"/>
              <w:right w:w="57" w:type="dxa"/>
            </w:tcMar>
          </w:tcPr>
          <w:p w14:paraId="2B3B7B81" w14:textId="77777777" w:rsidR="00455149" w:rsidRPr="008A3FF5" w:rsidRDefault="00455149">
            <w:pPr>
              <w:suppressAutoHyphens/>
              <w:spacing w:before="100"/>
              <w:rPr>
                <w:rFonts w:cstheme="minorHAnsi"/>
                <w:iCs/>
                <w:sz w:val="22"/>
                <w:szCs w:val="22"/>
                <w:lang w:val="es-EC"/>
              </w:rPr>
            </w:pPr>
            <w:r w:rsidRPr="008A3FF5">
              <w:rPr>
                <w:rFonts w:cstheme="minorHAnsi"/>
                <w:sz w:val="22"/>
                <w:szCs w:val="22"/>
                <w:lang w:val="es-EC"/>
              </w:rPr>
              <w:t xml:space="preserve">Nombre del Licitante: </w:t>
            </w:r>
            <w:r w:rsidRPr="008A3FF5">
              <w:rPr>
                <w:rFonts w:cstheme="minorHAnsi"/>
                <w:iCs/>
                <w:sz w:val="22"/>
                <w:szCs w:val="22"/>
                <w:lang w:val="es-EC"/>
              </w:rPr>
              <w:t xml:space="preserve">[indique el nombre completo del Licitante] </w:t>
            </w:r>
            <w:r w:rsidRPr="008A3FF5">
              <w:rPr>
                <w:rFonts w:cstheme="minorHAnsi"/>
                <w:sz w:val="22"/>
                <w:szCs w:val="22"/>
                <w:lang w:val="es-EC"/>
              </w:rPr>
              <w:t xml:space="preserve">Firma del Licitante: </w:t>
            </w:r>
            <w:r w:rsidRPr="008A3FF5">
              <w:rPr>
                <w:rFonts w:cstheme="minorHAnsi"/>
                <w:iCs/>
                <w:sz w:val="22"/>
                <w:szCs w:val="22"/>
                <w:lang w:val="es-EC"/>
              </w:rPr>
              <w:t>[firma de la persona que firma la oferta]</w:t>
            </w:r>
            <w:r w:rsidRPr="008A3FF5">
              <w:rPr>
                <w:rFonts w:cstheme="minorHAnsi"/>
                <w:sz w:val="22"/>
                <w:szCs w:val="22"/>
                <w:lang w:val="es-EC"/>
              </w:rPr>
              <w:t xml:space="preserve"> Fecha: </w:t>
            </w:r>
            <w:r w:rsidRPr="008A3FF5">
              <w:rPr>
                <w:rFonts w:cstheme="minorHAnsi"/>
                <w:iCs/>
                <w:sz w:val="22"/>
                <w:szCs w:val="22"/>
                <w:lang w:val="es-EC"/>
              </w:rPr>
              <w:t>[indique la fecha]</w:t>
            </w:r>
          </w:p>
        </w:tc>
      </w:tr>
    </w:tbl>
    <w:p w14:paraId="09AF9ADD" w14:textId="1D0A08B2" w:rsidR="00455149" w:rsidRPr="008A3FF5" w:rsidRDefault="00EF3D2E" w:rsidP="00435DBD">
      <w:pPr>
        <w:rPr>
          <w:rFonts w:cstheme="minorHAnsi"/>
          <w:sz w:val="22"/>
          <w:szCs w:val="22"/>
          <w:lang w:val="es-EC"/>
        </w:rPr>
      </w:pPr>
      <w:r w:rsidRPr="008A3FF5">
        <w:rPr>
          <w:rFonts w:cstheme="minorHAnsi"/>
          <w:sz w:val="22"/>
          <w:szCs w:val="22"/>
          <w:lang w:val="es-EC"/>
        </w:rPr>
        <w:br w:type="page"/>
      </w:r>
    </w:p>
    <w:p w14:paraId="30D4CDE1" w14:textId="77777777" w:rsidR="00455149" w:rsidRPr="008A3FF5" w:rsidRDefault="004E3E6E" w:rsidP="00A37FA2">
      <w:pPr>
        <w:pStyle w:val="Tanla4titulo"/>
        <w:rPr>
          <w:rFonts w:cstheme="minorHAnsi"/>
          <w:sz w:val="22"/>
          <w:szCs w:val="22"/>
          <w:lang w:val="es-EC"/>
        </w:rPr>
      </w:pPr>
      <w:bookmarkStart w:id="15" w:name="_Toc454620980"/>
      <w:bookmarkStart w:id="16" w:name="_Toc347230624"/>
      <w:bookmarkStart w:id="17" w:name="_Toc486939190"/>
      <w:r w:rsidRPr="008A3FF5">
        <w:rPr>
          <w:rFonts w:cstheme="minorHAnsi"/>
          <w:sz w:val="22"/>
          <w:szCs w:val="22"/>
          <w:lang w:val="es-EC"/>
        </w:rPr>
        <w:lastRenderedPageBreak/>
        <w:t>Lista de Precios: Bienes fabricados en el País del Comprador</w:t>
      </w:r>
      <w:bookmarkEnd w:id="15"/>
      <w:bookmarkEnd w:id="16"/>
      <w:bookmarkEnd w:id="17"/>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4E3E6E" w:rsidRPr="008A3FF5" w14:paraId="26959EA6" w14:textId="77777777" w:rsidTr="00285E43">
        <w:tc>
          <w:tcPr>
            <w:tcW w:w="4716" w:type="dxa"/>
            <w:gridSpan w:val="4"/>
            <w:tcBorders>
              <w:top w:val="double" w:sz="6" w:space="0" w:color="auto"/>
              <w:bottom w:val="nil"/>
              <w:right w:val="nil"/>
            </w:tcBorders>
            <w:tcMar>
              <w:top w:w="28" w:type="dxa"/>
              <w:left w:w="57" w:type="dxa"/>
              <w:bottom w:w="28" w:type="dxa"/>
              <w:right w:w="57" w:type="dxa"/>
            </w:tcMar>
          </w:tcPr>
          <w:p w14:paraId="6EEAF00D" w14:textId="77777777" w:rsidR="004E3E6E" w:rsidRPr="008A3FF5" w:rsidRDefault="004E3E6E" w:rsidP="004E3E6E">
            <w:pPr>
              <w:suppressAutoHyphens/>
              <w:spacing w:before="240"/>
              <w:jc w:val="center"/>
              <w:rPr>
                <w:rFonts w:cstheme="minorHAnsi"/>
                <w:sz w:val="22"/>
                <w:szCs w:val="22"/>
                <w:lang w:val="es-EC"/>
              </w:rPr>
            </w:pPr>
            <w:r w:rsidRPr="008A3FF5">
              <w:rPr>
                <w:rFonts w:cstheme="minorHAnsi"/>
                <w:sz w:val="22"/>
                <w:szCs w:val="22"/>
                <w:lang w:val="es-EC"/>
              </w:rPr>
              <w:t>País del Comprador</w:t>
            </w:r>
          </w:p>
          <w:p w14:paraId="3E3CB1C8" w14:textId="3C0BBD77" w:rsidR="004E3E6E" w:rsidRPr="008A3FF5" w:rsidRDefault="004E3E6E" w:rsidP="00E514F3">
            <w:pPr>
              <w:suppressAutoHyphens/>
              <w:spacing w:before="120"/>
              <w:jc w:val="center"/>
              <w:rPr>
                <w:rFonts w:cstheme="minorHAnsi"/>
                <w:sz w:val="22"/>
                <w:szCs w:val="22"/>
                <w:lang w:val="es-EC"/>
              </w:rPr>
            </w:pPr>
            <w:r w:rsidRPr="008A3FF5">
              <w:rPr>
                <w:rFonts w:cstheme="minorHAnsi"/>
                <w:sz w:val="22"/>
                <w:szCs w:val="22"/>
                <w:lang w:val="es-EC"/>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118FACE8" w14:textId="641E8025" w:rsidR="004E3E6E" w:rsidRPr="008A3FF5" w:rsidRDefault="00B377A0" w:rsidP="00E514F3">
            <w:pPr>
              <w:suppressAutoHyphens/>
              <w:spacing w:before="240" w:after="240"/>
              <w:jc w:val="center"/>
              <w:rPr>
                <w:rFonts w:cstheme="minorHAnsi"/>
                <w:sz w:val="22"/>
                <w:szCs w:val="22"/>
                <w:lang w:val="es-EC"/>
              </w:rPr>
            </w:pPr>
            <w:r w:rsidRPr="008A3FF5">
              <w:rPr>
                <w:rFonts w:cstheme="minorHAnsi"/>
                <w:sz w:val="22"/>
                <w:szCs w:val="22"/>
                <w:lang w:val="es-EC"/>
              </w:rPr>
              <w:t>Expresado en dólares de los Estados Unidos de América</w:t>
            </w:r>
          </w:p>
        </w:tc>
        <w:tc>
          <w:tcPr>
            <w:tcW w:w="3330" w:type="dxa"/>
            <w:gridSpan w:val="2"/>
            <w:tcBorders>
              <w:top w:val="double" w:sz="6" w:space="0" w:color="auto"/>
              <w:left w:val="nil"/>
              <w:bottom w:val="nil"/>
            </w:tcBorders>
            <w:tcMar>
              <w:top w:w="28" w:type="dxa"/>
              <w:left w:w="57" w:type="dxa"/>
              <w:bottom w:w="28" w:type="dxa"/>
              <w:right w:w="57" w:type="dxa"/>
            </w:tcMar>
          </w:tcPr>
          <w:p w14:paraId="4FE8EB24" w14:textId="2EE291D3" w:rsidR="004E3E6E" w:rsidRPr="008A3FF5" w:rsidRDefault="00913434" w:rsidP="004E3E6E">
            <w:pPr>
              <w:rPr>
                <w:rFonts w:cstheme="minorHAnsi"/>
                <w:sz w:val="22"/>
                <w:szCs w:val="22"/>
                <w:lang w:val="es-EC"/>
              </w:rPr>
            </w:pPr>
            <w:r w:rsidRPr="008A3FF5">
              <w:rPr>
                <w:rFonts w:cstheme="minorHAnsi"/>
                <w:sz w:val="22"/>
                <w:szCs w:val="22"/>
                <w:lang w:val="es-EC"/>
              </w:rPr>
              <w:t>Fecha:</w:t>
            </w:r>
            <w:r w:rsidR="00E514F3" w:rsidRPr="008A3FF5">
              <w:rPr>
                <w:rFonts w:cstheme="minorHAnsi"/>
                <w:sz w:val="22"/>
                <w:szCs w:val="22"/>
                <w:lang w:val="es-EC"/>
              </w:rPr>
              <w:t xml:space="preserve"> </w:t>
            </w:r>
            <w:r w:rsidRPr="008A3FF5">
              <w:rPr>
                <w:rFonts w:cstheme="minorHAnsi"/>
                <w:sz w:val="22"/>
                <w:szCs w:val="22"/>
                <w:lang w:val="es-EC"/>
              </w:rPr>
              <w:t>__</w:t>
            </w:r>
            <w:r w:rsidR="00E514F3" w:rsidRPr="008A3FF5">
              <w:rPr>
                <w:rFonts w:cstheme="minorHAnsi"/>
                <w:sz w:val="22"/>
                <w:szCs w:val="22"/>
                <w:lang w:val="es-EC"/>
              </w:rPr>
              <w:t>_</w:t>
            </w:r>
            <w:r w:rsidRPr="008A3FF5">
              <w:rPr>
                <w:rFonts w:cstheme="minorHAnsi"/>
                <w:sz w:val="22"/>
                <w:szCs w:val="22"/>
                <w:lang w:val="es-EC"/>
              </w:rPr>
              <w:t>____________________</w:t>
            </w:r>
          </w:p>
          <w:p w14:paraId="35919A06" w14:textId="4C1598B6" w:rsidR="004E3E6E" w:rsidRPr="008A3FF5" w:rsidRDefault="00F6762D" w:rsidP="004E3E6E">
            <w:pPr>
              <w:suppressAutoHyphens/>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 _____________________</w:t>
            </w:r>
          </w:p>
          <w:p w14:paraId="2DCE98C5" w14:textId="76D2A333" w:rsidR="004E3E6E" w:rsidRPr="008A3FF5" w:rsidRDefault="00B377A0" w:rsidP="004E3E6E">
            <w:pPr>
              <w:suppressAutoHyphens/>
              <w:rPr>
                <w:rFonts w:cstheme="minorHAnsi"/>
                <w:sz w:val="22"/>
                <w:szCs w:val="22"/>
                <w:lang w:val="es-EC"/>
              </w:rPr>
            </w:pPr>
            <w:r w:rsidRPr="008A3FF5">
              <w:rPr>
                <w:rFonts w:cstheme="minorHAnsi"/>
                <w:sz w:val="22"/>
                <w:szCs w:val="22"/>
                <w:lang w:val="es-EC"/>
              </w:rPr>
              <w:t>Lote</w:t>
            </w:r>
            <w:r w:rsidR="004E3E6E" w:rsidRPr="008A3FF5">
              <w:rPr>
                <w:rFonts w:cstheme="minorHAnsi"/>
                <w:sz w:val="22"/>
                <w:szCs w:val="22"/>
                <w:lang w:val="es-EC"/>
              </w:rPr>
              <w:t>: ________________</w:t>
            </w:r>
          </w:p>
          <w:p w14:paraId="69C78712" w14:textId="31794B8E" w:rsidR="004E3E6E" w:rsidRPr="008A3FF5" w:rsidRDefault="004E3E6E" w:rsidP="004E3E6E">
            <w:pPr>
              <w:suppressAutoHyphens/>
              <w:rPr>
                <w:rFonts w:cstheme="minorHAnsi"/>
                <w:sz w:val="22"/>
                <w:szCs w:val="22"/>
                <w:lang w:val="es-EC"/>
              </w:rPr>
            </w:pPr>
            <w:r w:rsidRPr="008A3FF5">
              <w:rPr>
                <w:rFonts w:cstheme="minorHAnsi"/>
                <w:sz w:val="22"/>
                <w:szCs w:val="22"/>
                <w:lang w:val="es-EC"/>
              </w:rPr>
              <w:t>Página n.</w:t>
            </w:r>
            <w:r w:rsidR="006955B1" w:rsidRPr="008A3FF5">
              <w:rPr>
                <w:rFonts w:cstheme="minorHAnsi"/>
                <w:sz w:val="22"/>
                <w:szCs w:val="22"/>
                <w:lang w:val="es-EC"/>
              </w:rPr>
              <w:sym w:font="Symbol" w:char="F0B0"/>
            </w:r>
            <w:r w:rsidRPr="008A3FF5">
              <w:rPr>
                <w:rFonts w:cstheme="minorHAnsi"/>
                <w:sz w:val="22"/>
                <w:szCs w:val="22"/>
                <w:lang w:val="es-EC"/>
              </w:rPr>
              <w:t xml:space="preserve"> ______ de ______</w:t>
            </w:r>
          </w:p>
        </w:tc>
      </w:tr>
      <w:tr w:rsidR="004E3E6E" w:rsidRPr="008A3FF5" w14:paraId="6B45E725" w14:textId="77777777" w:rsidTr="00285E43">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54F4095D"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118246E"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63A5C2B"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7EE86B0"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4B1AFBA"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FAF6FB4"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85D0CE7"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4C4E2D2"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03E5128"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41BC2E38"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10</w:t>
            </w:r>
          </w:p>
        </w:tc>
      </w:tr>
      <w:tr w:rsidR="004E3E6E" w:rsidRPr="008A3FF5" w14:paraId="6E196D5B" w14:textId="77777777" w:rsidTr="00285E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73C1573F" w14:textId="77777777" w:rsidR="004E3E6E" w:rsidRPr="008A3FF5" w:rsidRDefault="00CA062B" w:rsidP="004E3E6E">
            <w:pPr>
              <w:suppressAutoHyphens/>
              <w:jc w:val="center"/>
              <w:rPr>
                <w:rFonts w:cstheme="minorHAnsi"/>
                <w:sz w:val="22"/>
                <w:szCs w:val="22"/>
                <w:lang w:val="es-EC"/>
              </w:rPr>
            </w:pPr>
            <w:r w:rsidRPr="008A3FF5">
              <w:rPr>
                <w:rFonts w:cstheme="minorHAnsi"/>
                <w:sz w:val="22"/>
                <w:szCs w:val="22"/>
                <w:lang w:val="es-EC"/>
              </w:rPr>
              <w:t>N.</w:t>
            </w:r>
            <w:r w:rsidRPr="008A3FF5">
              <w:rPr>
                <w:rFonts w:cstheme="minorHAnsi"/>
                <w:sz w:val="22"/>
                <w:szCs w:val="22"/>
                <w:lang w:val="es-EC"/>
              </w:rPr>
              <w:sym w:font="Symbol" w:char="F0B0"/>
            </w:r>
            <w:r w:rsidR="004E3E6E" w:rsidRPr="008A3FF5">
              <w:rPr>
                <w:rFonts w:cstheme="minorHAnsi"/>
                <w:sz w:val="22"/>
                <w:szCs w:val="22"/>
                <w:lang w:val="es-EC"/>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B3CFFCD" w14:textId="2DC3BF29" w:rsidR="004E3E6E" w:rsidRPr="008A3FF5" w:rsidRDefault="004E3E6E" w:rsidP="00E514F3">
            <w:pPr>
              <w:suppressAutoHyphens/>
              <w:jc w:val="center"/>
              <w:rPr>
                <w:rFonts w:cstheme="minorHAnsi"/>
                <w:sz w:val="22"/>
                <w:szCs w:val="22"/>
                <w:lang w:val="es-EC"/>
              </w:rPr>
            </w:pPr>
            <w:r w:rsidRPr="008A3FF5">
              <w:rPr>
                <w:rFonts w:cstheme="minorHAnsi"/>
                <w:sz w:val="22"/>
                <w:szCs w:val="22"/>
                <w:lang w:val="es-EC"/>
              </w:rPr>
              <w:t>Descripción de</w:t>
            </w:r>
            <w:r w:rsidR="00E514F3" w:rsidRPr="008A3FF5">
              <w:rPr>
                <w:rFonts w:cstheme="minorHAnsi"/>
                <w:sz w:val="22"/>
                <w:szCs w:val="22"/>
                <w:lang w:val="es-EC"/>
              </w:rPr>
              <w:t> </w:t>
            </w:r>
            <w:r w:rsidRPr="008A3FF5">
              <w:rPr>
                <w:rFonts w:cstheme="minorHAnsi"/>
                <w:sz w:val="22"/>
                <w:szCs w:val="22"/>
                <w:lang w:val="es-EC"/>
              </w:rPr>
              <w:t>los</w:t>
            </w:r>
            <w:r w:rsidR="00E514F3" w:rsidRPr="008A3FF5">
              <w:rPr>
                <w:rFonts w:cstheme="minorHAnsi"/>
                <w:sz w:val="22"/>
                <w:szCs w:val="22"/>
                <w:lang w:val="es-EC"/>
              </w:rPr>
              <w:t> </w:t>
            </w:r>
            <w:r w:rsidR="00957879" w:rsidRPr="008A3FF5">
              <w:rPr>
                <w:rFonts w:cstheme="minorHAnsi"/>
                <w:sz w:val="22"/>
                <w:szCs w:val="22"/>
                <w:lang w:val="es-EC"/>
              </w:rPr>
              <w:t>b</w:t>
            </w:r>
            <w:r w:rsidRPr="008A3FF5">
              <w:rPr>
                <w:rFonts w:cstheme="minorHAnsi"/>
                <w:sz w:val="22"/>
                <w:szCs w:val="22"/>
                <w:lang w:val="es-EC"/>
              </w:rPr>
              <w:t xml:space="preserve">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2E3550" w14:textId="1BAE3E63" w:rsidR="004E3E6E" w:rsidRPr="008A3FF5" w:rsidRDefault="004E3E6E" w:rsidP="00EB558A">
            <w:pPr>
              <w:suppressAutoHyphens/>
              <w:jc w:val="center"/>
              <w:rPr>
                <w:rFonts w:cstheme="minorHAnsi"/>
                <w:sz w:val="22"/>
                <w:szCs w:val="22"/>
                <w:lang w:val="es-EC"/>
              </w:rPr>
            </w:pPr>
            <w:r w:rsidRPr="008A3FF5">
              <w:rPr>
                <w:rFonts w:cstheme="minorHAnsi"/>
                <w:sz w:val="22"/>
                <w:szCs w:val="22"/>
                <w:lang w:val="es-EC"/>
              </w:rPr>
              <w:t xml:space="preserve">Fecha de entrega </w:t>
            </w:r>
            <w:r w:rsidR="00EB558A" w:rsidRPr="008A3FF5">
              <w:rPr>
                <w:rFonts w:cstheme="minorHAnsi"/>
                <w:sz w:val="22"/>
                <w:szCs w:val="22"/>
                <w:lang w:val="es-EC"/>
              </w:rPr>
              <w:t>en sitio de emplazamiento</w:t>
            </w:r>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C00FBC" w14:textId="77777777"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C2878B0" w14:textId="39E5AD2F" w:rsidR="004E3E6E" w:rsidRPr="008A3FF5" w:rsidRDefault="004E3E6E" w:rsidP="00E514F3">
            <w:pPr>
              <w:suppressAutoHyphens/>
              <w:jc w:val="center"/>
              <w:rPr>
                <w:rFonts w:cstheme="minorHAnsi"/>
                <w:sz w:val="22"/>
                <w:szCs w:val="22"/>
                <w:lang w:val="es-EC"/>
              </w:rPr>
            </w:pPr>
            <w:r w:rsidRPr="008A3FF5">
              <w:rPr>
                <w:rFonts w:cstheme="minorHAnsi"/>
                <w:sz w:val="22"/>
                <w:szCs w:val="22"/>
                <w:lang w:val="es-EC"/>
              </w:rPr>
              <w:t>Precio unitario EXW de</w:t>
            </w:r>
            <w:r w:rsidR="00E514F3" w:rsidRPr="008A3FF5">
              <w:rPr>
                <w:rFonts w:cstheme="minorHAnsi"/>
                <w:sz w:val="22"/>
                <w:szCs w:val="22"/>
                <w:lang w:val="es-EC"/>
              </w:rPr>
              <w:t> </w:t>
            </w:r>
            <w:r w:rsidRPr="008A3FF5">
              <w:rPr>
                <w:rFonts w:cstheme="minorHAnsi"/>
                <w:sz w:val="22"/>
                <w:szCs w:val="22"/>
                <w:lang w:val="es-EC"/>
              </w:rPr>
              <w:t xml:space="preserve">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7AAC62A" w14:textId="08AC5DAB"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Precio total EXW por cada</w:t>
            </w:r>
            <w:r w:rsidR="00E514F3" w:rsidRPr="008A3FF5">
              <w:rPr>
                <w:rFonts w:cstheme="minorHAnsi"/>
                <w:sz w:val="22"/>
                <w:szCs w:val="22"/>
                <w:lang w:val="es-EC"/>
              </w:rPr>
              <w:t> </w:t>
            </w:r>
            <w:r w:rsidRPr="008A3FF5">
              <w:rPr>
                <w:rFonts w:cstheme="minorHAnsi"/>
                <w:sz w:val="22"/>
                <w:szCs w:val="22"/>
                <w:lang w:val="es-EC"/>
              </w:rPr>
              <w:t>artículo</w:t>
            </w:r>
          </w:p>
          <w:p w14:paraId="5D810502" w14:textId="77777777" w:rsidR="004E3E6E" w:rsidRPr="008A3FF5" w:rsidRDefault="004E3E6E" w:rsidP="00003EF9">
            <w:pPr>
              <w:suppressAutoHyphens/>
              <w:jc w:val="center"/>
              <w:rPr>
                <w:rFonts w:cstheme="minorHAnsi"/>
                <w:sz w:val="22"/>
                <w:szCs w:val="22"/>
                <w:lang w:val="es-EC"/>
              </w:rPr>
            </w:pPr>
            <w:r w:rsidRPr="008A3FF5">
              <w:rPr>
                <w:rFonts w:cstheme="minorHAnsi"/>
                <w:sz w:val="22"/>
                <w:szCs w:val="22"/>
                <w:lang w:val="es-EC"/>
              </w:rPr>
              <w:t>(</w:t>
            </w:r>
            <w:r w:rsidR="00003EF9" w:rsidRPr="008A3FF5">
              <w:rPr>
                <w:rFonts w:cstheme="minorHAnsi"/>
                <w:sz w:val="22"/>
                <w:szCs w:val="22"/>
                <w:lang w:val="es-EC"/>
              </w:rPr>
              <w:t>c</w:t>
            </w:r>
            <w:r w:rsidRPr="008A3FF5">
              <w:rPr>
                <w:rFonts w:cstheme="minorHAnsi"/>
                <w:sz w:val="22"/>
                <w:szCs w:val="22"/>
                <w:lang w:val="es-EC"/>
              </w:rPr>
              <w:t>ol. 4</w:t>
            </w:r>
            <w:r w:rsidRPr="008A3FF5">
              <w:rPr>
                <w:rFonts w:cstheme="minorHAnsi"/>
                <w:sz w:val="22"/>
                <w:szCs w:val="22"/>
                <w:lang w:val="es-EC"/>
              </w:rPr>
              <w:sym w:font="Symbol" w:char="F0B4"/>
            </w:r>
            <w:r w:rsidRPr="008A3FF5">
              <w:rPr>
                <w:rFonts w:cstheme="minorHAnsi"/>
                <w:sz w:val="22"/>
                <w:szCs w:val="22"/>
                <w:lang w:val="es-EC"/>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373D0F" w14:textId="3F4188EE" w:rsidR="004E3E6E" w:rsidRPr="008A3FF5" w:rsidRDefault="004E3E6E" w:rsidP="00E514F3">
            <w:pPr>
              <w:suppressAutoHyphens/>
              <w:jc w:val="center"/>
              <w:rPr>
                <w:rFonts w:cstheme="minorHAnsi"/>
                <w:sz w:val="22"/>
                <w:szCs w:val="22"/>
                <w:lang w:val="es-EC"/>
              </w:rPr>
            </w:pPr>
            <w:r w:rsidRPr="008A3FF5">
              <w:rPr>
                <w:rFonts w:cstheme="minorHAnsi"/>
                <w:sz w:val="22"/>
                <w:szCs w:val="22"/>
                <w:lang w:val="es-EC"/>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2E3CF7" w14:textId="4C374420"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 xml:space="preserve">Costo de la mano de obra local, </w:t>
            </w:r>
            <w:r w:rsidR="00C329E5" w:rsidRPr="008A3FF5">
              <w:rPr>
                <w:rFonts w:cstheme="minorHAnsi"/>
                <w:sz w:val="22"/>
                <w:szCs w:val="22"/>
                <w:lang w:val="es-EC"/>
              </w:rPr>
              <w:t xml:space="preserve">la </w:t>
            </w:r>
            <w:r w:rsidRPr="008A3FF5">
              <w:rPr>
                <w:rFonts w:cstheme="minorHAnsi"/>
                <w:sz w:val="22"/>
                <w:szCs w:val="22"/>
                <w:lang w:val="es-EC"/>
              </w:rPr>
              <w:t xml:space="preserve">materia prima y </w:t>
            </w:r>
            <w:r w:rsidR="00C329E5" w:rsidRPr="008A3FF5">
              <w:rPr>
                <w:rFonts w:cstheme="minorHAnsi"/>
                <w:sz w:val="22"/>
                <w:szCs w:val="22"/>
                <w:lang w:val="es-EC"/>
              </w:rPr>
              <w:t xml:space="preserve">los </w:t>
            </w:r>
            <w:r w:rsidRPr="008A3FF5">
              <w:rPr>
                <w:rFonts w:cstheme="minorHAnsi"/>
                <w:sz w:val="22"/>
                <w:szCs w:val="22"/>
                <w:lang w:val="es-EC"/>
              </w:rPr>
              <w:t>componentes de</w:t>
            </w:r>
            <w:r w:rsidR="00E514F3" w:rsidRPr="008A3FF5">
              <w:rPr>
                <w:rFonts w:cstheme="minorHAnsi"/>
                <w:sz w:val="22"/>
                <w:szCs w:val="22"/>
                <w:lang w:val="es-EC"/>
              </w:rPr>
              <w:t> </w:t>
            </w:r>
            <w:r w:rsidRPr="008A3FF5">
              <w:rPr>
                <w:rFonts w:cstheme="minorHAnsi"/>
                <w:sz w:val="22"/>
                <w:szCs w:val="22"/>
                <w:lang w:val="es-EC"/>
              </w:rPr>
              <w:t>origen en el País del Comprador</w:t>
            </w:r>
          </w:p>
          <w:p w14:paraId="4EE5CBBC" w14:textId="77777777" w:rsidR="004E3E6E" w:rsidRPr="008A3FF5" w:rsidRDefault="00C329E5" w:rsidP="00726B8A">
            <w:pPr>
              <w:suppressAutoHyphens/>
              <w:jc w:val="center"/>
              <w:rPr>
                <w:rFonts w:cstheme="minorHAnsi"/>
                <w:sz w:val="22"/>
                <w:szCs w:val="22"/>
                <w:lang w:val="es-EC"/>
              </w:rPr>
            </w:pPr>
            <w:r w:rsidRPr="008A3FF5">
              <w:rPr>
                <w:rFonts w:cstheme="minorHAnsi"/>
                <w:sz w:val="22"/>
                <w:szCs w:val="22"/>
                <w:lang w:val="es-EC"/>
              </w:rPr>
              <w:t>(</w:t>
            </w:r>
            <w:r w:rsidR="004E3E6E" w:rsidRPr="008A3FF5">
              <w:rPr>
                <w:rFonts w:cstheme="minorHAnsi"/>
                <w:sz w:val="22"/>
                <w:szCs w:val="22"/>
                <w:lang w:val="es-EC"/>
              </w:rPr>
              <w:t xml:space="preserve">% de la </w:t>
            </w:r>
            <w:r w:rsidR="00726B8A" w:rsidRPr="008A3FF5">
              <w:rPr>
                <w:rFonts w:cstheme="minorHAnsi"/>
                <w:sz w:val="22"/>
                <w:szCs w:val="22"/>
                <w:lang w:val="es-EC"/>
              </w:rPr>
              <w:t>c</w:t>
            </w:r>
            <w:r w:rsidR="004E3E6E" w:rsidRPr="008A3FF5">
              <w:rPr>
                <w:rFonts w:cstheme="minorHAnsi"/>
                <w:sz w:val="22"/>
                <w:szCs w:val="22"/>
                <w:lang w:val="es-EC"/>
              </w:rPr>
              <w:t>ol. 5</w:t>
            </w:r>
            <w:r w:rsidRPr="008A3FF5">
              <w:rPr>
                <w:rFonts w:cstheme="minorHAnsi"/>
                <w:sz w:val="22"/>
                <w:szCs w:val="22"/>
                <w:lang w:val="es-EC"/>
              </w:rPr>
              <w:t>)</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C5DCD0" w14:textId="572603BB" w:rsidR="004E3E6E" w:rsidRPr="008A3FF5" w:rsidRDefault="004E3E6E" w:rsidP="00055005">
            <w:pPr>
              <w:suppressAutoHyphens/>
              <w:jc w:val="center"/>
              <w:rPr>
                <w:rFonts w:cstheme="minorHAnsi"/>
                <w:sz w:val="22"/>
                <w:szCs w:val="22"/>
                <w:lang w:val="es-EC"/>
              </w:rPr>
            </w:pPr>
            <w:r w:rsidRPr="008A3FF5">
              <w:rPr>
                <w:rFonts w:cstheme="minorHAnsi"/>
                <w:sz w:val="22"/>
                <w:szCs w:val="22"/>
                <w:lang w:val="es-EC"/>
              </w:rPr>
              <w:t xml:space="preserve">Impuestos sobre la venta y otros pagaderos por artículo si el Contrato es adjudicado de acuerdo con </w:t>
            </w:r>
            <w:r w:rsidR="00775C89" w:rsidRPr="008A3FF5">
              <w:rPr>
                <w:rFonts w:cstheme="minorHAnsi"/>
                <w:sz w:val="22"/>
                <w:szCs w:val="22"/>
                <w:lang w:val="es-EC"/>
              </w:rPr>
              <w:t>la IAL </w:t>
            </w:r>
            <w:r w:rsidRPr="008A3FF5">
              <w:rPr>
                <w:rFonts w:cstheme="minorHAnsi"/>
                <w:sz w:val="22"/>
                <w:szCs w:val="22"/>
                <w:lang w:val="es-EC"/>
              </w:rPr>
              <w:t>14.8 </w:t>
            </w:r>
            <w:r w:rsidR="00E514F3" w:rsidRPr="008A3FF5">
              <w:rPr>
                <w:rFonts w:cstheme="minorHAnsi"/>
                <w:sz w:val="22"/>
                <w:szCs w:val="22"/>
                <w:lang w:val="es-EC"/>
              </w:rPr>
              <w:t>(</w:t>
            </w:r>
            <w:r w:rsidRPr="008A3FF5">
              <w:rPr>
                <w:rFonts w:cstheme="minorHAnsi"/>
                <w:sz w:val="22"/>
                <w:szCs w:val="22"/>
                <w:lang w:val="es-EC"/>
              </w:rPr>
              <w:t>a) </w:t>
            </w:r>
            <w:r w:rsidR="00E514F3" w:rsidRPr="008A3FF5">
              <w:rPr>
                <w:rFonts w:cstheme="minorHAnsi"/>
                <w:sz w:val="22"/>
                <w:szCs w:val="22"/>
                <w:lang w:val="es-EC"/>
              </w:rPr>
              <w:t>(</w:t>
            </w:r>
            <w:r w:rsidRPr="008A3FF5">
              <w:rPr>
                <w:rFonts w:cstheme="minorHAnsi"/>
                <w:sz w:val="22"/>
                <w:szCs w:val="22"/>
                <w:lang w:val="es-EC"/>
              </w:rPr>
              <w:t>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21B4F886" w14:textId="38EB2B7B" w:rsidR="004E3E6E" w:rsidRPr="008A3FF5" w:rsidRDefault="004E3E6E" w:rsidP="004E3E6E">
            <w:pPr>
              <w:suppressAutoHyphens/>
              <w:jc w:val="center"/>
              <w:rPr>
                <w:rFonts w:cstheme="minorHAnsi"/>
                <w:sz w:val="22"/>
                <w:szCs w:val="22"/>
                <w:lang w:val="es-EC"/>
              </w:rPr>
            </w:pPr>
            <w:r w:rsidRPr="008A3FF5">
              <w:rPr>
                <w:rFonts w:cstheme="minorHAnsi"/>
                <w:sz w:val="22"/>
                <w:szCs w:val="22"/>
                <w:lang w:val="es-EC"/>
              </w:rPr>
              <w:t>Precio total por</w:t>
            </w:r>
            <w:r w:rsidR="00E514F3" w:rsidRPr="008A3FF5">
              <w:rPr>
                <w:rFonts w:cstheme="minorHAnsi"/>
                <w:sz w:val="22"/>
                <w:szCs w:val="22"/>
                <w:lang w:val="es-EC"/>
              </w:rPr>
              <w:t> </w:t>
            </w:r>
            <w:r w:rsidRPr="008A3FF5">
              <w:rPr>
                <w:rFonts w:cstheme="minorHAnsi"/>
                <w:sz w:val="22"/>
                <w:szCs w:val="22"/>
                <w:lang w:val="es-EC"/>
              </w:rPr>
              <w:t>artículo</w:t>
            </w:r>
          </w:p>
          <w:p w14:paraId="36AEE1CE" w14:textId="77777777" w:rsidR="004E3E6E" w:rsidRPr="008A3FF5" w:rsidRDefault="004E3E6E" w:rsidP="00003EF9">
            <w:pPr>
              <w:suppressAutoHyphens/>
              <w:jc w:val="center"/>
              <w:rPr>
                <w:rFonts w:cstheme="minorHAnsi"/>
                <w:sz w:val="22"/>
                <w:szCs w:val="22"/>
                <w:lang w:val="es-EC"/>
              </w:rPr>
            </w:pPr>
            <w:r w:rsidRPr="008A3FF5">
              <w:rPr>
                <w:rFonts w:cstheme="minorHAnsi"/>
                <w:sz w:val="22"/>
                <w:szCs w:val="22"/>
                <w:lang w:val="es-EC"/>
              </w:rPr>
              <w:t>(</w:t>
            </w:r>
            <w:r w:rsidR="00003EF9" w:rsidRPr="008A3FF5">
              <w:rPr>
                <w:rFonts w:cstheme="minorHAnsi"/>
                <w:sz w:val="22"/>
                <w:szCs w:val="22"/>
                <w:lang w:val="es-EC"/>
              </w:rPr>
              <w:t>c</w:t>
            </w:r>
            <w:r w:rsidRPr="008A3FF5">
              <w:rPr>
                <w:rFonts w:cstheme="minorHAnsi"/>
                <w:sz w:val="22"/>
                <w:szCs w:val="22"/>
                <w:lang w:val="es-EC"/>
              </w:rPr>
              <w:t>ol. 6 + 7)</w:t>
            </w:r>
          </w:p>
        </w:tc>
      </w:tr>
      <w:tr w:rsidR="004E3E6E" w:rsidRPr="008A3FF5" w14:paraId="6BC2C033" w14:textId="77777777" w:rsidTr="00285E43">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0852DDF" w14:textId="68BDF22C"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el número del artículo</w:t>
            </w:r>
            <w:r w:rsidR="00856D94" w:rsidRPr="008A3FF5">
              <w:rPr>
                <w:rFonts w:cstheme="minorHAnsi"/>
                <w:iCs/>
                <w:sz w:val="22"/>
                <w:szCs w:val="22"/>
                <w:lang w:val="es-EC"/>
              </w:rPr>
              <w:t xml:space="preserve"> de acuerdo al lote</w:t>
            </w:r>
            <w:r w:rsidRPr="008A3FF5">
              <w:rPr>
                <w:rFonts w:cstheme="minorHAnsi"/>
                <w:iCs/>
                <w:sz w:val="22"/>
                <w:szCs w:val="22"/>
                <w:lang w:val="es-EC"/>
              </w:rPr>
              <w:t>].</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03DC0EA"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0C1EC959"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141F0405"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 xml:space="preserve">[Indique el número de unidades que se proveerán y el nombre </w:t>
            </w:r>
            <w:r w:rsidRPr="008A3FF5">
              <w:rPr>
                <w:rFonts w:cstheme="minorHAnsi"/>
                <w:iCs/>
                <w:sz w:val="22"/>
                <w:szCs w:val="22"/>
                <w:lang w:val="es-EC"/>
              </w:rPr>
              <w:lastRenderedPageBreak/>
              <w:t>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4E9FF7F"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lastRenderedPageBreak/>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FFB7026" w14:textId="77777777" w:rsidR="004E3E6E" w:rsidRPr="008A3FF5" w:rsidRDefault="004E3E6E" w:rsidP="004E3E6E">
            <w:pPr>
              <w:suppressAutoHyphens/>
              <w:rPr>
                <w:rFonts w:cstheme="minorHAnsi"/>
                <w:iCs/>
                <w:sz w:val="22"/>
                <w:szCs w:val="22"/>
                <w:lang w:val="es-EC"/>
              </w:rPr>
            </w:pPr>
            <w:r w:rsidRPr="008A3FF5">
              <w:rPr>
                <w:rFonts w:cstheme="minorHAnsi"/>
                <w:iCs/>
                <w:sz w:val="22"/>
                <w:szCs w:val="22"/>
                <w:lang w:val="es-EC"/>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0A2073" w14:textId="12951349" w:rsidR="004E3E6E" w:rsidRPr="008A3FF5" w:rsidRDefault="004E3E6E" w:rsidP="00E514F3">
            <w:pPr>
              <w:suppressAutoHyphens/>
              <w:rPr>
                <w:rFonts w:cstheme="minorHAnsi"/>
                <w:iCs/>
                <w:sz w:val="22"/>
                <w:szCs w:val="22"/>
                <w:lang w:val="es-EC"/>
              </w:rPr>
            </w:pPr>
            <w:r w:rsidRPr="008A3FF5">
              <w:rPr>
                <w:rFonts w:cstheme="minorHAnsi"/>
                <w:iCs/>
                <w:sz w:val="22"/>
                <w:szCs w:val="22"/>
                <w:lang w:val="es-EC"/>
              </w:rPr>
              <w:t>[Indique el precio correspondiente por</w:t>
            </w:r>
            <w:r w:rsidR="00E514F3" w:rsidRPr="008A3FF5">
              <w:rPr>
                <w:rFonts w:cstheme="minorHAnsi"/>
                <w:iCs/>
                <w:sz w:val="22"/>
                <w:szCs w:val="22"/>
                <w:lang w:val="es-EC"/>
              </w:rPr>
              <w:t> </w:t>
            </w:r>
            <w:r w:rsidRPr="008A3FF5">
              <w:rPr>
                <w:rFonts w:cstheme="minorHAnsi"/>
                <w:iCs/>
                <w:sz w:val="22"/>
                <w:szCs w:val="22"/>
                <w:lang w:val="es-EC"/>
              </w:rPr>
              <w:t>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B8B898E" w14:textId="47BB4FB7" w:rsidR="004E3E6E" w:rsidRPr="008A3FF5" w:rsidRDefault="004E3E6E" w:rsidP="00E514F3">
            <w:pPr>
              <w:suppressAutoHyphens/>
              <w:rPr>
                <w:rFonts w:cstheme="minorHAnsi"/>
                <w:iCs/>
                <w:sz w:val="22"/>
                <w:szCs w:val="22"/>
                <w:lang w:val="es-EC"/>
              </w:rPr>
            </w:pPr>
            <w:r w:rsidRPr="008A3FF5">
              <w:rPr>
                <w:rFonts w:cstheme="minorHAnsi"/>
                <w:iCs/>
                <w:sz w:val="22"/>
                <w:szCs w:val="22"/>
                <w:lang w:val="es-EC"/>
              </w:rPr>
              <w:t>[Indique el costo de</w:t>
            </w:r>
            <w:r w:rsidR="00E514F3" w:rsidRPr="008A3FF5">
              <w:rPr>
                <w:rFonts w:cstheme="minorHAnsi"/>
                <w:iCs/>
                <w:sz w:val="22"/>
                <w:szCs w:val="22"/>
                <w:lang w:val="es-EC"/>
              </w:rPr>
              <w:t> </w:t>
            </w:r>
            <w:r w:rsidRPr="008A3FF5">
              <w:rPr>
                <w:rFonts w:cstheme="minorHAnsi"/>
                <w:iCs/>
                <w:sz w:val="22"/>
                <w:szCs w:val="22"/>
                <w:lang w:val="es-EC"/>
              </w:rPr>
              <w:t>la mano de obra local, materia prima y componentes de origen en el País del</w:t>
            </w:r>
            <w:r w:rsidR="00E514F3" w:rsidRPr="008A3FF5">
              <w:rPr>
                <w:rFonts w:cstheme="minorHAnsi"/>
                <w:iCs/>
                <w:sz w:val="22"/>
                <w:szCs w:val="22"/>
                <w:lang w:val="es-EC"/>
              </w:rPr>
              <w:t> </w:t>
            </w:r>
            <w:r w:rsidRPr="008A3FF5">
              <w:rPr>
                <w:rFonts w:cstheme="minorHAnsi"/>
                <w:iCs/>
                <w:sz w:val="22"/>
                <w:szCs w:val="22"/>
                <w:lang w:val="es-EC"/>
              </w:rPr>
              <w:t xml:space="preserve">Comprador </w:t>
            </w:r>
            <w:r w:rsidRPr="008A3FF5">
              <w:rPr>
                <w:rFonts w:cstheme="minorHAnsi"/>
                <w:iCs/>
                <w:sz w:val="22"/>
                <w:szCs w:val="22"/>
                <w:lang w:val="es-EC"/>
              </w:rPr>
              <w:lastRenderedPageBreak/>
              <w:t>como % del precio EXW de</w:t>
            </w:r>
            <w:r w:rsidR="00E514F3" w:rsidRPr="008A3FF5">
              <w:rPr>
                <w:rFonts w:cstheme="minorHAnsi"/>
                <w:iCs/>
                <w:sz w:val="22"/>
                <w:szCs w:val="22"/>
                <w:lang w:val="es-EC"/>
              </w:rPr>
              <w:t> </w:t>
            </w:r>
            <w:r w:rsidRPr="008A3FF5">
              <w:rPr>
                <w:rFonts w:cstheme="minorHAnsi"/>
                <w:iCs/>
                <w:sz w:val="22"/>
                <w:szCs w:val="22"/>
                <w:lang w:val="es-EC"/>
              </w:rPr>
              <w:t>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290C1D" w14:textId="17529B8F" w:rsidR="004E3E6E" w:rsidRPr="008A3FF5" w:rsidRDefault="004E3E6E" w:rsidP="00E514F3">
            <w:pPr>
              <w:suppressAutoHyphens/>
              <w:rPr>
                <w:rFonts w:cstheme="minorHAnsi"/>
                <w:iCs/>
                <w:sz w:val="22"/>
                <w:szCs w:val="22"/>
                <w:lang w:val="es-EC"/>
              </w:rPr>
            </w:pPr>
            <w:r w:rsidRPr="008A3FF5">
              <w:rPr>
                <w:rFonts w:cstheme="minorHAnsi"/>
                <w:iCs/>
                <w:sz w:val="22"/>
                <w:szCs w:val="22"/>
                <w:lang w:val="es-EC"/>
              </w:rPr>
              <w:lastRenderedPageBreak/>
              <w:t>[Indique impuestos sobre la</w:t>
            </w:r>
            <w:r w:rsidR="00E514F3" w:rsidRPr="008A3FF5">
              <w:rPr>
                <w:rFonts w:cstheme="minorHAnsi"/>
                <w:iCs/>
                <w:sz w:val="22"/>
                <w:szCs w:val="22"/>
                <w:lang w:val="es-EC"/>
              </w:rPr>
              <w:t> </w:t>
            </w:r>
            <w:r w:rsidRPr="008A3FF5">
              <w:rPr>
                <w:rFonts w:cstheme="minorHAnsi"/>
                <w:iCs/>
                <w:sz w:val="22"/>
                <w:szCs w:val="22"/>
                <w:lang w:val="es-EC"/>
              </w:rPr>
              <w:t>venta y otros pagaderos por artículo si el Contrato es</w:t>
            </w:r>
            <w:r w:rsidR="00E514F3" w:rsidRPr="008A3FF5">
              <w:rPr>
                <w:rFonts w:cstheme="minorHAnsi"/>
                <w:iCs/>
                <w:sz w:val="22"/>
                <w:szCs w:val="22"/>
                <w:lang w:val="es-EC"/>
              </w:rPr>
              <w:t> </w:t>
            </w:r>
            <w:r w:rsidRPr="008A3FF5">
              <w:rPr>
                <w:rFonts w:cstheme="minorHAnsi"/>
                <w:iCs/>
                <w:sz w:val="22"/>
                <w:szCs w:val="22"/>
                <w:lang w:val="es-EC"/>
              </w:rPr>
              <w:t>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8C2945E" w14:textId="77777777" w:rsidR="004E3E6E" w:rsidRPr="008A3FF5" w:rsidRDefault="004E3E6E" w:rsidP="004E3E6E">
            <w:pPr>
              <w:pStyle w:val="Textocomentario"/>
              <w:suppressAutoHyphens/>
              <w:rPr>
                <w:rFonts w:cstheme="minorHAnsi"/>
                <w:iCs/>
                <w:sz w:val="22"/>
                <w:szCs w:val="22"/>
                <w:lang w:val="es-EC"/>
              </w:rPr>
            </w:pPr>
            <w:r w:rsidRPr="008A3FF5">
              <w:rPr>
                <w:rFonts w:cstheme="minorHAnsi"/>
                <w:iCs/>
                <w:sz w:val="22"/>
                <w:szCs w:val="22"/>
                <w:lang w:val="es-EC"/>
              </w:rPr>
              <w:t>[Indique precio total por artículo].</w:t>
            </w:r>
          </w:p>
        </w:tc>
      </w:tr>
      <w:tr w:rsidR="004E3E6E" w:rsidRPr="008A3FF5" w14:paraId="1394211C" w14:textId="77777777" w:rsidTr="00285E43">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9544D81" w14:textId="77777777" w:rsidR="004E3E6E" w:rsidRPr="008A3FF5" w:rsidRDefault="004E3E6E" w:rsidP="004E3E6E">
            <w:pPr>
              <w:suppressAutoHyphens/>
              <w:spacing w:before="60" w:after="60"/>
              <w:rPr>
                <w:rFonts w:cstheme="minorHAnsi"/>
                <w:sz w:val="22"/>
                <w:szCs w:val="22"/>
                <w:lang w:val="es-EC"/>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2E13C6" w14:textId="77777777" w:rsidR="004E3E6E" w:rsidRPr="008A3FF5" w:rsidRDefault="004E3E6E" w:rsidP="004E3E6E">
            <w:pPr>
              <w:suppressAutoHyphens/>
              <w:spacing w:before="60" w:after="60"/>
              <w:rPr>
                <w:rFonts w:cstheme="minorHAnsi"/>
                <w:sz w:val="22"/>
                <w:szCs w:val="22"/>
                <w:lang w:val="es-EC"/>
              </w:rPr>
            </w:pPr>
          </w:p>
        </w:tc>
        <w:tc>
          <w:tcPr>
            <w:tcW w:w="1080" w:type="dxa"/>
            <w:tcBorders>
              <w:left w:val="single" w:sz="6" w:space="0" w:color="auto"/>
              <w:right w:val="single" w:sz="6" w:space="0" w:color="auto"/>
            </w:tcBorders>
            <w:tcMar>
              <w:top w:w="28" w:type="dxa"/>
              <w:left w:w="57" w:type="dxa"/>
              <w:bottom w:w="28" w:type="dxa"/>
              <w:right w:w="57" w:type="dxa"/>
            </w:tcMar>
          </w:tcPr>
          <w:p w14:paraId="5CB95876" w14:textId="77777777" w:rsidR="004E3E6E" w:rsidRPr="008A3FF5" w:rsidRDefault="004E3E6E" w:rsidP="004E3E6E">
            <w:pPr>
              <w:suppressAutoHyphens/>
              <w:spacing w:before="60" w:after="60"/>
              <w:rPr>
                <w:rFonts w:cstheme="minorHAnsi"/>
                <w:sz w:val="22"/>
                <w:szCs w:val="22"/>
                <w:lang w:val="es-EC"/>
              </w:rPr>
            </w:pPr>
          </w:p>
        </w:tc>
        <w:tc>
          <w:tcPr>
            <w:tcW w:w="1026" w:type="dxa"/>
            <w:tcBorders>
              <w:left w:val="single" w:sz="6" w:space="0" w:color="auto"/>
              <w:right w:val="single" w:sz="6" w:space="0" w:color="auto"/>
            </w:tcBorders>
            <w:tcMar>
              <w:top w:w="28" w:type="dxa"/>
              <w:left w:w="57" w:type="dxa"/>
              <w:bottom w:w="28" w:type="dxa"/>
              <w:right w:w="57" w:type="dxa"/>
            </w:tcMar>
          </w:tcPr>
          <w:p w14:paraId="4D839649" w14:textId="77777777" w:rsidR="004E3E6E" w:rsidRPr="008A3FF5" w:rsidRDefault="004E3E6E" w:rsidP="004E3E6E">
            <w:pPr>
              <w:suppressAutoHyphens/>
              <w:spacing w:before="60" w:after="60"/>
              <w:rPr>
                <w:rFonts w:cstheme="minorHAnsi"/>
                <w:sz w:val="22"/>
                <w:szCs w:val="22"/>
                <w:lang w:val="es-EC"/>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294C2E" w14:textId="77777777" w:rsidR="004E3E6E" w:rsidRPr="008A3FF5" w:rsidRDefault="004E3E6E" w:rsidP="004E3E6E">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5C5C7F" w14:textId="77777777" w:rsidR="004E3E6E" w:rsidRPr="008A3FF5" w:rsidRDefault="004E3E6E" w:rsidP="004E3E6E">
            <w:pPr>
              <w:suppressAutoHyphens/>
              <w:spacing w:before="60" w:after="60"/>
              <w:rPr>
                <w:rFonts w:cstheme="minorHAnsi"/>
                <w:sz w:val="22"/>
                <w:szCs w:val="22"/>
                <w:lang w:val="es-EC"/>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556188" w14:textId="77777777" w:rsidR="004E3E6E" w:rsidRPr="008A3FF5" w:rsidRDefault="004E3E6E" w:rsidP="004E3E6E">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F8B7FBD" w14:textId="77777777" w:rsidR="004E3E6E" w:rsidRPr="008A3FF5" w:rsidRDefault="004E3E6E" w:rsidP="004E3E6E">
            <w:pPr>
              <w:suppressAutoHyphens/>
              <w:spacing w:before="60" w:after="60"/>
              <w:rPr>
                <w:rFonts w:cstheme="minorHAnsi"/>
                <w:sz w:val="22"/>
                <w:szCs w:val="22"/>
                <w:lang w:val="es-EC"/>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5B04DA1" w14:textId="77777777" w:rsidR="004E3E6E" w:rsidRPr="008A3FF5" w:rsidRDefault="004E3E6E" w:rsidP="004E3E6E">
            <w:pPr>
              <w:suppressAutoHyphens/>
              <w:spacing w:before="60" w:after="60"/>
              <w:rPr>
                <w:rFonts w:cstheme="minorHAnsi"/>
                <w:sz w:val="22"/>
                <w:szCs w:val="22"/>
                <w:lang w:val="es-EC"/>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79ED668" w14:textId="77777777" w:rsidR="004E3E6E" w:rsidRPr="008A3FF5" w:rsidRDefault="004E3E6E" w:rsidP="004E3E6E">
            <w:pPr>
              <w:suppressAutoHyphens/>
              <w:spacing w:before="60" w:after="60"/>
              <w:rPr>
                <w:rFonts w:cstheme="minorHAnsi"/>
                <w:sz w:val="22"/>
                <w:szCs w:val="22"/>
                <w:lang w:val="es-EC"/>
              </w:rPr>
            </w:pPr>
          </w:p>
        </w:tc>
      </w:tr>
      <w:tr w:rsidR="004E3E6E" w:rsidRPr="008A3FF5" w14:paraId="7843DEBC" w14:textId="77777777" w:rsidTr="00285E43">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4C6F408" w14:textId="77777777" w:rsidR="004E3E6E" w:rsidRPr="008A3FF5" w:rsidRDefault="004E3E6E" w:rsidP="004E3E6E">
            <w:pPr>
              <w:suppressAutoHyphens/>
              <w:spacing w:before="60" w:after="60"/>
              <w:rPr>
                <w:rFonts w:cstheme="minorHAnsi"/>
                <w:sz w:val="22"/>
                <w:szCs w:val="22"/>
                <w:lang w:val="es-EC"/>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F8CADF9" w14:textId="77777777" w:rsidR="004E3E6E" w:rsidRPr="008A3FF5" w:rsidRDefault="004E3E6E" w:rsidP="004E3E6E">
            <w:pPr>
              <w:suppressAutoHyphens/>
              <w:spacing w:before="60" w:after="60"/>
              <w:rPr>
                <w:rFonts w:cstheme="minorHAnsi"/>
                <w:sz w:val="22"/>
                <w:szCs w:val="22"/>
                <w:lang w:val="es-EC"/>
              </w:rPr>
            </w:pPr>
          </w:p>
        </w:tc>
        <w:tc>
          <w:tcPr>
            <w:tcW w:w="1080" w:type="dxa"/>
            <w:tcBorders>
              <w:left w:val="single" w:sz="6" w:space="0" w:color="auto"/>
              <w:right w:val="single" w:sz="6" w:space="0" w:color="auto"/>
            </w:tcBorders>
            <w:tcMar>
              <w:top w:w="28" w:type="dxa"/>
              <w:left w:w="57" w:type="dxa"/>
              <w:bottom w:w="28" w:type="dxa"/>
              <w:right w:w="57" w:type="dxa"/>
            </w:tcMar>
          </w:tcPr>
          <w:p w14:paraId="62FB05D8" w14:textId="77777777" w:rsidR="004E3E6E" w:rsidRPr="008A3FF5" w:rsidRDefault="004E3E6E" w:rsidP="004E3E6E">
            <w:pPr>
              <w:suppressAutoHyphens/>
              <w:spacing w:before="60" w:after="60"/>
              <w:rPr>
                <w:rFonts w:cstheme="minorHAnsi"/>
                <w:sz w:val="22"/>
                <w:szCs w:val="22"/>
                <w:lang w:val="es-EC"/>
              </w:rPr>
            </w:pPr>
          </w:p>
        </w:tc>
        <w:tc>
          <w:tcPr>
            <w:tcW w:w="1026" w:type="dxa"/>
            <w:tcBorders>
              <w:left w:val="single" w:sz="6" w:space="0" w:color="auto"/>
              <w:right w:val="single" w:sz="6" w:space="0" w:color="auto"/>
            </w:tcBorders>
            <w:tcMar>
              <w:top w:w="28" w:type="dxa"/>
              <w:left w:w="57" w:type="dxa"/>
              <w:bottom w:w="28" w:type="dxa"/>
              <w:right w:w="57" w:type="dxa"/>
            </w:tcMar>
          </w:tcPr>
          <w:p w14:paraId="531C07E2" w14:textId="77777777" w:rsidR="004E3E6E" w:rsidRPr="008A3FF5" w:rsidRDefault="004E3E6E" w:rsidP="004E3E6E">
            <w:pPr>
              <w:suppressAutoHyphens/>
              <w:spacing w:before="60" w:after="60"/>
              <w:rPr>
                <w:rFonts w:cstheme="minorHAnsi"/>
                <w:sz w:val="22"/>
                <w:szCs w:val="22"/>
                <w:lang w:val="es-EC"/>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674FD3" w14:textId="77777777" w:rsidR="004E3E6E" w:rsidRPr="008A3FF5" w:rsidRDefault="004E3E6E" w:rsidP="004E3E6E">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6E52FB" w14:textId="77777777" w:rsidR="004E3E6E" w:rsidRPr="008A3FF5" w:rsidRDefault="004E3E6E" w:rsidP="004E3E6E">
            <w:pPr>
              <w:suppressAutoHyphens/>
              <w:spacing w:before="60" w:after="60"/>
              <w:rPr>
                <w:rFonts w:cstheme="minorHAnsi"/>
                <w:sz w:val="22"/>
                <w:szCs w:val="22"/>
                <w:lang w:val="es-EC"/>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722E70" w14:textId="77777777" w:rsidR="004E3E6E" w:rsidRPr="008A3FF5" w:rsidRDefault="004E3E6E" w:rsidP="004E3E6E">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D6C74EC" w14:textId="77777777" w:rsidR="004E3E6E" w:rsidRPr="008A3FF5" w:rsidRDefault="004E3E6E" w:rsidP="004E3E6E">
            <w:pPr>
              <w:suppressAutoHyphens/>
              <w:spacing w:before="60" w:after="60"/>
              <w:rPr>
                <w:rFonts w:cstheme="minorHAnsi"/>
                <w:sz w:val="22"/>
                <w:szCs w:val="22"/>
                <w:lang w:val="es-EC"/>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4CE73DA" w14:textId="77777777" w:rsidR="004E3E6E" w:rsidRPr="008A3FF5" w:rsidRDefault="004E3E6E" w:rsidP="004E3E6E">
            <w:pPr>
              <w:suppressAutoHyphens/>
              <w:spacing w:before="60" w:after="60"/>
              <w:rPr>
                <w:rFonts w:cstheme="minorHAnsi"/>
                <w:sz w:val="22"/>
                <w:szCs w:val="22"/>
                <w:lang w:val="es-EC"/>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3F3F3E3F" w14:textId="77777777" w:rsidR="004E3E6E" w:rsidRPr="008A3FF5" w:rsidRDefault="004E3E6E" w:rsidP="004E3E6E">
            <w:pPr>
              <w:suppressAutoHyphens/>
              <w:spacing w:before="60" w:after="60"/>
              <w:rPr>
                <w:rFonts w:cstheme="minorHAnsi"/>
                <w:sz w:val="22"/>
                <w:szCs w:val="22"/>
                <w:lang w:val="es-EC"/>
              </w:rPr>
            </w:pPr>
          </w:p>
        </w:tc>
      </w:tr>
      <w:tr w:rsidR="004E3E6E" w:rsidRPr="008A3FF5" w14:paraId="6A63F668" w14:textId="77777777" w:rsidTr="00285E43">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5EC4C90F" w14:textId="77777777" w:rsidR="004E3E6E" w:rsidRPr="008A3FF5" w:rsidRDefault="004E3E6E" w:rsidP="004E3E6E">
            <w:pPr>
              <w:suppressAutoHyphens/>
              <w:spacing w:before="60" w:after="60"/>
              <w:rPr>
                <w:rFonts w:cstheme="minorHAnsi"/>
                <w:sz w:val="22"/>
                <w:szCs w:val="22"/>
                <w:lang w:val="es-EC"/>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E621A8B" w14:textId="77777777" w:rsidR="004E3E6E" w:rsidRPr="008A3FF5" w:rsidRDefault="004E3E6E" w:rsidP="004E3E6E">
            <w:pPr>
              <w:suppressAutoHyphens/>
              <w:spacing w:before="60" w:after="60"/>
              <w:rPr>
                <w:rFonts w:cstheme="minorHAnsi"/>
                <w:sz w:val="22"/>
                <w:szCs w:val="22"/>
                <w:lang w:val="es-EC"/>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54A11505" w14:textId="77777777" w:rsidR="004E3E6E" w:rsidRPr="008A3FF5" w:rsidRDefault="004E3E6E" w:rsidP="004E3E6E">
            <w:pPr>
              <w:suppressAutoHyphens/>
              <w:spacing w:before="60" w:after="60"/>
              <w:rPr>
                <w:rFonts w:cstheme="minorHAnsi"/>
                <w:sz w:val="22"/>
                <w:szCs w:val="22"/>
                <w:lang w:val="es-EC"/>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42B04871" w14:textId="77777777" w:rsidR="004E3E6E" w:rsidRPr="008A3FF5" w:rsidRDefault="004E3E6E" w:rsidP="004E3E6E">
            <w:pPr>
              <w:suppressAutoHyphens/>
              <w:spacing w:before="60" w:after="60"/>
              <w:rPr>
                <w:rFonts w:cstheme="minorHAnsi"/>
                <w:sz w:val="22"/>
                <w:szCs w:val="22"/>
                <w:lang w:val="es-EC"/>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FD7F8E7" w14:textId="77777777" w:rsidR="004E3E6E" w:rsidRPr="008A3FF5" w:rsidRDefault="004E3E6E" w:rsidP="004E3E6E">
            <w:pPr>
              <w:suppressAutoHyphens/>
              <w:spacing w:before="60" w:after="60"/>
              <w:rPr>
                <w:rFonts w:cstheme="minorHAnsi"/>
                <w:sz w:val="22"/>
                <w:szCs w:val="22"/>
                <w:lang w:val="es-EC"/>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B74BEAA" w14:textId="77777777" w:rsidR="004E3E6E" w:rsidRPr="008A3FF5" w:rsidRDefault="004E3E6E" w:rsidP="004E3E6E">
            <w:pPr>
              <w:suppressAutoHyphens/>
              <w:spacing w:before="60" w:after="60"/>
              <w:rPr>
                <w:rFonts w:cstheme="minorHAnsi"/>
                <w:sz w:val="22"/>
                <w:szCs w:val="22"/>
                <w:lang w:val="es-EC"/>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8C34643" w14:textId="77777777" w:rsidR="004E3E6E" w:rsidRPr="008A3FF5" w:rsidRDefault="004E3E6E" w:rsidP="004E3E6E">
            <w:pPr>
              <w:suppressAutoHyphens/>
              <w:spacing w:before="60" w:after="60"/>
              <w:rPr>
                <w:rFonts w:cstheme="minorHAnsi"/>
                <w:sz w:val="22"/>
                <w:szCs w:val="22"/>
                <w:lang w:val="es-EC"/>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66B759F" w14:textId="77777777" w:rsidR="004E3E6E" w:rsidRPr="008A3FF5" w:rsidRDefault="004E3E6E" w:rsidP="004E3E6E">
            <w:pPr>
              <w:suppressAutoHyphens/>
              <w:spacing w:before="60" w:after="60"/>
              <w:rPr>
                <w:rFonts w:cstheme="minorHAnsi"/>
                <w:sz w:val="22"/>
                <w:szCs w:val="22"/>
                <w:lang w:val="es-EC"/>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38C2337" w14:textId="77777777" w:rsidR="004E3E6E" w:rsidRPr="008A3FF5" w:rsidRDefault="004E3E6E" w:rsidP="004E3E6E">
            <w:pPr>
              <w:suppressAutoHyphens/>
              <w:spacing w:before="60" w:after="60"/>
              <w:rPr>
                <w:rFonts w:cstheme="minorHAnsi"/>
                <w:sz w:val="22"/>
                <w:szCs w:val="22"/>
                <w:lang w:val="es-EC"/>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322FAF47" w14:textId="77777777" w:rsidR="004E3E6E" w:rsidRPr="008A3FF5" w:rsidRDefault="004E3E6E" w:rsidP="004E3E6E">
            <w:pPr>
              <w:suppressAutoHyphens/>
              <w:spacing w:before="60" w:after="60"/>
              <w:rPr>
                <w:rFonts w:cstheme="minorHAnsi"/>
                <w:sz w:val="22"/>
                <w:szCs w:val="22"/>
                <w:lang w:val="es-EC"/>
              </w:rPr>
            </w:pPr>
          </w:p>
        </w:tc>
      </w:tr>
      <w:tr w:rsidR="004E3E6E" w:rsidRPr="008A3FF5" w14:paraId="44109DCF" w14:textId="77777777" w:rsidTr="00285E43">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17F0D5CA" w14:textId="77777777" w:rsidR="004E3E6E" w:rsidRPr="008A3FF5" w:rsidRDefault="004E3E6E" w:rsidP="004E3E6E">
            <w:pPr>
              <w:suppressAutoHyphens/>
              <w:rPr>
                <w:rFonts w:cstheme="minorHAnsi"/>
                <w:sz w:val="22"/>
                <w:szCs w:val="22"/>
                <w:lang w:val="es-EC"/>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0D467057" w14:textId="77777777" w:rsidR="004E3E6E" w:rsidRPr="008A3FF5" w:rsidRDefault="004E3E6E" w:rsidP="004E3E6E">
            <w:pPr>
              <w:pStyle w:val="Textocomentario"/>
              <w:suppressAutoHyphens/>
              <w:spacing w:before="60" w:after="60"/>
              <w:jc w:val="center"/>
              <w:rPr>
                <w:rFonts w:cstheme="minorHAnsi"/>
                <w:sz w:val="22"/>
                <w:szCs w:val="22"/>
                <w:lang w:val="es-EC"/>
              </w:rPr>
            </w:pPr>
            <w:r w:rsidRPr="008A3FF5">
              <w:rPr>
                <w:rFonts w:cstheme="minorHAnsi"/>
                <w:sz w:val="22"/>
                <w:szCs w:val="22"/>
                <w:lang w:val="es-EC"/>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625077CB" w14:textId="77777777" w:rsidR="004E3E6E" w:rsidRPr="008A3FF5" w:rsidRDefault="004E3E6E" w:rsidP="004E3E6E">
            <w:pPr>
              <w:suppressAutoHyphens/>
              <w:spacing w:before="60" w:after="60"/>
              <w:rPr>
                <w:rFonts w:cstheme="minorHAnsi"/>
                <w:sz w:val="22"/>
                <w:szCs w:val="22"/>
                <w:lang w:val="es-EC"/>
              </w:rPr>
            </w:pPr>
          </w:p>
        </w:tc>
      </w:tr>
      <w:tr w:rsidR="004E3E6E" w:rsidRPr="008A3FF5" w14:paraId="52E79201" w14:textId="77777777" w:rsidTr="00285E43">
        <w:tc>
          <w:tcPr>
            <w:tcW w:w="13500" w:type="dxa"/>
            <w:gridSpan w:val="10"/>
            <w:tcBorders>
              <w:top w:val="nil"/>
              <w:left w:val="nil"/>
              <w:bottom w:val="nil"/>
              <w:right w:val="nil"/>
            </w:tcBorders>
            <w:tcMar>
              <w:top w:w="28" w:type="dxa"/>
              <w:left w:w="57" w:type="dxa"/>
              <w:bottom w:w="28" w:type="dxa"/>
              <w:right w:w="57" w:type="dxa"/>
            </w:tcMar>
          </w:tcPr>
          <w:p w14:paraId="4C82D9BA" w14:textId="77777777" w:rsidR="004E3E6E" w:rsidRPr="008A3FF5" w:rsidRDefault="004E3E6E" w:rsidP="004E3E6E">
            <w:pPr>
              <w:suppressAutoHyphens/>
              <w:spacing w:before="100"/>
              <w:rPr>
                <w:rFonts w:cstheme="minorHAnsi"/>
                <w:sz w:val="22"/>
                <w:szCs w:val="22"/>
                <w:lang w:val="es-EC"/>
              </w:rPr>
            </w:pPr>
            <w:r w:rsidRPr="008A3FF5">
              <w:rPr>
                <w:rFonts w:cstheme="minorHAnsi"/>
                <w:sz w:val="22"/>
                <w:szCs w:val="22"/>
                <w:lang w:val="es-EC"/>
              </w:rPr>
              <w:t xml:space="preserve">Nombre del Licitante: </w:t>
            </w:r>
            <w:r w:rsidRPr="008A3FF5">
              <w:rPr>
                <w:rFonts w:cstheme="minorHAnsi"/>
                <w:iCs/>
                <w:sz w:val="22"/>
                <w:szCs w:val="22"/>
                <w:lang w:val="es-EC"/>
              </w:rPr>
              <w:t xml:space="preserve">[indique el nombre completo del Licitante] </w:t>
            </w:r>
            <w:r w:rsidRPr="008A3FF5">
              <w:rPr>
                <w:rFonts w:cstheme="minorHAnsi"/>
                <w:sz w:val="22"/>
                <w:szCs w:val="22"/>
                <w:lang w:val="es-EC"/>
              </w:rPr>
              <w:t xml:space="preserve">Firma del Licitante: </w:t>
            </w:r>
            <w:r w:rsidRPr="008A3FF5">
              <w:rPr>
                <w:rFonts w:cstheme="minorHAnsi"/>
                <w:iCs/>
                <w:sz w:val="22"/>
                <w:szCs w:val="22"/>
                <w:lang w:val="es-EC"/>
              </w:rPr>
              <w:t>[firma de la persona que firma la oferta]</w:t>
            </w:r>
            <w:r w:rsidRPr="008A3FF5">
              <w:rPr>
                <w:rFonts w:cstheme="minorHAnsi"/>
                <w:sz w:val="22"/>
                <w:szCs w:val="22"/>
                <w:lang w:val="es-EC"/>
              </w:rPr>
              <w:t xml:space="preserve"> Fecha: </w:t>
            </w:r>
            <w:r w:rsidRPr="008A3FF5">
              <w:rPr>
                <w:rFonts w:cstheme="minorHAnsi"/>
                <w:iCs/>
                <w:sz w:val="22"/>
                <w:szCs w:val="22"/>
                <w:lang w:val="es-EC"/>
              </w:rPr>
              <w:t>[indique fecha]</w:t>
            </w:r>
          </w:p>
        </w:tc>
      </w:tr>
    </w:tbl>
    <w:p w14:paraId="18D91D9D" w14:textId="77777777" w:rsidR="004E3E6E" w:rsidRPr="008A3FF5" w:rsidRDefault="004E3E6E">
      <w:pPr>
        <w:spacing w:before="240"/>
        <w:rPr>
          <w:rFonts w:cstheme="minorHAnsi"/>
          <w:sz w:val="22"/>
          <w:szCs w:val="22"/>
          <w:lang w:val="es-EC"/>
        </w:rPr>
      </w:pPr>
    </w:p>
    <w:p w14:paraId="5C51BD11" w14:textId="77777777" w:rsidR="00455149" w:rsidRPr="008A3FF5" w:rsidRDefault="00455149">
      <w:pPr>
        <w:spacing w:before="240"/>
        <w:rPr>
          <w:rFonts w:cstheme="minorHAnsi"/>
          <w:sz w:val="22"/>
          <w:szCs w:val="22"/>
          <w:lang w:val="es-EC"/>
        </w:rPr>
      </w:pPr>
      <w:r w:rsidRPr="008A3FF5">
        <w:rPr>
          <w:rFonts w:cstheme="minorHAnsi"/>
          <w:sz w:val="22"/>
          <w:szCs w:val="22"/>
          <w:lang w:val="es-EC"/>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455149" w:rsidRPr="008A3FF5" w14:paraId="11743323" w14:textId="77777777" w:rsidTr="00285E43">
        <w:trPr>
          <w:trHeight w:val="140"/>
        </w:trPr>
        <w:tc>
          <w:tcPr>
            <w:tcW w:w="13680" w:type="dxa"/>
            <w:gridSpan w:val="8"/>
            <w:tcBorders>
              <w:top w:val="nil"/>
              <w:left w:val="nil"/>
              <w:bottom w:val="nil"/>
              <w:right w:val="nil"/>
            </w:tcBorders>
            <w:tcMar>
              <w:top w:w="28" w:type="dxa"/>
              <w:left w:w="57" w:type="dxa"/>
              <w:bottom w:w="28" w:type="dxa"/>
              <w:right w:w="57" w:type="dxa"/>
            </w:tcMar>
          </w:tcPr>
          <w:p w14:paraId="46CF1562" w14:textId="77777777" w:rsidR="00455149" w:rsidRPr="008A3FF5" w:rsidRDefault="00455149" w:rsidP="00BC31A7">
            <w:pPr>
              <w:pStyle w:val="Tanla4titulo"/>
              <w:rPr>
                <w:rFonts w:cstheme="minorHAnsi"/>
                <w:sz w:val="22"/>
                <w:szCs w:val="22"/>
                <w:lang w:val="es-EC"/>
              </w:rPr>
            </w:pPr>
            <w:bookmarkStart w:id="18" w:name="_Toc454620981"/>
            <w:bookmarkStart w:id="19" w:name="_Toc347230625"/>
            <w:bookmarkStart w:id="20" w:name="_Toc486939191"/>
            <w:r w:rsidRPr="008A3FF5">
              <w:rPr>
                <w:rFonts w:cstheme="minorHAnsi"/>
                <w:sz w:val="22"/>
                <w:szCs w:val="22"/>
                <w:lang w:val="es-EC"/>
              </w:rPr>
              <w:lastRenderedPageBreak/>
              <w:t xml:space="preserve">Precio y </w:t>
            </w:r>
            <w:r w:rsidR="008678A3" w:rsidRPr="008A3FF5">
              <w:rPr>
                <w:rFonts w:cstheme="minorHAnsi"/>
                <w:sz w:val="22"/>
                <w:szCs w:val="22"/>
                <w:lang w:val="es-EC"/>
              </w:rPr>
              <w:t>C</w:t>
            </w:r>
            <w:r w:rsidR="00043EB6" w:rsidRPr="008A3FF5">
              <w:rPr>
                <w:rFonts w:cstheme="minorHAnsi"/>
                <w:sz w:val="22"/>
                <w:szCs w:val="22"/>
                <w:lang w:val="es-EC"/>
              </w:rPr>
              <w:t xml:space="preserve">ronograma de </w:t>
            </w:r>
            <w:r w:rsidR="008678A3" w:rsidRPr="008A3FF5">
              <w:rPr>
                <w:rFonts w:cstheme="minorHAnsi"/>
                <w:sz w:val="22"/>
                <w:szCs w:val="22"/>
                <w:lang w:val="es-EC"/>
              </w:rPr>
              <w:t>C</w:t>
            </w:r>
            <w:r w:rsidR="00043EB6" w:rsidRPr="008A3FF5">
              <w:rPr>
                <w:rFonts w:cstheme="minorHAnsi"/>
                <w:sz w:val="22"/>
                <w:szCs w:val="22"/>
                <w:lang w:val="es-EC"/>
              </w:rPr>
              <w:t>umplim</w:t>
            </w:r>
            <w:r w:rsidR="00FF5388" w:rsidRPr="008A3FF5">
              <w:rPr>
                <w:rFonts w:cstheme="minorHAnsi"/>
                <w:sz w:val="22"/>
                <w:szCs w:val="22"/>
                <w:lang w:val="es-EC"/>
              </w:rPr>
              <w:t>i</w:t>
            </w:r>
            <w:r w:rsidR="00043EB6" w:rsidRPr="008A3FF5">
              <w:rPr>
                <w:rFonts w:cstheme="minorHAnsi"/>
                <w:sz w:val="22"/>
                <w:szCs w:val="22"/>
                <w:lang w:val="es-EC"/>
              </w:rPr>
              <w:t>ento</w:t>
            </w:r>
            <w:r w:rsidRPr="008A3FF5">
              <w:rPr>
                <w:rFonts w:cstheme="minorHAnsi"/>
                <w:sz w:val="22"/>
                <w:szCs w:val="22"/>
                <w:lang w:val="es-EC"/>
              </w:rPr>
              <w:t>: Servicios conexos</w:t>
            </w:r>
            <w:bookmarkEnd w:id="18"/>
            <w:bookmarkEnd w:id="19"/>
            <w:bookmarkEnd w:id="20"/>
          </w:p>
        </w:tc>
      </w:tr>
      <w:tr w:rsidR="00455149" w:rsidRPr="008A3FF5" w14:paraId="762AE2C1" w14:textId="77777777" w:rsidTr="00285E43">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31DA73B9" w14:textId="77777777" w:rsidR="00455149" w:rsidRPr="008A3FF5" w:rsidRDefault="00455149">
            <w:pPr>
              <w:suppressAutoHyphens/>
              <w:jc w:val="center"/>
              <w:rPr>
                <w:rFonts w:cstheme="minorHAnsi"/>
                <w:sz w:val="22"/>
                <w:szCs w:val="22"/>
                <w:lang w:val="es-EC"/>
              </w:rPr>
            </w:pP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249647EA" w14:textId="1E5B34C2" w:rsidR="00455149" w:rsidRPr="008A3FF5" w:rsidRDefault="00B377A0" w:rsidP="008277AF">
            <w:pPr>
              <w:suppressAutoHyphens/>
              <w:spacing w:before="240"/>
              <w:jc w:val="center"/>
              <w:rPr>
                <w:rFonts w:cstheme="minorHAnsi"/>
                <w:sz w:val="22"/>
                <w:szCs w:val="22"/>
                <w:lang w:val="es-EC"/>
              </w:rPr>
            </w:pPr>
            <w:r w:rsidRPr="008A3FF5">
              <w:rPr>
                <w:rFonts w:cstheme="minorHAnsi"/>
                <w:sz w:val="22"/>
                <w:szCs w:val="22"/>
                <w:lang w:val="es-EC"/>
              </w:rPr>
              <w:t>Expresado en dólares de los Estados Unidos de América</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3451AF54" w14:textId="7A65BF39" w:rsidR="00455149" w:rsidRPr="008A3FF5" w:rsidRDefault="00913434">
            <w:pPr>
              <w:rPr>
                <w:rFonts w:cstheme="minorHAnsi"/>
                <w:sz w:val="22"/>
                <w:szCs w:val="22"/>
                <w:lang w:val="es-EC"/>
              </w:rPr>
            </w:pPr>
            <w:r w:rsidRPr="008A3FF5">
              <w:rPr>
                <w:rFonts w:cstheme="minorHAnsi"/>
                <w:sz w:val="22"/>
                <w:szCs w:val="22"/>
                <w:lang w:val="es-EC"/>
              </w:rPr>
              <w:t>Fecha:_______________________</w:t>
            </w:r>
          </w:p>
          <w:p w14:paraId="3CC002C1" w14:textId="5DD5B204" w:rsidR="00455149" w:rsidRPr="008A3FF5" w:rsidRDefault="00F6762D">
            <w:pPr>
              <w:suppressAutoHyphens/>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sz w:val="22"/>
                <w:szCs w:val="22"/>
                <w:lang w:val="es-EC"/>
              </w:rPr>
              <w:sym w:font="Symbol" w:char="F0B0"/>
            </w:r>
            <w:r w:rsidR="002D3A80" w:rsidRPr="008A3FF5">
              <w:rPr>
                <w:rFonts w:cstheme="minorHAnsi"/>
                <w:sz w:val="22"/>
                <w:szCs w:val="22"/>
                <w:lang w:val="es-EC"/>
              </w:rPr>
              <w:t>: _____________________</w:t>
            </w:r>
          </w:p>
          <w:p w14:paraId="2D368CC4" w14:textId="6FD314E6" w:rsidR="00455149" w:rsidRPr="008A3FF5" w:rsidRDefault="00B377A0">
            <w:pPr>
              <w:suppressAutoHyphens/>
              <w:rPr>
                <w:rFonts w:cstheme="minorHAnsi"/>
                <w:sz w:val="22"/>
                <w:szCs w:val="22"/>
                <w:lang w:val="es-EC"/>
              </w:rPr>
            </w:pPr>
            <w:r w:rsidRPr="008A3FF5">
              <w:rPr>
                <w:rFonts w:cstheme="minorHAnsi"/>
                <w:sz w:val="22"/>
                <w:szCs w:val="22"/>
                <w:lang w:val="es-EC"/>
              </w:rPr>
              <w:t>Lote</w:t>
            </w:r>
            <w:r w:rsidR="00455149" w:rsidRPr="008A3FF5">
              <w:rPr>
                <w:rFonts w:cstheme="minorHAnsi"/>
                <w:sz w:val="22"/>
                <w:szCs w:val="22"/>
                <w:lang w:val="es-EC"/>
              </w:rPr>
              <w:t>: ________________</w:t>
            </w:r>
          </w:p>
          <w:p w14:paraId="20C30F33" w14:textId="78B1CB71" w:rsidR="00455149" w:rsidRPr="008A3FF5" w:rsidRDefault="00455149" w:rsidP="00E514F3">
            <w:pPr>
              <w:suppressAutoHyphens/>
              <w:rPr>
                <w:rFonts w:cstheme="minorHAnsi"/>
                <w:sz w:val="22"/>
                <w:szCs w:val="22"/>
                <w:lang w:val="es-EC"/>
              </w:rPr>
            </w:pPr>
            <w:r w:rsidRPr="008A3FF5">
              <w:rPr>
                <w:rFonts w:cstheme="minorHAnsi"/>
                <w:sz w:val="22"/>
                <w:szCs w:val="22"/>
                <w:lang w:val="es-EC"/>
              </w:rPr>
              <w:t>Página n.</w:t>
            </w:r>
            <w:r w:rsidR="006955B1" w:rsidRPr="008A3FF5">
              <w:rPr>
                <w:rFonts w:cstheme="minorHAnsi"/>
                <w:sz w:val="22"/>
                <w:szCs w:val="22"/>
                <w:lang w:val="es-EC"/>
              </w:rPr>
              <w:sym w:font="Symbol" w:char="F0B0"/>
            </w:r>
            <w:r w:rsidRPr="008A3FF5">
              <w:rPr>
                <w:rFonts w:cstheme="minorHAnsi"/>
                <w:sz w:val="22"/>
                <w:szCs w:val="22"/>
                <w:lang w:val="es-EC"/>
              </w:rPr>
              <w:t xml:space="preserve"> ______ de ______</w:t>
            </w:r>
          </w:p>
        </w:tc>
      </w:tr>
      <w:tr w:rsidR="00455149" w:rsidRPr="008A3FF5" w14:paraId="32B3961F" w14:textId="77777777" w:rsidTr="00285E43">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6649EE09"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D3DCD13"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6F12AC5"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D028B60"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5A9CA7A"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DC973AD"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24678705"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7</w:t>
            </w:r>
          </w:p>
        </w:tc>
      </w:tr>
      <w:tr w:rsidR="00455149" w:rsidRPr="008A3FF5" w14:paraId="57C028C1" w14:textId="77777777" w:rsidTr="00285E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E92EBCB"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Servicio </w:t>
            </w:r>
          </w:p>
          <w:p w14:paraId="556C9DF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N.</w:t>
            </w:r>
            <w:r w:rsidRPr="008A3FF5">
              <w:rPr>
                <w:rFonts w:cstheme="minorHAnsi"/>
                <w:sz w:val="22"/>
                <w:szCs w:val="22"/>
                <w:lang w:val="es-EC"/>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F5EB8B" w14:textId="1A0E412E" w:rsidR="00455149" w:rsidRPr="008A3FF5" w:rsidRDefault="00455149" w:rsidP="00E514F3">
            <w:pPr>
              <w:suppressAutoHyphens/>
              <w:jc w:val="center"/>
              <w:rPr>
                <w:rFonts w:cstheme="minorHAnsi"/>
                <w:sz w:val="22"/>
                <w:szCs w:val="22"/>
                <w:lang w:val="es-EC"/>
              </w:rPr>
            </w:pPr>
            <w:r w:rsidRPr="008A3FF5">
              <w:rPr>
                <w:rFonts w:cstheme="minorHAnsi"/>
                <w:sz w:val="22"/>
                <w:szCs w:val="22"/>
                <w:lang w:val="es-EC"/>
              </w:rPr>
              <w:t>Descripción de los servicios (excluye transporte interno y otros servicios requeridos en el País del</w:t>
            </w:r>
            <w:r w:rsidR="00E514F3" w:rsidRPr="008A3FF5">
              <w:rPr>
                <w:rFonts w:cstheme="minorHAnsi"/>
                <w:sz w:val="22"/>
                <w:szCs w:val="22"/>
                <w:lang w:val="es-EC"/>
              </w:rPr>
              <w:t> </w:t>
            </w:r>
            <w:r w:rsidRPr="008A3FF5">
              <w:rPr>
                <w:rFonts w:cstheme="minorHAnsi"/>
                <w:sz w:val="22"/>
                <w:szCs w:val="22"/>
                <w:lang w:val="es-EC"/>
              </w:rPr>
              <w:t>Comprador para transportar los bienes a</w:t>
            </w:r>
            <w:r w:rsidR="00E514F3" w:rsidRPr="008A3FF5">
              <w:rPr>
                <w:rFonts w:cstheme="minorHAnsi"/>
                <w:sz w:val="22"/>
                <w:szCs w:val="22"/>
                <w:lang w:val="es-EC"/>
              </w:rPr>
              <w:t> </w:t>
            </w:r>
            <w:r w:rsidRPr="008A3FF5">
              <w:rPr>
                <w:rFonts w:cstheme="minorHAnsi"/>
                <w:sz w:val="22"/>
                <w:szCs w:val="22"/>
                <w:lang w:val="es-EC"/>
              </w:rPr>
              <w:t>su</w:t>
            </w:r>
            <w:r w:rsidR="00E514F3" w:rsidRPr="008A3FF5">
              <w:rPr>
                <w:rFonts w:cstheme="minorHAnsi"/>
                <w:sz w:val="22"/>
                <w:szCs w:val="22"/>
                <w:lang w:val="es-EC"/>
              </w:rPr>
              <w:t> </w:t>
            </w:r>
            <w:r w:rsidRPr="008A3FF5">
              <w:rPr>
                <w:rFonts w:cstheme="minorHAnsi"/>
                <w:sz w:val="22"/>
                <w:szCs w:val="22"/>
                <w:lang w:val="es-EC"/>
              </w:rPr>
              <w:t>destino</w:t>
            </w:r>
            <w:r w:rsidR="00E514F3" w:rsidRPr="008A3FF5">
              <w:rPr>
                <w:rFonts w:cstheme="minorHAnsi"/>
                <w:sz w:val="22"/>
                <w:szCs w:val="22"/>
                <w:lang w:val="es-EC"/>
              </w:rPr>
              <w:t> </w:t>
            </w:r>
            <w:r w:rsidRPr="008A3FF5">
              <w:rPr>
                <w:rFonts w:cstheme="minorHAnsi"/>
                <w:sz w:val="22"/>
                <w:szCs w:val="22"/>
                <w:lang w:val="es-EC"/>
              </w:rPr>
              <w:t xml:space="preserve">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5A1E44"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4810AF"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AB4FEB0"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9B7C2E"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3F7CD2D" w14:textId="77777777" w:rsidR="00455149" w:rsidRPr="008A3FF5" w:rsidRDefault="00455149">
            <w:pPr>
              <w:suppressAutoHyphens/>
              <w:jc w:val="center"/>
              <w:rPr>
                <w:rFonts w:cstheme="minorHAnsi"/>
                <w:sz w:val="22"/>
                <w:szCs w:val="22"/>
                <w:lang w:val="es-EC"/>
              </w:rPr>
            </w:pPr>
            <w:r w:rsidRPr="008A3FF5">
              <w:rPr>
                <w:rFonts w:cstheme="minorHAnsi"/>
                <w:sz w:val="22"/>
                <w:szCs w:val="22"/>
                <w:lang w:val="es-EC"/>
              </w:rPr>
              <w:t xml:space="preserve">Precio total por servicio </w:t>
            </w:r>
          </w:p>
          <w:p w14:paraId="5486F05E" w14:textId="7FA2EBC7" w:rsidR="00455149" w:rsidRPr="008A3FF5" w:rsidRDefault="00455149" w:rsidP="00E514F3">
            <w:pPr>
              <w:suppressAutoHyphens/>
              <w:jc w:val="center"/>
              <w:rPr>
                <w:rFonts w:cstheme="minorHAnsi"/>
                <w:sz w:val="22"/>
                <w:szCs w:val="22"/>
                <w:lang w:val="es-EC"/>
              </w:rPr>
            </w:pPr>
            <w:r w:rsidRPr="008A3FF5">
              <w:rPr>
                <w:rFonts w:cstheme="minorHAnsi"/>
                <w:sz w:val="22"/>
                <w:szCs w:val="22"/>
                <w:lang w:val="es-EC"/>
              </w:rPr>
              <w:t>(Col. 5 x 6 o un</w:t>
            </w:r>
            <w:r w:rsidR="00E514F3" w:rsidRPr="008A3FF5">
              <w:rPr>
                <w:rFonts w:cstheme="minorHAnsi"/>
                <w:sz w:val="22"/>
                <w:szCs w:val="22"/>
                <w:lang w:val="es-EC"/>
              </w:rPr>
              <w:t> </w:t>
            </w:r>
            <w:r w:rsidRPr="008A3FF5">
              <w:rPr>
                <w:rFonts w:cstheme="minorHAnsi"/>
                <w:sz w:val="22"/>
                <w:szCs w:val="22"/>
                <w:lang w:val="es-EC"/>
              </w:rPr>
              <w:t>estimado)</w:t>
            </w:r>
          </w:p>
        </w:tc>
      </w:tr>
      <w:tr w:rsidR="00455149" w:rsidRPr="008A3FF5" w14:paraId="1028A72B"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1E84F74"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3CD8BA" w14:textId="77777777" w:rsidR="00455149" w:rsidRPr="008A3FF5" w:rsidRDefault="00455149">
            <w:pPr>
              <w:suppressAutoHyphens/>
              <w:jc w:val="center"/>
              <w:rPr>
                <w:rFonts w:cstheme="minorHAnsi"/>
                <w:iCs/>
                <w:sz w:val="22"/>
                <w:szCs w:val="22"/>
                <w:lang w:val="es-EC"/>
              </w:rPr>
            </w:pPr>
            <w:r w:rsidRPr="008A3FF5">
              <w:rPr>
                <w:rFonts w:cstheme="minorHAnsi"/>
                <w:iCs/>
                <w:sz w:val="22"/>
                <w:szCs w:val="22"/>
                <w:lang w:val="es-EC"/>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1532B44"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AFBC6C" w14:textId="2E34F1BF" w:rsidR="00455149" w:rsidRPr="008A3FF5" w:rsidRDefault="00455149" w:rsidP="00E514F3">
            <w:pPr>
              <w:suppressAutoHyphens/>
              <w:rPr>
                <w:rFonts w:cstheme="minorHAnsi"/>
                <w:iCs/>
                <w:sz w:val="22"/>
                <w:szCs w:val="22"/>
                <w:lang w:val="es-EC"/>
              </w:rPr>
            </w:pPr>
            <w:r w:rsidRPr="008A3FF5">
              <w:rPr>
                <w:rFonts w:cstheme="minorHAnsi"/>
                <w:iCs/>
                <w:sz w:val="22"/>
                <w:szCs w:val="22"/>
                <w:lang w:val="es-EC"/>
              </w:rPr>
              <w:t>[Indique la fecha de</w:t>
            </w:r>
            <w:r w:rsidR="00E514F3" w:rsidRPr="008A3FF5">
              <w:rPr>
                <w:rFonts w:cstheme="minorHAnsi"/>
                <w:iCs/>
                <w:sz w:val="22"/>
                <w:szCs w:val="22"/>
                <w:lang w:val="es-EC"/>
              </w:rPr>
              <w:t> </w:t>
            </w:r>
            <w:r w:rsidRPr="008A3FF5">
              <w:rPr>
                <w:rFonts w:cstheme="minorHAnsi"/>
                <w:iCs/>
                <w:sz w:val="22"/>
                <w:szCs w:val="22"/>
                <w:lang w:val="es-EC"/>
              </w:rPr>
              <w:t>entrega al lugar de</w:t>
            </w:r>
            <w:r w:rsidR="00E514F3" w:rsidRPr="008A3FF5">
              <w:rPr>
                <w:rFonts w:cstheme="minorHAnsi"/>
                <w:iCs/>
                <w:sz w:val="22"/>
                <w:szCs w:val="22"/>
                <w:lang w:val="es-EC"/>
              </w:rPr>
              <w:t> </w:t>
            </w:r>
            <w:r w:rsidRPr="008A3FF5">
              <w:rPr>
                <w:rFonts w:cstheme="minorHAnsi"/>
                <w:iCs/>
                <w:sz w:val="22"/>
                <w:szCs w:val="22"/>
                <w:lang w:val="es-EC"/>
              </w:rPr>
              <w:t>destino final por</w:t>
            </w:r>
            <w:r w:rsidR="00E514F3" w:rsidRPr="008A3FF5">
              <w:rPr>
                <w:rFonts w:cstheme="minorHAnsi"/>
                <w:iCs/>
                <w:sz w:val="22"/>
                <w:szCs w:val="22"/>
                <w:lang w:val="es-EC"/>
              </w:rPr>
              <w:t> </w:t>
            </w:r>
            <w:r w:rsidRPr="008A3FF5">
              <w:rPr>
                <w:rFonts w:cstheme="minorHAnsi"/>
                <w:iCs/>
                <w:sz w:val="22"/>
                <w:szCs w:val="22"/>
                <w:lang w:val="es-EC"/>
              </w:rPr>
              <w:t>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DC6A94" w14:textId="18E93A9A" w:rsidR="00455149" w:rsidRPr="008A3FF5" w:rsidRDefault="00455149" w:rsidP="00E514F3">
            <w:pPr>
              <w:suppressAutoHyphens/>
              <w:rPr>
                <w:rFonts w:cstheme="minorHAnsi"/>
                <w:iCs/>
                <w:sz w:val="22"/>
                <w:szCs w:val="22"/>
                <w:lang w:val="es-EC"/>
              </w:rPr>
            </w:pPr>
            <w:r w:rsidRPr="008A3FF5">
              <w:rPr>
                <w:rFonts w:cstheme="minorHAnsi"/>
                <w:iCs/>
                <w:sz w:val="22"/>
                <w:szCs w:val="22"/>
                <w:lang w:val="es-EC"/>
              </w:rPr>
              <w:t>[Indique el número de unidades que se</w:t>
            </w:r>
            <w:r w:rsidR="00E514F3" w:rsidRPr="008A3FF5">
              <w:rPr>
                <w:rFonts w:cstheme="minorHAnsi"/>
                <w:iCs/>
                <w:sz w:val="22"/>
                <w:szCs w:val="22"/>
                <w:lang w:val="es-EC"/>
              </w:rPr>
              <w:t> </w:t>
            </w:r>
            <w:r w:rsidRPr="008A3FF5">
              <w:rPr>
                <w:rFonts w:cstheme="minorHAnsi"/>
                <w:iCs/>
                <w:sz w:val="22"/>
                <w:szCs w:val="22"/>
                <w:lang w:val="es-EC"/>
              </w:rPr>
              <w:t>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0F18676" w14:textId="77777777" w:rsidR="00455149" w:rsidRPr="008A3FF5" w:rsidRDefault="00455149" w:rsidP="00E514F3">
            <w:pPr>
              <w:suppressAutoHyphens/>
              <w:ind w:right="-65"/>
              <w:rPr>
                <w:rFonts w:cstheme="minorHAnsi"/>
                <w:iCs/>
                <w:sz w:val="22"/>
                <w:szCs w:val="22"/>
                <w:lang w:val="es-EC"/>
              </w:rPr>
            </w:pPr>
            <w:r w:rsidRPr="008A3FF5">
              <w:rPr>
                <w:rFonts w:cstheme="minorHAnsi"/>
                <w:iCs/>
                <w:sz w:val="22"/>
                <w:szCs w:val="22"/>
                <w:lang w:val="es-EC"/>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CC0166A" w14:textId="77777777" w:rsidR="00455149" w:rsidRPr="008A3FF5" w:rsidRDefault="00455149">
            <w:pPr>
              <w:suppressAutoHyphens/>
              <w:rPr>
                <w:rFonts w:cstheme="minorHAnsi"/>
                <w:iCs/>
                <w:sz w:val="22"/>
                <w:szCs w:val="22"/>
                <w:lang w:val="es-EC"/>
              </w:rPr>
            </w:pPr>
            <w:r w:rsidRPr="008A3FF5">
              <w:rPr>
                <w:rFonts w:cstheme="minorHAnsi"/>
                <w:iCs/>
                <w:sz w:val="22"/>
                <w:szCs w:val="22"/>
                <w:lang w:val="es-EC"/>
              </w:rPr>
              <w:t>[Indique precio total por artículo].</w:t>
            </w:r>
          </w:p>
        </w:tc>
      </w:tr>
      <w:tr w:rsidR="00455149" w:rsidRPr="008A3FF5" w14:paraId="216928D8"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2A1DB1E"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65FADBF"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99336E"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356F8E5"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9765CD"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D291F92"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DAD036C" w14:textId="77777777" w:rsidR="00455149" w:rsidRPr="008A3FF5" w:rsidRDefault="00455149">
            <w:pPr>
              <w:suppressAutoHyphens/>
              <w:spacing w:before="60" w:after="60"/>
              <w:rPr>
                <w:rFonts w:cstheme="minorHAnsi"/>
                <w:sz w:val="22"/>
                <w:szCs w:val="22"/>
                <w:lang w:val="es-EC"/>
              </w:rPr>
            </w:pPr>
          </w:p>
        </w:tc>
      </w:tr>
      <w:tr w:rsidR="00455149" w:rsidRPr="008A3FF5" w14:paraId="3A47FEB8"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A509B71"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16827FF"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3D35BB1"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E719163"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E32EA6"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816C2C"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B1FB3F7" w14:textId="77777777" w:rsidR="00455149" w:rsidRPr="008A3FF5" w:rsidRDefault="00455149">
            <w:pPr>
              <w:suppressAutoHyphens/>
              <w:spacing w:before="60" w:after="60"/>
              <w:rPr>
                <w:rFonts w:cstheme="minorHAnsi"/>
                <w:sz w:val="22"/>
                <w:szCs w:val="22"/>
                <w:lang w:val="es-EC"/>
              </w:rPr>
            </w:pPr>
          </w:p>
        </w:tc>
      </w:tr>
      <w:tr w:rsidR="00455149" w:rsidRPr="008A3FF5" w14:paraId="2A508180"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703B993"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F32959"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86195E"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688036A"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F7D24D"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04B90D1"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DFF6848" w14:textId="77777777" w:rsidR="00455149" w:rsidRPr="008A3FF5" w:rsidRDefault="00455149">
            <w:pPr>
              <w:suppressAutoHyphens/>
              <w:spacing w:before="60" w:after="60"/>
              <w:rPr>
                <w:rFonts w:cstheme="minorHAnsi"/>
                <w:sz w:val="22"/>
                <w:szCs w:val="22"/>
                <w:lang w:val="es-EC"/>
              </w:rPr>
            </w:pPr>
          </w:p>
        </w:tc>
      </w:tr>
      <w:tr w:rsidR="00455149" w:rsidRPr="008A3FF5" w14:paraId="228A77D9"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D84E231"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DE651B6"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7D979C7"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D2185C8"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A16363A"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12B3079"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0EF9742" w14:textId="77777777" w:rsidR="00455149" w:rsidRPr="008A3FF5" w:rsidRDefault="00455149">
            <w:pPr>
              <w:suppressAutoHyphens/>
              <w:spacing w:before="60" w:after="60"/>
              <w:rPr>
                <w:rFonts w:cstheme="minorHAnsi"/>
                <w:sz w:val="22"/>
                <w:szCs w:val="22"/>
                <w:lang w:val="es-EC"/>
              </w:rPr>
            </w:pPr>
          </w:p>
        </w:tc>
      </w:tr>
      <w:tr w:rsidR="00455149" w:rsidRPr="008A3FF5" w14:paraId="282340D3"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5249481"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761D614"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5EA677"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D24FDF8"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F2FEBA9"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7080B3"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305FF62" w14:textId="77777777" w:rsidR="00455149" w:rsidRPr="008A3FF5" w:rsidRDefault="00455149">
            <w:pPr>
              <w:suppressAutoHyphens/>
              <w:spacing w:before="60" w:after="60"/>
              <w:rPr>
                <w:rFonts w:cstheme="minorHAnsi"/>
                <w:sz w:val="22"/>
                <w:szCs w:val="22"/>
                <w:lang w:val="es-EC"/>
              </w:rPr>
            </w:pPr>
          </w:p>
        </w:tc>
      </w:tr>
      <w:tr w:rsidR="00455149" w:rsidRPr="008A3FF5" w14:paraId="1552E54D"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B7A998B"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96160DB"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CD990A"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74C230"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B4A9610"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6BA993"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8552400" w14:textId="77777777" w:rsidR="00455149" w:rsidRPr="008A3FF5" w:rsidRDefault="00455149">
            <w:pPr>
              <w:suppressAutoHyphens/>
              <w:spacing w:before="60" w:after="60"/>
              <w:rPr>
                <w:rFonts w:cstheme="minorHAnsi"/>
                <w:sz w:val="22"/>
                <w:szCs w:val="22"/>
                <w:lang w:val="es-EC"/>
              </w:rPr>
            </w:pPr>
          </w:p>
        </w:tc>
      </w:tr>
      <w:tr w:rsidR="00455149" w:rsidRPr="008A3FF5" w14:paraId="2F406BB0" w14:textId="77777777" w:rsidTr="00285E43">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8337186"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96DE25"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D521AF"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7A1429"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643DB8" w14:textId="77777777" w:rsidR="00455149" w:rsidRPr="008A3FF5" w:rsidRDefault="00455149">
            <w:pPr>
              <w:pStyle w:val="Textocomentario"/>
              <w:suppressAutoHyphens/>
              <w:spacing w:before="60" w:after="60"/>
              <w:rPr>
                <w:rFonts w:cstheme="minorHAnsi"/>
                <w:sz w:val="22"/>
                <w:szCs w:val="22"/>
                <w:lang w:val="es-EC"/>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7A060A2"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EA807D0" w14:textId="77777777" w:rsidR="00455149" w:rsidRPr="008A3FF5" w:rsidRDefault="00455149">
            <w:pPr>
              <w:suppressAutoHyphens/>
              <w:spacing w:before="60" w:after="60"/>
              <w:rPr>
                <w:rFonts w:cstheme="minorHAnsi"/>
                <w:sz w:val="22"/>
                <w:szCs w:val="22"/>
                <w:lang w:val="es-EC"/>
              </w:rPr>
            </w:pPr>
          </w:p>
        </w:tc>
      </w:tr>
      <w:tr w:rsidR="00455149" w:rsidRPr="008A3FF5" w14:paraId="2A7BA444" w14:textId="77777777" w:rsidTr="00285E43">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55701075" w14:textId="77777777" w:rsidR="00455149" w:rsidRPr="008A3FF5" w:rsidRDefault="00455149">
            <w:pPr>
              <w:suppressAutoHyphens/>
              <w:spacing w:before="60" w:after="60"/>
              <w:rPr>
                <w:rFonts w:cstheme="minorHAnsi"/>
                <w:sz w:val="22"/>
                <w:szCs w:val="22"/>
                <w:lang w:val="es-EC"/>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47344A52" w14:textId="77777777" w:rsidR="00455149" w:rsidRPr="008A3FF5" w:rsidRDefault="00455149">
            <w:pPr>
              <w:suppressAutoHyphens/>
              <w:spacing w:before="60" w:after="60"/>
              <w:rPr>
                <w:rFonts w:cstheme="minorHAnsi"/>
                <w:sz w:val="22"/>
                <w:szCs w:val="22"/>
                <w:lang w:val="es-EC"/>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C140242"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6A768FA" w14:textId="77777777" w:rsidR="00455149" w:rsidRPr="008A3FF5" w:rsidRDefault="00455149">
            <w:pPr>
              <w:suppressAutoHyphens/>
              <w:spacing w:before="60" w:after="60"/>
              <w:rPr>
                <w:rFonts w:cstheme="minorHAnsi"/>
                <w:sz w:val="22"/>
                <w:szCs w:val="22"/>
                <w:lang w:val="es-EC"/>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F733834" w14:textId="77777777" w:rsidR="00455149" w:rsidRPr="008A3FF5" w:rsidRDefault="00455149">
            <w:pPr>
              <w:suppressAutoHyphens/>
              <w:spacing w:before="60" w:after="60"/>
              <w:rPr>
                <w:rFonts w:cstheme="minorHAnsi"/>
                <w:sz w:val="22"/>
                <w:szCs w:val="22"/>
                <w:lang w:val="es-EC"/>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240069F" w14:textId="77777777" w:rsidR="00455149" w:rsidRPr="008A3FF5" w:rsidRDefault="00455149">
            <w:pPr>
              <w:suppressAutoHyphens/>
              <w:spacing w:before="60" w:after="60"/>
              <w:rPr>
                <w:rFonts w:cstheme="minorHAnsi"/>
                <w:sz w:val="22"/>
                <w:szCs w:val="22"/>
                <w:lang w:val="es-EC"/>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2D4AD289" w14:textId="77777777" w:rsidR="00455149" w:rsidRPr="008A3FF5" w:rsidRDefault="00455149">
            <w:pPr>
              <w:suppressAutoHyphens/>
              <w:spacing w:before="60" w:after="60"/>
              <w:rPr>
                <w:rFonts w:cstheme="minorHAnsi"/>
                <w:sz w:val="22"/>
                <w:szCs w:val="22"/>
                <w:lang w:val="es-EC"/>
              </w:rPr>
            </w:pPr>
          </w:p>
        </w:tc>
      </w:tr>
      <w:tr w:rsidR="00455149" w:rsidRPr="008A3FF5" w14:paraId="6944BAE5" w14:textId="77777777" w:rsidTr="00285E43">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64599E04" w14:textId="77777777" w:rsidR="00455149" w:rsidRPr="008A3FF5" w:rsidRDefault="00455149">
            <w:pPr>
              <w:suppressAutoHyphens/>
              <w:rPr>
                <w:rFonts w:cstheme="minorHAnsi"/>
                <w:sz w:val="22"/>
                <w:szCs w:val="22"/>
                <w:lang w:val="es-EC"/>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D0FED12" w14:textId="77777777" w:rsidR="00455149" w:rsidRPr="008A3FF5" w:rsidRDefault="00455149">
            <w:pPr>
              <w:suppressAutoHyphens/>
              <w:spacing w:before="60" w:after="60"/>
              <w:rPr>
                <w:rFonts w:cstheme="minorHAnsi"/>
                <w:sz w:val="22"/>
                <w:szCs w:val="22"/>
                <w:lang w:val="es-EC"/>
              </w:rPr>
            </w:pPr>
            <w:r w:rsidRPr="008A3FF5">
              <w:rPr>
                <w:rFonts w:cstheme="minorHAnsi"/>
                <w:sz w:val="22"/>
                <w:szCs w:val="22"/>
                <w:lang w:val="es-EC"/>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4706C1C7" w14:textId="77777777" w:rsidR="00455149" w:rsidRPr="008A3FF5" w:rsidRDefault="00455149">
            <w:pPr>
              <w:suppressAutoHyphens/>
              <w:spacing w:before="60" w:after="60"/>
              <w:rPr>
                <w:rFonts w:cstheme="minorHAnsi"/>
                <w:sz w:val="22"/>
                <w:szCs w:val="22"/>
                <w:lang w:val="es-EC"/>
              </w:rPr>
            </w:pPr>
          </w:p>
        </w:tc>
      </w:tr>
      <w:tr w:rsidR="00455149" w:rsidRPr="008A3FF5" w14:paraId="276FFB58" w14:textId="77777777" w:rsidTr="00285E43">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0CC2C799" w14:textId="77777777" w:rsidR="00455149" w:rsidRPr="008A3FF5" w:rsidRDefault="00455149">
            <w:pPr>
              <w:suppressAutoHyphens/>
              <w:spacing w:before="100"/>
              <w:rPr>
                <w:rFonts w:cstheme="minorHAnsi"/>
                <w:sz w:val="22"/>
                <w:szCs w:val="22"/>
                <w:lang w:val="es-EC"/>
              </w:rPr>
            </w:pPr>
            <w:r w:rsidRPr="008A3FF5">
              <w:rPr>
                <w:rFonts w:cstheme="minorHAnsi"/>
                <w:sz w:val="22"/>
                <w:szCs w:val="22"/>
                <w:lang w:val="es-EC"/>
              </w:rPr>
              <w:t xml:space="preserve">Nombre del Licitante: </w:t>
            </w:r>
            <w:r w:rsidRPr="008A3FF5">
              <w:rPr>
                <w:rFonts w:cstheme="minorHAnsi"/>
                <w:iCs/>
                <w:sz w:val="22"/>
                <w:szCs w:val="22"/>
                <w:lang w:val="es-EC"/>
              </w:rPr>
              <w:t xml:space="preserve">[indique el nombre completo del Licitante] </w:t>
            </w:r>
            <w:r w:rsidRPr="008A3FF5">
              <w:rPr>
                <w:rFonts w:cstheme="minorHAnsi"/>
                <w:sz w:val="22"/>
                <w:szCs w:val="22"/>
                <w:lang w:val="es-EC"/>
              </w:rPr>
              <w:t xml:space="preserve">Firma del Licitante: </w:t>
            </w:r>
            <w:r w:rsidRPr="008A3FF5">
              <w:rPr>
                <w:rFonts w:cstheme="minorHAnsi"/>
                <w:iCs/>
                <w:sz w:val="22"/>
                <w:szCs w:val="22"/>
                <w:lang w:val="es-EC"/>
              </w:rPr>
              <w:t>[firma de la persona que firma la oferta]</w:t>
            </w:r>
            <w:r w:rsidRPr="008A3FF5">
              <w:rPr>
                <w:rFonts w:cstheme="minorHAnsi"/>
                <w:sz w:val="22"/>
                <w:szCs w:val="22"/>
                <w:lang w:val="es-EC"/>
              </w:rPr>
              <w:t xml:space="preserve"> Fecha: </w:t>
            </w:r>
            <w:r w:rsidRPr="008A3FF5">
              <w:rPr>
                <w:rFonts w:cstheme="minorHAnsi"/>
                <w:iCs/>
                <w:sz w:val="22"/>
                <w:szCs w:val="22"/>
                <w:lang w:val="es-EC"/>
              </w:rPr>
              <w:t>[indique fecha]</w:t>
            </w:r>
          </w:p>
        </w:tc>
      </w:tr>
    </w:tbl>
    <w:p w14:paraId="0E0A32BE" w14:textId="77777777" w:rsidR="00455149" w:rsidRPr="008A3FF5" w:rsidRDefault="00455149">
      <w:pPr>
        <w:spacing w:before="240"/>
        <w:rPr>
          <w:rFonts w:cstheme="minorHAnsi"/>
          <w:sz w:val="22"/>
          <w:szCs w:val="22"/>
          <w:lang w:val="es-EC"/>
        </w:rPr>
        <w:sectPr w:rsidR="00455149" w:rsidRPr="008A3FF5" w:rsidSect="0018623B">
          <w:headerReference w:type="even" r:id="rId12"/>
          <w:headerReference w:type="default" r:id="rId13"/>
          <w:headerReference w:type="first" r:id="rId14"/>
          <w:pgSz w:w="15840" w:h="12240" w:orient="landscape" w:code="1"/>
          <w:pgMar w:top="1800" w:right="1440" w:bottom="1440" w:left="1440" w:header="720" w:footer="720" w:gutter="0"/>
          <w:paperSrc w:first="15" w:other="15"/>
          <w:cols w:space="720"/>
        </w:sectPr>
      </w:pPr>
    </w:p>
    <w:p w14:paraId="2B357772" w14:textId="7E2D8876" w:rsidR="00455149" w:rsidRPr="008A3FF5" w:rsidRDefault="00455149" w:rsidP="00BC31A7">
      <w:pPr>
        <w:pStyle w:val="Tanla4titulo"/>
        <w:rPr>
          <w:rFonts w:cstheme="minorHAnsi"/>
          <w:sz w:val="22"/>
          <w:szCs w:val="22"/>
          <w:lang w:val="es-EC"/>
        </w:rPr>
      </w:pPr>
      <w:bookmarkStart w:id="21" w:name="_Toc454620984"/>
      <w:bookmarkStart w:id="22" w:name="_Toc347230628"/>
      <w:bookmarkStart w:id="23" w:name="_Toc486939194"/>
      <w:bookmarkStart w:id="24" w:name="_Toc488411755"/>
      <w:bookmarkStart w:id="25" w:name="_Toc438954446"/>
      <w:bookmarkStart w:id="26" w:name="_Toc438366668"/>
      <w:bookmarkStart w:id="27" w:name="_Toc438267900"/>
      <w:bookmarkStart w:id="28" w:name="_Toc438266926"/>
      <w:r w:rsidRPr="008A3FF5">
        <w:rPr>
          <w:rFonts w:cstheme="minorHAnsi"/>
          <w:sz w:val="22"/>
          <w:szCs w:val="22"/>
          <w:lang w:val="es-EC"/>
        </w:rPr>
        <w:lastRenderedPageBreak/>
        <w:t xml:space="preserve">Formulario de Declaración de </w:t>
      </w:r>
      <w:r w:rsidR="00437B44" w:rsidRPr="008A3FF5">
        <w:rPr>
          <w:rFonts w:cstheme="minorHAnsi"/>
          <w:sz w:val="22"/>
          <w:szCs w:val="22"/>
          <w:lang w:val="es-EC"/>
        </w:rPr>
        <w:t>Mantenimiento de Oferta</w:t>
      </w:r>
      <w:bookmarkEnd w:id="21"/>
      <w:bookmarkEnd w:id="22"/>
      <w:bookmarkEnd w:id="23"/>
    </w:p>
    <w:p w14:paraId="3D341AE5" w14:textId="77777777" w:rsidR="00455149" w:rsidRPr="008A3FF5" w:rsidRDefault="00455149">
      <w:pPr>
        <w:rPr>
          <w:rFonts w:cstheme="minorHAnsi"/>
          <w:iCs/>
          <w:sz w:val="22"/>
          <w:szCs w:val="22"/>
          <w:lang w:val="es-EC"/>
        </w:rPr>
      </w:pPr>
      <w:r w:rsidRPr="008A3FF5">
        <w:rPr>
          <w:rFonts w:cstheme="minorHAnsi"/>
          <w:iCs/>
          <w:sz w:val="22"/>
          <w:szCs w:val="22"/>
          <w:lang w:val="es-EC"/>
        </w:rPr>
        <w:t xml:space="preserve">[El Licitante completará este Formulario de Declaración de </w:t>
      </w:r>
      <w:r w:rsidR="00437B44" w:rsidRPr="008A3FF5">
        <w:rPr>
          <w:rFonts w:cstheme="minorHAnsi"/>
          <w:iCs/>
          <w:sz w:val="22"/>
          <w:szCs w:val="22"/>
          <w:lang w:val="es-EC"/>
        </w:rPr>
        <w:t>Mantenimiento de Oferta</w:t>
      </w:r>
      <w:r w:rsidRPr="008A3FF5">
        <w:rPr>
          <w:rFonts w:cstheme="minorHAnsi"/>
          <w:iCs/>
          <w:sz w:val="22"/>
          <w:szCs w:val="22"/>
          <w:lang w:val="es-EC"/>
        </w:rPr>
        <w:t xml:space="preserve"> de acuerdo c</w:t>
      </w:r>
      <w:r w:rsidR="00471C70" w:rsidRPr="008A3FF5">
        <w:rPr>
          <w:rFonts w:cstheme="minorHAnsi"/>
          <w:iCs/>
          <w:sz w:val="22"/>
          <w:szCs w:val="22"/>
          <w:lang w:val="es-EC"/>
        </w:rPr>
        <w:t>on las instrucciones indicadas].</w:t>
      </w:r>
    </w:p>
    <w:p w14:paraId="12F88BCD" w14:textId="77777777" w:rsidR="00117B69" w:rsidRPr="008A3FF5" w:rsidRDefault="00117B69">
      <w:pPr>
        <w:tabs>
          <w:tab w:val="right" w:pos="9360"/>
        </w:tabs>
        <w:ind w:left="720" w:hanging="720"/>
        <w:jc w:val="right"/>
        <w:rPr>
          <w:rFonts w:cstheme="minorHAnsi"/>
          <w:sz w:val="22"/>
          <w:szCs w:val="22"/>
          <w:lang w:val="es-EC"/>
        </w:rPr>
      </w:pPr>
    </w:p>
    <w:p w14:paraId="6417EB52" w14:textId="77777777" w:rsidR="00117B69" w:rsidRPr="008A3FF5" w:rsidRDefault="00117B69">
      <w:pPr>
        <w:tabs>
          <w:tab w:val="right" w:pos="9360"/>
        </w:tabs>
        <w:ind w:left="720" w:hanging="720"/>
        <w:jc w:val="right"/>
        <w:rPr>
          <w:rFonts w:cstheme="minorHAnsi"/>
          <w:sz w:val="22"/>
          <w:szCs w:val="22"/>
          <w:lang w:val="es-EC"/>
        </w:rPr>
      </w:pPr>
    </w:p>
    <w:p w14:paraId="04AB9D4E" w14:textId="77777777" w:rsidR="00455149" w:rsidRPr="008A3FF5" w:rsidRDefault="00455149">
      <w:pPr>
        <w:tabs>
          <w:tab w:val="right" w:pos="9360"/>
        </w:tabs>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w:t>
      </w:r>
      <w:r w:rsidR="001A2E90" w:rsidRPr="008A3FF5">
        <w:rPr>
          <w:rFonts w:cstheme="minorHAnsi"/>
          <w:iCs/>
          <w:sz w:val="22"/>
          <w:szCs w:val="22"/>
          <w:lang w:val="es-EC"/>
        </w:rPr>
        <w:t xml:space="preserve"> de presentación de la oferta</w:t>
      </w:r>
      <w:r w:rsidRPr="008A3FF5">
        <w:rPr>
          <w:rFonts w:cstheme="minorHAnsi"/>
          <w:iCs/>
          <w:sz w:val="22"/>
          <w:szCs w:val="22"/>
          <w:lang w:val="es-EC"/>
        </w:rPr>
        <w:t>].</w:t>
      </w:r>
    </w:p>
    <w:p w14:paraId="46BE7E1F" w14:textId="5CE9FB3D" w:rsidR="00455149" w:rsidRPr="008A3FF5" w:rsidRDefault="00455149">
      <w:pPr>
        <w:tabs>
          <w:tab w:val="right" w:pos="9360"/>
        </w:tabs>
        <w:ind w:left="720" w:hanging="720"/>
        <w:jc w:val="right"/>
        <w:rPr>
          <w:rFonts w:cstheme="minorHAnsi"/>
          <w:sz w:val="22"/>
          <w:szCs w:val="22"/>
          <w:lang w:val="es-EC"/>
        </w:rPr>
      </w:pPr>
      <w:r w:rsidRPr="008A3FF5">
        <w:rPr>
          <w:rFonts w:cstheme="minorHAnsi"/>
          <w:sz w:val="22"/>
          <w:szCs w:val="22"/>
          <w:lang w:val="es-EC"/>
        </w:rPr>
        <w:t>Oferta n.</w:t>
      </w:r>
      <w:r w:rsidR="006955B1" w:rsidRPr="008A3FF5">
        <w:rPr>
          <w:rFonts w:cstheme="minorHAnsi"/>
          <w:bCs/>
          <w:sz w:val="22"/>
          <w:szCs w:val="22"/>
          <w:lang w:val="es-EC"/>
        </w:rPr>
        <w:sym w:font="Symbol" w:char="F0B0"/>
      </w:r>
      <w:r w:rsidRPr="008A3FF5">
        <w:rPr>
          <w:rFonts w:cstheme="minorHAnsi"/>
          <w:sz w:val="22"/>
          <w:szCs w:val="22"/>
          <w:lang w:val="es-EC"/>
        </w:rPr>
        <w:t xml:space="preserve">: </w:t>
      </w:r>
      <w:r w:rsidRPr="008A3FF5">
        <w:rPr>
          <w:rFonts w:cstheme="minorHAnsi"/>
          <w:iCs/>
          <w:sz w:val="22"/>
          <w:szCs w:val="22"/>
          <w:lang w:val="es-EC"/>
        </w:rPr>
        <w:t xml:space="preserve">[número del proceso de la </w:t>
      </w:r>
      <w:r w:rsidR="00F6762D" w:rsidRPr="008A3FF5">
        <w:rPr>
          <w:rFonts w:cstheme="minorHAnsi"/>
          <w:iCs/>
          <w:sz w:val="22"/>
          <w:szCs w:val="22"/>
          <w:lang w:val="es-EC"/>
        </w:rPr>
        <w:t>SDO</w:t>
      </w:r>
      <w:r w:rsidRPr="008A3FF5">
        <w:rPr>
          <w:rFonts w:cstheme="minorHAnsi"/>
          <w:iCs/>
          <w:sz w:val="22"/>
          <w:szCs w:val="22"/>
          <w:lang w:val="es-EC"/>
        </w:rPr>
        <w:t>]</w:t>
      </w:r>
      <w:r w:rsidR="005B39B6" w:rsidRPr="008A3FF5">
        <w:rPr>
          <w:rFonts w:cstheme="minorHAnsi"/>
          <w:iCs/>
          <w:sz w:val="22"/>
          <w:szCs w:val="22"/>
          <w:lang w:val="es-EC"/>
        </w:rPr>
        <w:t>.</w:t>
      </w:r>
    </w:p>
    <w:p w14:paraId="386718EE" w14:textId="77777777" w:rsidR="00117B69" w:rsidRPr="008A3FF5" w:rsidRDefault="00117B69" w:rsidP="0029798D">
      <w:pPr>
        <w:rPr>
          <w:rFonts w:cstheme="minorHAnsi"/>
          <w:sz w:val="22"/>
          <w:szCs w:val="22"/>
          <w:lang w:val="es-EC"/>
        </w:rPr>
      </w:pPr>
    </w:p>
    <w:p w14:paraId="66343A80" w14:textId="77777777" w:rsidR="00117B69" w:rsidRPr="008A3FF5" w:rsidRDefault="00117B69" w:rsidP="0029798D">
      <w:pPr>
        <w:rPr>
          <w:rFonts w:cstheme="minorHAnsi"/>
          <w:sz w:val="22"/>
          <w:szCs w:val="22"/>
          <w:lang w:val="es-EC"/>
        </w:rPr>
      </w:pPr>
    </w:p>
    <w:p w14:paraId="7CB52ABF" w14:textId="77777777" w:rsidR="00455149" w:rsidRPr="008A3FF5" w:rsidRDefault="00455149" w:rsidP="0029798D">
      <w:pPr>
        <w:rPr>
          <w:rFonts w:cstheme="minorHAnsi"/>
          <w:b/>
          <w:sz w:val="22"/>
          <w:szCs w:val="22"/>
          <w:lang w:val="es-EC"/>
        </w:rPr>
      </w:pPr>
      <w:r w:rsidRPr="008A3FF5">
        <w:rPr>
          <w:rFonts w:cstheme="minorHAnsi"/>
          <w:sz w:val="22"/>
          <w:szCs w:val="22"/>
          <w:lang w:val="es-EC"/>
        </w:rPr>
        <w:t xml:space="preserve">Para: </w:t>
      </w:r>
      <w:r w:rsidRPr="008A3FF5">
        <w:rPr>
          <w:rFonts w:cstheme="minorHAnsi"/>
          <w:iCs/>
          <w:sz w:val="22"/>
          <w:szCs w:val="22"/>
          <w:lang w:val="es-EC"/>
        </w:rPr>
        <w:t>[indique el nombre completo del Comprador].</w:t>
      </w:r>
    </w:p>
    <w:p w14:paraId="4D35D0F4" w14:textId="77777777" w:rsidR="00117B69" w:rsidRPr="008A3FF5" w:rsidRDefault="00117B69" w:rsidP="0029798D">
      <w:pPr>
        <w:rPr>
          <w:rFonts w:cstheme="minorHAnsi"/>
          <w:sz w:val="22"/>
          <w:szCs w:val="22"/>
          <w:lang w:val="es-EC"/>
        </w:rPr>
      </w:pPr>
    </w:p>
    <w:p w14:paraId="249E0C51" w14:textId="77777777" w:rsidR="00455149" w:rsidRPr="008A3FF5" w:rsidRDefault="00455149" w:rsidP="00117B69">
      <w:pPr>
        <w:rPr>
          <w:rFonts w:cstheme="minorHAnsi"/>
          <w:sz w:val="22"/>
          <w:szCs w:val="22"/>
          <w:lang w:val="es-EC"/>
        </w:rPr>
      </w:pPr>
      <w:r w:rsidRPr="008A3FF5">
        <w:rPr>
          <w:rFonts w:cstheme="minorHAnsi"/>
          <w:sz w:val="22"/>
          <w:szCs w:val="22"/>
          <w:lang w:val="es-EC"/>
        </w:rPr>
        <w:t xml:space="preserve">Los suscriptos declaramos que: </w:t>
      </w:r>
    </w:p>
    <w:p w14:paraId="5E4B3393" w14:textId="77777777" w:rsidR="00117B69" w:rsidRPr="008A3FF5" w:rsidRDefault="00117B69" w:rsidP="00117B69">
      <w:pPr>
        <w:pStyle w:val="NormalWeb"/>
        <w:spacing w:before="0" w:beforeAutospacing="0" w:after="0" w:afterAutospacing="0"/>
        <w:jc w:val="both"/>
        <w:rPr>
          <w:rFonts w:asciiTheme="minorHAnsi" w:hAnsiTheme="minorHAnsi" w:cstheme="minorHAnsi"/>
          <w:sz w:val="22"/>
          <w:szCs w:val="22"/>
          <w:lang w:val="es-EC"/>
        </w:rPr>
      </w:pPr>
    </w:p>
    <w:p w14:paraId="0606786E" w14:textId="77777777" w:rsidR="00455149" w:rsidRPr="008A3FF5" w:rsidRDefault="00455149" w:rsidP="00117B69">
      <w:pPr>
        <w:pStyle w:val="NormalWeb"/>
        <w:spacing w:before="0" w:beforeAutospacing="0" w:after="0" w:afterAutospacing="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Entendemos que, de acuerdo con sus condiciones, las Ofertas deberán estar respaldadas por una Declaración de </w:t>
      </w:r>
      <w:r w:rsidR="00437B44" w:rsidRPr="008A3FF5">
        <w:rPr>
          <w:rFonts w:asciiTheme="minorHAnsi" w:hAnsiTheme="minorHAnsi" w:cstheme="minorHAnsi"/>
          <w:sz w:val="22"/>
          <w:szCs w:val="22"/>
          <w:lang w:val="es-EC"/>
        </w:rPr>
        <w:t>Mantenimiento de Oferta</w:t>
      </w:r>
      <w:r w:rsidRPr="008A3FF5">
        <w:rPr>
          <w:rFonts w:asciiTheme="minorHAnsi" w:hAnsiTheme="minorHAnsi" w:cstheme="minorHAnsi"/>
          <w:sz w:val="22"/>
          <w:szCs w:val="22"/>
          <w:lang w:val="es-EC"/>
        </w:rPr>
        <w:t>.</w:t>
      </w:r>
    </w:p>
    <w:p w14:paraId="4146C843" w14:textId="77777777" w:rsidR="00117B69" w:rsidRPr="008A3FF5" w:rsidRDefault="00117B69" w:rsidP="00117B69">
      <w:pPr>
        <w:pStyle w:val="NormalWeb"/>
        <w:spacing w:before="0" w:beforeAutospacing="0" w:after="0" w:afterAutospacing="0"/>
        <w:jc w:val="both"/>
        <w:rPr>
          <w:rFonts w:asciiTheme="minorHAnsi" w:hAnsiTheme="minorHAnsi" w:cstheme="minorHAnsi"/>
          <w:sz w:val="22"/>
          <w:szCs w:val="22"/>
          <w:lang w:val="es-EC"/>
        </w:rPr>
      </w:pPr>
    </w:p>
    <w:p w14:paraId="537D83F0" w14:textId="7581FCC8" w:rsidR="00455149" w:rsidRPr="008A3FF5" w:rsidRDefault="00455149" w:rsidP="00117B69">
      <w:pPr>
        <w:pStyle w:val="NormalWeb"/>
        <w:spacing w:before="0" w:beforeAutospacing="0" w:after="0" w:afterAutospacing="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Aceptamos que seremos declarados </w:t>
      </w:r>
      <w:r w:rsidR="00471C70" w:rsidRPr="008A3FF5">
        <w:rPr>
          <w:rFonts w:asciiTheme="minorHAnsi" w:hAnsiTheme="minorHAnsi" w:cstheme="minorHAnsi"/>
          <w:sz w:val="22"/>
          <w:szCs w:val="22"/>
          <w:lang w:val="es-EC"/>
        </w:rPr>
        <w:t xml:space="preserve">automáticamente </w:t>
      </w:r>
      <w:r w:rsidRPr="008A3FF5">
        <w:rPr>
          <w:rFonts w:asciiTheme="minorHAnsi" w:hAnsiTheme="minorHAnsi" w:cstheme="minorHAnsi"/>
          <w:sz w:val="22"/>
          <w:szCs w:val="22"/>
          <w:lang w:val="es-EC"/>
        </w:rPr>
        <w:t>inelegibles para participar en cualquier licitación de contrato con el Comprador por un período de</w:t>
      </w:r>
      <w:r w:rsidR="00295677" w:rsidRPr="008A3FF5">
        <w:rPr>
          <w:rFonts w:asciiTheme="minorHAnsi" w:hAnsiTheme="minorHAnsi" w:cstheme="minorHAnsi"/>
          <w:sz w:val="22"/>
          <w:szCs w:val="22"/>
          <w:lang w:val="es-EC"/>
        </w:rPr>
        <w:t xml:space="preserve"> tres años </w:t>
      </w:r>
      <w:r w:rsidRPr="008A3FF5">
        <w:rPr>
          <w:rFonts w:asciiTheme="minorHAnsi" w:hAnsiTheme="minorHAnsi" w:cstheme="minorHAnsi"/>
          <w:sz w:val="22"/>
          <w:szCs w:val="22"/>
          <w:lang w:val="es-EC"/>
        </w:rPr>
        <w:t xml:space="preserve">contado a partir de </w:t>
      </w:r>
      <w:r w:rsidR="00395FF3" w:rsidRPr="008A3FF5">
        <w:rPr>
          <w:rFonts w:asciiTheme="minorHAnsi" w:hAnsiTheme="minorHAnsi" w:cstheme="minorHAnsi"/>
          <w:sz w:val="22"/>
          <w:szCs w:val="22"/>
          <w:lang w:val="es-EC"/>
        </w:rPr>
        <w:t>la adjudicación del contrato</w:t>
      </w:r>
      <w:r w:rsidRPr="008A3FF5">
        <w:rPr>
          <w:rFonts w:asciiTheme="minorHAnsi" w:hAnsiTheme="minorHAnsi" w:cstheme="minorHAnsi"/>
          <w:iCs/>
          <w:sz w:val="22"/>
          <w:szCs w:val="22"/>
          <w:lang w:val="es-EC"/>
        </w:rPr>
        <w:t xml:space="preserve"> </w:t>
      </w:r>
      <w:r w:rsidRPr="008A3FF5">
        <w:rPr>
          <w:rFonts w:asciiTheme="minorHAnsi" w:hAnsiTheme="minorHAnsi" w:cstheme="minorHAnsi"/>
          <w:sz w:val="22"/>
          <w:szCs w:val="22"/>
          <w:lang w:val="es-EC"/>
        </w:rPr>
        <w:t xml:space="preserve">si </w:t>
      </w:r>
      <w:r w:rsidR="0032291B" w:rsidRPr="008A3FF5">
        <w:rPr>
          <w:rFonts w:asciiTheme="minorHAnsi" w:hAnsiTheme="minorHAnsi" w:cstheme="minorHAnsi"/>
          <w:sz w:val="22"/>
          <w:szCs w:val="22"/>
          <w:lang w:val="es-EC"/>
        </w:rPr>
        <w:t>incumplimos</w:t>
      </w:r>
      <w:r w:rsidRPr="008A3FF5">
        <w:rPr>
          <w:rFonts w:asciiTheme="minorHAnsi" w:hAnsiTheme="minorHAnsi" w:cstheme="minorHAnsi"/>
          <w:sz w:val="22"/>
          <w:szCs w:val="22"/>
          <w:lang w:val="es-EC"/>
        </w:rPr>
        <w:t xml:space="preserve"> nuestras obligaci</w:t>
      </w:r>
      <w:r w:rsidR="0032291B" w:rsidRPr="008A3FF5">
        <w:rPr>
          <w:rFonts w:asciiTheme="minorHAnsi" w:hAnsiTheme="minorHAnsi" w:cstheme="minorHAnsi"/>
          <w:sz w:val="22"/>
          <w:szCs w:val="22"/>
          <w:lang w:val="es-EC"/>
        </w:rPr>
        <w:t>o</w:t>
      </w:r>
      <w:r w:rsidRPr="008A3FF5">
        <w:rPr>
          <w:rFonts w:asciiTheme="minorHAnsi" w:hAnsiTheme="minorHAnsi" w:cstheme="minorHAnsi"/>
          <w:sz w:val="22"/>
          <w:szCs w:val="22"/>
          <w:lang w:val="es-EC"/>
        </w:rPr>
        <w:t xml:space="preserve">nes </w:t>
      </w:r>
      <w:r w:rsidR="0032291B" w:rsidRPr="008A3FF5">
        <w:rPr>
          <w:rFonts w:asciiTheme="minorHAnsi" w:hAnsiTheme="minorHAnsi" w:cstheme="minorHAnsi"/>
          <w:sz w:val="22"/>
          <w:szCs w:val="22"/>
          <w:lang w:val="es-EC"/>
        </w:rPr>
        <w:t>derivadas de</w:t>
      </w:r>
      <w:r w:rsidRPr="008A3FF5">
        <w:rPr>
          <w:rFonts w:asciiTheme="minorHAnsi" w:hAnsiTheme="minorHAnsi" w:cstheme="minorHAnsi"/>
          <w:sz w:val="22"/>
          <w:szCs w:val="22"/>
          <w:lang w:val="es-EC"/>
        </w:rPr>
        <w:t xml:space="preserve"> las condiciones de la oferta</w:t>
      </w:r>
      <w:r w:rsidR="0032291B" w:rsidRPr="008A3FF5">
        <w:rPr>
          <w:rFonts w:asciiTheme="minorHAnsi" w:hAnsiTheme="minorHAnsi" w:cstheme="minorHAnsi"/>
          <w:sz w:val="22"/>
          <w:szCs w:val="22"/>
          <w:lang w:val="es-EC"/>
        </w:rPr>
        <w:t>, a saber</w:t>
      </w:r>
      <w:r w:rsidRPr="008A3FF5">
        <w:rPr>
          <w:rFonts w:asciiTheme="minorHAnsi" w:hAnsiTheme="minorHAnsi" w:cstheme="minorHAnsi"/>
          <w:sz w:val="22"/>
          <w:szCs w:val="22"/>
          <w:lang w:val="es-EC"/>
        </w:rPr>
        <w:t>:</w:t>
      </w:r>
    </w:p>
    <w:p w14:paraId="113B609D" w14:textId="77777777" w:rsidR="00117B69" w:rsidRPr="008A3FF5" w:rsidRDefault="00117B69" w:rsidP="00117B69">
      <w:pPr>
        <w:pStyle w:val="NormalWeb"/>
        <w:spacing w:before="0" w:beforeAutospacing="0" w:after="0" w:afterAutospacing="0"/>
        <w:ind w:left="720" w:hanging="720"/>
        <w:jc w:val="both"/>
        <w:rPr>
          <w:rFonts w:asciiTheme="minorHAnsi" w:hAnsiTheme="minorHAnsi" w:cstheme="minorHAnsi"/>
          <w:sz w:val="22"/>
          <w:szCs w:val="22"/>
          <w:lang w:val="es-EC"/>
        </w:rPr>
      </w:pPr>
    </w:p>
    <w:p w14:paraId="02DE3F62" w14:textId="77777777" w:rsidR="00723B4C" w:rsidRPr="008A3FF5" w:rsidRDefault="0032291B" w:rsidP="006303AB">
      <w:pPr>
        <w:pStyle w:val="NormalWeb"/>
        <w:numPr>
          <w:ilvl w:val="4"/>
          <w:numId w:val="146"/>
        </w:numPr>
        <w:spacing w:before="0" w:beforeAutospacing="0" w:after="200" w:afterAutospacing="0"/>
        <w:ind w:left="720" w:hanging="72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si </w:t>
      </w:r>
      <w:r w:rsidR="00455149" w:rsidRPr="008A3FF5">
        <w:rPr>
          <w:rFonts w:asciiTheme="minorHAnsi" w:hAnsiTheme="minorHAnsi" w:cstheme="minorHAnsi"/>
          <w:sz w:val="22"/>
          <w:szCs w:val="22"/>
          <w:lang w:val="es-EC"/>
        </w:rPr>
        <w:t>reti</w:t>
      </w:r>
      <w:r w:rsidRPr="008A3FF5">
        <w:rPr>
          <w:rFonts w:asciiTheme="minorHAnsi" w:hAnsiTheme="minorHAnsi" w:cstheme="minorHAnsi"/>
          <w:sz w:val="22"/>
          <w:szCs w:val="22"/>
          <w:lang w:val="es-EC"/>
        </w:rPr>
        <w:t xml:space="preserve">ramos </w:t>
      </w:r>
      <w:r w:rsidR="00455149" w:rsidRPr="008A3FF5">
        <w:rPr>
          <w:rFonts w:asciiTheme="minorHAnsi" w:hAnsiTheme="minorHAnsi" w:cstheme="minorHAnsi"/>
          <w:sz w:val="22"/>
          <w:szCs w:val="22"/>
          <w:lang w:val="es-EC"/>
        </w:rPr>
        <w:t xml:space="preserve">nuestra Oferta durante el período de vigencia de la </w:t>
      </w:r>
      <w:r w:rsidR="006C2F9F" w:rsidRPr="008A3FF5">
        <w:rPr>
          <w:rFonts w:asciiTheme="minorHAnsi" w:hAnsiTheme="minorHAnsi" w:cstheme="minorHAnsi"/>
          <w:sz w:val="22"/>
          <w:szCs w:val="22"/>
          <w:lang w:val="es-EC"/>
        </w:rPr>
        <w:t>O</w:t>
      </w:r>
      <w:r w:rsidR="00455149" w:rsidRPr="008A3FF5">
        <w:rPr>
          <w:rFonts w:asciiTheme="minorHAnsi" w:hAnsiTheme="minorHAnsi" w:cstheme="minorHAnsi"/>
          <w:sz w:val="22"/>
          <w:szCs w:val="22"/>
          <w:lang w:val="es-EC"/>
        </w:rPr>
        <w:t>ferta especificado en la Carta de la Oferta, o</w:t>
      </w:r>
    </w:p>
    <w:p w14:paraId="60DDB7A9" w14:textId="73987D93" w:rsidR="00455149" w:rsidRPr="008A3FF5" w:rsidRDefault="0032291B" w:rsidP="006303AB">
      <w:pPr>
        <w:pStyle w:val="NormalWeb"/>
        <w:numPr>
          <w:ilvl w:val="4"/>
          <w:numId w:val="146"/>
        </w:numPr>
        <w:spacing w:before="0" w:beforeAutospacing="0" w:after="0" w:afterAutospacing="0"/>
        <w:ind w:left="720" w:hanging="72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si, </w:t>
      </w:r>
      <w:r w:rsidR="006C2F9F" w:rsidRPr="008A3FF5">
        <w:rPr>
          <w:rFonts w:asciiTheme="minorHAnsi" w:hAnsiTheme="minorHAnsi" w:cstheme="minorHAnsi"/>
          <w:sz w:val="22"/>
          <w:szCs w:val="22"/>
          <w:lang w:val="es-EC"/>
        </w:rPr>
        <w:t>una vez que el</w:t>
      </w:r>
      <w:r w:rsidRPr="008A3FF5">
        <w:rPr>
          <w:rFonts w:asciiTheme="minorHAnsi" w:hAnsiTheme="minorHAnsi" w:cstheme="minorHAnsi"/>
          <w:sz w:val="22"/>
          <w:szCs w:val="22"/>
          <w:lang w:val="es-EC"/>
        </w:rPr>
        <w:t xml:space="preserve"> Comprador nos ha notificado </w:t>
      </w:r>
      <w:r w:rsidR="00455149" w:rsidRPr="008A3FF5">
        <w:rPr>
          <w:rFonts w:asciiTheme="minorHAnsi" w:hAnsiTheme="minorHAnsi" w:cstheme="minorHAnsi"/>
          <w:sz w:val="22"/>
          <w:szCs w:val="22"/>
          <w:lang w:val="es-EC"/>
        </w:rPr>
        <w:t xml:space="preserve">de la aceptación de nuestra Oferta dentro del período de validez de la Oferta, </w:t>
      </w:r>
      <w:r w:rsidR="00723B4C" w:rsidRPr="008A3FF5">
        <w:rPr>
          <w:rFonts w:asciiTheme="minorHAnsi" w:hAnsiTheme="minorHAnsi" w:cstheme="minorHAnsi"/>
          <w:sz w:val="22"/>
          <w:szCs w:val="22"/>
          <w:lang w:val="es-EC"/>
        </w:rPr>
        <w:t>(</w:t>
      </w:r>
      <w:r w:rsidR="00455149" w:rsidRPr="008A3FF5">
        <w:rPr>
          <w:rFonts w:asciiTheme="minorHAnsi" w:hAnsiTheme="minorHAnsi" w:cstheme="minorHAnsi"/>
          <w:sz w:val="22"/>
          <w:szCs w:val="22"/>
          <w:lang w:val="es-EC"/>
        </w:rPr>
        <w:t xml:space="preserve">i) no firmamos o nos </w:t>
      </w:r>
      <w:r w:rsidRPr="008A3FF5">
        <w:rPr>
          <w:rFonts w:asciiTheme="minorHAnsi" w:hAnsiTheme="minorHAnsi" w:cstheme="minorHAnsi"/>
          <w:sz w:val="22"/>
          <w:szCs w:val="22"/>
          <w:lang w:val="es-EC"/>
        </w:rPr>
        <w:t>negamos</w:t>
      </w:r>
      <w:r w:rsidR="00455149" w:rsidRPr="008A3FF5">
        <w:rPr>
          <w:rFonts w:asciiTheme="minorHAnsi" w:hAnsiTheme="minorHAnsi" w:cstheme="minorHAnsi"/>
          <w:sz w:val="22"/>
          <w:szCs w:val="22"/>
          <w:lang w:val="es-EC"/>
        </w:rPr>
        <w:t xml:space="preserve"> a firmar el Contrato</w:t>
      </w:r>
      <w:r w:rsidRPr="008A3FF5">
        <w:rPr>
          <w:rFonts w:asciiTheme="minorHAnsi" w:hAnsiTheme="minorHAnsi" w:cstheme="minorHAnsi"/>
          <w:sz w:val="22"/>
          <w:szCs w:val="22"/>
          <w:lang w:val="es-EC"/>
        </w:rPr>
        <w:t>,</w:t>
      </w:r>
      <w:r w:rsidR="00455149" w:rsidRPr="008A3FF5">
        <w:rPr>
          <w:rFonts w:asciiTheme="minorHAnsi" w:hAnsiTheme="minorHAnsi" w:cstheme="minorHAnsi"/>
          <w:sz w:val="22"/>
          <w:szCs w:val="22"/>
          <w:lang w:val="es-EC"/>
        </w:rPr>
        <w:t xml:space="preserve"> o </w:t>
      </w:r>
      <w:r w:rsidR="006E0AC8" w:rsidRPr="008A3FF5">
        <w:rPr>
          <w:rFonts w:asciiTheme="minorHAnsi" w:hAnsiTheme="minorHAnsi" w:cstheme="minorHAnsi"/>
          <w:sz w:val="22"/>
          <w:szCs w:val="22"/>
          <w:lang w:val="es-EC"/>
        </w:rPr>
        <w:t>(</w:t>
      </w:r>
      <w:r w:rsidR="00455149" w:rsidRPr="008A3FF5">
        <w:rPr>
          <w:rFonts w:asciiTheme="minorHAnsi" w:hAnsiTheme="minorHAnsi" w:cstheme="minorHAnsi"/>
          <w:sz w:val="22"/>
          <w:szCs w:val="22"/>
          <w:lang w:val="es-EC"/>
        </w:rPr>
        <w:t>ii) no suministramos o nos</w:t>
      </w:r>
      <w:r w:rsidRPr="008A3FF5">
        <w:rPr>
          <w:rFonts w:asciiTheme="minorHAnsi" w:hAnsiTheme="minorHAnsi" w:cstheme="minorHAnsi"/>
          <w:sz w:val="22"/>
          <w:szCs w:val="22"/>
          <w:lang w:val="es-EC"/>
        </w:rPr>
        <w:t xml:space="preserve"> negamos a</w:t>
      </w:r>
      <w:r w:rsidR="00455149" w:rsidRPr="008A3FF5">
        <w:rPr>
          <w:rFonts w:asciiTheme="minorHAnsi" w:hAnsiTheme="minorHAnsi" w:cstheme="minorHAnsi"/>
          <w:sz w:val="22"/>
          <w:szCs w:val="22"/>
          <w:lang w:val="es-EC"/>
        </w:rPr>
        <w:t xml:space="preserve"> suministrar la Garantía de </w:t>
      </w:r>
      <w:r w:rsidR="00620A05" w:rsidRPr="008A3FF5">
        <w:rPr>
          <w:rFonts w:asciiTheme="minorHAnsi" w:hAnsiTheme="minorHAnsi" w:cstheme="minorHAnsi"/>
          <w:sz w:val="22"/>
          <w:szCs w:val="22"/>
          <w:lang w:val="es-EC"/>
        </w:rPr>
        <w:t xml:space="preserve">Fiel </w:t>
      </w:r>
      <w:r w:rsidR="00455149" w:rsidRPr="008A3FF5">
        <w:rPr>
          <w:rFonts w:asciiTheme="minorHAnsi" w:hAnsiTheme="minorHAnsi" w:cstheme="minorHAnsi"/>
          <w:sz w:val="22"/>
          <w:szCs w:val="22"/>
          <w:lang w:val="es-EC"/>
        </w:rPr>
        <w:t>Cumplimiento de conformidad con las IAL.</w:t>
      </w:r>
    </w:p>
    <w:p w14:paraId="34DBC3E2" w14:textId="77777777" w:rsidR="00117B69" w:rsidRPr="008A3FF5" w:rsidRDefault="00117B69" w:rsidP="00117B69">
      <w:pPr>
        <w:pStyle w:val="NormalWeb"/>
        <w:spacing w:before="0" w:beforeAutospacing="0" w:after="0" w:afterAutospacing="0"/>
        <w:jc w:val="both"/>
        <w:rPr>
          <w:rFonts w:asciiTheme="minorHAnsi" w:hAnsiTheme="minorHAnsi" w:cstheme="minorHAnsi"/>
          <w:sz w:val="22"/>
          <w:szCs w:val="22"/>
          <w:lang w:val="es-EC"/>
        </w:rPr>
      </w:pPr>
    </w:p>
    <w:p w14:paraId="6DF687BF" w14:textId="5108C8BB" w:rsidR="00455149" w:rsidRPr="008A3FF5" w:rsidRDefault="00455149" w:rsidP="00117B69">
      <w:pPr>
        <w:pStyle w:val="NormalWeb"/>
        <w:spacing w:before="0" w:beforeAutospacing="0" w:after="0" w:afterAutospacing="0"/>
        <w:jc w:val="both"/>
        <w:rPr>
          <w:rFonts w:asciiTheme="minorHAnsi" w:hAnsiTheme="minorHAnsi" w:cstheme="minorHAnsi"/>
          <w:sz w:val="22"/>
          <w:szCs w:val="22"/>
          <w:lang w:val="es-EC"/>
        </w:rPr>
      </w:pPr>
      <w:r w:rsidRPr="008A3FF5">
        <w:rPr>
          <w:rFonts w:asciiTheme="minorHAnsi" w:hAnsiTheme="minorHAnsi" w:cstheme="minorHAnsi"/>
          <w:sz w:val="22"/>
          <w:szCs w:val="22"/>
          <w:lang w:val="es-EC"/>
        </w:rPr>
        <w:t xml:space="preserve">Entendemos que esta Declaración de </w:t>
      </w:r>
      <w:r w:rsidR="00437B44" w:rsidRPr="008A3FF5">
        <w:rPr>
          <w:rFonts w:asciiTheme="minorHAnsi" w:hAnsiTheme="minorHAnsi" w:cstheme="minorHAnsi"/>
          <w:sz w:val="22"/>
          <w:szCs w:val="22"/>
          <w:lang w:val="es-EC"/>
        </w:rPr>
        <w:t>Mantenimiento de Oferta</w:t>
      </w:r>
      <w:r w:rsidRPr="008A3FF5">
        <w:rPr>
          <w:rFonts w:asciiTheme="minorHAnsi" w:hAnsiTheme="minorHAnsi" w:cstheme="minorHAnsi"/>
          <w:sz w:val="22"/>
          <w:szCs w:val="22"/>
          <w:lang w:val="es-EC"/>
        </w:rPr>
        <w:t xml:space="preserve"> expirará </w:t>
      </w:r>
      <w:r w:rsidR="006C2F9F" w:rsidRPr="008A3FF5">
        <w:rPr>
          <w:rFonts w:asciiTheme="minorHAnsi" w:hAnsiTheme="minorHAnsi" w:cstheme="minorHAnsi"/>
          <w:sz w:val="22"/>
          <w:szCs w:val="22"/>
          <w:lang w:val="es-EC"/>
        </w:rPr>
        <w:t xml:space="preserve">en el caso de que no seamos </w:t>
      </w:r>
      <w:r w:rsidRPr="008A3FF5">
        <w:rPr>
          <w:rFonts w:asciiTheme="minorHAnsi" w:hAnsiTheme="minorHAnsi" w:cstheme="minorHAnsi"/>
          <w:sz w:val="22"/>
          <w:szCs w:val="22"/>
          <w:lang w:val="es-EC"/>
        </w:rPr>
        <w:t xml:space="preserve">seleccionados, y </w:t>
      </w:r>
      <w:r w:rsidR="006E0AC8" w:rsidRPr="008A3FF5">
        <w:rPr>
          <w:rFonts w:asciiTheme="minorHAnsi" w:hAnsiTheme="minorHAnsi" w:cstheme="minorHAnsi"/>
          <w:sz w:val="22"/>
          <w:szCs w:val="22"/>
          <w:lang w:val="es-EC"/>
        </w:rPr>
        <w:t>(</w:t>
      </w:r>
      <w:r w:rsidRPr="008A3FF5">
        <w:rPr>
          <w:rFonts w:asciiTheme="minorHAnsi" w:hAnsiTheme="minorHAnsi" w:cstheme="minorHAnsi"/>
          <w:sz w:val="22"/>
          <w:szCs w:val="22"/>
          <w:lang w:val="es-EC"/>
        </w:rPr>
        <w:t xml:space="preserve">i) si recibimos una notificación con el nombre del Licitante seleccionado, o </w:t>
      </w:r>
      <w:r w:rsidR="006E0AC8" w:rsidRPr="008A3FF5">
        <w:rPr>
          <w:rFonts w:asciiTheme="minorHAnsi" w:hAnsiTheme="minorHAnsi" w:cstheme="minorHAnsi"/>
          <w:sz w:val="22"/>
          <w:szCs w:val="22"/>
          <w:lang w:val="es-EC"/>
        </w:rPr>
        <w:t>(</w:t>
      </w:r>
      <w:r w:rsidRPr="008A3FF5">
        <w:rPr>
          <w:rFonts w:asciiTheme="minorHAnsi" w:hAnsiTheme="minorHAnsi" w:cstheme="minorHAnsi"/>
          <w:sz w:val="22"/>
          <w:szCs w:val="22"/>
          <w:lang w:val="es-EC"/>
        </w:rPr>
        <w:t>ii) han transcurrido 28 días después de la expiración de nuestra Oferta</w:t>
      </w:r>
      <w:r w:rsidR="006C2F9F" w:rsidRPr="008A3FF5">
        <w:rPr>
          <w:rFonts w:asciiTheme="minorHAnsi" w:hAnsiTheme="minorHAnsi" w:cstheme="minorHAnsi"/>
          <w:sz w:val="22"/>
          <w:szCs w:val="22"/>
          <w:lang w:val="es-EC"/>
        </w:rPr>
        <w:t>, lo que ocurra primero</w:t>
      </w:r>
      <w:r w:rsidRPr="008A3FF5">
        <w:rPr>
          <w:rFonts w:asciiTheme="minorHAnsi" w:hAnsiTheme="minorHAnsi" w:cstheme="minorHAnsi"/>
          <w:sz w:val="22"/>
          <w:szCs w:val="22"/>
          <w:lang w:val="es-EC"/>
        </w:rPr>
        <w:t>.</w:t>
      </w:r>
    </w:p>
    <w:p w14:paraId="25C291A4" w14:textId="77777777" w:rsidR="00117B69" w:rsidRPr="008A3FF5" w:rsidRDefault="00117B69" w:rsidP="00D47335">
      <w:pPr>
        <w:tabs>
          <w:tab w:val="left" w:pos="6120"/>
        </w:tabs>
        <w:spacing w:after="200"/>
        <w:rPr>
          <w:rFonts w:cstheme="minorHAnsi"/>
          <w:sz w:val="22"/>
          <w:szCs w:val="22"/>
          <w:lang w:val="es-EC"/>
        </w:rPr>
      </w:pPr>
    </w:p>
    <w:p w14:paraId="3459FFBE" w14:textId="77777777" w:rsidR="00D47335" w:rsidRPr="008A3FF5" w:rsidRDefault="00D47335" w:rsidP="00D47335">
      <w:pPr>
        <w:tabs>
          <w:tab w:val="left" w:pos="6120"/>
        </w:tabs>
        <w:spacing w:after="200"/>
        <w:rPr>
          <w:rFonts w:cstheme="minorHAnsi"/>
          <w:iCs/>
          <w:sz w:val="22"/>
          <w:szCs w:val="22"/>
          <w:lang w:val="es-EC"/>
        </w:rPr>
      </w:pPr>
      <w:r w:rsidRPr="008A3FF5">
        <w:rPr>
          <w:rFonts w:cstheme="minorHAnsi"/>
          <w:sz w:val="22"/>
          <w:szCs w:val="22"/>
          <w:lang w:val="es-EC"/>
        </w:rPr>
        <w:t>Nombre del Licitante*:</w:t>
      </w:r>
      <w:r w:rsidR="0029798D" w:rsidRPr="008A3FF5">
        <w:rPr>
          <w:rFonts w:cstheme="minorHAnsi"/>
          <w:iCs/>
          <w:sz w:val="22"/>
          <w:szCs w:val="22"/>
          <w:u w:val="single"/>
          <w:lang w:val="es-EC"/>
        </w:rPr>
        <w:tab/>
      </w:r>
    </w:p>
    <w:p w14:paraId="7BB4FA94" w14:textId="7F13E85D" w:rsidR="00D47335" w:rsidRPr="008A3FF5" w:rsidRDefault="00D47335" w:rsidP="008C3AF2">
      <w:pPr>
        <w:tabs>
          <w:tab w:val="right" w:leader="underscore" w:pos="9000"/>
        </w:tabs>
        <w:spacing w:after="200"/>
        <w:rPr>
          <w:rFonts w:cstheme="minorHAnsi"/>
          <w:iCs/>
          <w:sz w:val="22"/>
          <w:szCs w:val="22"/>
          <w:u w:val="single"/>
          <w:lang w:val="es-EC"/>
        </w:rPr>
      </w:pPr>
      <w:r w:rsidRPr="008A3FF5">
        <w:rPr>
          <w:rFonts w:cstheme="minorHAnsi"/>
          <w:sz w:val="22"/>
          <w:szCs w:val="22"/>
          <w:lang w:val="es-EC"/>
        </w:rPr>
        <w:t>Nombre de la persona debidamente autorizada para firmar la Oferta en nombre del Licitante**:</w:t>
      </w:r>
      <w:r w:rsidR="008C3AF2" w:rsidRPr="008A3FF5">
        <w:rPr>
          <w:rFonts w:cstheme="minorHAnsi"/>
          <w:sz w:val="22"/>
          <w:szCs w:val="22"/>
          <w:lang w:val="es-EC"/>
        </w:rPr>
        <w:t xml:space="preserve"> </w:t>
      </w:r>
      <w:r w:rsidR="008C3AF2" w:rsidRPr="008A3FF5">
        <w:rPr>
          <w:rFonts w:cstheme="minorHAnsi"/>
          <w:sz w:val="22"/>
          <w:szCs w:val="22"/>
          <w:lang w:val="es-EC"/>
        </w:rPr>
        <w:tab/>
      </w:r>
    </w:p>
    <w:p w14:paraId="68FE08CF" w14:textId="5C557DEA" w:rsidR="00D47335" w:rsidRPr="008A3FF5" w:rsidRDefault="00D47335" w:rsidP="008C3AF2">
      <w:pPr>
        <w:tabs>
          <w:tab w:val="right" w:leader="underscore" w:pos="9000"/>
        </w:tabs>
        <w:spacing w:after="200"/>
        <w:rPr>
          <w:rFonts w:cstheme="minorHAnsi"/>
          <w:iCs/>
          <w:sz w:val="22"/>
          <w:szCs w:val="22"/>
          <w:lang w:val="es-EC"/>
        </w:rPr>
      </w:pPr>
      <w:r w:rsidRPr="008A3FF5">
        <w:rPr>
          <w:rFonts w:cstheme="minorHAnsi"/>
          <w:sz w:val="22"/>
          <w:szCs w:val="22"/>
          <w:lang w:val="es-EC"/>
        </w:rPr>
        <w:t>Cargo de la persona firmante del Formulario de la Oferta:</w:t>
      </w:r>
      <w:r w:rsidR="00B34B1D" w:rsidRPr="008A3FF5">
        <w:rPr>
          <w:rFonts w:cstheme="minorHAnsi"/>
          <w:sz w:val="22"/>
          <w:szCs w:val="22"/>
          <w:lang w:val="es-EC"/>
        </w:rPr>
        <w:t xml:space="preserve"> </w:t>
      </w:r>
      <w:r w:rsidR="008C3AF2" w:rsidRPr="008A3FF5">
        <w:rPr>
          <w:rFonts w:cstheme="minorHAnsi"/>
          <w:sz w:val="22"/>
          <w:szCs w:val="22"/>
          <w:lang w:val="es-EC"/>
        </w:rPr>
        <w:tab/>
      </w:r>
    </w:p>
    <w:p w14:paraId="74A4CF94" w14:textId="11D55195" w:rsidR="00D47335" w:rsidRPr="008A3FF5" w:rsidRDefault="00D47335" w:rsidP="008C3AF2">
      <w:pPr>
        <w:tabs>
          <w:tab w:val="right" w:leader="underscore" w:pos="9000"/>
        </w:tabs>
        <w:spacing w:after="200"/>
        <w:rPr>
          <w:rFonts w:cstheme="minorHAnsi"/>
          <w:iCs/>
          <w:sz w:val="22"/>
          <w:szCs w:val="22"/>
          <w:lang w:val="es-EC"/>
        </w:rPr>
      </w:pPr>
      <w:r w:rsidRPr="008A3FF5">
        <w:rPr>
          <w:rFonts w:cstheme="minorHAnsi"/>
          <w:sz w:val="22"/>
          <w:szCs w:val="22"/>
          <w:lang w:val="es-EC"/>
        </w:rPr>
        <w:lastRenderedPageBreak/>
        <w:t>Firma de la persona nombrada anteriormente:</w:t>
      </w:r>
      <w:r w:rsidR="00B34B1D" w:rsidRPr="008A3FF5">
        <w:rPr>
          <w:rFonts w:cstheme="minorHAnsi"/>
          <w:sz w:val="22"/>
          <w:szCs w:val="22"/>
          <w:lang w:val="es-EC"/>
        </w:rPr>
        <w:t xml:space="preserve"> </w:t>
      </w:r>
      <w:r w:rsidR="008C3AF2" w:rsidRPr="008A3FF5">
        <w:rPr>
          <w:rFonts w:cstheme="minorHAnsi"/>
          <w:sz w:val="22"/>
          <w:szCs w:val="22"/>
          <w:lang w:val="es-EC"/>
        </w:rPr>
        <w:tab/>
      </w:r>
    </w:p>
    <w:p w14:paraId="71BC4D8F" w14:textId="6D305A44" w:rsidR="00D47335" w:rsidRPr="008A3FF5" w:rsidRDefault="00D47335" w:rsidP="00D47335">
      <w:pPr>
        <w:tabs>
          <w:tab w:val="left" w:pos="6120"/>
        </w:tabs>
        <w:spacing w:after="200"/>
        <w:rPr>
          <w:rFonts w:cstheme="minorHAnsi"/>
          <w:iCs/>
          <w:sz w:val="22"/>
          <w:szCs w:val="22"/>
          <w:lang w:val="es-EC"/>
        </w:rPr>
      </w:pPr>
      <w:r w:rsidRPr="008A3FF5">
        <w:rPr>
          <w:rFonts w:cstheme="minorHAnsi"/>
          <w:sz w:val="22"/>
          <w:szCs w:val="22"/>
          <w:lang w:val="es-EC"/>
        </w:rPr>
        <w:t xml:space="preserve">Fecha de la firma: El día </w:t>
      </w:r>
      <w:r w:rsidR="008C3AF2" w:rsidRPr="008A3FF5">
        <w:rPr>
          <w:rFonts w:cstheme="minorHAnsi"/>
          <w:sz w:val="22"/>
          <w:szCs w:val="22"/>
          <w:lang w:val="es-EC"/>
        </w:rPr>
        <w:t>____________ del mes ___</w:t>
      </w:r>
      <w:r w:rsidRPr="008A3FF5">
        <w:rPr>
          <w:rFonts w:cstheme="minorHAnsi"/>
          <w:sz w:val="22"/>
          <w:szCs w:val="22"/>
          <w:lang w:val="es-EC"/>
        </w:rPr>
        <w:t>_______</w:t>
      </w:r>
      <w:r w:rsidR="008C3AF2" w:rsidRPr="008A3FF5">
        <w:rPr>
          <w:rFonts w:cstheme="minorHAnsi"/>
          <w:sz w:val="22"/>
          <w:szCs w:val="22"/>
          <w:lang w:val="es-EC"/>
        </w:rPr>
        <w:t>___</w:t>
      </w:r>
      <w:r w:rsidRPr="008A3FF5">
        <w:rPr>
          <w:rFonts w:cstheme="minorHAnsi"/>
          <w:sz w:val="22"/>
          <w:szCs w:val="22"/>
          <w:lang w:val="es-EC"/>
        </w:rPr>
        <w:t>_____ del año __________.</w:t>
      </w:r>
    </w:p>
    <w:p w14:paraId="5FF85D42" w14:textId="32844E66" w:rsidR="00D47335" w:rsidRPr="008A3FF5" w:rsidRDefault="00D47335" w:rsidP="00D47335">
      <w:pPr>
        <w:tabs>
          <w:tab w:val="left" w:pos="6120"/>
        </w:tabs>
        <w:spacing w:after="200"/>
        <w:rPr>
          <w:rFonts w:cstheme="minorHAnsi"/>
          <w:iCs/>
          <w:sz w:val="22"/>
          <w:szCs w:val="22"/>
          <w:lang w:val="es-EC"/>
        </w:rPr>
      </w:pPr>
      <w:r w:rsidRPr="008A3FF5">
        <w:rPr>
          <w:rFonts w:cstheme="minorHAnsi"/>
          <w:b/>
          <w:bCs/>
          <w:sz w:val="22"/>
          <w:szCs w:val="22"/>
          <w:lang w:val="es-EC"/>
        </w:rPr>
        <w:t>*</w:t>
      </w:r>
      <w:r w:rsidRPr="008A3FF5">
        <w:rPr>
          <w:rFonts w:cstheme="minorHAnsi"/>
          <w:sz w:val="22"/>
          <w:szCs w:val="22"/>
          <w:lang w:val="es-EC"/>
        </w:rPr>
        <w:t xml:space="preserve"> En el caso de las Ofertas presentadas por una </w:t>
      </w:r>
      <w:r w:rsidR="00922D2D" w:rsidRPr="008A3FF5">
        <w:rPr>
          <w:rFonts w:cstheme="minorHAnsi"/>
          <w:sz w:val="22"/>
          <w:szCs w:val="22"/>
          <w:lang w:val="es-EC"/>
        </w:rPr>
        <w:t>APCA</w:t>
      </w:r>
      <w:r w:rsidRPr="008A3FF5">
        <w:rPr>
          <w:rFonts w:cstheme="minorHAnsi"/>
          <w:sz w:val="22"/>
          <w:szCs w:val="22"/>
          <w:lang w:val="es-EC"/>
        </w:rPr>
        <w:t xml:space="preserve">, especifique el nombre de la </w:t>
      </w:r>
      <w:r w:rsidR="00922D2D" w:rsidRPr="008A3FF5">
        <w:rPr>
          <w:rFonts w:cstheme="minorHAnsi"/>
          <w:sz w:val="22"/>
          <w:szCs w:val="22"/>
          <w:lang w:val="es-EC"/>
        </w:rPr>
        <w:t>APCA</w:t>
      </w:r>
      <w:r w:rsidRPr="008A3FF5">
        <w:rPr>
          <w:rFonts w:cstheme="minorHAnsi"/>
          <w:sz w:val="22"/>
          <w:szCs w:val="22"/>
          <w:lang w:val="es-EC"/>
        </w:rPr>
        <w:t xml:space="preserve"> </w:t>
      </w:r>
      <w:r w:rsidR="006C2F9F" w:rsidRPr="008A3FF5">
        <w:rPr>
          <w:rFonts w:cstheme="minorHAnsi"/>
          <w:sz w:val="22"/>
          <w:szCs w:val="22"/>
          <w:lang w:val="es-EC"/>
        </w:rPr>
        <w:t>que actúa como</w:t>
      </w:r>
      <w:r w:rsidRPr="008A3FF5">
        <w:rPr>
          <w:rFonts w:cstheme="minorHAnsi"/>
          <w:sz w:val="22"/>
          <w:szCs w:val="22"/>
          <w:lang w:val="es-EC"/>
        </w:rPr>
        <w:t> Licitante.</w:t>
      </w:r>
    </w:p>
    <w:p w14:paraId="561EA5FC" w14:textId="77777777" w:rsidR="00D47335" w:rsidRPr="008A3FF5" w:rsidRDefault="00D47335" w:rsidP="00D47335">
      <w:pPr>
        <w:tabs>
          <w:tab w:val="right" w:pos="9000"/>
        </w:tabs>
        <w:suppressAutoHyphens/>
        <w:rPr>
          <w:rFonts w:cstheme="minorHAnsi"/>
          <w:bCs/>
          <w:iCs/>
          <w:sz w:val="22"/>
          <w:szCs w:val="22"/>
          <w:lang w:val="es-EC"/>
        </w:rPr>
      </w:pPr>
      <w:r w:rsidRPr="008A3FF5">
        <w:rPr>
          <w:rFonts w:cstheme="minorHAnsi"/>
          <w:sz w:val="22"/>
          <w:szCs w:val="22"/>
          <w:lang w:val="es-EC"/>
        </w:rPr>
        <w:t xml:space="preserve">** La persona que firme la Oferta deberá contar con el poder </w:t>
      </w:r>
      <w:r w:rsidR="006C2F9F" w:rsidRPr="008A3FF5">
        <w:rPr>
          <w:rFonts w:cstheme="minorHAnsi"/>
          <w:sz w:val="22"/>
          <w:szCs w:val="22"/>
          <w:lang w:val="es-EC"/>
        </w:rPr>
        <w:t>otorgado</w:t>
      </w:r>
      <w:r w:rsidRPr="008A3FF5">
        <w:rPr>
          <w:rFonts w:cstheme="minorHAnsi"/>
          <w:sz w:val="22"/>
          <w:szCs w:val="22"/>
          <w:lang w:val="es-EC"/>
        </w:rPr>
        <w:t xml:space="preserve"> por el Licitante. El poder deberá adjuntarse a los Formularios de la Oferta.</w:t>
      </w:r>
    </w:p>
    <w:p w14:paraId="70D29BCC" w14:textId="77777777" w:rsidR="00D47335" w:rsidRPr="008A3FF5" w:rsidRDefault="00D47335" w:rsidP="00D47335">
      <w:pPr>
        <w:tabs>
          <w:tab w:val="right" w:pos="9000"/>
        </w:tabs>
        <w:suppressAutoHyphens/>
        <w:rPr>
          <w:rFonts w:cstheme="minorHAnsi"/>
          <w:bCs/>
          <w:iCs/>
          <w:sz w:val="22"/>
          <w:szCs w:val="22"/>
          <w:lang w:val="es-EC"/>
        </w:rPr>
      </w:pPr>
    </w:p>
    <w:p w14:paraId="5AAFC67C" w14:textId="7F706A75" w:rsidR="00FD6404" w:rsidRPr="008A3FF5" w:rsidRDefault="00D47335">
      <w:pPr>
        <w:tabs>
          <w:tab w:val="right" w:pos="9000"/>
        </w:tabs>
        <w:suppressAutoHyphens/>
        <w:rPr>
          <w:rFonts w:cstheme="minorHAnsi"/>
          <w:iCs/>
          <w:sz w:val="22"/>
          <w:szCs w:val="22"/>
          <w:lang w:val="es-EC"/>
        </w:rPr>
      </w:pPr>
      <w:r w:rsidRPr="008A3FF5">
        <w:rPr>
          <w:rFonts w:cstheme="minorHAnsi"/>
          <w:iCs/>
          <w:sz w:val="22"/>
          <w:szCs w:val="22"/>
          <w:lang w:val="es-EC"/>
        </w:rPr>
        <w:t>[Nota:</w:t>
      </w:r>
      <w:r w:rsidR="00E6408B" w:rsidRPr="008A3FF5">
        <w:rPr>
          <w:rFonts w:cstheme="minorHAnsi"/>
          <w:iCs/>
          <w:sz w:val="22"/>
          <w:szCs w:val="22"/>
          <w:lang w:val="es-EC"/>
        </w:rPr>
        <w:t xml:space="preserve"> </w:t>
      </w:r>
      <w:r w:rsidRPr="008A3FF5">
        <w:rPr>
          <w:rFonts w:cstheme="minorHAnsi"/>
          <w:iCs/>
          <w:sz w:val="22"/>
          <w:szCs w:val="22"/>
          <w:lang w:val="es-EC"/>
        </w:rPr>
        <w:t xml:space="preserve">En caso de que se trate de una </w:t>
      </w:r>
      <w:r w:rsidR="00922D2D" w:rsidRPr="008A3FF5">
        <w:rPr>
          <w:rFonts w:cstheme="minorHAnsi"/>
          <w:iCs/>
          <w:sz w:val="22"/>
          <w:szCs w:val="22"/>
          <w:lang w:val="es-EC"/>
        </w:rPr>
        <w:t>APCA</w:t>
      </w:r>
      <w:r w:rsidRPr="008A3FF5">
        <w:rPr>
          <w:rFonts w:cstheme="minorHAnsi"/>
          <w:iCs/>
          <w:sz w:val="22"/>
          <w:szCs w:val="22"/>
          <w:lang w:val="es-EC"/>
        </w:rPr>
        <w:t xml:space="preserve">, la Declaración de </w:t>
      </w:r>
      <w:r w:rsidR="00437B44" w:rsidRPr="008A3FF5">
        <w:rPr>
          <w:rFonts w:cstheme="minorHAnsi"/>
          <w:iCs/>
          <w:sz w:val="22"/>
          <w:szCs w:val="22"/>
          <w:lang w:val="es-EC"/>
        </w:rPr>
        <w:t>Mantenimiento de Oferta</w:t>
      </w:r>
      <w:r w:rsidRPr="008A3FF5">
        <w:rPr>
          <w:rFonts w:cstheme="minorHAnsi"/>
          <w:iCs/>
          <w:sz w:val="22"/>
          <w:szCs w:val="22"/>
          <w:lang w:val="es-EC"/>
        </w:rPr>
        <w:t xml:space="preserve"> deberá emitirse en</w:t>
      </w:r>
      <w:r w:rsidR="008C3AF2" w:rsidRPr="008A3FF5">
        <w:rPr>
          <w:rFonts w:cstheme="minorHAnsi"/>
          <w:iCs/>
          <w:sz w:val="22"/>
          <w:szCs w:val="22"/>
          <w:lang w:val="es-EC"/>
        </w:rPr>
        <w:t> </w:t>
      </w:r>
      <w:r w:rsidRPr="008A3FF5">
        <w:rPr>
          <w:rFonts w:cstheme="minorHAnsi"/>
          <w:iCs/>
          <w:sz w:val="22"/>
          <w:szCs w:val="22"/>
          <w:lang w:val="es-EC"/>
        </w:rPr>
        <w:t xml:space="preserve">nombre de todos los miembros de la </w:t>
      </w:r>
      <w:r w:rsidR="00922D2D" w:rsidRPr="008A3FF5">
        <w:rPr>
          <w:rFonts w:cstheme="minorHAnsi"/>
          <w:iCs/>
          <w:sz w:val="22"/>
          <w:szCs w:val="22"/>
          <w:lang w:val="es-EC"/>
        </w:rPr>
        <w:t>APCA</w:t>
      </w:r>
      <w:r w:rsidRPr="008A3FF5">
        <w:rPr>
          <w:rFonts w:cstheme="minorHAnsi"/>
          <w:iCs/>
          <w:sz w:val="22"/>
          <w:szCs w:val="22"/>
          <w:lang w:val="es-EC"/>
        </w:rPr>
        <w:t xml:space="preserve"> que presenta la Oferta].</w:t>
      </w:r>
    </w:p>
    <w:p w14:paraId="245E7A1C" w14:textId="77777777" w:rsidR="00455149" w:rsidRPr="008A3FF5" w:rsidRDefault="00455149" w:rsidP="00BC31A7">
      <w:pPr>
        <w:pStyle w:val="Tanla4titulo"/>
        <w:rPr>
          <w:rFonts w:cstheme="minorHAnsi"/>
          <w:sz w:val="22"/>
          <w:szCs w:val="22"/>
          <w:lang w:val="es-EC"/>
        </w:rPr>
      </w:pPr>
      <w:r w:rsidRPr="008A3FF5">
        <w:rPr>
          <w:rFonts w:cstheme="minorHAnsi"/>
          <w:sz w:val="22"/>
          <w:szCs w:val="22"/>
          <w:lang w:val="es-EC"/>
        </w:rPr>
        <w:br w:type="page"/>
      </w:r>
      <w:bookmarkStart w:id="29" w:name="_Toc454620985"/>
      <w:bookmarkStart w:id="30" w:name="_Toc486939195"/>
      <w:r w:rsidRPr="008A3FF5">
        <w:rPr>
          <w:rFonts w:cstheme="minorHAnsi"/>
          <w:sz w:val="22"/>
          <w:szCs w:val="22"/>
          <w:lang w:val="es-EC"/>
        </w:rPr>
        <w:lastRenderedPageBreak/>
        <w:t>Autorización</w:t>
      </w:r>
      <w:bookmarkEnd w:id="24"/>
      <w:r w:rsidRPr="008A3FF5">
        <w:rPr>
          <w:rFonts w:cstheme="minorHAnsi"/>
          <w:sz w:val="22"/>
          <w:szCs w:val="22"/>
          <w:lang w:val="es-EC"/>
        </w:rPr>
        <w:t xml:space="preserve"> del Fabricante</w:t>
      </w:r>
      <w:bookmarkEnd w:id="29"/>
      <w:bookmarkEnd w:id="30"/>
    </w:p>
    <w:p w14:paraId="577F4FB3" w14:textId="77777777" w:rsidR="00455149" w:rsidRPr="008A3FF5" w:rsidRDefault="00455149">
      <w:pPr>
        <w:rPr>
          <w:rFonts w:cstheme="minorHAnsi"/>
          <w:sz w:val="22"/>
          <w:szCs w:val="22"/>
          <w:lang w:val="es-EC"/>
        </w:rPr>
      </w:pPr>
    </w:p>
    <w:p w14:paraId="4A216376" w14:textId="035EF0DF" w:rsidR="00455149" w:rsidRPr="008A3FF5" w:rsidRDefault="00455149">
      <w:pPr>
        <w:jc w:val="both"/>
        <w:rPr>
          <w:rFonts w:cstheme="minorHAnsi"/>
          <w:iCs/>
          <w:sz w:val="22"/>
          <w:szCs w:val="22"/>
          <w:lang w:val="es-EC"/>
        </w:rPr>
      </w:pPr>
      <w:r w:rsidRPr="008A3FF5">
        <w:rPr>
          <w:rFonts w:cstheme="minorHAnsi"/>
          <w:iCs/>
          <w:sz w:val="22"/>
          <w:szCs w:val="22"/>
          <w:lang w:val="es-EC"/>
        </w:rPr>
        <w:t>[El Licitante solicitará al Fabricante que complete este formulario de acuerdo con las instrucciones indicadas. Esta</w:t>
      </w:r>
      <w:r w:rsidR="00E6408B" w:rsidRPr="008A3FF5">
        <w:rPr>
          <w:rFonts w:cstheme="minorHAnsi"/>
          <w:iCs/>
          <w:sz w:val="22"/>
          <w:szCs w:val="22"/>
          <w:lang w:val="es-EC"/>
        </w:rPr>
        <w:t xml:space="preserve"> </w:t>
      </w:r>
      <w:r w:rsidRPr="008A3FF5">
        <w:rPr>
          <w:rFonts w:cstheme="minorHAnsi"/>
          <w:iCs/>
          <w:sz w:val="22"/>
          <w:szCs w:val="22"/>
          <w:lang w:val="es-EC"/>
        </w:rPr>
        <w:t>carta de autorización deberá estar escrita en papel membretado del Fabricante y deberá estar firmada por una persona debidamente autorizada para firmar documentos que comprometan jurídicamente al Fabricante.</w:t>
      </w:r>
      <w:r w:rsidR="00E6408B" w:rsidRPr="008A3FF5">
        <w:rPr>
          <w:rFonts w:cstheme="minorHAnsi"/>
          <w:iCs/>
          <w:sz w:val="22"/>
          <w:szCs w:val="22"/>
          <w:lang w:val="es-EC"/>
        </w:rPr>
        <w:t xml:space="preserve"> </w:t>
      </w:r>
      <w:r w:rsidRPr="008A3FF5">
        <w:rPr>
          <w:rFonts w:cstheme="minorHAnsi"/>
          <w:iCs/>
          <w:sz w:val="22"/>
          <w:szCs w:val="22"/>
          <w:lang w:val="es-EC"/>
        </w:rPr>
        <w:t>El Licitante lo deberá incluirá en su Oferta.</w:t>
      </w:r>
    </w:p>
    <w:p w14:paraId="7DF1931C" w14:textId="77777777" w:rsidR="00455149" w:rsidRPr="008A3FF5" w:rsidRDefault="00455149">
      <w:pPr>
        <w:rPr>
          <w:rFonts w:cstheme="minorHAnsi"/>
          <w:sz w:val="22"/>
          <w:szCs w:val="22"/>
          <w:lang w:val="es-EC"/>
        </w:rPr>
      </w:pPr>
    </w:p>
    <w:p w14:paraId="37A592EE" w14:textId="77777777" w:rsidR="00455149" w:rsidRPr="008A3FF5" w:rsidRDefault="00455149">
      <w:pPr>
        <w:ind w:left="720" w:hanging="720"/>
        <w:jc w:val="right"/>
        <w:rPr>
          <w:rFonts w:cstheme="minorHAnsi"/>
          <w:sz w:val="22"/>
          <w:szCs w:val="22"/>
          <w:lang w:val="es-EC"/>
        </w:rPr>
      </w:pPr>
      <w:r w:rsidRPr="008A3FF5">
        <w:rPr>
          <w:rFonts w:cstheme="minorHAnsi"/>
          <w:sz w:val="22"/>
          <w:szCs w:val="22"/>
          <w:lang w:val="es-EC"/>
        </w:rPr>
        <w:t xml:space="preserve">Fecha: </w:t>
      </w:r>
      <w:r w:rsidRPr="008A3FF5">
        <w:rPr>
          <w:rFonts w:cstheme="minorHAnsi"/>
          <w:iCs/>
          <w:sz w:val="22"/>
          <w:szCs w:val="22"/>
          <w:lang w:val="es-EC"/>
        </w:rPr>
        <w:t>[indique día, mes y año de presentación de la oferta].</w:t>
      </w:r>
    </w:p>
    <w:p w14:paraId="660294BE" w14:textId="5E815BF5" w:rsidR="00455149" w:rsidRPr="008A3FF5" w:rsidRDefault="00F6762D">
      <w:pPr>
        <w:ind w:left="720" w:hanging="720"/>
        <w:jc w:val="right"/>
        <w:rPr>
          <w:rFonts w:cstheme="minorHAnsi"/>
          <w:sz w:val="22"/>
          <w:szCs w:val="22"/>
          <w:lang w:val="es-EC"/>
        </w:rPr>
      </w:pPr>
      <w:r w:rsidRPr="008A3FF5">
        <w:rPr>
          <w:rFonts w:cstheme="minorHAnsi"/>
          <w:sz w:val="22"/>
          <w:szCs w:val="22"/>
          <w:lang w:val="es-EC"/>
        </w:rPr>
        <w:t>SDO</w:t>
      </w:r>
      <w:r w:rsidR="002D3A80" w:rsidRPr="008A3FF5">
        <w:rPr>
          <w:rFonts w:cstheme="minorHAnsi"/>
          <w:sz w:val="22"/>
          <w:szCs w:val="22"/>
          <w:lang w:val="es-EC"/>
        </w:rPr>
        <w:t xml:space="preserve"> n.</w:t>
      </w:r>
      <w:r w:rsidR="006955B1" w:rsidRPr="008A3FF5">
        <w:rPr>
          <w:rFonts w:cstheme="minorHAnsi"/>
          <w:bCs/>
          <w:sz w:val="22"/>
          <w:szCs w:val="22"/>
          <w:lang w:val="es-EC"/>
        </w:rPr>
        <w:sym w:font="Symbol" w:char="F0B0"/>
      </w:r>
      <w:r w:rsidR="002D3A80" w:rsidRPr="008A3FF5">
        <w:rPr>
          <w:rFonts w:cstheme="minorHAnsi"/>
          <w:sz w:val="22"/>
          <w:szCs w:val="22"/>
          <w:lang w:val="es-EC"/>
        </w:rPr>
        <w:t>:</w:t>
      </w:r>
      <w:r w:rsidR="002D3A80" w:rsidRPr="008A3FF5">
        <w:rPr>
          <w:rFonts w:cstheme="minorHAnsi"/>
          <w:iCs/>
          <w:sz w:val="22"/>
          <w:szCs w:val="22"/>
          <w:lang w:val="es-EC"/>
        </w:rPr>
        <w:t xml:space="preserve"> [Indique el número del proceso de la </w:t>
      </w:r>
      <w:r w:rsidRPr="008A3FF5">
        <w:rPr>
          <w:rFonts w:cstheme="minorHAnsi"/>
          <w:iCs/>
          <w:sz w:val="22"/>
          <w:szCs w:val="22"/>
          <w:lang w:val="es-EC"/>
        </w:rPr>
        <w:t>SDO</w:t>
      </w:r>
      <w:r w:rsidR="002D3A80" w:rsidRPr="008A3FF5">
        <w:rPr>
          <w:rFonts w:cstheme="minorHAnsi"/>
          <w:iCs/>
          <w:sz w:val="22"/>
          <w:szCs w:val="22"/>
          <w:lang w:val="es-EC"/>
        </w:rPr>
        <w:t>].</w:t>
      </w:r>
    </w:p>
    <w:p w14:paraId="08FFB2EE" w14:textId="77777777" w:rsidR="00455149" w:rsidRPr="008A3FF5" w:rsidRDefault="00455149">
      <w:pPr>
        <w:ind w:left="720" w:hanging="720"/>
        <w:jc w:val="right"/>
        <w:rPr>
          <w:rFonts w:cstheme="minorHAnsi"/>
          <w:sz w:val="22"/>
          <w:szCs w:val="22"/>
          <w:lang w:val="es-EC"/>
        </w:rPr>
      </w:pPr>
    </w:p>
    <w:p w14:paraId="54801C8B" w14:textId="77777777" w:rsidR="00455149" w:rsidRPr="008A3FF5" w:rsidRDefault="00455149">
      <w:pPr>
        <w:pStyle w:val="Sub-ClauseText"/>
        <w:spacing w:before="0" w:after="0"/>
        <w:rPr>
          <w:rFonts w:cstheme="minorHAnsi"/>
          <w:spacing w:val="0"/>
          <w:sz w:val="22"/>
          <w:szCs w:val="22"/>
          <w:lang w:val="es-EC"/>
        </w:rPr>
      </w:pPr>
    </w:p>
    <w:p w14:paraId="51D3D04B" w14:textId="77777777" w:rsidR="00455149" w:rsidRPr="008A3FF5" w:rsidRDefault="00455149">
      <w:pPr>
        <w:rPr>
          <w:rFonts w:cstheme="minorHAnsi"/>
          <w:color w:val="FF0000"/>
          <w:sz w:val="22"/>
          <w:szCs w:val="22"/>
          <w:lang w:val="es-EC"/>
        </w:rPr>
      </w:pPr>
      <w:r w:rsidRPr="008A3FF5">
        <w:rPr>
          <w:rFonts w:cstheme="minorHAnsi"/>
          <w:sz w:val="22"/>
          <w:szCs w:val="22"/>
          <w:lang w:val="es-EC"/>
        </w:rPr>
        <w:t xml:space="preserve">Para: </w:t>
      </w:r>
      <w:r w:rsidRPr="008A3FF5">
        <w:rPr>
          <w:rFonts w:cstheme="minorHAnsi"/>
          <w:iCs/>
          <w:sz w:val="22"/>
          <w:szCs w:val="22"/>
          <w:lang w:val="es-EC"/>
        </w:rPr>
        <w:t>[indique el nombre completo del Comprador].</w:t>
      </w:r>
    </w:p>
    <w:p w14:paraId="45EAB83E" w14:textId="77777777" w:rsidR="00455149" w:rsidRPr="008A3FF5" w:rsidRDefault="00455149">
      <w:pPr>
        <w:rPr>
          <w:rFonts w:cstheme="minorHAnsi"/>
          <w:sz w:val="22"/>
          <w:szCs w:val="22"/>
          <w:lang w:val="es-EC"/>
        </w:rPr>
      </w:pPr>
    </w:p>
    <w:p w14:paraId="34D3B41C" w14:textId="0E119891" w:rsidR="00455149" w:rsidRPr="008A3FF5" w:rsidRDefault="00455149">
      <w:pPr>
        <w:rPr>
          <w:rFonts w:cstheme="minorHAnsi"/>
          <w:sz w:val="22"/>
          <w:szCs w:val="22"/>
          <w:lang w:val="es-EC"/>
        </w:rPr>
      </w:pPr>
      <w:r w:rsidRPr="008A3FF5">
        <w:rPr>
          <w:rFonts w:cstheme="minorHAnsi"/>
          <w:sz w:val="22"/>
          <w:szCs w:val="22"/>
          <w:lang w:val="es-EC"/>
        </w:rPr>
        <w:t>POR CUANTO</w:t>
      </w:r>
    </w:p>
    <w:p w14:paraId="5416B25D" w14:textId="77777777" w:rsidR="008C3AF2" w:rsidRPr="008A3FF5" w:rsidRDefault="008C3AF2">
      <w:pPr>
        <w:rPr>
          <w:rFonts w:cstheme="minorHAnsi"/>
          <w:sz w:val="22"/>
          <w:szCs w:val="22"/>
          <w:lang w:val="es-EC"/>
        </w:rPr>
      </w:pPr>
    </w:p>
    <w:p w14:paraId="38B16D77" w14:textId="77777777" w:rsidR="00455149" w:rsidRPr="008A3FF5" w:rsidRDefault="00455149">
      <w:pPr>
        <w:jc w:val="both"/>
        <w:rPr>
          <w:rFonts w:cstheme="minorHAnsi"/>
          <w:sz w:val="22"/>
          <w:szCs w:val="22"/>
          <w:lang w:val="es-EC"/>
        </w:rPr>
      </w:pPr>
      <w:r w:rsidRPr="008A3FF5">
        <w:rPr>
          <w:rFonts w:cstheme="minorHAnsi"/>
          <w:sz w:val="22"/>
          <w:szCs w:val="22"/>
          <w:lang w:val="es-EC"/>
        </w:rPr>
        <w:t xml:space="preserve">Nosotros </w:t>
      </w:r>
      <w:r w:rsidRPr="008A3FF5">
        <w:rPr>
          <w:rFonts w:cstheme="minorHAnsi"/>
          <w:iCs/>
          <w:sz w:val="22"/>
          <w:szCs w:val="22"/>
          <w:lang w:val="es-EC"/>
        </w:rPr>
        <w:t>[indique nombre completo del Fabricante]</w:t>
      </w:r>
      <w:r w:rsidRPr="008A3FF5">
        <w:rPr>
          <w:rFonts w:cstheme="minorHAnsi"/>
          <w:sz w:val="22"/>
          <w:szCs w:val="22"/>
          <w:lang w:val="es-EC"/>
        </w:rPr>
        <w:t xml:space="preserve">, como fabricantes oficiales de </w:t>
      </w:r>
      <w:r w:rsidRPr="008A3FF5">
        <w:rPr>
          <w:rFonts w:cstheme="minorHAnsi"/>
          <w:iCs/>
          <w:sz w:val="22"/>
          <w:szCs w:val="22"/>
          <w:lang w:val="es-EC"/>
        </w:rPr>
        <w:t>[indique el nombre de los bienes fabricados]</w:t>
      </w:r>
      <w:r w:rsidRPr="008A3FF5">
        <w:rPr>
          <w:rFonts w:cstheme="minorHAnsi"/>
          <w:sz w:val="22"/>
          <w:szCs w:val="22"/>
          <w:lang w:val="es-EC"/>
        </w:rPr>
        <w:t xml:space="preserve">, con fábricas ubicadas en </w:t>
      </w:r>
      <w:r w:rsidRPr="008A3FF5">
        <w:rPr>
          <w:rFonts w:cstheme="minorHAnsi"/>
          <w:iCs/>
          <w:sz w:val="22"/>
          <w:szCs w:val="22"/>
          <w:lang w:val="es-EC"/>
        </w:rPr>
        <w:t>[indique la dirección completa de las fábricas],</w:t>
      </w:r>
      <w:r w:rsidR="00E6408B" w:rsidRPr="008A3FF5">
        <w:rPr>
          <w:rFonts w:cstheme="minorHAnsi"/>
          <w:iCs/>
          <w:sz w:val="22"/>
          <w:szCs w:val="22"/>
          <w:lang w:val="es-EC"/>
        </w:rPr>
        <w:t xml:space="preserve"> </w:t>
      </w:r>
      <w:r w:rsidR="00526113" w:rsidRPr="008A3FF5">
        <w:rPr>
          <w:rFonts w:cstheme="minorHAnsi"/>
          <w:sz w:val="22"/>
          <w:szCs w:val="22"/>
          <w:lang w:val="es-EC"/>
        </w:rPr>
        <w:t xml:space="preserve">autorizamos </w:t>
      </w:r>
      <w:r w:rsidRPr="008A3FF5">
        <w:rPr>
          <w:rFonts w:cstheme="minorHAnsi"/>
          <w:sz w:val="22"/>
          <w:szCs w:val="22"/>
          <w:lang w:val="es-EC"/>
        </w:rPr>
        <w:t xml:space="preserve">mediante el presente a </w:t>
      </w:r>
      <w:r w:rsidRPr="008A3FF5">
        <w:rPr>
          <w:rFonts w:cstheme="minorHAnsi"/>
          <w:iCs/>
          <w:sz w:val="22"/>
          <w:szCs w:val="22"/>
          <w:lang w:val="es-EC"/>
        </w:rPr>
        <w:t>[indique el nombre completo del Licitante]</w:t>
      </w:r>
      <w:r w:rsidRPr="008A3FF5">
        <w:rPr>
          <w:rFonts w:cstheme="minorHAnsi"/>
          <w:sz w:val="22"/>
          <w:szCs w:val="22"/>
          <w:lang w:val="es-EC"/>
        </w:rPr>
        <w:t xml:space="preserve"> a presentar una Oferta con el propósito de suministrar los siguientes Bienes de nuestra fabricación </w:t>
      </w:r>
      <w:r w:rsidRPr="008A3FF5">
        <w:rPr>
          <w:rFonts w:cstheme="minorHAnsi"/>
          <w:iCs/>
          <w:sz w:val="22"/>
          <w:szCs w:val="22"/>
          <w:lang w:val="es-EC"/>
        </w:rPr>
        <w:t>[nombre y breve descripción de los bienes]</w:t>
      </w:r>
      <w:r w:rsidRPr="008A3FF5">
        <w:rPr>
          <w:rFonts w:cstheme="minorHAnsi"/>
          <w:sz w:val="22"/>
          <w:szCs w:val="22"/>
          <w:lang w:val="es-EC"/>
        </w:rPr>
        <w:t>, y a posteriormente negociar y firmar el Contrato.</w:t>
      </w:r>
    </w:p>
    <w:p w14:paraId="09C1392A" w14:textId="77777777" w:rsidR="00455149" w:rsidRPr="008A3FF5" w:rsidRDefault="00455149">
      <w:pPr>
        <w:jc w:val="both"/>
        <w:rPr>
          <w:rFonts w:cstheme="minorHAnsi"/>
          <w:sz w:val="22"/>
          <w:szCs w:val="22"/>
          <w:lang w:val="es-EC"/>
        </w:rPr>
      </w:pPr>
    </w:p>
    <w:p w14:paraId="54BAA5F2" w14:textId="7FBDEB67" w:rsidR="00455149" w:rsidRPr="008A3FF5" w:rsidRDefault="00455149">
      <w:pPr>
        <w:jc w:val="both"/>
        <w:rPr>
          <w:rFonts w:cstheme="minorHAnsi"/>
          <w:sz w:val="22"/>
          <w:szCs w:val="22"/>
          <w:lang w:val="es-EC"/>
        </w:rPr>
      </w:pPr>
      <w:r w:rsidRPr="008A3FF5">
        <w:rPr>
          <w:rFonts w:cstheme="minorHAnsi"/>
          <w:sz w:val="22"/>
          <w:szCs w:val="22"/>
          <w:lang w:val="es-EC"/>
        </w:rPr>
        <w:t xml:space="preserve">Por este medio extendemos nuestro aval y plena garantía, conforme a </w:t>
      </w:r>
      <w:r w:rsidR="00775C89" w:rsidRPr="008A3FF5">
        <w:rPr>
          <w:rFonts w:cstheme="minorHAnsi"/>
          <w:sz w:val="22"/>
          <w:szCs w:val="22"/>
          <w:lang w:val="es-EC"/>
        </w:rPr>
        <w:t>la IAL </w:t>
      </w:r>
      <w:r w:rsidRPr="008A3FF5">
        <w:rPr>
          <w:rFonts w:cstheme="minorHAnsi"/>
          <w:sz w:val="22"/>
          <w:szCs w:val="22"/>
          <w:lang w:val="es-EC"/>
        </w:rPr>
        <w:t>28 de las Condiciones Generales del Contrato, respecto de los Bienes ofrecidos por la firma antes</w:t>
      </w:r>
      <w:r w:rsidR="008C3AF2" w:rsidRPr="008A3FF5">
        <w:rPr>
          <w:rFonts w:cstheme="minorHAnsi"/>
          <w:sz w:val="22"/>
          <w:szCs w:val="22"/>
          <w:lang w:val="es-EC"/>
        </w:rPr>
        <w:t> </w:t>
      </w:r>
      <w:r w:rsidRPr="008A3FF5">
        <w:rPr>
          <w:rFonts w:cstheme="minorHAnsi"/>
          <w:sz w:val="22"/>
          <w:szCs w:val="22"/>
          <w:lang w:val="es-EC"/>
        </w:rPr>
        <w:t>mencionada.</w:t>
      </w:r>
    </w:p>
    <w:p w14:paraId="177D1CC4" w14:textId="77777777" w:rsidR="00455149" w:rsidRPr="008A3FF5" w:rsidRDefault="00455149">
      <w:pPr>
        <w:jc w:val="both"/>
        <w:rPr>
          <w:rFonts w:cstheme="minorHAnsi"/>
          <w:sz w:val="22"/>
          <w:szCs w:val="22"/>
          <w:lang w:val="es-EC"/>
        </w:rPr>
      </w:pPr>
    </w:p>
    <w:p w14:paraId="35C55B9A" w14:textId="7FEB455E" w:rsidR="00455149" w:rsidRPr="008A3FF5" w:rsidRDefault="00455149" w:rsidP="00285E43">
      <w:pPr>
        <w:jc w:val="both"/>
        <w:rPr>
          <w:rFonts w:cstheme="minorHAnsi"/>
          <w:sz w:val="22"/>
          <w:szCs w:val="22"/>
          <w:lang w:val="es-EC"/>
        </w:rPr>
      </w:pPr>
      <w:r w:rsidRPr="008A3FF5">
        <w:rPr>
          <w:rFonts w:cstheme="minorHAnsi"/>
          <w:sz w:val="22"/>
          <w:szCs w:val="22"/>
          <w:lang w:val="es-EC"/>
        </w:rPr>
        <w:t xml:space="preserve">Firma: </w:t>
      </w:r>
      <w:r w:rsidRPr="008A3FF5">
        <w:rPr>
          <w:rFonts w:cstheme="minorHAnsi"/>
          <w:iCs/>
          <w:sz w:val="22"/>
          <w:szCs w:val="22"/>
          <w:lang w:val="es-EC"/>
        </w:rPr>
        <w:t xml:space="preserve">[indique firma de los representantes autorizados del Fabricante]. </w:t>
      </w:r>
    </w:p>
    <w:p w14:paraId="6F57F8F6" w14:textId="77777777" w:rsidR="00455149" w:rsidRPr="008A3FF5" w:rsidRDefault="00455149">
      <w:pPr>
        <w:rPr>
          <w:rFonts w:cstheme="minorHAnsi"/>
          <w:sz w:val="22"/>
          <w:szCs w:val="22"/>
          <w:lang w:val="es-EC"/>
        </w:rPr>
      </w:pPr>
    </w:p>
    <w:p w14:paraId="1CF6E34A" w14:textId="77777777" w:rsidR="00455149" w:rsidRPr="008A3FF5" w:rsidRDefault="00455149">
      <w:pPr>
        <w:rPr>
          <w:rFonts w:cstheme="minorHAnsi"/>
          <w:sz w:val="22"/>
          <w:szCs w:val="22"/>
          <w:lang w:val="es-EC"/>
        </w:rPr>
      </w:pPr>
    </w:p>
    <w:p w14:paraId="5DDC190E" w14:textId="13F0C7A8" w:rsidR="00455149" w:rsidRPr="008A3FF5" w:rsidRDefault="00455149">
      <w:pPr>
        <w:rPr>
          <w:rFonts w:cstheme="minorHAnsi"/>
          <w:sz w:val="22"/>
          <w:szCs w:val="22"/>
          <w:lang w:val="es-EC"/>
        </w:rPr>
      </w:pPr>
      <w:r w:rsidRPr="008A3FF5">
        <w:rPr>
          <w:rFonts w:cstheme="minorHAnsi"/>
          <w:sz w:val="22"/>
          <w:szCs w:val="22"/>
          <w:lang w:val="es-EC"/>
        </w:rPr>
        <w:t xml:space="preserve">Nombre: </w:t>
      </w:r>
      <w:r w:rsidRPr="008A3FF5">
        <w:rPr>
          <w:rFonts w:cstheme="minorHAnsi"/>
          <w:iCs/>
          <w:sz w:val="22"/>
          <w:szCs w:val="22"/>
          <w:lang w:val="es-EC"/>
        </w:rPr>
        <w:t>[indique el nombre completo</w:t>
      </w:r>
      <w:r w:rsidR="00E6408B" w:rsidRPr="008A3FF5">
        <w:rPr>
          <w:rFonts w:cstheme="minorHAnsi"/>
          <w:iCs/>
          <w:sz w:val="22"/>
          <w:szCs w:val="22"/>
          <w:lang w:val="es-EC"/>
        </w:rPr>
        <w:t xml:space="preserve"> </w:t>
      </w:r>
      <w:r w:rsidRPr="008A3FF5">
        <w:rPr>
          <w:rFonts w:cstheme="minorHAnsi"/>
          <w:iCs/>
          <w:sz w:val="22"/>
          <w:szCs w:val="22"/>
          <w:lang w:val="es-EC"/>
        </w:rPr>
        <w:t>de los representantes autorizad</w:t>
      </w:r>
      <w:r w:rsidR="00526113" w:rsidRPr="008A3FF5">
        <w:rPr>
          <w:rFonts w:cstheme="minorHAnsi"/>
          <w:iCs/>
          <w:sz w:val="22"/>
          <w:szCs w:val="22"/>
          <w:lang w:val="es-EC"/>
        </w:rPr>
        <w:t>os</w:t>
      </w:r>
      <w:r w:rsidRPr="008A3FF5">
        <w:rPr>
          <w:rFonts w:cstheme="minorHAnsi"/>
          <w:iCs/>
          <w:sz w:val="22"/>
          <w:szCs w:val="22"/>
          <w:lang w:val="es-EC"/>
        </w:rPr>
        <w:t xml:space="preserve"> del Fabricante]</w:t>
      </w:r>
      <w:r w:rsidRPr="008A3FF5">
        <w:rPr>
          <w:rFonts w:cstheme="minorHAnsi"/>
          <w:sz w:val="22"/>
          <w:szCs w:val="22"/>
          <w:lang w:val="es-EC"/>
        </w:rPr>
        <w:t>.</w:t>
      </w:r>
    </w:p>
    <w:p w14:paraId="5FBA0FDE" w14:textId="77777777" w:rsidR="00455149" w:rsidRPr="008A3FF5" w:rsidRDefault="00455149">
      <w:pPr>
        <w:rPr>
          <w:rFonts w:cstheme="minorHAnsi"/>
          <w:sz w:val="22"/>
          <w:szCs w:val="22"/>
          <w:lang w:val="es-EC"/>
        </w:rPr>
      </w:pPr>
      <w:r w:rsidRPr="008A3FF5">
        <w:rPr>
          <w:rFonts w:cstheme="minorHAnsi"/>
          <w:sz w:val="22"/>
          <w:szCs w:val="22"/>
          <w:lang w:val="es-EC"/>
        </w:rPr>
        <w:t>Cargo:</w:t>
      </w:r>
      <w:r w:rsidRPr="008A3FF5">
        <w:rPr>
          <w:rFonts w:cstheme="minorHAnsi"/>
          <w:iCs/>
          <w:sz w:val="22"/>
          <w:szCs w:val="22"/>
          <w:lang w:val="es-EC"/>
        </w:rPr>
        <w:t xml:space="preserve"> [indique el cargo].</w:t>
      </w:r>
    </w:p>
    <w:p w14:paraId="7FFF930F" w14:textId="77777777" w:rsidR="00455149" w:rsidRPr="008A3FF5" w:rsidRDefault="00455149">
      <w:pPr>
        <w:rPr>
          <w:rFonts w:cstheme="minorHAnsi"/>
          <w:sz w:val="22"/>
          <w:szCs w:val="22"/>
          <w:lang w:val="es-EC"/>
        </w:rPr>
      </w:pPr>
    </w:p>
    <w:p w14:paraId="0AB9975F" w14:textId="77777777" w:rsidR="00455149" w:rsidRPr="008A3FF5" w:rsidRDefault="00455149">
      <w:pPr>
        <w:rPr>
          <w:rFonts w:cstheme="minorHAnsi"/>
          <w:sz w:val="22"/>
          <w:szCs w:val="22"/>
          <w:lang w:val="es-EC"/>
        </w:rPr>
      </w:pPr>
    </w:p>
    <w:p w14:paraId="0CF0C0CD" w14:textId="77777777" w:rsidR="00455149" w:rsidRPr="008A3FF5" w:rsidRDefault="00455149">
      <w:pPr>
        <w:rPr>
          <w:rFonts w:cstheme="minorHAnsi"/>
          <w:sz w:val="22"/>
          <w:szCs w:val="22"/>
          <w:lang w:val="es-EC"/>
        </w:rPr>
      </w:pPr>
    </w:p>
    <w:p w14:paraId="6EF5D771" w14:textId="1728400A" w:rsidR="007B519B" w:rsidRPr="008A3FF5" w:rsidRDefault="00455149" w:rsidP="00435DBD">
      <w:pPr>
        <w:rPr>
          <w:rFonts w:cstheme="minorHAnsi"/>
          <w:sz w:val="22"/>
          <w:szCs w:val="22"/>
          <w:lang w:val="es-EC"/>
        </w:rPr>
      </w:pPr>
      <w:r w:rsidRPr="008A3FF5">
        <w:rPr>
          <w:rFonts w:cstheme="minorHAnsi"/>
          <w:sz w:val="22"/>
          <w:szCs w:val="22"/>
          <w:lang w:val="es-EC"/>
        </w:rPr>
        <w:t>Fechado el día ____________ de __________________del año _</w:t>
      </w:r>
      <w:r w:rsidR="008C3AF2" w:rsidRPr="008A3FF5">
        <w:rPr>
          <w:rFonts w:cstheme="minorHAnsi"/>
          <w:sz w:val="22"/>
          <w:szCs w:val="22"/>
          <w:lang w:val="es-EC"/>
        </w:rPr>
        <w:t>_____</w:t>
      </w:r>
      <w:r w:rsidRPr="008A3FF5">
        <w:rPr>
          <w:rFonts w:cstheme="minorHAnsi"/>
          <w:sz w:val="22"/>
          <w:szCs w:val="22"/>
          <w:lang w:val="es-EC"/>
        </w:rPr>
        <w:t xml:space="preserve">_ </w:t>
      </w:r>
      <w:r w:rsidRPr="008A3FF5">
        <w:rPr>
          <w:rFonts w:cstheme="minorHAnsi"/>
          <w:iCs/>
          <w:sz w:val="22"/>
          <w:szCs w:val="22"/>
          <w:lang w:val="es-EC"/>
        </w:rPr>
        <w:t>[fecha de la firma].</w:t>
      </w:r>
      <w:bookmarkEnd w:id="25"/>
      <w:bookmarkEnd w:id="26"/>
      <w:bookmarkEnd w:id="27"/>
      <w:bookmarkEnd w:id="28"/>
    </w:p>
    <w:sectPr w:rsidR="007B519B" w:rsidRPr="008A3FF5" w:rsidSect="00D379EE">
      <w:headerReference w:type="even" r:id="rId15"/>
      <w:headerReference w:type="default" r:id="rId16"/>
      <w:headerReference w:type="first" r:id="rId17"/>
      <w:type w:val="oddPage"/>
      <w:pgSz w:w="12240" w:h="15840" w:code="1"/>
      <w:pgMar w:top="1440" w:right="1440" w:bottom="1440" w:left="1800" w:header="720" w:footer="720" w:gutter="0"/>
      <w:paperSrc w:first="15" w:other="15"/>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71A34" w16cid:durableId="2090455B"/>
  <w16cid:commentId w16cid:paraId="3659FD38" w16cid:durableId="209045DF"/>
  <w16cid:commentId w16cid:paraId="72224E2A" w16cid:durableId="20904683"/>
  <w16cid:commentId w16cid:paraId="186C799B" w16cid:durableId="2090448E"/>
  <w16cid:commentId w16cid:paraId="29810BD9" w16cid:durableId="209042C9"/>
  <w16cid:commentId w16cid:paraId="4CFD640C" w16cid:durableId="2090432B"/>
  <w16cid:commentId w16cid:paraId="7C2BB581" w16cid:durableId="209043AC"/>
  <w16cid:commentId w16cid:paraId="3A7476FD" w16cid:durableId="20904442"/>
  <w16cid:commentId w16cid:paraId="169DBA29" w16cid:durableId="20904475"/>
  <w16cid:commentId w16cid:paraId="276F412E" w16cid:durableId="209044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979BB" w14:textId="77777777" w:rsidR="0040419B" w:rsidRDefault="0040419B">
      <w:r>
        <w:separator/>
      </w:r>
    </w:p>
  </w:endnote>
  <w:endnote w:type="continuationSeparator" w:id="0">
    <w:p w14:paraId="65E90430" w14:textId="77777777" w:rsidR="0040419B" w:rsidRDefault="0040419B">
      <w:r>
        <w:continuationSeparator/>
      </w:r>
    </w:p>
  </w:endnote>
  <w:endnote w:type="continuationNotice" w:id="1">
    <w:p w14:paraId="73B2CF69" w14:textId="77777777" w:rsidR="0040419B" w:rsidRDefault="004041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charset w:val="00"/>
    <w:family w:val="roman"/>
    <w:pitch w:val="variable"/>
    <w:sig w:usb0="00000000" w:usb1="C0007841"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F72034" w14:textId="77777777" w:rsidR="0040419B" w:rsidRDefault="0040419B">
      <w:r>
        <w:separator/>
      </w:r>
    </w:p>
  </w:footnote>
  <w:footnote w:type="continuationSeparator" w:id="0">
    <w:p w14:paraId="7DCBE39A" w14:textId="77777777" w:rsidR="0040419B" w:rsidRDefault="0040419B">
      <w:r>
        <w:continuationSeparator/>
      </w:r>
    </w:p>
  </w:footnote>
  <w:footnote w:type="continuationNotice" w:id="1">
    <w:p w14:paraId="77F7E366" w14:textId="77777777" w:rsidR="0040419B" w:rsidRDefault="0040419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B6886" w14:textId="77777777" w:rsidR="006D640E" w:rsidRDefault="006D640E" w:rsidP="006D640E">
    <w:pPr>
      <w:pStyle w:val="Encabezado"/>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1A2FA" w14:textId="77777777" w:rsidR="003B5719" w:rsidRPr="009F07D2" w:rsidRDefault="003B5719">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C8603" w14:textId="77777777" w:rsidR="003B5719" w:rsidRPr="009F07D2" w:rsidRDefault="003B5719">
    <w:pPr>
      <w:rPr>
        <w:lang w:val="es-E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0FA46" w14:textId="77777777" w:rsidR="003B5719" w:rsidRPr="009F07D2" w:rsidRDefault="003B5719" w:rsidP="004E3E6E">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1E6E25E6" w14:textId="77777777" w:rsidR="003B5719" w:rsidRPr="009F07D2" w:rsidRDefault="003B5719">
    <w:pPr>
      <w:rPr>
        <w:lang w:val="es-E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47532" w14:textId="77777777" w:rsidR="003B5719" w:rsidRPr="009F07D2" w:rsidRDefault="003B5719" w:rsidP="00DB256C">
    <w:pPr>
      <w:rPr>
        <w:lang w:val="es-ES"/>
      </w:rPr>
    </w:pPr>
  </w:p>
  <w:p w14:paraId="7250CEF6" w14:textId="77777777" w:rsidR="003B5719" w:rsidRPr="009F07D2" w:rsidRDefault="003B5719">
    <w:pPr>
      <w:rPr>
        <w:lang w:val="es-ES"/>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83E4F" w14:textId="19113DD5" w:rsidR="003B5719" w:rsidRPr="006D640E" w:rsidRDefault="003B5719" w:rsidP="006D640E">
    <w:pPr>
      <w:pStyle w:val="Encabezado"/>
      <w:pBdr>
        <w:bottom w:val="none" w:sz="0" w:space="0" w:color="auto"/>
      </w:pBd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E5135" w14:textId="77777777" w:rsidR="003B5719" w:rsidRPr="006D640E" w:rsidRDefault="003B5719" w:rsidP="006D640E">
    <w:pPr>
      <w:pStyle w:val="Encabezado"/>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44657"/>
    <w:multiLevelType w:val="hybridMultilevel"/>
    <w:tmpl w:val="A1548E58"/>
    <w:lvl w:ilvl="0" w:tplc="776A819C">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20F37BC"/>
    <w:multiLevelType w:val="hybridMultilevel"/>
    <w:tmpl w:val="EDA69BDA"/>
    <w:lvl w:ilvl="0" w:tplc="776A819C">
      <w:start w:val="1"/>
      <w:numFmt w:val="lowerLetter"/>
      <w:lvlText w:val="(%1)"/>
      <w:lvlJc w:val="left"/>
      <w:pPr>
        <w:ind w:left="1332" w:hanging="360"/>
      </w:pPr>
      <w:rPr>
        <w:rFonts w:hint="default"/>
      </w:rPr>
    </w:lvl>
    <w:lvl w:ilvl="1" w:tplc="91A6F3E6">
      <w:start w:val="17"/>
      <w:numFmt w:val="bullet"/>
      <w:lvlText w:val="-"/>
      <w:lvlJc w:val="left"/>
      <w:pPr>
        <w:ind w:left="2052" w:hanging="360"/>
      </w:pPr>
      <w:rPr>
        <w:rFonts w:ascii="Calibri" w:eastAsia="Times New Roman" w:hAnsi="Calibri" w:cs="Calibri" w:hint="default"/>
        <w:u w:val="none"/>
      </w:rPr>
    </w:lvl>
    <w:lvl w:ilvl="2" w:tplc="776A819C">
      <w:start w:val="1"/>
      <w:numFmt w:val="lowerLetter"/>
      <w:lvlText w:val="(%3)"/>
      <w:lvlJc w:val="left"/>
      <w:pPr>
        <w:ind w:left="2772" w:hanging="180"/>
      </w:pPr>
      <w:rPr>
        <w:rFonts w:hint="default"/>
      </w:rPr>
    </w:lvl>
    <w:lvl w:ilvl="3" w:tplc="2C0A000F" w:tentative="1">
      <w:start w:val="1"/>
      <w:numFmt w:val="decimal"/>
      <w:lvlText w:val="%4."/>
      <w:lvlJc w:val="left"/>
      <w:pPr>
        <w:ind w:left="3492" w:hanging="360"/>
      </w:pPr>
    </w:lvl>
    <w:lvl w:ilvl="4" w:tplc="2C0A0019" w:tentative="1">
      <w:start w:val="1"/>
      <w:numFmt w:val="lowerLetter"/>
      <w:lvlText w:val="%5."/>
      <w:lvlJc w:val="left"/>
      <w:pPr>
        <w:ind w:left="4212" w:hanging="360"/>
      </w:pPr>
    </w:lvl>
    <w:lvl w:ilvl="5" w:tplc="2C0A001B" w:tentative="1">
      <w:start w:val="1"/>
      <w:numFmt w:val="lowerRoman"/>
      <w:lvlText w:val="%6."/>
      <w:lvlJc w:val="right"/>
      <w:pPr>
        <w:ind w:left="4932" w:hanging="180"/>
      </w:pPr>
    </w:lvl>
    <w:lvl w:ilvl="6" w:tplc="2C0A000F" w:tentative="1">
      <w:start w:val="1"/>
      <w:numFmt w:val="decimal"/>
      <w:lvlText w:val="%7."/>
      <w:lvlJc w:val="left"/>
      <w:pPr>
        <w:ind w:left="5652" w:hanging="360"/>
      </w:pPr>
    </w:lvl>
    <w:lvl w:ilvl="7" w:tplc="2C0A0019" w:tentative="1">
      <w:start w:val="1"/>
      <w:numFmt w:val="lowerLetter"/>
      <w:lvlText w:val="%8."/>
      <w:lvlJc w:val="left"/>
      <w:pPr>
        <w:ind w:left="6372" w:hanging="360"/>
      </w:pPr>
    </w:lvl>
    <w:lvl w:ilvl="8" w:tplc="2C0A001B" w:tentative="1">
      <w:start w:val="1"/>
      <w:numFmt w:val="lowerRoman"/>
      <w:lvlText w:val="%9."/>
      <w:lvlJc w:val="right"/>
      <w:pPr>
        <w:ind w:left="7092" w:hanging="180"/>
      </w:pPr>
    </w:lvl>
  </w:abstractNum>
  <w:abstractNum w:abstractNumId="4">
    <w:nsid w:val="03047104"/>
    <w:multiLevelType w:val="multilevel"/>
    <w:tmpl w:val="E9B20160"/>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4D10B0"/>
    <w:multiLevelType w:val="hybridMultilevel"/>
    <w:tmpl w:val="2702C60E"/>
    <w:lvl w:ilvl="0" w:tplc="3B5A4A56">
      <w:start w:val="1"/>
      <w:numFmt w:val="lowerRoman"/>
      <w:lvlText w:val="%1"/>
      <w:lvlJc w:val="left"/>
      <w:pPr>
        <w:ind w:left="1325" w:hanging="360"/>
      </w:pPr>
      <w:rPr>
        <w:rFonts w:hint="default"/>
        <w:b w:val="0"/>
        <w:i w:val="0"/>
        <w:color w:val="auto"/>
        <w:sz w:val="22"/>
        <w:szCs w:val="22"/>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8">
    <w:nsid w:val="05B518D1"/>
    <w:multiLevelType w:val="multilevel"/>
    <w:tmpl w:val="DB166546"/>
    <w:lvl w:ilvl="0">
      <w:start w:val="28"/>
      <w:numFmt w:val="decimal"/>
      <w:lvlText w:val="%1"/>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05D611B6"/>
    <w:multiLevelType w:val="multilevel"/>
    <w:tmpl w:val="33801602"/>
    <w:lvl w:ilvl="0">
      <w:start w:val="34"/>
      <w:numFmt w:val="decimal"/>
      <w:lvlText w:val="%1"/>
      <w:lvlJc w:val="left"/>
      <w:pPr>
        <w:tabs>
          <w:tab w:val="num" w:pos="600"/>
        </w:tabs>
        <w:ind w:left="600" w:hanging="600"/>
      </w:pPr>
      <w:rPr>
        <w:rFonts w:hint="default"/>
      </w:rPr>
    </w:lvl>
    <w:lvl w:ilvl="1">
      <w:start w:val="1"/>
      <w:numFmt w:val="decimal"/>
      <w:lvlText w:val="3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nsid w:val="069354B0"/>
    <w:multiLevelType w:val="multilevel"/>
    <w:tmpl w:val="338C1264"/>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08280BD0"/>
    <w:multiLevelType w:val="multilevel"/>
    <w:tmpl w:val="5FB2BFE6"/>
    <w:lvl w:ilvl="0">
      <w:start w:val="26"/>
      <w:numFmt w:val="decimal"/>
      <w:lvlText w:val="%1"/>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3">
    <w:nsid w:val="09E07EB2"/>
    <w:multiLevelType w:val="multilevel"/>
    <w:tmpl w:val="6FA6C904"/>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0AB85E90"/>
    <w:multiLevelType w:val="multilevel"/>
    <w:tmpl w:val="F0A6970A"/>
    <w:lvl w:ilvl="0">
      <w:start w:val="29"/>
      <w:numFmt w:val="decimal"/>
      <w:lvlText w:val="%1"/>
      <w:lvlJc w:val="left"/>
      <w:pPr>
        <w:tabs>
          <w:tab w:val="num" w:pos="600"/>
        </w:tabs>
        <w:ind w:left="600" w:hanging="600"/>
      </w:pPr>
      <w:rPr>
        <w:rFonts w:hint="default"/>
      </w:rPr>
    </w:lvl>
    <w:lvl w:ilvl="1">
      <w:start w:val="1"/>
      <w:numFmt w:val="decimal"/>
      <w:lvlText w:val="2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6">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CCA440E"/>
    <w:multiLevelType w:val="multilevel"/>
    <w:tmpl w:val="BFF4677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nsid w:val="106C36D7"/>
    <w:multiLevelType w:val="multilevel"/>
    <w:tmpl w:val="483692C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11C85529"/>
    <w:multiLevelType w:val="hybridMultilevel"/>
    <w:tmpl w:val="5D70F3BE"/>
    <w:lvl w:ilvl="0" w:tplc="776A819C">
      <w:start w:val="1"/>
      <w:numFmt w:val="lowerLetter"/>
      <w:lvlText w:val="(%1)"/>
      <w:lvlJc w:val="left"/>
      <w:pPr>
        <w:ind w:left="2880" w:hanging="360"/>
      </w:pPr>
      <w:rPr>
        <w:rFonts w:hint="default"/>
      </w:rPr>
    </w:lvl>
    <w:lvl w:ilvl="1" w:tplc="6EB2FB5A">
      <w:start w:val="1"/>
      <w:numFmt w:val="decimal"/>
      <w:lvlText w:val="%2)"/>
      <w:lvlJc w:val="left"/>
      <w:pPr>
        <w:ind w:left="3956" w:hanging="716"/>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nsid w:val="11E939F1"/>
    <w:multiLevelType w:val="hybridMultilevel"/>
    <w:tmpl w:val="3AA40B36"/>
    <w:lvl w:ilvl="0" w:tplc="303E26FE">
      <w:start w:val="1"/>
      <w:numFmt w:val="decimal"/>
      <w:lvlText w:val="31.%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3072408"/>
    <w:multiLevelType w:val="multilevel"/>
    <w:tmpl w:val="2190DE24"/>
    <w:lvl w:ilvl="0">
      <w:start w:val="24"/>
      <w:numFmt w:val="decimal"/>
      <w:lvlText w:val="%1"/>
      <w:lvlJc w:val="left"/>
      <w:pPr>
        <w:tabs>
          <w:tab w:val="num" w:pos="600"/>
        </w:tabs>
        <w:ind w:left="600" w:hanging="600"/>
      </w:pPr>
      <w:rPr>
        <w:rFonts w:hint="default"/>
      </w:rPr>
    </w:lvl>
    <w:lvl w:ilvl="1">
      <w:start w:val="1"/>
      <w:numFmt w:val="decimal"/>
      <w:lvlText w:val="2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504"/>
        </w:tabs>
        <w:ind w:left="504" w:hanging="504"/>
      </w:pPr>
      <w:rPr>
        <w:rFonts w:hint="default"/>
        <w:b w:val="0"/>
        <w:i w:val="0"/>
        <w:sz w:val="24"/>
        <w:szCs w:val="24"/>
      </w:rPr>
    </w:lvl>
    <w:lvl w:ilvl="2">
      <w:start w:val="1"/>
      <w:numFmt w:val="lowerLetter"/>
      <w:pStyle w:val="P3Header1-Clauses"/>
      <w:lvlText w:val="(%3)"/>
      <w:lvlJc w:val="left"/>
      <w:pPr>
        <w:tabs>
          <w:tab w:val="num" w:pos="864"/>
        </w:tabs>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14924CEB"/>
    <w:multiLevelType w:val="multilevel"/>
    <w:tmpl w:val="108AD0B0"/>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1677130F"/>
    <w:multiLevelType w:val="multilevel"/>
    <w:tmpl w:val="FB64E266"/>
    <w:lvl w:ilvl="0">
      <w:start w:val="21"/>
      <w:numFmt w:val="decimal"/>
      <w:lvlText w:val="%1"/>
      <w:lvlJc w:val="left"/>
      <w:pPr>
        <w:tabs>
          <w:tab w:val="num" w:pos="600"/>
        </w:tabs>
        <w:ind w:left="600" w:hanging="600"/>
      </w:pPr>
      <w:rPr>
        <w:rFonts w:hint="default"/>
      </w:rPr>
    </w:lvl>
    <w:lvl w:ilvl="1">
      <w:start w:val="1"/>
      <w:numFmt w:val="decimal"/>
      <w:lvlText w:val="1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9">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17BB05C0"/>
    <w:multiLevelType w:val="hybridMultilevel"/>
    <w:tmpl w:val="10B44D7A"/>
    <w:lvl w:ilvl="0" w:tplc="FC889FB8">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7F84596"/>
    <w:multiLevelType w:val="multilevel"/>
    <w:tmpl w:val="8408B02A"/>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nsid w:val="1CA174D8"/>
    <w:multiLevelType w:val="singleLevel"/>
    <w:tmpl w:val="9E14EA3E"/>
    <w:lvl w:ilvl="0">
      <w:start w:val="1"/>
      <w:numFmt w:val="lowerLetter"/>
      <w:lvlText w:val="(%1)"/>
      <w:lvlJc w:val="left"/>
      <w:pPr>
        <w:ind w:left="1296" w:hanging="360"/>
      </w:pPr>
      <w:rPr>
        <w:rFonts w:hint="default"/>
      </w:rPr>
    </w:lvl>
  </w:abstractNum>
  <w:abstractNum w:abstractNumId="36">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nsid w:val="1D697CCF"/>
    <w:multiLevelType w:val="multilevel"/>
    <w:tmpl w:val="21529854"/>
    <w:lvl w:ilvl="0">
      <w:start w:val="28"/>
      <w:numFmt w:val="decimal"/>
      <w:lvlText w:val="%1"/>
      <w:lvlJc w:val="left"/>
      <w:pPr>
        <w:tabs>
          <w:tab w:val="num" w:pos="600"/>
        </w:tabs>
        <w:ind w:left="600" w:hanging="600"/>
      </w:pPr>
      <w:rPr>
        <w:rFonts w:hint="default"/>
      </w:rPr>
    </w:lvl>
    <w:lvl w:ilvl="1">
      <w:start w:val="1"/>
      <w:numFmt w:val="decimal"/>
      <w:lvlText w:val="2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nsid w:val="21DE77A0"/>
    <w:multiLevelType w:val="multilevel"/>
    <w:tmpl w:val="7096ADF6"/>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512"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3">
    <w:nsid w:val="24A74F17"/>
    <w:multiLevelType w:val="multilevel"/>
    <w:tmpl w:val="6E3C87B2"/>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nsid w:val="2648614B"/>
    <w:multiLevelType w:val="hybridMultilevel"/>
    <w:tmpl w:val="738645E8"/>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27D54E1C"/>
    <w:multiLevelType w:val="multilevel"/>
    <w:tmpl w:val="1C36ADAC"/>
    <w:lvl w:ilvl="0">
      <w:start w:val="25"/>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27E41E39"/>
    <w:multiLevelType w:val="multilevel"/>
    <w:tmpl w:val="B460598E"/>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28101E1A"/>
    <w:multiLevelType w:val="hybridMultilevel"/>
    <w:tmpl w:val="F7982EB0"/>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A926FA8"/>
    <w:multiLevelType w:val="multilevel"/>
    <w:tmpl w:val="4A6EEA9E"/>
    <w:lvl w:ilvl="0">
      <w:start w:val="27"/>
      <w:numFmt w:val="decimal"/>
      <w:lvlText w:val="%1"/>
      <w:lvlJc w:val="left"/>
      <w:pPr>
        <w:tabs>
          <w:tab w:val="num" w:pos="600"/>
        </w:tabs>
        <w:ind w:left="600" w:hanging="600"/>
      </w:pPr>
      <w:rPr>
        <w:rFonts w:hint="default"/>
      </w:rPr>
    </w:lvl>
    <w:lvl w:ilvl="1">
      <w:start w:val="1"/>
      <w:numFmt w:val="decimal"/>
      <w:lvlText w:val="25.%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1">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nsid w:val="2B324733"/>
    <w:multiLevelType w:val="hybridMultilevel"/>
    <w:tmpl w:val="C816755E"/>
    <w:lvl w:ilvl="0" w:tplc="455ADCD6">
      <w:start w:val="1"/>
      <w:numFmt w:val="lowerLetter"/>
      <w:lvlText w:val="(%1)"/>
      <w:lvlJc w:val="left"/>
      <w:pPr>
        <w:tabs>
          <w:tab w:val="num" w:pos="576"/>
        </w:tabs>
        <w:ind w:left="576" w:firstLine="0"/>
      </w:pPr>
      <w:rPr>
        <w:rFonts w:hint="default"/>
      </w:rPr>
    </w:lvl>
    <w:lvl w:ilvl="1" w:tplc="9E14EA3E">
      <w:start w:val="1"/>
      <w:numFmt w:val="lowerLetter"/>
      <w:lvlText w:val="(%2)"/>
      <w:lvlJc w:val="left"/>
      <w:pPr>
        <w:ind w:left="1296" w:hanging="360"/>
      </w:pPr>
      <w:rPr>
        <w:rFonts w:hint="default"/>
      </w:rPr>
    </w:lvl>
    <w:lvl w:ilvl="2" w:tplc="F26A7182">
      <w:start w:val="1"/>
      <w:numFmt w:val="lowerRoman"/>
      <w:lvlText w:val="%3."/>
      <w:lvlJc w:val="right"/>
      <w:pPr>
        <w:tabs>
          <w:tab w:val="num" w:pos="2016"/>
        </w:tabs>
        <w:ind w:left="2016" w:hanging="180"/>
      </w:pPr>
    </w:lvl>
    <w:lvl w:ilvl="3" w:tplc="37120B56">
      <w:start w:val="1"/>
      <w:numFmt w:val="bullet"/>
      <w:lvlText w:val="-"/>
      <w:lvlJc w:val="left"/>
      <w:pPr>
        <w:ind w:left="2736" w:hanging="360"/>
      </w:pPr>
      <w:rPr>
        <w:rFonts w:ascii="Calibri" w:eastAsia="Times New Roman" w:hAnsi="Calibri" w:cs="Calibri" w:hint="default"/>
      </w:rPr>
    </w:lvl>
    <w:lvl w:ilvl="4" w:tplc="6D56F230" w:tentative="1">
      <w:start w:val="1"/>
      <w:numFmt w:val="lowerLetter"/>
      <w:lvlText w:val="%5."/>
      <w:lvlJc w:val="left"/>
      <w:pPr>
        <w:tabs>
          <w:tab w:val="num" w:pos="3456"/>
        </w:tabs>
        <w:ind w:left="3456" w:hanging="360"/>
      </w:pPr>
    </w:lvl>
    <w:lvl w:ilvl="5" w:tplc="A86E1614" w:tentative="1">
      <w:start w:val="1"/>
      <w:numFmt w:val="lowerRoman"/>
      <w:lvlText w:val="%6."/>
      <w:lvlJc w:val="right"/>
      <w:pPr>
        <w:tabs>
          <w:tab w:val="num" w:pos="4176"/>
        </w:tabs>
        <w:ind w:left="4176" w:hanging="180"/>
      </w:pPr>
    </w:lvl>
    <w:lvl w:ilvl="6" w:tplc="5B820836" w:tentative="1">
      <w:start w:val="1"/>
      <w:numFmt w:val="decimal"/>
      <w:lvlText w:val="%7."/>
      <w:lvlJc w:val="left"/>
      <w:pPr>
        <w:tabs>
          <w:tab w:val="num" w:pos="4896"/>
        </w:tabs>
        <w:ind w:left="4896" w:hanging="360"/>
      </w:pPr>
    </w:lvl>
    <w:lvl w:ilvl="7" w:tplc="58C4C25A" w:tentative="1">
      <w:start w:val="1"/>
      <w:numFmt w:val="lowerLetter"/>
      <w:lvlText w:val="%8."/>
      <w:lvlJc w:val="left"/>
      <w:pPr>
        <w:tabs>
          <w:tab w:val="num" w:pos="5616"/>
        </w:tabs>
        <w:ind w:left="5616" w:hanging="360"/>
      </w:pPr>
    </w:lvl>
    <w:lvl w:ilvl="8" w:tplc="77F0AE6C" w:tentative="1">
      <w:start w:val="1"/>
      <w:numFmt w:val="lowerRoman"/>
      <w:lvlText w:val="%9."/>
      <w:lvlJc w:val="right"/>
      <w:pPr>
        <w:tabs>
          <w:tab w:val="num" w:pos="6336"/>
        </w:tabs>
        <w:ind w:left="6336" w:hanging="180"/>
      </w:pPr>
    </w:lvl>
  </w:abstractNum>
  <w:abstractNum w:abstractNumId="53">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4">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nsid w:val="331A2B9C"/>
    <w:multiLevelType w:val="multilevel"/>
    <w:tmpl w:val="68E45FD8"/>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nsid w:val="33353708"/>
    <w:multiLevelType w:val="hybridMultilevel"/>
    <w:tmpl w:val="C73CF880"/>
    <w:lvl w:ilvl="0" w:tplc="9E14EA3E">
      <w:start w:val="1"/>
      <w:numFmt w:val="lowerLetter"/>
      <w:lvlText w:val="(%1)"/>
      <w:lvlJc w:val="left"/>
      <w:pPr>
        <w:ind w:left="1080" w:hanging="360"/>
      </w:pPr>
      <w:rPr>
        <w:rFonts w:hint="default"/>
      </w:rPr>
    </w:lvl>
    <w:lvl w:ilvl="1" w:tplc="841462A2" w:tentative="1">
      <w:start w:val="1"/>
      <w:numFmt w:val="lowerLetter"/>
      <w:lvlText w:val="%2."/>
      <w:lvlJc w:val="left"/>
      <w:pPr>
        <w:tabs>
          <w:tab w:val="num" w:pos="1188"/>
        </w:tabs>
        <w:ind w:left="1188" w:hanging="360"/>
      </w:pPr>
    </w:lvl>
    <w:lvl w:ilvl="2" w:tplc="433010C8" w:tentative="1">
      <w:start w:val="1"/>
      <w:numFmt w:val="lowerRoman"/>
      <w:lvlText w:val="%3."/>
      <w:lvlJc w:val="right"/>
      <w:pPr>
        <w:tabs>
          <w:tab w:val="num" w:pos="1908"/>
        </w:tabs>
        <w:ind w:left="1908" w:hanging="180"/>
      </w:pPr>
    </w:lvl>
    <w:lvl w:ilvl="3" w:tplc="3C4ED316" w:tentative="1">
      <w:start w:val="1"/>
      <w:numFmt w:val="decimal"/>
      <w:lvlText w:val="%4."/>
      <w:lvlJc w:val="left"/>
      <w:pPr>
        <w:tabs>
          <w:tab w:val="num" w:pos="2628"/>
        </w:tabs>
        <w:ind w:left="2628" w:hanging="360"/>
      </w:pPr>
    </w:lvl>
    <w:lvl w:ilvl="4" w:tplc="6B3E9494" w:tentative="1">
      <w:start w:val="1"/>
      <w:numFmt w:val="lowerLetter"/>
      <w:lvlText w:val="%5."/>
      <w:lvlJc w:val="left"/>
      <w:pPr>
        <w:tabs>
          <w:tab w:val="num" w:pos="3348"/>
        </w:tabs>
        <w:ind w:left="3348" w:hanging="360"/>
      </w:pPr>
    </w:lvl>
    <w:lvl w:ilvl="5" w:tplc="9E549E26" w:tentative="1">
      <w:start w:val="1"/>
      <w:numFmt w:val="lowerRoman"/>
      <w:lvlText w:val="%6."/>
      <w:lvlJc w:val="right"/>
      <w:pPr>
        <w:tabs>
          <w:tab w:val="num" w:pos="4068"/>
        </w:tabs>
        <w:ind w:left="4068" w:hanging="180"/>
      </w:pPr>
    </w:lvl>
    <w:lvl w:ilvl="6" w:tplc="8B6C14A0" w:tentative="1">
      <w:start w:val="1"/>
      <w:numFmt w:val="decimal"/>
      <w:lvlText w:val="%7."/>
      <w:lvlJc w:val="left"/>
      <w:pPr>
        <w:tabs>
          <w:tab w:val="num" w:pos="4788"/>
        </w:tabs>
        <w:ind w:left="4788" w:hanging="360"/>
      </w:pPr>
    </w:lvl>
    <w:lvl w:ilvl="7" w:tplc="A7329FA4" w:tentative="1">
      <w:start w:val="1"/>
      <w:numFmt w:val="lowerLetter"/>
      <w:lvlText w:val="%8."/>
      <w:lvlJc w:val="left"/>
      <w:pPr>
        <w:tabs>
          <w:tab w:val="num" w:pos="5508"/>
        </w:tabs>
        <w:ind w:left="5508" w:hanging="360"/>
      </w:pPr>
    </w:lvl>
    <w:lvl w:ilvl="8" w:tplc="E49CB260" w:tentative="1">
      <w:start w:val="1"/>
      <w:numFmt w:val="lowerRoman"/>
      <w:lvlText w:val="%9."/>
      <w:lvlJc w:val="right"/>
      <w:pPr>
        <w:tabs>
          <w:tab w:val="num" w:pos="6228"/>
        </w:tabs>
        <w:ind w:left="6228" w:hanging="180"/>
      </w:pPr>
    </w:lvl>
  </w:abstractNum>
  <w:abstractNum w:abstractNumId="62">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3389502B"/>
    <w:multiLevelType w:val="hybridMultilevel"/>
    <w:tmpl w:val="ADC62640"/>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65">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6">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7">
    <w:nsid w:val="34FC58CF"/>
    <w:multiLevelType w:val="hybridMultilevel"/>
    <w:tmpl w:val="73E454FE"/>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356F3176"/>
    <w:multiLevelType w:val="multilevel"/>
    <w:tmpl w:val="CD4EA8AC"/>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37614FF0"/>
    <w:multiLevelType w:val="hybridMultilevel"/>
    <w:tmpl w:val="46EC4F88"/>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38140363"/>
    <w:multiLevelType w:val="multilevel"/>
    <w:tmpl w:val="BCDE3A06"/>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nsid w:val="3A476447"/>
    <w:multiLevelType w:val="multilevel"/>
    <w:tmpl w:val="5B567DD4"/>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4">
    <w:nsid w:val="3B072C18"/>
    <w:multiLevelType w:val="multilevel"/>
    <w:tmpl w:val="BCEC1AC8"/>
    <w:lvl w:ilvl="0">
      <w:start w:val="2"/>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5">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960"/>
        </w:tabs>
        <w:ind w:left="96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6">
    <w:nsid w:val="3E143EB2"/>
    <w:multiLevelType w:val="multilevel"/>
    <w:tmpl w:val="C5A267DE"/>
    <w:lvl w:ilvl="0">
      <w:start w:val="18"/>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lowerLetter"/>
      <w:lvlText w:val="(%3)"/>
      <w:lvlJc w:val="left"/>
      <w:pPr>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8">
    <w:nsid w:val="3EAB5437"/>
    <w:multiLevelType w:val="hybridMultilevel"/>
    <w:tmpl w:val="17C06C30"/>
    <w:lvl w:ilvl="0" w:tplc="9776F9E2">
      <w:start w:val="1"/>
      <w:numFmt w:val="decimal"/>
      <w:lvlText w:val="4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ED0762A"/>
    <w:multiLevelType w:val="multilevel"/>
    <w:tmpl w:val="72D4B690"/>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1">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nsid w:val="41470ED2"/>
    <w:multiLevelType w:val="hybridMultilevel"/>
    <w:tmpl w:val="95FA2CAC"/>
    <w:lvl w:ilvl="0" w:tplc="2B96A8C0">
      <w:start w:val="1"/>
      <w:numFmt w:val="decimal"/>
      <w:lvlText w:val="26.%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435D7B99"/>
    <w:multiLevelType w:val="multilevel"/>
    <w:tmpl w:val="53B2332E"/>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5">
    <w:nsid w:val="43AC6A45"/>
    <w:multiLevelType w:val="hybridMultilevel"/>
    <w:tmpl w:val="68EA57BA"/>
    <w:lvl w:ilvl="0" w:tplc="E6D03D76">
      <w:start w:val="1"/>
      <w:numFmt w:val="decimal"/>
      <w:lvlText w:val="44.%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nsid w:val="4700193B"/>
    <w:multiLevelType w:val="multilevel"/>
    <w:tmpl w:val="0E006254"/>
    <w:lvl w:ilvl="0">
      <w:start w:val="3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nsid w:val="49574A66"/>
    <w:multiLevelType w:val="hybridMultilevel"/>
    <w:tmpl w:val="0002A682"/>
    <w:lvl w:ilvl="0" w:tplc="CF4E616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4A2F20F4"/>
    <w:multiLevelType w:val="hybridMultilevel"/>
    <w:tmpl w:val="155E1D1A"/>
    <w:lvl w:ilvl="0" w:tplc="776A819C">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nsid w:val="4BBA6636"/>
    <w:multiLevelType w:val="multilevel"/>
    <w:tmpl w:val="DDCC74A8"/>
    <w:lvl w:ilvl="0">
      <w:start w:val="21"/>
      <w:numFmt w:val="decimal"/>
      <w:lvlText w:val="%1"/>
      <w:lvlJc w:val="left"/>
      <w:pPr>
        <w:ind w:left="420" w:hanging="420"/>
      </w:pPr>
      <w:rPr>
        <w:rFonts w:hint="default"/>
        <w:color w:val="auto"/>
      </w:rPr>
    </w:lvl>
    <w:lvl w:ilvl="1">
      <w:start w:val="3"/>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91">
    <w:nsid w:val="4C3B48E3"/>
    <w:multiLevelType w:val="multilevel"/>
    <w:tmpl w:val="66AC6808"/>
    <w:lvl w:ilvl="0">
      <w:start w:val="22"/>
      <w:numFmt w:val="decimal"/>
      <w:lvlText w:val="%1"/>
      <w:lvlJc w:val="left"/>
      <w:pPr>
        <w:tabs>
          <w:tab w:val="num" w:pos="600"/>
        </w:tabs>
        <w:ind w:left="600" w:hanging="600"/>
      </w:pPr>
      <w:rPr>
        <w:rFonts w:hint="default"/>
      </w:rPr>
    </w:lvl>
    <w:lvl w:ilvl="1">
      <w:start w:val="1"/>
      <w:numFmt w:val="decimal"/>
      <w:lvlText w:val="2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2">
    <w:nsid w:val="4C74470C"/>
    <w:multiLevelType w:val="multilevel"/>
    <w:tmpl w:val="0E006254"/>
    <w:lvl w:ilvl="0">
      <w:start w:val="38"/>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nsid w:val="4D8F1A62"/>
    <w:multiLevelType w:val="hybridMultilevel"/>
    <w:tmpl w:val="5430423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96">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7">
    <w:nsid w:val="50547E26"/>
    <w:multiLevelType w:val="multilevel"/>
    <w:tmpl w:val="02EED414"/>
    <w:lvl w:ilvl="0">
      <w:start w:val="43"/>
      <w:numFmt w:val="decimal"/>
      <w:lvlText w:val="%1"/>
      <w:lvlJc w:val="left"/>
      <w:pPr>
        <w:tabs>
          <w:tab w:val="num" w:pos="600"/>
        </w:tabs>
        <w:ind w:left="600" w:hanging="600"/>
      </w:pPr>
      <w:rPr>
        <w:rFonts w:hint="default"/>
      </w:rPr>
    </w:lvl>
    <w:lvl w:ilvl="1">
      <w:start w:val="1"/>
      <w:numFmt w:val="decimal"/>
      <w:lvlText w:val="3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nsid w:val="51F72615"/>
    <w:multiLevelType w:val="multilevel"/>
    <w:tmpl w:val="C2189230"/>
    <w:lvl w:ilvl="0">
      <w:start w:val="35"/>
      <w:numFmt w:val="decimal"/>
      <w:lvlText w:val="%1"/>
      <w:lvlJc w:val="left"/>
      <w:pPr>
        <w:tabs>
          <w:tab w:val="num" w:pos="600"/>
        </w:tabs>
        <w:ind w:left="600" w:hanging="600"/>
      </w:pPr>
      <w:rPr>
        <w:rFonts w:hint="default"/>
      </w:rPr>
    </w:lvl>
    <w:lvl w:ilvl="1">
      <w:start w:val="1"/>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0">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nsid w:val="53D2543E"/>
    <w:multiLevelType w:val="multilevel"/>
    <w:tmpl w:val="1C72BA68"/>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3">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05">
    <w:nsid w:val="56C20911"/>
    <w:multiLevelType w:val="hybridMultilevel"/>
    <w:tmpl w:val="E86875E0"/>
    <w:lvl w:ilvl="0" w:tplc="496050E8">
      <w:start w:val="1"/>
      <w:numFmt w:val="lowerLetter"/>
      <w:lvlText w:val="(%1)"/>
      <w:lvlJc w:val="left"/>
      <w:pPr>
        <w:ind w:left="1253" w:hanging="360"/>
      </w:pPr>
      <w:rPr>
        <w:rFonts w:hint="default"/>
      </w:rPr>
    </w:lvl>
    <w:lvl w:ilvl="1" w:tplc="2C0A0019" w:tentative="1">
      <w:start w:val="1"/>
      <w:numFmt w:val="lowerLetter"/>
      <w:lvlText w:val="%2."/>
      <w:lvlJc w:val="left"/>
      <w:pPr>
        <w:ind w:left="1973" w:hanging="360"/>
      </w:pPr>
    </w:lvl>
    <w:lvl w:ilvl="2" w:tplc="776A819C">
      <w:start w:val="1"/>
      <w:numFmt w:val="lowerLetter"/>
      <w:lvlText w:val="(%3)"/>
      <w:lvlJc w:val="left"/>
      <w:pPr>
        <w:ind w:left="889" w:hanging="180"/>
      </w:pPr>
      <w:rPr>
        <w:rFonts w:hint="default"/>
      </w:rPr>
    </w:lvl>
    <w:lvl w:ilvl="3" w:tplc="2C0A000F" w:tentative="1">
      <w:start w:val="1"/>
      <w:numFmt w:val="decimal"/>
      <w:lvlText w:val="%4."/>
      <w:lvlJc w:val="left"/>
      <w:pPr>
        <w:ind w:left="3413" w:hanging="360"/>
      </w:pPr>
    </w:lvl>
    <w:lvl w:ilvl="4" w:tplc="2C0A0019" w:tentative="1">
      <w:start w:val="1"/>
      <w:numFmt w:val="lowerLetter"/>
      <w:lvlText w:val="%5."/>
      <w:lvlJc w:val="left"/>
      <w:pPr>
        <w:ind w:left="4133" w:hanging="360"/>
      </w:pPr>
    </w:lvl>
    <w:lvl w:ilvl="5" w:tplc="2C0A001B" w:tentative="1">
      <w:start w:val="1"/>
      <w:numFmt w:val="lowerRoman"/>
      <w:lvlText w:val="%6."/>
      <w:lvlJc w:val="right"/>
      <w:pPr>
        <w:ind w:left="4853" w:hanging="180"/>
      </w:pPr>
    </w:lvl>
    <w:lvl w:ilvl="6" w:tplc="2C0A000F" w:tentative="1">
      <w:start w:val="1"/>
      <w:numFmt w:val="decimal"/>
      <w:lvlText w:val="%7."/>
      <w:lvlJc w:val="left"/>
      <w:pPr>
        <w:ind w:left="5573" w:hanging="360"/>
      </w:pPr>
    </w:lvl>
    <w:lvl w:ilvl="7" w:tplc="2C0A0019" w:tentative="1">
      <w:start w:val="1"/>
      <w:numFmt w:val="lowerLetter"/>
      <w:lvlText w:val="%8."/>
      <w:lvlJc w:val="left"/>
      <w:pPr>
        <w:ind w:left="6293" w:hanging="360"/>
      </w:pPr>
    </w:lvl>
    <w:lvl w:ilvl="8" w:tplc="2C0A001B" w:tentative="1">
      <w:start w:val="1"/>
      <w:numFmt w:val="lowerRoman"/>
      <w:lvlText w:val="%9."/>
      <w:lvlJc w:val="right"/>
      <w:pPr>
        <w:ind w:left="7013" w:hanging="180"/>
      </w:pPr>
    </w:lvl>
  </w:abstractNum>
  <w:abstractNum w:abstractNumId="106">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3">
    <w:nsid w:val="5BD53C95"/>
    <w:multiLevelType w:val="multilevel"/>
    <w:tmpl w:val="0D944742"/>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4">
    <w:nsid w:val="5CA61456"/>
    <w:multiLevelType w:val="hybridMultilevel"/>
    <w:tmpl w:val="DB0C187C"/>
    <w:lvl w:ilvl="0" w:tplc="9E14EA3E">
      <w:start w:val="1"/>
      <w:numFmt w:val="lowerLetter"/>
      <w:lvlText w:val="(%1)"/>
      <w:lvlJc w:val="left"/>
      <w:pPr>
        <w:ind w:left="927"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15">
    <w:nsid w:val="5D280F81"/>
    <w:multiLevelType w:val="multilevel"/>
    <w:tmpl w:val="A1B05998"/>
    <w:lvl w:ilvl="0">
      <w:start w:val="31"/>
      <w:numFmt w:val="decimal"/>
      <w:lvlText w:val="%1"/>
      <w:lvlJc w:val="left"/>
      <w:pPr>
        <w:tabs>
          <w:tab w:val="num" w:pos="600"/>
        </w:tabs>
        <w:ind w:left="600" w:hanging="600"/>
      </w:pPr>
      <w:rPr>
        <w:rFonts w:hint="default"/>
      </w:rPr>
    </w:lvl>
    <w:lvl w:ilvl="1">
      <w:start w:val="1"/>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6">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17">
    <w:nsid w:val="5E13400F"/>
    <w:multiLevelType w:val="hybridMultilevel"/>
    <w:tmpl w:val="A09065D6"/>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FB7E83"/>
    <w:multiLevelType w:val="hybridMultilevel"/>
    <w:tmpl w:val="5A0042C6"/>
    <w:lvl w:ilvl="0" w:tplc="0C0A000D">
      <w:start w:val="1"/>
      <w:numFmt w:val="bullet"/>
      <w:lvlText w:val=""/>
      <w:lvlJc w:val="left"/>
      <w:pPr>
        <w:ind w:left="1211" w:hanging="360"/>
      </w:pPr>
      <w:rPr>
        <w:rFonts w:ascii="Wingdings" w:hAnsi="Wingdings"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119">
    <w:nsid w:val="5FF57B7A"/>
    <w:multiLevelType w:val="multilevel"/>
    <w:tmpl w:val="84BCC86C"/>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0">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21">
    <w:nsid w:val="613C7ED3"/>
    <w:multiLevelType w:val="multilevel"/>
    <w:tmpl w:val="0C683D1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nsid w:val="626C0376"/>
    <w:multiLevelType w:val="multilevel"/>
    <w:tmpl w:val="D0AE1B50"/>
    <w:lvl w:ilvl="0">
      <w:start w:val="7"/>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3">
    <w:nsid w:val="63F9134E"/>
    <w:multiLevelType w:val="multilevel"/>
    <w:tmpl w:val="DC4026A4"/>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4">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4D4753E"/>
    <w:multiLevelType w:val="multilevel"/>
    <w:tmpl w:val="0E006254"/>
    <w:lvl w:ilvl="0">
      <w:start w:val="37"/>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nsid w:val="65263E83"/>
    <w:multiLevelType w:val="multilevel"/>
    <w:tmpl w:val="D616B2D2"/>
    <w:lvl w:ilvl="0">
      <w:start w:val="3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nsid w:val="672A7BBB"/>
    <w:multiLevelType w:val="multilevel"/>
    <w:tmpl w:val="D85259E6"/>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8">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nsid w:val="68DA3561"/>
    <w:multiLevelType w:val="hybridMultilevel"/>
    <w:tmpl w:val="F92009F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93D0A7C"/>
    <w:multiLevelType w:val="multilevel"/>
    <w:tmpl w:val="D88CEC94"/>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nsid w:val="6A521330"/>
    <w:multiLevelType w:val="multilevel"/>
    <w:tmpl w:val="BBA08E5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2">
    <w:nsid w:val="6CF71C36"/>
    <w:multiLevelType w:val="multilevel"/>
    <w:tmpl w:val="CAB6357C"/>
    <w:lvl w:ilvl="0">
      <w:start w:val="13"/>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3">
    <w:nsid w:val="6D22110D"/>
    <w:multiLevelType w:val="singleLevel"/>
    <w:tmpl w:val="17D46756"/>
    <w:lvl w:ilvl="0">
      <w:start w:val="1"/>
      <w:numFmt w:val="lowerLetter"/>
      <w:lvlText w:val="%1)"/>
      <w:legacy w:legacy="1" w:legacySpace="0" w:legacyIndent="283"/>
      <w:lvlJc w:val="left"/>
      <w:pPr>
        <w:ind w:left="283" w:hanging="283"/>
      </w:pPr>
      <w:rPr>
        <w:rFonts w:cs="Times New Roman"/>
      </w:rPr>
    </w:lvl>
  </w:abstractNum>
  <w:abstractNum w:abstractNumId="134">
    <w:nsid w:val="6E8D6B7F"/>
    <w:multiLevelType w:val="multilevel"/>
    <w:tmpl w:val="880A7C56"/>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5">
    <w:nsid w:val="6F7E0973"/>
    <w:multiLevelType w:val="hybridMultilevel"/>
    <w:tmpl w:val="151E7A02"/>
    <w:lvl w:ilvl="0" w:tplc="776A819C">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nsid w:val="70525BF6"/>
    <w:multiLevelType w:val="multilevel"/>
    <w:tmpl w:val="FA146D6A"/>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nsid w:val="70967FC4"/>
    <w:multiLevelType w:val="multilevel"/>
    <w:tmpl w:val="25385AE0"/>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ind w:left="936" w:hanging="360"/>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9">
    <w:nsid w:val="723075D7"/>
    <w:multiLevelType w:val="multilevel"/>
    <w:tmpl w:val="090C6A98"/>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1">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747329CA"/>
    <w:multiLevelType w:val="hybridMultilevel"/>
    <w:tmpl w:val="A46C45D6"/>
    <w:lvl w:ilvl="0" w:tplc="300A0001">
      <w:start w:val="1"/>
      <w:numFmt w:val="bullet"/>
      <w:lvlText w:val=""/>
      <w:lvlJc w:val="left"/>
      <w:pPr>
        <w:ind w:left="1440" w:hanging="360"/>
      </w:pPr>
      <w:rPr>
        <w:rFonts w:ascii="Symbol" w:hAnsi="Symbol" w:hint="default"/>
      </w:rPr>
    </w:lvl>
    <w:lvl w:ilvl="1" w:tplc="300A0003">
      <w:start w:val="1"/>
      <w:numFmt w:val="bullet"/>
      <w:lvlText w:val="o"/>
      <w:lvlJc w:val="left"/>
      <w:pPr>
        <w:ind w:left="2160" w:hanging="360"/>
      </w:pPr>
      <w:rPr>
        <w:rFonts w:ascii="Courier New" w:hAnsi="Courier New" w:cs="Courier New" w:hint="default"/>
      </w:rPr>
    </w:lvl>
    <w:lvl w:ilvl="2" w:tplc="300A0005">
      <w:start w:val="1"/>
      <w:numFmt w:val="bullet"/>
      <w:lvlText w:val=""/>
      <w:lvlJc w:val="left"/>
      <w:pPr>
        <w:ind w:left="2880" w:hanging="360"/>
      </w:pPr>
      <w:rPr>
        <w:rFonts w:ascii="Wingdings" w:hAnsi="Wingdings" w:hint="default"/>
      </w:rPr>
    </w:lvl>
    <w:lvl w:ilvl="3" w:tplc="300A0001">
      <w:start w:val="1"/>
      <w:numFmt w:val="bullet"/>
      <w:lvlText w:val=""/>
      <w:lvlJc w:val="left"/>
      <w:pPr>
        <w:ind w:left="3600" w:hanging="360"/>
      </w:pPr>
      <w:rPr>
        <w:rFonts w:ascii="Symbol" w:hAnsi="Symbol" w:hint="default"/>
      </w:rPr>
    </w:lvl>
    <w:lvl w:ilvl="4" w:tplc="300A0003">
      <w:start w:val="1"/>
      <w:numFmt w:val="bullet"/>
      <w:lvlText w:val="o"/>
      <w:lvlJc w:val="left"/>
      <w:pPr>
        <w:ind w:left="4320" w:hanging="360"/>
      </w:pPr>
      <w:rPr>
        <w:rFonts w:ascii="Courier New" w:hAnsi="Courier New" w:cs="Courier New" w:hint="default"/>
      </w:rPr>
    </w:lvl>
    <w:lvl w:ilvl="5" w:tplc="300A0005">
      <w:start w:val="1"/>
      <w:numFmt w:val="bullet"/>
      <w:lvlText w:val=""/>
      <w:lvlJc w:val="left"/>
      <w:pPr>
        <w:ind w:left="5040" w:hanging="360"/>
      </w:pPr>
      <w:rPr>
        <w:rFonts w:ascii="Wingdings" w:hAnsi="Wingdings" w:hint="default"/>
      </w:rPr>
    </w:lvl>
    <w:lvl w:ilvl="6" w:tplc="300A0001">
      <w:start w:val="1"/>
      <w:numFmt w:val="bullet"/>
      <w:lvlText w:val=""/>
      <w:lvlJc w:val="left"/>
      <w:pPr>
        <w:ind w:left="5760" w:hanging="360"/>
      </w:pPr>
      <w:rPr>
        <w:rFonts w:ascii="Symbol" w:hAnsi="Symbol" w:hint="default"/>
      </w:rPr>
    </w:lvl>
    <w:lvl w:ilvl="7" w:tplc="300A0003">
      <w:start w:val="1"/>
      <w:numFmt w:val="bullet"/>
      <w:lvlText w:val="o"/>
      <w:lvlJc w:val="left"/>
      <w:pPr>
        <w:ind w:left="6480" w:hanging="360"/>
      </w:pPr>
      <w:rPr>
        <w:rFonts w:ascii="Courier New" w:hAnsi="Courier New" w:cs="Courier New" w:hint="default"/>
      </w:rPr>
    </w:lvl>
    <w:lvl w:ilvl="8" w:tplc="300A0005">
      <w:start w:val="1"/>
      <w:numFmt w:val="bullet"/>
      <w:lvlText w:val=""/>
      <w:lvlJc w:val="left"/>
      <w:pPr>
        <w:ind w:left="7200" w:hanging="360"/>
      </w:pPr>
      <w:rPr>
        <w:rFonts w:ascii="Wingdings" w:hAnsi="Wingdings" w:hint="default"/>
      </w:rPr>
    </w:lvl>
  </w:abstractNum>
  <w:abstractNum w:abstractNumId="143">
    <w:nsid w:val="749267BC"/>
    <w:multiLevelType w:val="multilevel"/>
    <w:tmpl w:val="1BA614FC"/>
    <w:lvl w:ilvl="0">
      <w:start w:val="36"/>
      <w:numFmt w:val="decimal"/>
      <w:lvlText w:val="%1"/>
      <w:lvlJc w:val="left"/>
      <w:pPr>
        <w:tabs>
          <w:tab w:val="num" w:pos="600"/>
        </w:tabs>
        <w:ind w:left="600" w:hanging="600"/>
      </w:pPr>
      <w:rPr>
        <w:rFonts w:hint="default"/>
      </w:rPr>
    </w:lvl>
    <w:lvl w:ilvl="1">
      <w:start w:val="1"/>
      <w:numFmt w:val="decimal"/>
      <w:lvlText w:val="3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4">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5">
    <w:nsid w:val="760C6E92"/>
    <w:multiLevelType w:val="hybridMultilevel"/>
    <w:tmpl w:val="5840FA3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77E30F98"/>
    <w:multiLevelType w:val="hybridMultilevel"/>
    <w:tmpl w:val="D5047DF0"/>
    <w:lvl w:ilvl="0" w:tplc="E696CDE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7">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8">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5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152">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F967D1F"/>
    <w:multiLevelType w:val="multilevel"/>
    <w:tmpl w:val="B142DF14"/>
    <w:name w:val="sub clauses"/>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16"/>
  </w:num>
  <w:num w:numId="2">
    <w:abstractNumId w:val="151"/>
  </w:num>
  <w:num w:numId="3">
    <w:abstractNumId w:val="53"/>
  </w:num>
  <w:num w:numId="4">
    <w:abstractNumId w:val="28"/>
  </w:num>
  <w:num w:numId="5">
    <w:abstractNumId w:val="15"/>
  </w:num>
  <w:num w:numId="6">
    <w:abstractNumId w:val="12"/>
  </w:num>
  <w:num w:numId="7">
    <w:abstractNumId w:val="64"/>
  </w:num>
  <w:num w:numId="8">
    <w:abstractNumId w:val="131"/>
  </w:num>
  <w:num w:numId="9">
    <w:abstractNumId w:val="80"/>
  </w:num>
  <w:num w:numId="10">
    <w:abstractNumId w:val="140"/>
  </w:num>
  <w:num w:numId="11">
    <w:abstractNumId w:val="2"/>
  </w:num>
  <w:num w:numId="12">
    <w:abstractNumId w:val="37"/>
  </w:num>
  <w:num w:numId="13">
    <w:abstractNumId w:val="119"/>
  </w:num>
  <w:num w:numId="14">
    <w:abstractNumId w:val="18"/>
  </w:num>
  <w:num w:numId="15">
    <w:abstractNumId w:val="138"/>
  </w:num>
  <w:num w:numId="16">
    <w:abstractNumId w:val="144"/>
  </w:num>
  <w:num w:numId="17">
    <w:abstractNumId w:val="75"/>
  </w:num>
  <w:num w:numId="18">
    <w:abstractNumId w:val="71"/>
  </w:num>
  <w:num w:numId="19">
    <w:abstractNumId w:val="56"/>
  </w:num>
  <w:num w:numId="20">
    <w:abstractNumId w:val="111"/>
  </w:num>
  <w:num w:numId="21">
    <w:abstractNumId w:val="68"/>
  </w:num>
  <w:num w:numId="22">
    <w:abstractNumId w:val="132"/>
  </w:num>
  <w:num w:numId="23">
    <w:abstractNumId w:val="10"/>
  </w:num>
  <w:num w:numId="24">
    <w:abstractNumId w:val="137"/>
  </w:num>
  <w:num w:numId="25">
    <w:abstractNumId w:val="84"/>
  </w:num>
  <w:num w:numId="26">
    <w:abstractNumId w:val="27"/>
  </w:num>
  <w:num w:numId="27">
    <w:abstractNumId w:val="91"/>
  </w:num>
  <w:num w:numId="28">
    <w:abstractNumId w:val="139"/>
  </w:num>
  <w:num w:numId="29">
    <w:abstractNumId w:val="23"/>
  </w:num>
  <w:num w:numId="30">
    <w:abstractNumId w:val="11"/>
  </w:num>
  <w:num w:numId="31">
    <w:abstractNumId w:val="49"/>
  </w:num>
  <w:num w:numId="32">
    <w:abstractNumId w:val="38"/>
  </w:num>
  <w:num w:numId="33">
    <w:abstractNumId w:val="14"/>
  </w:num>
  <w:num w:numId="34">
    <w:abstractNumId w:val="81"/>
  </w:num>
  <w:num w:numId="35">
    <w:abstractNumId w:val="115"/>
  </w:num>
  <w:num w:numId="36">
    <w:abstractNumId w:val="9"/>
  </w:num>
  <w:num w:numId="37">
    <w:abstractNumId w:val="99"/>
  </w:num>
  <w:num w:numId="38">
    <w:abstractNumId w:val="143"/>
  </w:num>
  <w:num w:numId="39">
    <w:abstractNumId w:val="79"/>
  </w:num>
  <w:num w:numId="40">
    <w:abstractNumId w:val="42"/>
  </w:num>
  <w:num w:numId="41">
    <w:abstractNumId w:val="130"/>
  </w:num>
  <w:num w:numId="42">
    <w:abstractNumId w:val="41"/>
  </w:num>
  <w:num w:numId="43">
    <w:abstractNumId w:val="5"/>
  </w:num>
  <w:num w:numId="44">
    <w:abstractNumId w:val="147"/>
  </w:num>
  <w:num w:numId="45">
    <w:abstractNumId w:val="96"/>
  </w:num>
  <w:num w:numId="46">
    <w:abstractNumId w:val="66"/>
  </w:num>
  <w:num w:numId="47">
    <w:abstractNumId w:val="46"/>
  </w:num>
  <w:num w:numId="48">
    <w:abstractNumId w:val="100"/>
  </w:num>
  <w:num w:numId="49">
    <w:abstractNumId w:val="121"/>
  </w:num>
  <w:num w:numId="50">
    <w:abstractNumId w:val="113"/>
  </w:num>
  <w:num w:numId="51">
    <w:abstractNumId w:val="43"/>
  </w:num>
  <w:num w:numId="52">
    <w:abstractNumId w:val="32"/>
  </w:num>
  <w:num w:numId="53">
    <w:abstractNumId w:val="17"/>
  </w:num>
  <w:num w:numId="54">
    <w:abstractNumId w:val="73"/>
  </w:num>
  <w:num w:numId="55">
    <w:abstractNumId w:val="4"/>
  </w:num>
  <w:num w:numId="56">
    <w:abstractNumId w:val="127"/>
  </w:num>
  <w:num w:numId="57">
    <w:abstractNumId w:val="123"/>
  </w:num>
  <w:num w:numId="58">
    <w:abstractNumId w:val="25"/>
  </w:num>
  <w:num w:numId="59">
    <w:abstractNumId w:val="13"/>
  </w:num>
  <w:num w:numId="60">
    <w:abstractNumId w:val="35"/>
  </w:num>
  <w:num w:numId="61">
    <w:abstractNumId w:val="40"/>
  </w:num>
  <w:num w:numId="62">
    <w:abstractNumId w:val="59"/>
  </w:num>
  <w:num w:numId="63">
    <w:abstractNumId w:val="52"/>
  </w:num>
  <w:num w:numId="64">
    <w:abstractNumId w:val="76"/>
  </w:num>
  <w:num w:numId="65">
    <w:abstractNumId w:val="45"/>
  </w:num>
  <w:num w:numId="66">
    <w:abstractNumId w:val="8"/>
  </w:num>
  <w:num w:numId="67">
    <w:abstractNumId w:val="95"/>
  </w:num>
  <w:num w:numId="68">
    <w:abstractNumId w:val="74"/>
  </w:num>
  <w:num w:numId="69">
    <w:abstractNumId w:val="39"/>
  </w:num>
  <w:num w:numId="70">
    <w:abstractNumId w:val="134"/>
  </w:num>
  <w:num w:numId="71">
    <w:abstractNumId w:val="19"/>
  </w:num>
  <w:num w:numId="72">
    <w:abstractNumId w:val="86"/>
  </w:num>
  <w:num w:numId="73">
    <w:abstractNumId w:val="24"/>
  </w:num>
  <w:num w:numId="74">
    <w:abstractNumId w:val="102"/>
  </w:num>
  <w:num w:numId="75">
    <w:abstractNumId w:val="126"/>
  </w:num>
  <w:num w:numId="76">
    <w:abstractNumId w:val="122"/>
  </w:num>
  <w:num w:numId="77">
    <w:abstractNumId w:val="90"/>
  </w:num>
  <w:num w:numId="78">
    <w:abstractNumId w:val="104"/>
  </w:num>
  <w:num w:numId="79">
    <w:abstractNumId w:val="125"/>
  </w:num>
  <w:num w:numId="80">
    <w:abstractNumId w:val="92"/>
  </w:num>
  <w:num w:numId="81">
    <w:abstractNumId w:val="87"/>
  </w:num>
  <w:num w:numId="82">
    <w:abstractNumId w:val="101"/>
  </w:num>
  <w:num w:numId="83">
    <w:abstractNumId w:val="63"/>
  </w:num>
  <w:num w:numId="84">
    <w:abstractNumId w:val="94"/>
  </w:num>
  <w:num w:numId="85">
    <w:abstractNumId w:val="54"/>
  </w:num>
  <w:num w:numId="86">
    <w:abstractNumId w:val="34"/>
  </w:num>
  <w:num w:numId="87">
    <w:abstractNumId w:val="97"/>
  </w:num>
  <w:num w:numId="88">
    <w:abstractNumId w:val="120"/>
  </w:num>
  <w:num w:numId="89">
    <w:abstractNumId w:val="153"/>
  </w:num>
  <w:num w:numId="90">
    <w:abstractNumId w:val="29"/>
  </w:num>
  <w:num w:numId="91">
    <w:abstractNumId w:val="60"/>
  </w:num>
  <w:num w:numId="92">
    <w:abstractNumId w:val="98"/>
  </w:num>
  <w:num w:numId="93">
    <w:abstractNumId w:val="109"/>
  </w:num>
  <w:num w:numId="94">
    <w:abstractNumId w:val="108"/>
  </w:num>
  <w:num w:numId="95">
    <w:abstractNumId w:val="65"/>
  </w:num>
  <w:num w:numId="96">
    <w:abstractNumId w:val="103"/>
  </w:num>
  <w:num w:numId="97">
    <w:abstractNumId w:val="51"/>
  </w:num>
  <w:num w:numId="98">
    <w:abstractNumId w:val="58"/>
  </w:num>
  <w:num w:numId="99">
    <w:abstractNumId w:val="1"/>
  </w:num>
  <w:num w:numId="100">
    <w:abstractNumId w:val="124"/>
  </w:num>
  <w:num w:numId="101">
    <w:abstractNumId w:val="67"/>
  </w:num>
  <w:num w:numId="102">
    <w:abstractNumId w:val="141"/>
  </w:num>
  <w:num w:numId="103">
    <w:abstractNumId w:val="145"/>
  </w:num>
  <w:num w:numId="104">
    <w:abstractNumId w:val="44"/>
  </w:num>
  <w:num w:numId="105">
    <w:abstractNumId w:val="69"/>
  </w:num>
  <w:num w:numId="106">
    <w:abstractNumId w:val="47"/>
  </w:num>
  <w:num w:numId="107">
    <w:abstractNumId w:val="16"/>
  </w:num>
  <w:num w:numId="108">
    <w:abstractNumId w:val="77"/>
  </w:num>
  <w:num w:numId="109">
    <w:abstractNumId w:val="82"/>
  </w:num>
  <w:num w:numId="110">
    <w:abstractNumId w:val="117"/>
  </w:num>
  <w:num w:numId="111">
    <w:abstractNumId w:val="148"/>
  </w:num>
  <w:num w:numId="112">
    <w:abstractNumId w:val="107"/>
  </w:num>
  <w:num w:numId="113">
    <w:abstractNumId w:val="22"/>
  </w:num>
  <w:num w:numId="114">
    <w:abstractNumId w:val="21"/>
  </w:num>
  <w:num w:numId="115">
    <w:abstractNumId w:val="129"/>
  </w:num>
  <w:num w:numId="116">
    <w:abstractNumId w:val="6"/>
  </w:num>
  <w:num w:numId="117">
    <w:abstractNumId w:val="48"/>
  </w:num>
  <w:num w:numId="118">
    <w:abstractNumId w:val="57"/>
  </w:num>
  <w:num w:numId="119">
    <w:abstractNumId w:val="110"/>
  </w:num>
  <w:num w:numId="120">
    <w:abstractNumId w:val="152"/>
  </w:num>
  <w:num w:numId="121">
    <w:abstractNumId w:val="89"/>
  </w:num>
  <w:num w:numId="122">
    <w:abstractNumId w:val="0"/>
  </w:num>
  <w:num w:numId="123">
    <w:abstractNumId w:val="135"/>
  </w:num>
  <w:num w:numId="124">
    <w:abstractNumId w:val="55"/>
  </w:num>
  <w:num w:numId="125">
    <w:abstractNumId w:val="150"/>
  </w:num>
  <w:num w:numId="126">
    <w:abstractNumId w:val="33"/>
  </w:num>
  <w:num w:numId="127">
    <w:abstractNumId w:val="146"/>
  </w:num>
  <w:num w:numId="128">
    <w:abstractNumId w:val="136"/>
  </w:num>
  <w:num w:numId="129">
    <w:abstractNumId w:val="112"/>
  </w:num>
  <w:num w:numId="130">
    <w:abstractNumId w:val="30"/>
  </w:num>
  <w:num w:numId="131">
    <w:abstractNumId w:val="93"/>
  </w:num>
  <w:num w:numId="132">
    <w:abstractNumId w:val="62"/>
  </w:num>
  <w:num w:numId="133">
    <w:abstractNumId w:val="20"/>
  </w:num>
  <w:num w:numId="134">
    <w:abstractNumId w:val="72"/>
  </w:num>
  <w:num w:numId="135">
    <w:abstractNumId w:val="83"/>
  </w:num>
  <w:num w:numId="136">
    <w:abstractNumId w:val="94"/>
  </w:num>
  <w:num w:numId="137">
    <w:abstractNumId w:val="114"/>
  </w:num>
  <w:num w:numId="138">
    <w:abstractNumId w:val="61"/>
  </w:num>
  <w:num w:numId="139">
    <w:abstractNumId w:val="26"/>
  </w:num>
  <w:num w:numId="140">
    <w:abstractNumId w:val="70"/>
  </w:num>
  <w:num w:numId="141">
    <w:abstractNumId w:val="128"/>
  </w:num>
  <w:num w:numId="142">
    <w:abstractNumId w:val="36"/>
  </w:num>
  <w:num w:numId="143">
    <w:abstractNumId w:val="88"/>
  </w:num>
  <w:num w:numId="144">
    <w:abstractNumId w:val="85"/>
  </w:num>
  <w:num w:numId="145">
    <w:abstractNumId w:val="7"/>
  </w:num>
  <w:num w:numId="146">
    <w:abstractNumId w:val="50"/>
  </w:num>
  <w:num w:numId="147">
    <w:abstractNumId w:val="105"/>
  </w:num>
  <w:num w:numId="148">
    <w:abstractNumId w:val="3"/>
  </w:num>
  <w:num w:numId="149">
    <w:abstractNumId w:val="149"/>
  </w:num>
  <w:num w:numId="150">
    <w:abstractNumId w:val="106"/>
  </w:num>
  <w:num w:numId="151">
    <w:abstractNumId w:val="31"/>
  </w:num>
  <w:num w:numId="152">
    <w:abstractNumId w:val="78"/>
  </w:num>
  <w:num w:numId="153">
    <w:abstractNumId w:val="118"/>
  </w:num>
  <w:num w:numId="154">
    <w:abstractNumId w:val="133"/>
    <w:lvlOverride w:ilvl="0">
      <w:startOverride w:val="1"/>
    </w:lvlOverride>
  </w:num>
  <w:num w:numId="155">
    <w:abstractNumId w:val="142"/>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LO0MDUxByJLMyUdpeDU4uLM/DyQAtNaAHmUO/AsAAAA"/>
  </w:docVars>
  <w:rsids>
    <w:rsidRoot w:val="000557B9"/>
    <w:rsid w:val="00000C20"/>
    <w:rsid w:val="00000E27"/>
    <w:rsid w:val="000023B9"/>
    <w:rsid w:val="00002D33"/>
    <w:rsid w:val="00002DA6"/>
    <w:rsid w:val="0000326D"/>
    <w:rsid w:val="00003CFF"/>
    <w:rsid w:val="00003D8F"/>
    <w:rsid w:val="00003EF9"/>
    <w:rsid w:val="0000603A"/>
    <w:rsid w:val="00007672"/>
    <w:rsid w:val="00007887"/>
    <w:rsid w:val="00007A9D"/>
    <w:rsid w:val="00007B00"/>
    <w:rsid w:val="00011C72"/>
    <w:rsid w:val="00012D0F"/>
    <w:rsid w:val="00012F16"/>
    <w:rsid w:val="00013B28"/>
    <w:rsid w:val="00013E64"/>
    <w:rsid w:val="000140CE"/>
    <w:rsid w:val="000143A7"/>
    <w:rsid w:val="00014D12"/>
    <w:rsid w:val="00014FE5"/>
    <w:rsid w:val="000153A7"/>
    <w:rsid w:val="000157AD"/>
    <w:rsid w:val="000164B2"/>
    <w:rsid w:val="000164BC"/>
    <w:rsid w:val="000171ED"/>
    <w:rsid w:val="000207C0"/>
    <w:rsid w:val="0002337C"/>
    <w:rsid w:val="00024985"/>
    <w:rsid w:val="00024A81"/>
    <w:rsid w:val="00024BEC"/>
    <w:rsid w:val="00024D2C"/>
    <w:rsid w:val="00025324"/>
    <w:rsid w:val="000259CD"/>
    <w:rsid w:val="000263AD"/>
    <w:rsid w:val="00026662"/>
    <w:rsid w:val="00026CB4"/>
    <w:rsid w:val="000278E6"/>
    <w:rsid w:val="0002797D"/>
    <w:rsid w:val="00027A6B"/>
    <w:rsid w:val="00030C7F"/>
    <w:rsid w:val="000319BF"/>
    <w:rsid w:val="00031D0A"/>
    <w:rsid w:val="00032271"/>
    <w:rsid w:val="00032F2B"/>
    <w:rsid w:val="000348FD"/>
    <w:rsid w:val="00034B7B"/>
    <w:rsid w:val="00035276"/>
    <w:rsid w:val="00035D5F"/>
    <w:rsid w:val="000364C5"/>
    <w:rsid w:val="00036548"/>
    <w:rsid w:val="000368AE"/>
    <w:rsid w:val="000371EC"/>
    <w:rsid w:val="00037358"/>
    <w:rsid w:val="000374FB"/>
    <w:rsid w:val="00037DC1"/>
    <w:rsid w:val="00041A89"/>
    <w:rsid w:val="00042A68"/>
    <w:rsid w:val="000433BB"/>
    <w:rsid w:val="00043585"/>
    <w:rsid w:val="000437E2"/>
    <w:rsid w:val="000439B4"/>
    <w:rsid w:val="00043EB6"/>
    <w:rsid w:val="00045C8E"/>
    <w:rsid w:val="00046259"/>
    <w:rsid w:val="000465C6"/>
    <w:rsid w:val="000467A0"/>
    <w:rsid w:val="00046996"/>
    <w:rsid w:val="00046E79"/>
    <w:rsid w:val="000503A8"/>
    <w:rsid w:val="00050911"/>
    <w:rsid w:val="00051462"/>
    <w:rsid w:val="00051FB7"/>
    <w:rsid w:val="00053805"/>
    <w:rsid w:val="00053A16"/>
    <w:rsid w:val="0005448E"/>
    <w:rsid w:val="00055005"/>
    <w:rsid w:val="000550B4"/>
    <w:rsid w:val="00055153"/>
    <w:rsid w:val="000557B9"/>
    <w:rsid w:val="0005730C"/>
    <w:rsid w:val="0006021B"/>
    <w:rsid w:val="000604F5"/>
    <w:rsid w:val="00060AD4"/>
    <w:rsid w:val="00060BAE"/>
    <w:rsid w:val="00060E85"/>
    <w:rsid w:val="0006241F"/>
    <w:rsid w:val="00062FF6"/>
    <w:rsid w:val="00064397"/>
    <w:rsid w:val="000644E3"/>
    <w:rsid w:val="00064C7F"/>
    <w:rsid w:val="00064DDC"/>
    <w:rsid w:val="00065E47"/>
    <w:rsid w:val="0006620D"/>
    <w:rsid w:val="00066DFE"/>
    <w:rsid w:val="00066EE2"/>
    <w:rsid w:val="0006704A"/>
    <w:rsid w:val="00067F0E"/>
    <w:rsid w:val="00070E54"/>
    <w:rsid w:val="0007194C"/>
    <w:rsid w:val="00073193"/>
    <w:rsid w:val="000733E1"/>
    <w:rsid w:val="00073A2F"/>
    <w:rsid w:val="00073C05"/>
    <w:rsid w:val="00074569"/>
    <w:rsid w:val="00074E2E"/>
    <w:rsid w:val="00074F39"/>
    <w:rsid w:val="000755FC"/>
    <w:rsid w:val="00075F5F"/>
    <w:rsid w:val="00076000"/>
    <w:rsid w:val="00076478"/>
    <w:rsid w:val="000773D5"/>
    <w:rsid w:val="000823AD"/>
    <w:rsid w:val="00083246"/>
    <w:rsid w:val="00083BD2"/>
    <w:rsid w:val="00084175"/>
    <w:rsid w:val="000848CE"/>
    <w:rsid w:val="00084974"/>
    <w:rsid w:val="00085793"/>
    <w:rsid w:val="00085F6C"/>
    <w:rsid w:val="00087AF3"/>
    <w:rsid w:val="00090156"/>
    <w:rsid w:val="00092B6B"/>
    <w:rsid w:val="00093102"/>
    <w:rsid w:val="0009351E"/>
    <w:rsid w:val="00093675"/>
    <w:rsid w:val="000939BF"/>
    <w:rsid w:val="00093AA7"/>
    <w:rsid w:val="00093C3F"/>
    <w:rsid w:val="00093FC5"/>
    <w:rsid w:val="000942DA"/>
    <w:rsid w:val="00095598"/>
    <w:rsid w:val="0009571A"/>
    <w:rsid w:val="00095728"/>
    <w:rsid w:val="00096769"/>
    <w:rsid w:val="00096932"/>
    <w:rsid w:val="00097735"/>
    <w:rsid w:val="000A0088"/>
    <w:rsid w:val="000A0F6A"/>
    <w:rsid w:val="000A167B"/>
    <w:rsid w:val="000A2D4B"/>
    <w:rsid w:val="000A314C"/>
    <w:rsid w:val="000A4FA2"/>
    <w:rsid w:val="000A5DD6"/>
    <w:rsid w:val="000A6840"/>
    <w:rsid w:val="000A71F3"/>
    <w:rsid w:val="000A7202"/>
    <w:rsid w:val="000B030C"/>
    <w:rsid w:val="000B083F"/>
    <w:rsid w:val="000B27A9"/>
    <w:rsid w:val="000B34BD"/>
    <w:rsid w:val="000B6391"/>
    <w:rsid w:val="000B6B7F"/>
    <w:rsid w:val="000B702A"/>
    <w:rsid w:val="000B7227"/>
    <w:rsid w:val="000B776D"/>
    <w:rsid w:val="000B7B9D"/>
    <w:rsid w:val="000B7FD3"/>
    <w:rsid w:val="000C0C0B"/>
    <w:rsid w:val="000C11A1"/>
    <w:rsid w:val="000C197E"/>
    <w:rsid w:val="000C1E85"/>
    <w:rsid w:val="000C2282"/>
    <w:rsid w:val="000C2904"/>
    <w:rsid w:val="000C2D7A"/>
    <w:rsid w:val="000C31E9"/>
    <w:rsid w:val="000C47AF"/>
    <w:rsid w:val="000C4C16"/>
    <w:rsid w:val="000C532C"/>
    <w:rsid w:val="000C53F6"/>
    <w:rsid w:val="000C57A2"/>
    <w:rsid w:val="000C6C73"/>
    <w:rsid w:val="000C714E"/>
    <w:rsid w:val="000C7182"/>
    <w:rsid w:val="000C77B8"/>
    <w:rsid w:val="000D029F"/>
    <w:rsid w:val="000D086C"/>
    <w:rsid w:val="000D1431"/>
    <w:rsid w:val="000D17BF"/>
    <w:rsid w:val="000D326D"/>
    <w:rsid w:val="000D35D8"/>
    <w:rsid w:val="000D4296"/>
    <w:rsid w:val="000D6A1C"/>
    <w:rsid w:val="000D7169"/>
    <w:rsid w:val="000E04D0"/>
    <w:rsid w:val="000E0A11"/>
    <w:rsid w:val="000E14F1"/>
    <w:rsid w:val="000E2754"/>
    <w:rsid w:val="000E3039"/>
    <w:rsid w:val="000E30E5"/>
    <w:rsid w:val="000E3B61"/>
    <w:rsid w:val="000E5B3A"/>
    <w:rsid w:val="000E5ED0"/>
    <w:rsid w:val="000E75CA"/>
    <w:rsid w:val="000E79FB"/>
    <w:rsid w:val="000F0864"/>
    <w:rsid w:val="000F0D70"/>
    <w:rsid w:val="000F1D44"/>
    <w:rsid w:val="000F2CE2"/>
    <w:rsid w:val="000F43A1"/>
    <w:rsid w:val="000F4537"/>
    <w:rsid w:val="000F4697"/>
    <w:rsid w:val="000F4857"/>
    <w:rsid w:val="000F5633"/>
    <w:rsid w:val="000F5BDD"/>
    <w:rsid w:val="000F5F75"/>
    <w:rsid w:val="000F7203"/>
    <w:rsid w:val="000F72EA"/>
    <w:rsid w:val="000F7324"/>
    <w:rsid w:val="000F7669"/>
    <w:rsid w:val="00100231"/>
    <w:rsid w:val="00101603"/>
    <w:rsid w:val="00101ED3"/>
    <w:rsid w:val="00104F56"/>
    <w:rsid w:val="00107ADA"/>
    <w:rsid w:val="00110E2A"/>
    <w:rsid w:val="001126E7"/>
    <w:rsid w:val="00112ACD"/>
    <w:rsid w:val="00112ADF"/>
    <w:rsid w:val="00113452"/>
    <w:rsid w:val="00113511"/>
    <w:rsid w:val="00113E03"/>
    <w:rsid w:val="00114027"/>
    <w:rsid w:val="001151E5"/>
    <w:rsid w:val="00115FFC"/>
    <w:rsid w:val="001165ED"/>
    <w:rsid w:val="00116D44"/>
    <w:rsid w:val="001178FB"/>
    <w:rsid w:val="001179EB"/>
    <w:rsid w:val="00117B69"/>
    <w:rsid w:val="00121A0E"/>
    <w:rsid w:val="0012200F"/>
    <w:rsid w:val="00122ED7"/>
    <w:rsid w:val="00122ED9"/>
    <w:rsid w:val="001239C7"/>
    <w:rsid w:val="001247BF"/>
    <w:rsid w:val="00125486"/>
    <w:rsid w:val="00125C0B"/>
    <w:rsid w:val="00126327"/>
    <w:rsid w:val="0012653D"/>
    <w:rsid w:val="00127DD6"/>
    <w:rsid w:val="001308CD"/>
    <w:rsid w:val="00131C2E"/>
    <w:rsid w:val="00131F10"/>
    <w:rsid w:val="0013308E"/>
    <w:rsid w:val="00133FE0"/>
    <w:rsid w:val="00134086"/>
    <w:rsid w:val="0013434C"/>
    <w:rsid w:val="00135B67"/>
    <w:rsid w:val="00137D3B"/>
    <w:rsid w:val="00137F11"/>
    <w:rsid w:val="00137F70"/>
    <w:rsid w:val="00140258"/>
    <w:rsid w:val="001412AC"/>
    <w:rsid w:val="00141616"/>
    <w:rsid w:val="001418FA"/>
    <w:rsid w:val="00142D2E"/>
    <w:rsid w:val="00142DD4"/>
    <w:rsid w:val="00144717"/>
    <w:rsid w:val="00144A1D"/>
    <w:rsid w:val="001459B0"/>
    <w:rsid w:val="00145FDE"/>
    <w:rsid w:val="001464A3"/>
    <w:rsid w:val="00146FBA"/>
    <w:rsid w:val="001504F2"/>
    <w:rsid w:val="0015079A"/>
    <w:rsid w:val="00150AC1"/>
    <w:rsid w:val="00151403"/>
    <w:rsid w:val="001515E8"/>
    <w:rsid w:val="001516A5"/>
    <w:rsid w:val="0015204F"/>
    <w:rsid w:val="001524D0"/>
    <w:rsid w:val="00153A0B"/>
    <w:rsid w:val="00153DED"/>
    <w:rsid w:val="001548BD"/>
    <w:rsid w:val="001548D5"/>
    <w:rsid w:val="00154B7C"/>
    <w:rsid w:val="00155613"/>
    <w:rsid w:val="0015738D"/>
    <w:rsid w:val="001573FC"/>
    <w:rsid w:val="00157813"/>
    <w:rsid w:val="00160845"/>
    <w:rsid w:val="00160C1A"/>
    <w:rsid w:val="00160E79"/>
    <w:rsid w:val="00162007"/>
    <w:rsid w:val="001621F1"/>
    <w:rsid w:val="0016437A"/>
    <w:rsid w:val="001644A0"/>
    <w:rsid w:val="001646AE"/>
    <w:rsid w:val="00167495"/>
    <w:rsid w:val="001677D0"/>
    <w:rsid w:val="001678FE"/>
    <w:rsid w:val="001707E7"/>
    <w:rsid w:val="00171329"/>
    <w:rsid w:val="0017135B"/>
    <w:rsid w:val="00172CB4"/>
    <w:rsid w:val="00172FE4"/>
    <w:rsid w:val="001733FB"/>
    <w:rsid w:val="0017361B"/>
    <w:rsid w:val="00173B55"/>
    <w:rsid w:val="001742F6"/>
    <w:rsid w:val="00174CC2"/>
    <w:rsid w:val="00175D69"/>
    <w:rsid w:val="00177472"/>
    <w:rsid w:val="001779A9"/>
    <w:rsid w:val="001817D5"/>
    <w:rsid w:val="00181CAA"/>
    <w:rsid w:val="00182604"/>
    <w:rsid w:val="001828D3"/>
    <w:rsid w:val="00182C22"/>
    <w:rsid w:val="00182D7A"/>
    <w:rsid w:val="00183BAE"/>
    <w:rsid w:val="00184F40"/>
    <w:rsid w:val="0018548D"/>
    <w:rsid w:val="00186178"/>
    <w:rsid w:val="0018623B"/>
    <w:rsid w:val="00186D6B"/>
    <w:rsid w:val="00187229"/>
    <w:rsid w:val="001877F7"/>
    <w:rsid w:val="00190521"/>
    <w:rsid w:val="00190D2E"/>
    <w:rsid w:val="00191599"/>
    <w:rsid w:val="0019198A"/>
    <w:rsid w:val="00191F97"/>
    <w:rsid w:val="00192C29"/>
    <w:rsid w:val="00192F94"/>
    <w:rsid w:val="00193981"/>
    <w:rsid w:val="00193CA6"/>
    <w:rsid w:val="00193D77"/>
    <w:rsid w:val="00195262"/>
    <w:rsid w:val="00195972"/>
    <w:rsid w:val="00195A2D"/>
    <w:rsid w:val="0019671A"/>
    <w:rsid w:val="00196F90"/>
    <w:rsid w:val="00197880"/>
    <w:rsid w:val="00197C13"/>
    <w:rsid w:val="001A0725"/>
    <w:rsid w:val="001A2793"/>
    <w:rsid w:val="001A2827"/>
    <w:rsid w:val="001A28B6"/>
    <w:rsid w:val="001A2E90"/>
    <w:rsid w:val="001A2F72"/>
    <w:rsid w:val="001A3395"/>
    <w:rsid w:val="001A370B"/>
    <w:rsid w:val="001A3A8A"/>
    <w:rsid w:val="001A3BEB"/>
    <w:rsid w:val="001A3CC4"/>
    <w:rsid w:val="001A4FD1"/>
    <w:rsid w:val="001A5C0B"/>
    <w:rsid w:val="001A5E64"/>
    <w:rsid w:val="001A674F"/>
    <w:rsid w:val="001A681D"/>
    <w:rsid w:val="001A69CE"/>
    <w:rsid w:val="001A6B45"/>
    <w:rsid w:val="001A7D46"/>
    <w:rsid w:val="001B033A"/>
    <w:rsid w:val="001B05A0"/>
    <w:rsid w:val="001B08CE"/>
    <w:rsid w:val="001B15A1"/>
    <w:rsid w:val="001B3038"/>
    <w:rsid w:val="001B4036"/>
    <w:rsid w:val="001B4EF2"/>
    <w:rsid w:val="001B513C"/>
    <w:rsid w:val="001B64FD"/>
    <w:rsid w:val="001B69B1"/>
    <w:rsid w:val="001B6B8B"/>
    <w:rsid w:val="001B7AF2"/>
    <w:rsid w:val="001B7CFA"/>
    <w:rsid w:val="001C0C89"/>
    <w:rsid w:val="001C0E2C"/>
    <w:rsid w:val="001C1468"/>
    <w:rsid w:val="001C3020"/>
    <w:rsid w:val="001C414A"/>
    <w:rsid w:val="001C4464"/>
    <w:rsid w:val="001C472B"/>
    <w:rsid w:val="001C50D0"/>
    <w:rsid w:val="001C55CE"/>
    <w:rsid w:val="001C5D61"/>
    <w:rsid w:val="001C5EC8"/>
    <w:rsid w:val="001C67BA"/>
    <w:rsid w:val="001C6BD0"/>
    <w:rsid w:val="001D05E6"/>
    <w:rsid w:val="001D0D3B"/>
    <w:rsid w:val="001D0EEE"/>
    <w:rsid w:val="001D1A07"/>
    <w:rsid w:val="001D2503"/>
    <w:rsid w:val="001D3975"/>
    <w:rsid w:val="001D4794"/>
    <w:rsid w:val="001D49ED"/>
    <w:rsid w:val="001D4B0A"/>
    <w:rsid w:val="001D4D48"/>
    <w:rsid w:val="001D5E94"/>
    <w:rsid w:val="001D7E50"/>
    <w:rsid w:val="001E0316"/>
    <w:rsid w:val="001E0C05"/>
    <w:rsid w:val="001E116B"/>
    <w:rsid w:val="001E1647"/>
    <w:rsid w:val="001E1D81"/>
    <w:rsid w:val="001E2BCB"/>
    <w:rsid w:val="001E37E3"/>
    <w:rsid w:val="001E47A3"/>
    <w:rsid w:val="001E53C5"/>
    <w:rsid w:val="001F13F1"/>
    <w:rsid w:val="001F21E6"/>
    <w:rsid w:val="001F2876"/>
    <w:rsid w:val="001F475A"/>
    <w:rsid w:val="001F4FEF"/>
    <w:rsid w:val="001F5572"/>
    <w:rsid w:val="001F568E"/>
    <w:rsid w:val="001F6F81"/>
    <w:rsid w:val="001F72D2"/>
    <w:rsid w:val="001F79EB"/>
    <w:rsid w:val="0020003D"/>
    <w:rsid w:val="002000D3"/>
    <w:rsid w:val="00200228"/>
    <w:rsid w:val="00201503"/>
    <w:rsid w:val="002018F8"/>
    <w:rsid w:val="00201C6B"/>
    <w:rsid w:val="00202318"/>
    <w:rsid w:val="0020262A"/>
    <w:rsid w:val="002029A8"/>
    <w:rsid w:val="00203CB2"/>
    <w:rsid w:val="0020543F"/>
    <w:rsid w:val="00205D1C"/>
    <w:rsid w:val="00205EA0"/>
    <w:rsid w:val="00206824"/>
    <w:rsid w:val="00206A3D"/>
    <w:rsid w:val="00206DF9"/>
    <w:rsid w:val="00206FBC"/>
    <w:rsid w:val="002073DE"/>
    <w:rsid w:val="00210EEF"/>
    <w:rsid w:val="00212300"/>
    <w:rsid w:val="00212746"/>
    <w:rsid w:val="002133BB"/>
    <w:rsid w:val="0021353D"/>
    <w:rsid w:val="00213562"/>
    <w:rsid w:val="00213ECB"/>
    <w:rsid w:val="00215242"/>
    <w:rsid w:val="0021599C"/>
    <w:rsid w:val="002159F9"/>
    <w:rsid w:val="00216D17"/>
    <w:rsid w:val="00220149"/>
    <w:rsid w:val="002207E3"/>
    <w:rsid w:val="00221294"/>
    <w:rsid w:val="002215C3"/>
    <w:rsid w:val="0022282F"/>
    <w:rsid w:val="002231ED"/>
    <w:rsid w:val="002232B9"/>
    <w:rsid w:val="002240B0"/>
    <w:rsid w:val="002241F2"/>
    <w:rsid w:val="0022426A"/>
    <w:rsid w:val="002250A8"/>
    <w:rsid w:val="002262B8"/>
    <w:rsid w:val="00226F71"/>
    <w:rsid w:val="00227312"/>
    <w:rsid w:val="0022780C"/>
    <w:rsid w:val="00230CAA"/>
    <w:rsid w:val="00230D45"/>
    <w:rsid w:val="00231A93"/>
    <w:rsid w:val="00233038"/>
    <w:rsid w:val="0023383C"/>
    <w:rsid w:val="00234948"/>
    <w:rsid w:val="00235486"/>
    <w:rsid w:val="00236203"/>
    <w:rsid w:val="002373F0"/>
    <w:rsid w:val="00237CF4"/>
    <w:rsid w:val="00237DF6"/>
    <w:rsid w:val="00240511"/>
    <w:rsid w:val="00240C89"/>
    <w:rsid w:val="00241A2B"/>
    <w:rsid w:val="00242033"/>
    <w:rsid w:val="002421C7"/>
    <w:rsid w:val="00242EB3"/>
    <w:rsid w:val="00243D19"/>
    <w:rsid w:val="002447C2"/>
    <w:rsid w:val="002447F0"/>
    <w:rsid w:val="00244847"/>
    <w:rsid w:val="002464F5"/>
    <w:rsid w:val="00247F91"/>
    <w:rsid w:val="00252AFB"/>
    <w:rsid w:val="00252C08"/>
    <w:rsid w:val="002533A6"/>
    <w:rsid w:val="00253D93"/>
    <w:rsid w:val="00254708"/>
    <w:rsid w:val="00254D5D"/>
    <w:rsid w:val="0025500C"/>
    <w:rsid w:val="0025549E"/>
    <w:rsid w:val="002556BD"/>
    <w:rsid w:val="00255AE9"/>
    <w:rsid w:val="00255CFE"/>
    <w:rsid w:val="00255F3E"/>
    <w:rsid w:val="00257526"/>
    <w:rsid w:val="00260DA6"/>
    <w:rsid w:val="00260DAD"/>
    <w:rsid w:val="0026181C"/>
    <w:rsid w:val="00261D26"/>
    <w:rsid w:val="00261EC8"/>
    <w:rsid w:val="0026272C"/>
    <w:rsid w:val="002629F0"/>
    <w:rsid w:val="00262DD9"/>
    <w:rsid w:val="002633FC"/>
    <w:rsid w:val="00263976"/>
    <w:rsid w:val="002647C7"/>
    <w:rsid w:val="00264D07"/>
    <w:rsid w:val="00264FAA"/>
    <w:rsid w:val="00265464"/>
    <w:rsid w:val="00265DD4"/>
    <w:rsid w:val="00265F37"/>
    <w:rsid w:val="00266441"/>
    <w:rsid w:val="002668AF"/>
    <w:rsid w:val="002668E9"/>
    <w:rsid w:val="00266A3F"/>
    <w:rsid w:val="00266ECB"/>
    <w:rsid w:val="002672A9"/>
    <w:rsid w:val="002678D6"/>
    <w:rsid w:val="00270375"/>
    <w:rsid w:val="002703B5"/>
    <w:rsid w:val="00270B51"/>
    <w:rsid w:val="00271E54"/>
    <w:rsid w:val="00272220"/>
    <w:rsid w:val="002737EE"/>
    <w:rsid w:val="00274D50"/>
    <w:rsid w:val="00275A4C"/>
    <w:rsid w:val="00275FAF"/>
    <w:rsid w:val="00276248"/>
    <w:rsid w:val="00276702"/>
    <w:rsid w:val="00276F9E"/>
    <w:rsid w:val="002775B0"/>
    <w:rsid w:val="0028159F"/>
    <w:rsid w:val="002828B9"/>
    <w:rsid w:val="0028411E"/>
    <w:rsid w:val="00284C5A"/>
    <w:rsid w:val="002854A2"/>
    <w:rsid w:val="0028584B"/>
    <w:rsid w:val="00285E43"/>
    <w:rsid w:val="00285F58"/>
    <w:rsid w:val="00286BD0"/>
    <w:rsid w:val="00286FBB"/>
    <w:rsid w:val="00287113"/>
    <w:rsid w:val="002905BA"/>
    <w:rsid w:val="002908E6"/>
    <w:rsid w:val="00290ECA"/>
    <w:rsid w:val="00291B11"/>
    <w:rsid w:val="0029231A"/>
    <w:rsid w:val="00293CEF"/>
    <w:rsid w:val="00293D2E"/>
    <w:rsid w:val="00293DC6"/>
    <w:rsid w:val="00295073"/>
    <w:rsid w:val="00295677"/>
    <w:rsid w:val="00295ADF"/>
    <w:rsid w:val="00295CC4"/>
    <w:rsid w:val="002976D3"/>
    <w:rsid w:val="0029798D"/>
    <w:rsid w:val="00297AB1"/>
    <w:rsid w:val="00297E75"/>
    <w:rsid w:val="002A06DD"/>
    <w:rsid w:val="002A0BB7"/>
    <w:rsid w:val="002A10C0"/>
    <w:rsid w:val="002A1343"/>
    <w:rsid w:val="002A1502"/>
    <w:rsid w:val="002A30F6"/>
    <w:rsid w:val="002A45B4"/>
    <w:rsid w:val="002A4B0B"/>
    <w:rsid w:val="002A4DD1"/>
    <w:rsid w:val="002A64CB"/>
    <w:rsid w:val="002A66E3"/>
    <w:rsid w:val="002A704F"/>
    <w:rsid w:val="002A7206"/>
    <w:rsid w:val="002B0C44"/>
    <w:rsid w:val="002B0CD9"/>
    <w:rsid w:val="002B105E"/>
    <w:rsid w:val="002B10CF"/>
    <w:rsid w:val="002B1F72"/>
    <w:rsid w:val="002B2D64"/>
    <w:rsid w:val="002B2DAD"/>
    <w:rsid w:val="002B40C3"/>
    <w:rsid w:val="002B5056"/>
    <w:rsid w:val="002B5B4A"/>
    <w:rsid w:val="002B5E16"/>
    <w:rsid w:val="002B5F73"/>
    <w:rsid w:val="002B658B"/>
    <w:rsid w:val="002B6852"/>
    <w:rsid w:val="002B76BB"/>
    <w:rsid w:val="002B7B89"/>
    <w:rsid w:val="002C11CE"/>
    <w:rsid w:val="002C2B69"/>
    <w:rsid w:val="002C2C1A"/>
    <w:rsid w:val="002C31A9"/>
    <w:rsid w:val="002C3D0B"/>
    <w:rsid w:val="002C4274"/>
    <w:rsid w:val="002C4700"/>
    <w:rsid w:val="002C4A3F"/>
    <w:rsid w:val="002C5A3C"/>
    <w:rsid w:val="002C65FC"/>
    <w:rsid w:val="002C6A08"/>
    <w:rsid w:val="002C6A7D"/>
    <w:rsid w:val="002C6B9A"/>
    <w:rsid w:val="002C6ECE"/>
    <w:rsid w:val="002C7311"/>
    <w:rsid w:val="002C73F8"/>
    <w:rsid w:val="002C75EB"/>
    <w:rsid w:val="002C7C8D"/>
    <w:rsid w:val="002D0874"/>
    <w:rsid w:val="002D1202"/>
    <w:rsid w:val="002D127A"/>
    <w:rsid w:val="002D27BE"/>
    <w:rsid w:val="002D3A80"/>
    <w:rsid w:val="002D3D5A"/>
    <w:rsid w:val="002D4125"/>
    <w:rsid w:val="002D459F"/>
    <w:rsid w:val="002D505B"/>
    <w:rsid w:val="002D5FE1"/>
    <w:rsid w:val="002D694B"/>
    <w:rsid w:val="002D6E9E"/>
    <w:rsid w:val="002E0CD9"/>
    <w:rsid w:val="002E0FB7"/>
    <w:rsid w:val="002E142F"/>
    <w:rsid w:val="002E18EA"/>
    <w:rsid w:val="002E3111"/>
    <w:rsid w:val="002E3382"/>
    <w:rsid w:val="002E4A9B"/>
    <w:rsid w:val="002E4BD8"/>
    <w:rsid w:val="002E4CC9"/>
    <w:rsid w:val="002E5DFA"/>
    <w:rsid w:val="002E6EC5"/>
    <w:rsid w:val="002E7901"/>
    <w:rsid w:val="002F0426"/>
    <w:rsid w:val="002F2059"/>
    <w:rsid w:val="002F22BB"/>
    <w:rsid w:val="002F3BAE"/>
    <w:rsid w:val="002F473F"/>
    <w:rsid w:val="002F4EA5"/>
    <w:rsid w:val="002F5284"/>
    <w:rsid w:val="002F5FB9"/>
    <w:rsid w:val="002F6E14"/>
    <w:rsid w:val="002F6E22"/>
    <w:rsid w:val="002F77E7"/>
    <w:rsid w:val="002F7A6F"/>
    <w:rsid w:val="00303DF7"/>
    <w:rsid w:val="00304750"/>
    <w:rsid w:val="00305F26"/>
    <w:rsid w:val="00306887"/>
    <w:rsid w:val="003079F2"/>
    <w:rsid w:val="00310787"/>
    <w:rsid w:val="00310BC0"/>
    <w:rsid w:val="00310CAD"/>
    <w:rsid w:val="0031203B"/>
    <w:rsid w:val="0031398E"/>
    <w:rsid w:val="00313B91"/>
    <w:rsid w:val="00314309"/>
    <w:rsid w:val="00315416"/>
    <w:rsid w:val="00315AA5"/>
    <w:rsid w:val="003160B4"/>
    <w:rsid w:val="0031616E"/>
    <w:rsid w:val="0031644F"/>
    <w:rsid w:val="00316C4D"/>
    <w:rsid w:val="00316CFE"/>
    <w:rsid w:val="0031706F"/>
    <w:rsid w:val="003172A0"/>
    <w:rsid w:val="003178E4"/>
    <w:rsid w:val="00317947"/>
    <w:rsid w:val="00317E48"/>
    <w:rsid w:val="00320308"/>
    <w:rsid w:val="0032132A"/>
    <w:rsid w:val="00321533"/>
    <w:rsid w:val="003218A9"/>
    <w:rsid w:val="0032291B"/>
    <w:rsid w:val="00323DA6"/>
    <w:rsid w:val="00324F24"/>
    <w:rsid w:val="003253BB"/>
    <w:rsid w:val="00326D5A"/>
    <w:rsid w:val="00327E46"/>
    <w:rsid w:val="003305D1"/>
    <w:rsid w:val="003306E5"/>
    <w:rsid w:val="00331B4E"/>
    <w:rsid w:val="00331C5D"/>
    <w:rsid w:val="003320CA"/>
    <w:rsid w:val="00332957"/>
    <w:rsid w:val="003333CA"/>
    <w:rsid w:val="0033351F"/>
    <w:rsid w:val="00333DB6"/>
    <w:rsid w:val="00334314"/>
    <w:rsid w:val="0033607B"/>
    <w:rsid w:val="003367CE"/>
    <w:rsid w:val="00336BD8"/>
    <w:rsid w:val="00337A8A"/>
    <w:rsid w:val="00337B1A"/>
    <w:rsid w:val="003409FB"/>
    <w:rsid w:val="00341966"/>
    <w:rsid w:val="00342885"/>
    <w:rsid w:val="003444AB"/>
    <w:rsid w:val="00344B07"/>
    <w:rsid w:val="00344B77"/>
    <w:rsid w:val="00344BFA"/>
    <w:rsid w:val="00345145"/>
    <w:rsid w:val="0034563D"/>
    <w:rsid w:val="003469D3"/>
    <w:rsid w:val="00346C1A"/>
    <w:rsid w:val="003471CA"/>
    <w:rsid w:val="003504B9"/>
    <w:rsid w:val="00351075"/>
    <w:rsid w:val="00351772"/>
    <w:rsid w:val="00351D38"/>
    <w:rsid w:val="00352227"/>
    <w:rsid w:val="00352343"/>
    <w:rsid w:val="00352844"/>
    <w:rsid w:val="00352918"/>
    <w:rsid w:val="003536C1"/>
    <w:rsid w:val="00353AE0"/>
    <w:rsid w:val="00353C62"/>
    <w:rsid w:val="00354BEF"/>
    <w:rsid w:val="00354E22"/>
    <w:rsid w:val="00356228"/>
    <w:rsid w:val="003569B6"/>
    <w:rsid w:val="00357207"/>
    <w:rsid w:val="00360CA3"/>
    <w:rsid w:val="00361022"/>
    <w:rsid w:val="003614FD"/>
    <w:rsid w:val="003615D9"/>
    <w:rsid w:val="00362282"/>
    <w:rsid w:val="003626B9"/>
    <w:rsid w:val="00362880"/>
    <w:rsid w:val="00362ACC"/>
    <w:rsid w:val="00363A18"/>
    <w:rsid w:val="00363A40"/>
    <w:rsid w:val="00364036"/>
    <w:rsid w:val="003643FA"/>
    <w:rsid w:val="00364DA5"/>
    <w:rsid w:val="00366F00"/>
    <w:rsid w:val="003674BC"/>
    <w:rsid w:val="003675E3"/>
    <w:rsid w:val="0037015A"/>
    <w:rsid w:val="00370411"/>
    <w:rsid w:val="00371340"/>
    <w:rsid w:val="00371546"/>
    <w:rsid w:val="0037383E"/>
    <w:rsid w:val="00373F84"/>
    <w:rsid w:val="003742DC"/>
    <w:rsid w:val="003747BE"/>
    <w:rsid w:val="00375FA1"/>
    <w:rsid w:val="003769B3"/>
    <w:rsid w:val="00376BB7"/>
    <w:rsid w:val="00376F53"/>
    <w:rsid w:val="003804A7"/>
    <w:rsid w:val="00380F05"/>
    <w:rsid w:val="00381952"/>
    <w:rsid w:val="00383001"/>
    <w:rsid w:val="0038429A"/>
    <w:rsid w:val="0038437C"/>
    <w:rsid w:val="003849A8"/>
    <w:rsid w:val="00384C06"/>
    <w:rsid w:val="003851FC"/>
    <w:rsid w:val="00385509"/>
    <w:rsid w:val="003861EE"/>
    <w:rsid w:val="00386439"/>
    <w:rsid w:val="0038666D"/>
    <w:rsid w:val="00386B7A"/>
    <w:rsid w:val="00386BBD"/>
    <w:rsid w:val="003877EF"/>
    <w:rsid w:val="00390603"/>
    <w:rsid w:val="00391289"/>
    <w:rsid w:val="00391C30"/>
    <w:rsid w:val="003929F0"/>
    <w:rsid w:val="00393B17"/>
    <w:rsid w:val="00394984"/>
    <w:rsid w:val="0039499B"/>
    <w:rsid w:val="003955C1"/>
    <w:rsid w:val="00395800"/>
    <w:rsid w:val="00395AE9"/>
    <w:rsid w:val="00395B6B"/>
    <w:rsid w:val="00395EEC"/>
    <w:rsid w:val="00395FF3"/>
    <w:rsid w:val="00396A78"/>
    <w:rsid w:val="00396D7C"/>
    <w:rsid w:val="003972C7"/>
    <w:rsid w:val="00397E6C"/>
    <w:rsid w:val="003A08FD"/>
    <w:rsid w:val="003A291F"/>
    <w:rsid w:val="003A2E9C"/>
    <w:rsid w:val="003A32C3"/>
    <w:rsid w:val="003A338E"/>
    <w:rsid w:val="003A34FC"/>
    <w:rsid w:val="003A3CCA"/>
    <w:rsid w:val="003A3D5B"/>
    <w:rsid w:val="003A5188"/>
    <w:rsid w:val="003A5320"/>
    <w:rsid w:val="003A66CD"/>
    <w:rsid w:val="003A6B89"/>
    <w:rsid w:val="003A6F4A"/>
    <w:rsid w:val="003A73B8"/>
    <w:rsid w:val="003A7D69"/>
    <w:rsid w:val="003A7DBE"/>
    <w:rsid w:val="003B1C60"/>
    <w:rsid w:val="003B200A"/>
    <w:rsid w:val="003B21FF"/>
    <w:rsid w:val="003B22FB"/>
    <w:rsid w:val="003B3209"/>
    <w:rsid w:val="003B34AD"/>
    <w:rsid w:val="003B52B8"/>
    <w:rsid w:val="003B55AE"/>
    <w:rsid w:val="003B5719"/>
    <w:rsid w:val="003B5D6B"/>
    <w:rsid w:val="003B6041"/>
    <w:rsid w:val="003B62D2"/>
    <w:rsid w:val="003B63E7"/>
    <w:rsid w:val="003B77D8"/>
    <w:rsid w:val="003C0B95"/>
    <w:rsid w:val="003C0D77"/>
    <w:rsid w:val="003C0EE7"/>
    <w:rsid w:val="003C1275"/>
    <w:rsid w:val="003C1308"/>
    <w:rsid w:val="003C1727"/>
    <w:rsid w:val="003C18D3"/>
    <w:rsid w:val="003C19BF"/>
    <w:rsid w:val="003C27A6"/>
    <w:rsid w:val="003C3486"/>
    <w:rsid w:val="003C3F4F"/>
    <w:rsid w:val="003C404E"/>
    <w:rsid w:val="003C4E12"/>
    <w:rsid w:val="003C5274"/>
    <w:rsid w:val="003C5408"/>
    <w:rsid w:val="003C6420"/>
    <w:rsid w:val="003C6CC8"/>
    <w:rsid w:val="003C7300"/>
    <w:rsid w:val="003C7771"/>
    <w:rsid w:val="003D0010"/>
    <w:rsid w:val="003D0251"/>
    <w:rsid w:val="003D0A5B"/>
    <w:rsid w:val="003D0B63"/>
    <w:rsid w:val="003D17BE"/>
    <w:rsid w:val="003D2EAD"/>
    <w:rsid w:val="003D3A21"/>
    <w:rsid w:val="003D3B39"/>
    <w:rsid w:val="003D48DD"/>
    <w:rsid w:val="003D4F45"/>
    <w:rsid w:val="003D5294"/>
    <w:rsid w:val="003D5677"/>
    <w:rsid w:val="003D57A4"/>
    <w:rsid w:val="003D588C"/>
    <w:rsid w:val="003D5A1A"/>
    <w:rsid w:val="003D5A71"/>
    <w:rsid w:val="003D7B9A"/>
    <w:rsid w:val="003E1010"/>
    <w:rsid w:val="003E115F"/>
    <w:rsid w:val="003E1F67"/>
    <w:rsid w:val="003E1F84"/>
    <w:rsid w:val="003E2A63"/>
    <w:rsid w:val="003E3413"/>
    <w:rsid w:val="003E34F2"/>
    <w:rsid w:val="003E3FFD"/>
    <w:rsid w:val="003E4345"/>
    <w:rsid w:val="003E4540"/>
    <w:rsid w:val="003E5212"/>
    <w:rsid w:val="003E6209"/>
    <w:rsid w:val="003E682D"/>
    <w:rsid w:val="003E75FD"/>
    <w:rsid w:val="003F0AC8"/>
    <w:rsid w:val="003F3182"/>
    <w:rsid w:val="003F4506"/>
    <w:rsid w:val="003F4E91"/>
    <w:rsid w:val="003F5130"/>
    <w:rsid w:val="003F55A4"/>
    <w:rsid w:val="003F65C1"/>
    <w:rsid w:val="003F7198"/>
    <w:rsid w:val="003F7D2B"/>
    <w:rsid w:val="0040019D"/>
    <w:rsid w:val="00400A35"/>
    <w:rsid w:val="00401840"/>
    <w:rsid w:val="00401E3F"/>
    <w:rsid w:val="004024B6"/>
    <w:rsid w:val="0040360B"/>
    <w:rsid w:val="0040419B"/>
    <w:rsid w:val="00404E27"/>
    <w:rsid w:val="00405B6E"/>
    <w:rsid w:val="0040646E"/>
    <w:rsid w:val="0040653D"/>
    <w:rsid w:val="0040659D"/>
    <w:rsid w:val="004068E4"/>
    <w:rsid w:val="00406BBC"/>
    <w:rsid w:val="00406C72"/>
    <w:rsid w:val="00407FD0"/>
    <w:rsid w:val="00410339"/>
    <w:rsid w:val="00410369"/>
    <w:rsid w:val="00412164"/>
    <w:rsid w:val="00412780"/>
    <w:rsid w:val="00413BB7"/>
    <w:rsid w:val="00413CE1"/>
    <w:rsid w:val="0041574F"/>
    <w:rsid w:val="00415C93"/>
    <w:rsid w:val="0041728C"/>
    <w:rsid w:val="00417838"/>
    <w:rsid w:val="00417CC3"/>
    <w:rsid w:val="00420378"/>
    <w:rsid w:val="004205CF"/>
    <w:rsid w:val="004208FD"/>
    <w:rsid w:val="00420D5D"/>
    <w:rsid w:val="004210D0"/>
    <w:rsid w:val="004215FA"/>
    <w:rsid w:val="004247A2"/>
    <w:rsid w:val="00425944"/>
    <w:rsid w:val="0042618F"/>
    <w:rsid w:val="00426F1D"/>
    <w:rsid w:val="00427534"/>
    <w:rsid w:val="004275FD"/>
    <w:rsid w:val="00427D45"/>
    <w:rsid w:val="004304E5"/>
    <w:rsid w:val="00430A0F"/>
    <w:rsid w:val="004310F7"/>
    <w:rsid w:val="0043239A"/>
    <w:rsid w:val="00432B88"/>
    <w:rsid w:val="00433516"/>
    <w:rsid w:val="00433B25"/>
    <w:rsid w:val="004351B0"/>
    <w:rsid w:val="00435AA3"/>
    <w:rsid w:val="00435DBD"/>
    <w:rsid w:val="00436013"/>
    <w:rsid w:val="004361FA"/>
    <w:rsid w:val="00436C87"/>
    <w:rsid w:val="00436F79"/>
    <w:rsid w:val="0043701E"/>
    <w:rsid w:val="00437B44"/>
    <w:rsid w:val="004400DA"/>
    <w:rsid w:val="00440A5D"/>
    <w:rsid w:val="00441D3D"/>
    <w:rsid w:val="0044288B"/>
    <w:rsid w:val="00443CD9"/>
    <w:rsid w:val="00444D2B"/>
    <w:rsid w:val="004457BD"/>
    <w:rsid w:val="00445C5B"/>
    <w:rsid w:val="00446488"/>
    <w:rsid w:val="00446800"/>
    <w:rsid w:val="00447787"/>
    <w:rsid w:val="00447897"/>
    <w:rsid w:val="00447AA9"/>
    <w:rsid w:val="004511F3"/>
    <w:rsid w:val="00451965"/>
    <w:rsid w:val="00452DF9"/>
    <w:rsid w:val="00453556"/>
    <w:rsid w:val="004537C3"/>
    <w:rsid w:val="00454239"/>
    <w:rsid w:val="00455083"/>
    <w:rsid w:val="0045512B"/>
    <w:rsid w:val="00455149"/>
    <w:rsid w:val="004551B7"/>
    <w:rsid w:val="0045738F"/>
    <w:rsid w:val="004576D6"/>
    <w:rsid w:val="0046001A"/>
    <w:rsid w:val="004600C9"/>
    <w:rsid w:val="004610ED"/>
    <w:rsid w:val="0046174E"/>
    <w:rsid w:val="00461C2D"/>
    <w:rsid w:val="0046205B"/>
    <w:rsid w:val="004639D5"/>
    <w:rsid w:val="004649C6"/>
    <w:rsid w:val="004650F7"/>
    <w:rsid w:val="00465ED3"/>
    <w:rsid w:val="00466ACE"/>
    <w:rsid w:val="00466EAD"/>
    <w:rsid w:val="00467CB6"/>
    <w:rsid w:val="00471C70"/>
    <w:rsid w:val="00471D84"/>
    <w:rsid w:val="004724AF"/>
    <w:rsid w:val="004733BE"/>
    <w:rsid w:val="00473543"/>
    <w:rsid w:val="004741E8"/>
    <w:rsid w:val="00474F39"/>
    <w:rsid w:val="004767F2"/>
    <w:rsid w:val="00480742"/>
    <w:rsid w:val="004807DF"/>
    <w:rsid w:val="00481A30"/>
    <w:rsid w:val="00481B82"/>
    <w:rsid w:val="00482043"/>
    <w:rsid w:val="00482959"/>
    <w:rsid w:val="00482D94"/>
    <w:rsid w:val="00483743"/>
    <w:rsid w:val="00483C63"/>
    <w:rsid w:val="00484084"/>
    <w:rsid w:val="0048653B"/>
    <w:rsid w:val="004869B4"/>
    <w:rsid w:val="00486A1F"/>
    <w:rsid w:val="004872D0"/>
    <w:rsid w:val="0049290B"/>
    <w:rsid w:val="0049308A"/>
    <w:rsid w:val="004930D4"/>
    <w:rsid w:val="0049387C"/>
    <w:rsid w:val="00494982"/>
    <w:rsid w:val="00494D85"/>
    <w:rsid w:val="0049562C"/>
    <w:rsid w:val="004961CD"/>
    <w:rsid w:val="004961F7"/>
    <w:rsid w:val="004971BA"/>
    <w:rsid w:val="004973F9"/>
    <w:rsid w:val="004A2808"/>
    <w:rsid w:val="004A2CF3"/>
    <w:rsid w:val="004A2EA4"/>
    <w:rsid w:val="004A4197"/>
    <w:rsid w:val="004A592F"/>
    <w:rsid w:val="004A6BC0"/>
    <w:rsid w:val="004A757C"/>
    <w:rsid w:val="004A7942"/>
    <w:rsid w:val="004B0096"/>
    <w:rsid w:val="004B0BFF"/>
    <w:rsid w:val="004B13EE"/>
    <w:rsid w:val="004B1935"/>
    <w:rsid w:val="004B1B7E"/>
    <w:rsid w:val="004B2152"/>
    <w:rsid w:val="004B26E7"/>
    <w:rsid w:val="004B2CC3"/>
    <w:rsid w:val="004B2DA0"/>
    <w:rsid w:val="004B374E"/>
    <w:rsid w:val="004B3801"/>
    <w:rsid w:val="004B3AEA"/>
    <w:rsid w:val="004B43A7"/>
    <w:rsid w:val="004B4EB2"/>
    <w:rsid w:val="004B5281"/>
    <w:rsid w:val="004B567B"/>
    <w:rsid w:val="004B5C9A"/>
    <w:rsid w:val="004B5D7F"/>
    <w:rsid w:val="004C016E"/>
    <w:rsid w:val="004C0505"/>
    <w:rsid w:val="004C2541"/>
    <w:rsid w:val="004C3157"/>
    <w:rsid w:val="004C4853"/>
    <w:rsid w:val="004C4899"/>
    <w:rsid w:val="004C4F64"/>
    <w:rsid w:val="004C563D"/>
    <w:rsid w:val="004C57F9"/>
    <w:rsid w:val="004C5DF3"/>
    <w:rsid w:val="004C613E"/>
    <w:rsid w:val="004C6C84"/>
    <w:rsid w:val="004C73F6"/>
    <w:rsid w:val="004D0192"/>
    <w:rsid w:val="004D019A"/>
    <w:rsid w:val="004D127B"/>
    <w:rsid w:val="004D2321"/>
    <w:rsid w:val="004D35B9"/>
    <w:rsid w:val="004D35CC"/>
    <w:rsid w:val="004D3C46"/>
    <w:rsid w:val="004D4203"/>
    <w:rsid w:val="004D4413"/>
    <w:rsid w:val="004D4428"/>
    <w:rsid w:val="004D4875"/>
    <w:rsid w:val="004D5321"/>
    <w:rsid w:val="004D5EA3"/>
    <w:rsid w:val="004D6DE6"/>
    <w:rsid w:val="004D70CB"/>
    <w:rsid w:val="004D71DE"/>
    <w:rsid w:val="004E026F"/>
    <w:rsid w:val="004E12A6"/>
    <w:rsid w:val="004E2EA1"/>
    <w:rsid w:val="004E3104"/>
    <w:rsid w:val="004E379F"/>
    <w:rsid w:val="004E3DA9"/>
    <w:rsid w:val="004E3E6E"/>
    <w:rsid w:val="004E4A81"/>
    <w:rsid w:val="004E66B2"/>
    <w:rsid w:val="004E7142"/>
    <w:rsid w:val="004F03C4"/>
    <w:rsid w:val="004F0637"/>
    <w:rsid w:val="004F0DA5"/>
    <w:rsid w:val="004F1DDA"/>
    <w:rsid w:val="004F2407"/>
    <w:rsid w:val="004F278F"/>
    <w:rsid w:val="004F2989"/>
    <w:rsid w:val="004F38DE"/>
    <w:rsid w:val="004F4991"/>
    <w:rsid w:val="004F51C4"/>
    <w:rsid w:val="004F592A"/>
    <w:rsid w:val="004F6657"/>
    <w:rsid w:val="004F6A20"/>
    <w:rsid w:val="00500254"/>
    <w:rsid w:val="00500906"/>
    <w:rsid w:val="00500CED"/>
    <w:rsid w:val="00502068"/>
    <w:rsid w:val="005020E7"/>
    <w:rsid w:val="00502174"/>
    <w:rsid w:val="00502700"/>
    <w:rsid w:val="00502B11"/>
    <w:rsid w:val="00502F67"/>
    <w:rsid w:val="005033E9"/>
    <w:rsid w:val="005042B1"/>
    <w:rsid w:val="00504936"/>
    <w:rsid w:val="00504982"/>
    <w:rsid w:val="00504B8D"/>
    <w:rsid w:val="0050509F"/>
    <w:rsid w:val="005068D9"/>
    <w:rsid w:val="00506DF2"/>
    <w:rsid w:val="00511AD2"/>
    <w:rsid w:val="0051206A"/>
    <w:rsid w:val="0051239B"/>
    <w:rsid w:val="00512E3E"/>
    <w:rsid w:val="00512F53"/>
    <w:rsid w:val="00513440"/>
    <w:rsid w:val="00514207"/>
    <w:rsid w:val="00514A08"/>
    <w:rsid w:val="00514EB8"/>
    <w:rsid w:val="005160C3"/>
    <w:rsid w:val="00516FCF"/>
    <w:rsid w:val="005200CA"/>
    <w:rsid w:val="00521150"/>
    <w:rsid w:val="005216E7"/>
    <w:rsid w:val="005221D2"/>
    <w:rsid w:val="005230C4"/>
    <w:rsid w:val="00523F81"/>
    <w:rsid w:val="0052465A"/>
    <w:rsid w:val="00524D30"/>
    <w:rsid w:val="005257E8"/>
    <w:rsid w:val="00525A1B"/>
    <w:rsid w:val="00525D7B"/>
    <w:rsid w:val="00525F1A"/>
    <w:rsid w:val="00526113"/>
    <w:rsid w:val="00526D39"/>
    <w:rsid w:val="0053047C"/>
    <w:rsid w:val="00531AFF"/>
    <w:rsid w:val="00531B28"/>
    <w:rsid w:val="005327F0"/>
    <w:rsid w:val="00532E66"/>
    <w:rsid w:val="005334F7"/>
    <w:rsid w:val="00534569"/>
    <w:rsid w:val="005345FF"/>
    <w:rsid w:val="0053479A"/>
    <w:rsid w:val="00534CE0"/>
    <w:rsid w:val="00535F1C"/>
    <w:rsid w:val="005374DB"/>
    <w:rsid w:val="00537B1A"/>
    <w:rsid w:val="005402DB"/>
    <w:rsid w:val="00542182"/>
    <w:rsid w:val="00543524"/>
    <w:rsid w:val="00543CC7"/>
    <w:rsid w:val="00543F6F"/>
    <w:rsid w:val="00544A65"/>
    <w:rsid w:val="00545B2D"/>
    <w:rsid w:val="00546CE1"/>
    <w:rsid w:val="005472A9"/>
    <w:rsid w:val="005502B8"/>
    <w:rsid w:val="00550724"/>
    <w:rsid w:val="00550ADB"/>
    <w:rsid w:val="00551194"/>
    <w:rsid w:val="005527EF"/>
    <w:rsid w:val="0055382D"/>
    <w:rsid w:val="00553F6B"/>
    <w:rsid w:val="005553DB"/>
    <w:rsid w:val="00555B53"/>
    <w:rsid w:val="0055632D"/>
    <w:rsid w:val="0055674C"/>
    <w:rsid w:val="005569F6"/>
    <w:rsid w:val="00556CF6"/>
    <w:rsid w:val="00556D2A"/>
    <w:rsid w:val="00556DC6"/>
    <w:rsid w:val="005571FB"/>
    <w:rsid w:val="005579F9"/>
    <w:rsid w:val="00557B0C"/>
    <w:rsid w:val="00557E35"/>
    <w:rsid w:val="005601D3"/>
    <w:rsid w:val="0056468C"/>
    <w:rsid w:val="00564B36"/>
    <w:rsid w:val="00564EA2"/>
    <w:rsid w:val="00566B16"/>
    <w:rsid w:val="005674E8"/>
    <w:rsid w:val="00567843"/>
    <w:rsid w:val="005679BA"/>
    <w:rsid w:val="00567C7E"/>
    <w:rsid w:val="00571684"/>
    <w:rsid w:val="0057642B"/>
    <w:rsid w:val="005765C0"/>
    <w:rsid w:val="00577452"/>
    <w:rsid w:val="00581E38"/>
    <w:rsid w:val="00582499"/>
    <w:rsid w:val="005827AA"/>
    <w:rsid w:val="005829E2"/>
    <w:rsid w:val="005832E4"/>
    <w:rsid w:val="005838C0"/>
    <w:rsid w:val="005843E2"/>
    <w:rsid w:val="005847BB"/>
    <w:rsid w:val="00585976"/>
    <w:rsid w:val="005861F8"/>
    <w:rsid w:val="005863FF"/>
    <w:rsid w:val="0058734E"/>
    <w:rsid w:val="00590100"/>
    <w:rsid w:val="00591299"/>
    <w:rsid w:val="0059307A"/>
    <w:rsid w:val="0059319C"/>
    <w:rsid w:val="0059357E"/>
    <w:rsid w:val="00593B3D"/>
    <w:rsid w:val="005945DC"/>
    <w:rsid w:val="00596162"/>
    <w:rsid w:val="0059662C"/>
    <w:rsid w:val="0059679A"/>
    <w:rsid w:val="005967CD"/>
    <w:rsid w:val="00596FAE"/>
    <w:rsid w:val="005970B6"/>
    <w:rsid w:val="005971AB"/>
    <w:rsid w:val="005974C1"/>
    <w:rsid w:val="00597922"/>
    <w:rsid w:val="00597EDA"/>
    <w:rsid w:val="005A0156"/>
    <w:rsid w:val="005A02AD"/>
    <w:rsid w:val="005A0493"/>
    <w:rsid w:val="005A180D"/>
    <w:rsid w:val="005A237B"/>
    <w:rsid w:val="005A2D01"/>
    <w:rsid w:val="005A2D12"/>
    <w:rsid w:val="005A2EDB"/>
    <w:rsid w:val="005A2F7A"/>
    <w:rsid w:val="005A3B4B"/>
    <w:rsid w:val="005A494F"/>
    <w:rsid w:val="005A5ADD"/>
    <w:rsid w:val="005A5B9C"/>
    <w:rsid w:val="005A5C3A"/>
    <w:rsid w:val="005A7685"/>
    <w:rsid w:val="005A782C"/>
    <w:rsid w:val="005A7EA2"/>
    <w:rsid w:val="005B0FF8"/>
    <w:rsid w:val="005B15F5"/>
    <w:rsid w:val="005B1BEE"/>
    <w:rsid w:val="005B2DAC"/>
    <w:rsid w:val="005B39B6"/>
    <w:rsid w:val="005B3B5F"/>
    <w:rsid w:val="005B4A4C"/>
    <w:rsid w:val="005B4E43"/>
    <w:rsid w:val="005B6398"/>
    <w:rsid w:val="005B667A"/>
    <w:rsid w:val="005B7CBA"/>
    <w:rsid w:val="005C0236"/>
    <w:rsid w:val="005C0389"/>
    <w:rsid w:val="005C05C9"/>
    <w:rsid w:val="005C129D"/>
    <w:rsid w:val="005C23B4"/>
    <w:rsid w:val="005C30A5"/>
    <w:rsid w:val="005C4601"/>
    <w:rsid w:val="005C4B46"/>
    <w:rsid w:val="005C4FB2"/>
    <w:rsid w:val="005C6536"/>
    <w:rsid w:val="005D0480"/>
    <w:rsid w:val="005D04BB"/>
    <w:rsid w:val="005D0938"/>
    <w:rsid w:val="005D13CF"/>
    <w:rsid w:val="005D1A86"/>
    <w:rsid w:val="005D24D1"/>
    <w:rsid w:val="005D5379"/>
    <w:rsid w:val="005D5BDD"/>
    <w:rsid w:val="005D66B7"/>
    <w:rsid w:val="005D7D02"/>
    <w:rsid w:val="005E0368"/>
    <w:rsid w:val="005E05CA"/>
    <w:rsid w:val="005E0612"/>
    <w:rsid w:val="005E1AAF"/>
    <w:rsid w:val="005E26A2"/>
    <w:rsid w:val="005E3877"/>
    <w:rsid w:val="005E39FC"/>
    <w:rsid w:val="005E47D4"/>
    <w:rsid w:val="005E4EC1"/>
    <w:rsid w:val="005E5477"/>
    <w:rsid w:val="005E7153"/>
    <w:rsid w:val="005E759A"/>
    <w:rsid w:val="005F0110"/>
    <w:rsid w:val="005F0A48"/>
    <w:rsid w:val="005F0E04"/>
    <w:rsid w:val="005F120B"/>
    <w:rsid w:val="005F1AB7"/>
    <w:rsid w:val="005F21AD"/>
    <w:rsid w:val="005F3883"/>
    <w:rsid w:val="005F5071"/>
    <w:rsid w:val="005F5235"/>
    <w:rsid w:val="005F5A4C"/>
    <w:rsid w:val="005F5C33"/>
    <w:rsid w:val="005F6135"/>
    <w:rsid w:val="005F669E"/>
    <w:rsid w:val="005F6CEC"/>
    <w:rsid w:val="005F7252"/>
    <w:rsid w:val="005F770A"/>
    <w:rsid w:val="005F7ED0"/>
    <w:rsid w:val="006005C2"/>
    <w:rsid w:val="00600A20"/>
    <w:rsid w:val="00600E02"/>
    <w:rsid w:val="0060196E"/>
    <w:rsid w:val="0060240E"/>
    <w:rsid w:val="0060340A"/>
    <w:rsid w:val="00603671"/>
    <w:rsid w:val="0060440A"/>
    <w:rsid w:val="0060457E"/>
    <w:rsid w:val="0060527F"/>
    <w:rsid w:val="0060652D"/>
    <w:rsid w:val="00610D90"/>
    <w:rsid w:val="00612347"/>
    <w:rsid w:val="0061243F"/>
    <w:rsid w:val="006128F9"/>
    <w:rsid w:val="00613029"/>
    <w:rsid w:val="0061392D"/>
    <w:rsid w:val="00614550"/>
    <w:rsid w:val="006147C1"/>
    <w:rsid w:val="00614B38"/>
    <w:rsid w:val="0061575A"/>
    <w:rsid w:val="00617663"/>
    <w:rsid w:val="00617DFC"/>
    <w:rsid w:val="00620A05"/>
    <w:rsid w:val="00620C82"/>
    <w:rsid w:val="00621450"/>
    <w:rsid w:val="00621D06"/>
    <w:rsid w:val="0062204D"/>
    <w:rsid w:val="00622084"/>
    <w:rsid w:val="00622515"/>
    <w:rsid w:val="006230E1"/>
    <w:rsid w:val="00624691"/>
    <w:rsid w:val="00624E8F"/>
    <w:rsid w:val="006253AD"/>
    <w:rsid w:val="006256B3"/>
    <w:rsid w:val="0062577B"/>
    <w:rsid w:val="00625B7E"/>
    <w:rsid w:val="0062623B"/>
    <w:rsid w:val="006264F6"/>
    <w:rsid w:val="0062713E"/>
    <w:rsid w:val="006277CE"/>
    <w:rsid w:val="006300C3"/>
    <w:rsid w:val="006303AB"/>
    <w:rsid w:val="00630A27"/>
    <w:rsid w:val="00631CAF"/>
    <w:rsid w:val="00632F1E"/>
    <w:rsid w:val="00632F56"/>
    <w:rsid w:val="006341FE"/>
    <w:rsid w:val="00635210"/>
    <w:rsid w:val="00635AD8"/>
    <w:rsid w:val="00635C0C"/>
    <w:rsid w:val="00635CB4"/>
    <w:rsid w:val="006365C3"/>
    <w:rsid w:val="006366A0"/>
    <w:rsid w:val="00637724"/>
    <w:rsid w:val="0063781B"/>
    <w:rsid w:val="006378D7"/>
    <w:rsid w:val="00637A14"/>
    <w:rsid w:val="006401E9"/>
    <w:rsid w:val="00640E79"/>
    <w:rsid w:val="006418B5"/>
    <w:rsid w:val="00642C35"/>
    <w:rsid w:val="00643511"/>
    <w:rsid w:val="00643B7C"/>
    <w:rsid w:val="00643F68"/>
    <w:rsid w:val="00644268"/>
    <w:rsid w:val="006449DE"/>
    <w:rsid w:val="00645F41"/>
    <w:rsid w:val="00646410"/>
    <w:rsid w:val="0064765B"/>
    <w:rsid w:val="00650377"/>
    <w:rsid w:val="00650643"/>
    <w:rsid w:val="00651114"/>
    <w:rsid w:val="00651479"/>
    <w:rsid w:val="00652EBF"/>
    <w:rsid w:val="006530A1"/>
    <w:rsid w:val="006531BF"/>
    <w:rsid w:val="006534F7"/>
    <w:rsid w:val="0065366F"/>
    <w:rsid w:val="00654BAD"/>
    <w:rsid w:val="00655553"/>
    <w:rsid w:val="006563A3"/>
    <w:rsid w:val="00660990"/>
    <w:rsid w:val="00661246"/>
    <w:rsid w:val="00663ED8"/>
    <w:rsid w:val="00664EBA"/>
    <w:rsid w:val="006654C3"/>
    <w:rsid w:val="00665C36"/>
    <w:rsid w:val="0066636A"/>
    <w:rsid w:val="0066666A"/>
    <w:rsid w:val="00666FDC"/>
    <w:rsid w:val="00667660"/>
    <w:rsid w:val="006678EF"/>
    <w:rsid w:val="00667AE9"/>
    <w:rsid w:val="00670831"/>
    <w:rsid w:val="00670CBC"/>
    <w:rsid w:val="00670D3F"/>
    <w:rsid w:val="00670EF7"/>
    <w:rsid w:val="006715BA"/>
    <w:rsid w:val="00672479"/>
    <w:rsid w:val="0067280A"/>
    <w:rsid w:val="006736AA"/>
    <w:rsid w:val="006738D5"/>
    <w:rsid w:val="00673B94"/>
    <w:rsid w:val="00673D18"/>
    <w:rsid w:val="00673D57"/>
    <w:rsid w:val="00674298"/>
    <w:rsid w:val="00674675"/>
    <w:rsid w:val="006748D0"/>
    <w:rsid w:val="00676600"/>
    <w:rsid w:val="0067721F"/>
    <w:rsid w:val="00677B8F"/>
    <w:rsid w:val="00680901"/>
    <w:rsid w:val="00681E14"/>
    <w:rsid w:val="0068221A"/>
    <w:rsid w:val="00682FF6"/>
    <w:rsid w:val="00683B41"/>
    <w:rsid w:val="006861A6"/>
    <w:rsid w:val="006901DA"/>
    <w:rsid w:val="00690221"/>
    <w:rsid w:val="006907AD"/>
    <w:rsid w:val="0069081A"/>
    <w:rsid w:val="00690B04"/>
    <w:rsid w:val="0069287A"/>
    <w:rsid w:val="0069316F"/>
    <w:rsid w:val="006949E9"/>
    <w:rsid w:val="006955B1"/>
    <w:rsid w:val="00695812"/>
    <w:rsid w:val="00695D0F"/>
    <w:rsid w:val="0069760F"/>
    <w:rsid w:val="00697FB0"/>
    <w:rsid w:val="006A03B9"/>
    <w:rsid w:val="006A0848"/>
    <w:rsid w:val="006A0B0F"/>
    <w:rsid w:val="006A0BAF"/>
    <w:rsid w:val="006A1453"/>
    <w:rsid w:val="006A2C3F"/>
    <w:rsid w:val="006A3557"/>
    <w:rsid w:val="006A38B5"/>
    <w:rsid w:val="006A4052"/>
    <w:rsid w:val="006A4289"/>
    <w:rsid w:val="006A4D06"/>
    <w:rsid w:val="006A5486"/>
    <w:rsid w:val="006A58AF"/>
    <w:rsid w:val="006A71C5"/>
    <w:rsid w:val="006A79CD"/>
    <w:rsid w:val="006B0081"/>
    <w:rsid w:val="006B03C8"/>
    <w:rsid w:val="006B0A9A"/>
    <w:rsid w:val="006B1189"/>
    <w:rsid w:val="006B1ADF"/>
    <w:rsid w:val="006B2418"/>
    <w:rsid w:val="006B2AB0"/>
    <w:rsid w:val="006B2DB8"/>
    <w:rsid w:val="006B3532"/>
    <w:rsid w:val="006B3BD8"/>
    <w:rsid w:val="006B5114"/>
    <w:rsid w:val="006B7FF1"/>
    <w:rsid w:val="006C11E6"/>
    <w:rsid w:val="006C15E0"/>
    <w:rsid w:val="006C1DC5"/>
    <w:rsid w:val="006C2F9F"/>
    <w:rsid w:val="006C3565"/>
    <w:rsid w:val="006C3FDE"/>
    <w:rsid w:val="006C4438"/>
    <w:rsid w:val="006C4F7C"/>
    <w:rsid w:val="006C5FC0"/>
    <w:rsid w:val="006C6047"/>
    <w:rsid w:val="006C6B34"/>
    <w:rsid w:val="006D0661"/>
    <w:rsid w:val="006D0E1A"/>
    <w:rsid w:val="006D1965"/>
    <w:rsid w:val="006D1A2A"/>
    <w:rsid w:val="006D2EAD"/>
    <w:rsid w:val="006D3C83"/>
    <w:rsid w:val="006D4FDE"/>
    <w:rsid w:val="006D504D"/>
    <w:rsid w:val="006D5B12"/>
    <w:rsid w:val="006D62BD"/>
    <w:rsid w:val="006D640E"/>
    <w:rsid w:val="006D679C"/>
    <w:rsid w:val="006D7D95"/>
    <w:rsid w:val="006E0AC8"/>
    <w:rsid w:val="006E0AFF"/>
    <w:rsid w:val="006E1735"/>
    <w:rsid w:val="006E1A82"/>
    <w:rsid w:val="006E1ED2"/>
    <w:rsid w:val="006E2B77"/>
    <w:rsid w:val="006E2EC9"/>
    <w:rsid w:val="006E32F6"/>
    <w:rsid w:val="006E3D83"/>
    <w:rsid w:val="006E52B6"/>
    <w:rsid w:val="006E642A"/>
    <w:rsid w:val="006E7196"/>
    <w:rsid w:val="006E71E5"/>
    <w:rsid w:val="006E748A"/>
    <w:rsid w:val="006E7C7E"/>
    <w:rsid w:val="006E7DC0"/>
    <w:rsid w:val="006F0804"/>
    <w:rsid w:val="006F0AB1"/>
    <w:rsid w:val="006F101C"/>
    <w:rsid w:val="006F3277"/>
    <w:rsid w:val="006F44B3"/>
    <w:rsid w:val="006F4E95"/>
    <w:rsid w:val="006F4FEC"/>
    <w:rsid w:val="006F5E3B"/>
    <w:rsid w:val="006F5EB1"/>
    <w:rsid w:val="006F6416"/>
    <w:rsid w:val="006F65A4"/>
    <w:rsid w:val="006F6FEE"/>
    <w:rsid w:val="006F703A"/>
    <w:rsid w:val="0070014C"/>
    <w:rsid w:val="0070087D"/>
    <w:rsid w:val="007008E9"/>
    <w:rsid w:val="00700C4A"/>
    <w:rsid w:val="00703006"/>
    <w:rsid w:val="00704B5F"/>
    <w:rsid w:val="00704B8F"/>
    <w:rsid w:val="00704F3B"/>
    <w:rsid w:val="007060BD"/>
    <w:rsid w:val="007068D0"/>
    <w:rsid w:val="00706F9F"/>
    <w:rsid w:val="00707225"/>
    <w:rsid w:val="00710445"/>
    <w:rsid w:val="007119D5"/>
    <w:rsid w:val="00712C43"/>
    <w:rsid w:val="00714511"/>
    <w:rsid w:val="00715E42"/>
    <w:rsid w:val="00717B0C"/>
    <w:rsid w:val="00720E11"/>
    <w:rsid w:val="00721072"/>
    <w:rsid w:val="007216D6"/>
    <w:rsid w:val="00721827"/>
    <w:rsid w:val="007218EF"/>
    <w:rsid w:val="00723B4C"/>
    <w:rsid w:val="00726134"/>
    <w:rsid w:val="00726B8A"/>
    <w:rsid w:val="00726F41"/>
    <w:rsid w:val="00727340"/>
    <w:rsid w:val="00730822"/>
    <w:rsid w:val="0073097E"/>
    <w:rsid w:val="00730C74"/>
    <w:rsid w:val="007316BE"/>
    <w:rsid w:val="00732BFB"/>
    <w:rsid w:val="00733032"/>
    <w:rsid w:val="007331E7"/>
    <w:rsid w:val="0073353A"/>
    <w:rsid w:val="00735412"/>
    <w:rsid w:val="00735C4C"/>
    <w:rsid w:val="00735CED"/>
    <w:rsid w:val="00736CF6"/>
    <w:rsid w:val="007407AF"/>
    <w:rsid w:val="007408BF"/>
    <w:rsid w:val="007413E7"/>
    <w:rsid w:val="0074200D"/>
    <w:rsid w:val="0074253D"/>
    <w:rsid w:val="00743061"/>
    <w:rsid w:val="007433F4"/>
    <w:rsid w:val="00743489"/>
    <w:rsid w:val="00743C94"/>
    <w:rsid w:val="00744877"/>
    <w:rsid w:val="00744AC8"/>
    <w:rsid w:val="00744D30"/>
    <w:rsid w:val="007474E9"/>
    <w:rsid w:val="00747B10"/>
    <w:rsid w:val="00747D77"/>
    <w:rsid w:val="007503D5"/>
    <w:rsid w:val="007514F4"/>
    <w:rsid w:val="00752585"/>
    <w:rsid w:val="00752D2F"/>
    <w:rsid w:val="007546B3"/>
    <w:rsid w:val="0075504A"/>
    <w:rsid w:val="007553F3"/>
    <w:rsid w:val="007619D3"/>
    <w:rsid w:val="0076284D"/>
    <w:rsid w:val="00763AB7"/>
    <w:rsid w:val="00763F31"/>
    <w:rsid w:val="00764276"/>
    <w:rsid w:val="00764A9B"/>
    <w:rsid w:val="00766566"/>
    <w:rsid w:val="00766717"/>
    <w:rsid w:val="00766990"/>
    <w:rsid w:val="0077066D"/>
    <w:rsid w:val="0077188E"/>
    <w:rsid w:val="00771BEF"/>
    <w:rsid w:val="00771D4F"/>
    <w:rsid w:val="00774CB8"/>
    <w:rsid w:val="007750A8"/>
    <w:rsid w:val="00775C89"/>
    <w:rsid w:val="007764A0"/>
    <w:rsid w:val="00776933"/>
    <w:rsid w:val="00776F77"/>
    <w:rsid w:val="00777C2B"/>
    <w:rsid w:val="00780024"/>
    <w:rsid w:val="00780E78"/>
    <w:rsid w:val="007812BA"/>
    <w:rsid w:val="0078146C"/>
    <w:rsid w:val="00781B60"/>
    <w:rsid w:val="00781E90"/>
    <w:rsid w:val="007822B2"/>
    <w:rsid w:val="00783337"/>
    <w:rsid w:val="007844B3"/>
    <w:rsid w:val="007847CC"/>
    <w:rsid w:val="007854FB"/>
    <w:rsid w:val="0078552F"/>
    <w:rsid w:val="00786213"/>
    <w:rsid w:val="00786AAD"/>
    <w:rsid w:val="0078798D"/>
    <w:rsid w:val="00790A36"/>
    <w:rsid w:val="007913CA"/>
    <w:rsid w:val="00791A85"/>
    <w:rsid w:val="00792133"/>
    <w:rsid w:val="0079227C"/>
    <w:rsid w:val="00792D45"/>
    <w:rsid w:val="00793F42"/>
    <w:rsid w:val="00793FF6"/>
    <w:rsid w:val="00794441"/>
    <w:rsid w:val="00795206"/>
    <w:rsid w:val="00795CAE"/>
    <w:rsid w:val="00795E3F"/>
    <w:rsid w:val="00796460"/>
    <w:rsid w:val="00796740"/>
    <w:rsid w:val="00796FE0"/>
    <w:rsid w:val="007A093B"/>
    <w:rsid w:val="007A15DC"/>
    <w:rsid w:val="007A1B65"/>
    <w:rsid w:val="007A1FB7"/>
    <w:rsid w:val="007A22BF"/>
    <w:rsid w:val="007A2EE2"/>
    <w:rsid w:val="007A317D"/>
    <w:rsid w:val="007A54FC"/>
    <w:rsid w:val="007A553A"/>
    <w:rsid w:val="007A5C98"/>
    <w:rsid w:val="007A6024"/>
    <w:rsid w:val="007A66F7"/>
    <w:rsid w:val="007A68F6"/>
    <w:rsid w:val="007A70F3"/>
    <w:rsid w:val="007A73CB"/>
    <w:rsid w:val="007A76CA"/>
    <w:rsid w:val="007A77FF"/>
    <w:rsid w:val="007A7822"/>
    <w:rsid w:val="007A7C23"/>
    <w:rsid w:val="007B03F9"/>
    <w:rsid w:val="007B05DB"/>
    <w:rsid w:val="007B0850"/>
    <w:rsid w:val="007B17D7"/>
    <w:rsid w:val="007B17F8"/>
    <w:rsid w:val="007B1B56"/>
    <w:rsid w:val="007B2450"/>
    <w:rsid w:val="007B2828"/>
    <w:rsid w:val="007B2B27"/>
    <w:rsid w:val="007B31E7"/>
    <w:rsid w:val="007B4482"/>
    <w:rsid w:val="007B4C2D"/>
    <w:rsid w:val="007B519B"/>
    <w:rsid w:val="007B5CA3"/>
    <w:rsid w:val="007B5D90"/>
    <w:rsid w:val="007B6D21"/>
    <w:rsid w:val="007B6F63"/>
    <w:rsid w:val="007C0B93"/>
    <w:rsid w:val="007C0C44"/>
    <w:rsid w:val="007C138B"/>
    <w:rsid w:val="007C1499"/>
    <w:rsid w:val="007C164D"/>
    <w:rsid w:val="007C2530"/>
    <w:rsid w:val="007C2A42"/>
    <w:rsid w:val="007C32D9"/>
    <w:rsid w:val="007C436A"/>
    <w:rsid w:val="007C4F2C"/>
    <w:rsid w:val="007C6286"/>
    <w:rsid w:val="007C7074"/>
    <w:rsid w:val="007C7216"/>
    <w:rsid w:val="007C750A"/>
    <w:rsid w:val="007D0F03"/>
    <w:rsid w:val="007D1A94"/>
    <w:rsid w:val="007D1B5F"/>
    <w:rsid w:val="007D33F6"/>
    <w:rsid w:val="007D37EF"/>
    <w:rsid w:val="007D4C70"/>
    <w:rsid w:val="007D4CAF"/>
    <w:rsid w:val="007D542F"/>
    <w:rsid w:val="007D5C4C"/>
    <w:rsid w:val="007D5E79"/>
    <w:rsid w:val="007D6236"/>
    <w:rsid w:val="007D70F3"/>
    <w:rsid w:val="007E109A"/>
    <w:rsid w:val="007E2923"/>
    <w:rsid w:val="007E40C0"/>
    <w:rsid w:val="007E41FE"/>
    <w:rsid w:val="007E4E99"/>
    <w:rsid w:val="007E4F6B"/>
    <w:rsid w:val="007E5AB1"/>
    <w:rsid w:val="007E6E6A"/>
    <w:rsid w:val="007E7944"/>
    <w:rsid w:val="007F01F8"/>
    <w:rsid w:val="007F044A"/>
    <w:rsid w:val="007F0658"/>
    <w:rsid w:val="007F13C0"/>
    <w:rsid w:val="007F182E"/>
    <w:rsid w:val="007F1D50"/>
    <w:rsid w:val="007F3735"/>
    <w:rsid w:val="007F3C26"/>
    <w:rsid w:val="007F4EA0"/>
    <w:rsid w:val="007F51B3"/>
    <w:rsid w:val="007F5935"/>
    <w:rsid w:val="007F7225"/>
    <w:rsid w:val="007F78FB"/>
    <w:rsid w:val="00801964"/>
    <w:rsid w:val="00801C78"/>
    <w:rsid w:val="00801F25"/>
    <w:rsid w:val="008034D5"/>
    <w:rsid w:val="00803C8B"/>
    <w:rsid w:val="00804E87"/>
    <w:rsid w:val="00806324"/>
    <w:rsid w:val="008068B6"/>
    <w:rsid w:val="008074DA"/>
    <w:rsid w:val="008074EF"/>
    <w:rsid w:val="008107FD"/>
    <w:rsid w:val="00811247"/>
    <w:rsid w:val="00811AEC"/>
    <w:rsid w:val="0081279E"/>
    <w:rsid w:val="00812AC6"/>
    <w:rsid w:val="00813B10"/>
    <w:rsid w:val="008145D7"/>
    <w:rsid w:val="008148E9"/>
    <w:rsid w:val="00816867"/>
    <w:rsid w:val="00817D11"/>
    <w:rsid w:val="00820740"/>
    <w:rsid w:val="008216CE"/>
    <w:rsid w:val="0082185A"/>
    <w:rsid w:val="00821B4B"/>
    <w:rsid w:val="00821C48"/>
    <w:rsid w:val="00822496"/>
    <w:rsid w:val="00823001"/>
    <w:rsid w:val="00823C03"/>
    <w:rsid w:val="0082433B"/>
    <w:rsid w:val="00824ACD"/>
    <w:rsid w:val="00824DC9"/>
    <w:rsid w:val="00825133"/>
    <w:rsid w:val="00825B71"/>
    <w:rsid w:val="008265B1"/>
    <w:rsid w:val="00826870"/>
    <w:rsid w:val="00826F11"/>
    <w:rsid w:val="008277AF"/>
    <w:rsid w:val="00830094"/>
    <w:rsid w:val="008300E2"/>
    <w:rsid w:val="00830528"/>
    <w:rsid w:val="0083052E"/>
    <w:rsid w:val="0083245D"/>
    <w:rsid w:val="00832461"/>
    <w:rsid w:val="00832D2A"/>
    <w:rsid w:val="00833093"/>
    <w:rsid w:val="008332F3"/>
    <w:rsid w:val="008342DE"/>
    <w:rsid w:val="00836500"/>
    <w:rsid w:val="008371A2"/>
    <w:rsid w:val="00837267"/>
    <w:rsid w:val="008378E6"/>
    <w:rsid w:val="00840A70"/>
    <w:rsid w:val="00840FCC"/>
    <w:rsid w:val="00841EF6"/>
    <w:rsid w:val="008458B9"/>
    <w:rsid w:val="00845EA2"/>
    <w:rsid w:val="00846319"/>
    <w:rsid w:val="00846C72"/>
    <w:rsid w:val="00850514"/>
    <w:rsid w:val="008525E2"/>
    <w:rsid w:val="00852919"/>
    <w:rsid w:val="008539B3"/>
    <w:rsid w:val="008545C2"/>
    <w:rsid w:val="0085462D"/>
    <w:rsid w:val="00854E15"/>
    <w:rsid w:val="00854E71"/>
    <w:rsid w:val="0085501A"/>
    <w:rsid w:val="00855C9F"/>
    <w:rsid w:val="0085606B"/>
    <w:rsid w:val="00856D94"/>
    <w:rsid w:val="0085739A"/>
    <w:rsid w:val="00857445"/>
    <w:rsid w:val="00861C04"/>
    <w:rsid w:val="00862163"/>
    <w:rsid w:val="00862CFE"/>
    <w:rsid w:val="008631DE"/>
    <w:rsid w:val="00863687"/>
    <w:rsid w:val="0086392A"/>
    <w:rsid w:val="0086488F"/>
    <w:rsid w:val="00864EEA"/>
    <w:rsid w:val="00865735"/>
    <w:rsid w:val="00866844"/>
    <w:rsid w:val="00866B96"/>
    <w:rsid w:val="008678A3"/>
    <w:rsid w:val="00867BCE"/>
    <w:rsid w:val="00867E32"/>
    <w:rsid w:val="0087012D"/>
    <w:rsid w:val="00870661"/>
    <w:rsid w:val="008709B2"/>
    <w:rsid w:val="00871B96"/>
    <w:rsid w:val="00871BA1"/>
    <w:rsid w:val="00871E48"/>
    <w:rsid w:val="008729A3"/>
    <w:rsid w:val="00872BF5"/>
    <w:rsid w:val="00873D7F"/>
    <w:rsid w:val="00874ACE"/>
    <w:rsid w:val="008750B6"/>
    <w:rsid w:val="00875291"/>
    <w:rsid w:val="00875A27"/>
    <w:rsid w:val="008775AF"/>
    <w:rsid w:val="0088048B"/>
    <w:rsid w:val="008808AC"/>
    <w:rsid w:val="00880C8D"/>
    <w:rsid w:val="008810B1"/>
    <w:rsid w:val="00881629"/>
    <w:rsid w:val="0088355D"/>
    <w:rsid w:val="0088747C"/>
    <w:rsid w:val="00887CA6"/>
    <w:rsid w:val="00890A33"/>
    <w:rsid w:val="00890B5B"/>
    <w:rsid w:val="00891D08"/>
    <w:rsid w:val="0089251B"/>
    <w:rsid w:val="00893612"/>
    <w:rsid w:val="00895D94"/>
    <w:rsid w:val="008978BD"/>
    <w:rsid w:val="00897C6B"/>
    <w:rsid w:val="008A0FF7"/>
    <w:rsid w:val="008A1754"/>
    <w:rsid w:val="008A2D3A"/>
    <w:rsid w:val="008A354D"/>
    <w:rsid w:val="008A3FF5"/>
    <w:rsid w:val="008A4D0B"/>
    <w:rsid w:val="008A553E"/>
    <w:rsid w:val="008A5B66"/>
    <w:rsid w:val="008A63D7"/>
    <w:rsid w:val="008A7468"/>
    <w:rsid w:val="008A746E"/>
    <w:rsid w:val="008A74B4"/>
    <w:rsid w:val="008A7C30"/>
    <w:rsid w:val="008B0189"/>
    <w:rsid w:val="008B0A94"/>
    <w:rsid w:val="008B0FE8"/>
    <w:rsid w:val="008B20EC"/>
    <w:rsid w:val="008B46E4"/>
    <w:rsid w:val="008B4CD6"/>
    <w:rsid w:val="008B525D"/>
    <w:rsid w:val="008B55AA"/>
    <w:rsid w:val="008B5F61"/>
    <w:rsid w:val="008B63F5"/>
    <w:rsid w:val="008B7062"/>
    <w:rsid w:val="008B75A7"/>
    <w:rsid w:val="008B7EB4"/>
    <w:rsid w:val="008C01C4"/>
    <w:rsid w:val="008C0C22"/>
    <w:rsid w:val="008C1D7F"/>
    <w:rsid w:val="008C354B"/>
    <w:rsid w:val="008C39BC"/>
    <w:rsid w:val="008C3AF2"/>
    <w:rsid w:val="008C4CD0"/>
    <w:rsid w:val="008C57CD"/>
    <w:rsid w:val="008C6673"/>
    <w:rsid w:val="008C70D3"/>
    <w:rsid w:val="008C7BD4"/>
    <w:rsid w:val="008D04D1"/>
    <w:rsid w:val="008D0654"/>
    <w:rsid w:val="008D122B"/>
    <w:rsid w:val="008D199B"/>
    <w:rsid w:val="008D216A"/>
    <w:rsid w:val="008D2844"/>
    <w:rsid w:val="008D2A3B"/>
    <w:rsid w:val="008D3254"/>
    <w:rsid w:val="008D4034"/>
    <w:rsid w:val="008D5F27"/>
    <w:rsid w:val="008D7C73"/>
    <w:rsid w:val="008D7F2F"/>
    <w:rsid w:val="008E08D5"/>
    <w:rsid w:val="008E1865"/>
    <w:rsid w:val="008E3757"/>
    <w:rsid w:val="008E4BC2"/>
    <w:rsid w:val="008E5DEA"/>
    <w:rsid w:val="008E6515"/>
    <w:rsid w:val="008E6638"/>
    <w:rsid w:val="008E6641"/>
    <w:rsid w:val="008E7578"/>
    <w:rsid w:val="008F066D"/>
    <w:rsid w:val="008F246A"/>
    <w:rsid w:val="008F3072"/>
    <w:rsid w:val="008F3DFA"/>
    <w:rsid w:val="008F44E9"/>
    <w:rsid w:val="008F46E1"/>
    <w:rsid w:val="008F6B6A"/>
    <w:rsid w:val="008F6D86"/>
    <w:rsid w:val="008F7164"/>
    <w:rsid w:val="008F7700"/>
    <w:rsid w:val="008F7759"/>
    <w:rsid w:val="008F7A85"/>
    <w:rsid w:val="009007C3"/>
    <w:rsid w:val="0090145C"/>
    <w:rsid w:val="00901680"/>
    <w:rsid w:val="00902FCD"/>
    <w:rsid w:val="009036D7"/>
    <w:rsid w:val="009039E6"/>
    <w:rsid w:val="00903A10"/>
    <w:rsid w:val="00903ACF"/>
    <w:rsid w:val="00905CFC"/>
    <w:rsid w:val="00905D2F"/>
    <w:rsid w:val="00906927"/>
    <w:rsid w:val="00907E7D"/>
    <w:rsid w:val="00910008"/>
    <w:rsid w:val="009104C5"/>
    <w:rsid w:val="00911782"/>
    <w:rsid w:val="00913382"/>
    <w:rsid w:val="00913434"/>
    <w:rsid w:val="00913B22"/>
    <w:rsid w:val="00913D12"/>
    <w:rsid w:val="00913EC4"/>
    <w:rsid w:val="0091425C"/>
    <w:rsid w:val="00914E78"/>
    <w:rsid w:val="00914E90"/>
    <w:rsid w:val="009151C5"/>
    <w:rsid w:val="00916261"/>
    <w:rsid w:val="00916FD6"/>
    <w:rsid w:val="009173E6"/>
    <w:rsid w:val="00920AE7"/>
    <w:rsid w:val="00921677"/>
    <w:rsid w:val="0092176F"/>
    <w:rsid w:val="00922D2D"/>
    <w:rsid w:val="00923342"/>
    <w:rsid w:val="00923887"/>
    <w:rsid w:val="00926285"/>
    <w:rsid w:val="00926D85"/>
    <w:rsid w:val="0092715E"/>
    <w:rsid w:val="00927E65"/>
    <w:rsid w:val="0093022A"/>
    <w:rsid w:val="00930880"/>
    <w:rsid w:val="009319E0"/>
    <w:rsid w:val="00932595"/>
    <w:rsid w:val="009329AF"/>
    <w:rsid w:val="00933362"/>
    <w:rsid w:val="009338DD"/>
    <w:rsid w:val="00934885"/>
    <w:rsid w:val="00935A5C"/>
    <w:rsid w:val="0093610C"/>
    <w:rsid w:val="009377BC"/>
    <w:rsid w:val="00940381"/>
    <w:rsid w:val="00940EAE"/>
    <w:rsid w:val="00942352"/>
    <w:rsid w:val="009429AD"/>
    <w:rsid w:val="00942DA7"/>
    <w:rsid w:val="00943239"/>
    <w:rsid w:val="009433FE"/>
    <w:rsid w:val="00943921"/>
    <w:rsid w:val="00943DA2"/>
    <w:rsid w:val="00943ED2"/>
    <w:rsid w:val="00944B3A"/>
    <w:rsid w:val="00944E67"/>
    <w:rsid w:val="00945473"/>
    <w:rsid w:val="009455DF"/>
    <w:rsid w:val="00945DB8"/>
    <w:rsid w:val="0094785B"/>
    <w:rsid w:val="0094791B"/>
    <w:rsid w:val="00950F5E"/>
    <w:rsid w:val="009513DB"/>
    <w:rsid w:val="00951882"/>
    <w:rsid w:val="009520E3"/>
    <w:rsid w:val="0095232C"/>
    <w:rsid w:val="009523F3"/>
    <w:rsid w:val="00953F1F"/>
    <w:rsid w:val="009542A0"/>
    <w:rsid w:val="00954437"/>
    <w:rsid w:val="00954846"/>
    <w:rsid w:val="00954A07"/>
    <w:rsid w:val="0095606C"/>
    <w:rsid w:val="0095644E"/>
    <w:rsid w:val="00956B54"/>
    <w:rsid w:val="00956ED6"/>
    <w:rsid w:val="00957574"/>
    <w:rsid w:val="0095779B"/>
    <w:rsid w:val="0095784A"/>
    <w:rsid w:val="00957879"/>
    <w:rsid w:val="00957FE3"/>
    <w:rsid w:val="00960D6F"/>
    <w:rsid w:val="0096344A"/>
    <w:rsid w:val="00963B4F"/>
    <w:rsid w:val="009656F7"/>
    <w:rsid w:val="00965F0F"/>
    <w:rsid w:val="00966672"/>
    <w:rsid w:val="00967040"/>
    <w:rsid w:val="00967260"/>
    <w:rsid w:val="00970F88"/>
    <w:rsid w:val="009711A3"/>
    <w:rsid w:val="00971861"/>
    <w:rsid w:val="00971E32"/>
    <w:rsid w:val="00972C4E"/>
    <w:rsid w:val="009733DC"/>
    <w:rsid w:val="00973BB4"/>
    <w:rsid w:val="0097451C"/>
    <w:rsid w:val="009755EC"/>
    <w:rsid w:val="0097742B"/>
    <w:rsid w:val="009804DC"/>
    <w:rsid w:val="00980673"/>
    <w:rsid w:val="0098204D"/>
    <w:rsid w:val="0098272C"/>
    <w:rsid w:val="00982769"/>
    <w:rsid w:val="00982A89"/>
    <w:rsid w:val="009830A0"/>
    <w:rsid w:val="0098542A"/>
    <w:rsid w:val="00987F55"/>
    <w:rsid w:val="0099043C"/>
    <w:rsid w:val="0099087D"/>
    <w:rsid w:val="00990BEE"/>
    <w:rsid w:val="0099192C"/>
    <w:rsid w:val="00991EFC"/>
    <w:rsid w:val="0099242F"/>
    <w:rsid w:val="0099351E"/>
    <w:rsid w:val="0099529B"/>
    <w:rsid w:val="009952B5"/>
    <w:rsid w:val="009960F6"/>
    <w:rsid w:val="00996D17"/>
    <w:rsid w:val="00997162"/>
    <w:rsid w:val="00997A7F"/>
    <w:rsid w:val="009A04CE"/>
    <w:rsid w:val="009A0E99"/>
    <w:rsid w:val="009A0F8B"/>
    <w:rsid w:val="009A18BA"/>
    <w:rsid w:val="009A23D2"/>
    <w:rsid w:val="009A3256"/>
    <w:rsid w:val="009A39E6"/>
    <w:rsid w:val="009A3C09"/>
    <w:rsid w:val="009A3E62"/>
    <w:rsid w:val="009A4245"/>
    <w:rsid w:val="009A4CD6"/>
    <w:rsid w:val="009A4FC8"/>
    <w:rsid w:val="009A5037"/>
    <w:rsid w:val="009A5815"/>
    <w:rsid w:val="009A596C"/>
    <w:rsid w:val="009A6358"/>
    <w:rsid w:val="009A6C4E"/>
    <w:rsid w:val="009A713D"/>
    <w:rsid w:val="009A724C"/>
    <w:rsid w:val="009A7290"/>
    <w:rsid w:val="009B0AD7"/>
    <w:rsid w:val="009B1007"/>
    <w:rsid w:val="009B1149"/>
    <w:rsid w:val="009B1F1F"/>
    <w:rsid w:val="009B216D"/>
    <w:rsid w:val="009B28ED"/>
    <w:rsid w:val="009B3873"/>
    <w:rsid w:val="009B5B0B"/>
    <w:rsid w:val="009B5DD9"/>
    <w:rsid w:val="009C002C"/>
    <w:rsid w:val="009C136F"/>
    <w:rsid w:val="009C2CB8"/>
    <w:rsid w:val="009C3D51"/>
    <w:rsid w:val="009C3EBD"/>
    <w:rsid w:val="009C400F"/>
    <w:rsid w:val="009C44A6"/>
    <w:rsid w:val="009C4C1D"/>
    <w:rsid w:val="009C5142"/>
    <w:rsid w:val="009C55BC"/>
    <w:rsid w:val="009C5888"/>
    <w:rsid w:val="009C7CFC"/>
    <w:rsid w:val="009D0C41"/>
    <w:rsid w:val="009D0C6E"/>
    <w:rsid w:val="009D115B"/>
    <w:rsid w:val="009D2827"/>
    <w:rsid w:val="009D2D05"/>
    <w:rsid w:val="009D326C"/>
    <w:rsid w:val="009D3A08"/>
    <w:rsid w:val="009D5DBD"/>
    <w:rsid w:val="009D6B1A"/>
    <w:rsid w:val="009D716B"/>
    <w:rsid w:val="009D7A61"/>
    <w:rsid w:val="009E06EB"/>
    <w:rsid w:val="009E0B64"/>
    <w:rsid w:val="009E1B33"/>
    <w:rsid w:val="009E1E15"/>
    <w:rsid w:val="009E1E59"/>
    <w:rsid w:val="009E2449"/>
    <w:rsid w:val="009E2F04"/>
    <w:rsid w:val="009E3738"/>
    <w:rsid w:val="009E38F3"/>
    <w:rsid w:val="009E39BE"/>
    <w:rsid w:val="009E39D0"/>
    <w:rsid w:val="009E406A"/>
    <w:rsid w:val="009E4284"/>
    <w:rsid w:val="009E4651"/>
    <w:rsid w:val="009E49CC"/>
    <w:rsid w:val="009E4AED"/>
    <w:rsid w:val="009E4F67"/>
    <w:rsid w:val="009E5B60"/>
    <w:rsid w:val="009E60E1"/>
    <w:rsid w:val="009E6EE2"/>
    <w:rsid w:val="009F018B"/>
    <w:rsid w:val="009F0575"/>
    <w:rsid w:val="009F07D2"/>
    <w:rsid w:val="009F09A2"/>
    <w:rsid w:val="009F0F65"/>
    <w:rsid w:val="009F103D"/>
    <w:rsid w:val="009F1759"/>
    <w:rsid w:val="009F182C"/>
    <w:rsid w:val="009F28BB"/>
    <w:rsid w:val="009F31ED"/>
    <w:rsid w:val="009F33F3"/>
    <w:rsid w:val="009F4098"/>
    <w:rsid w:val="009F4631"/>
    <w:rsid w:val="009F47D3"/>
    <w:rsid w:val="009F4970"/>
    <w:rsid w:val="009F50D3"/>
    <w:rsid w:val="00A00AE1"/>
    <w:rsid w:val="00A00CBD"/>
    <w:rsid w:val="00A01777"/>
    <w:rsid w:val="00A01A92"/>
    <w:rsid w:val="00A022E6"/>
    <w:rsid w:val="00A025AA"/>
    <w:rsid w:val="00A02EFB"/>
    <w:rsid w:val="00A03BFD"/>
    <w:rsid w:val="00A04BF9"/>
    <w:rsid w:val="00A04FDE"/>
    <w:rsid w:val="00A0558E"/>
    <w:rsid w:val="00A05B46"/>
    <w:rsid w:val="00A0612A"/>
    <w:rsid w:val="00A062C3"/>
    <w:rsid w:val="00A07471"/>
    <w:rsid w:val="00A10A4A"/>
    <w:rsid w:val="00A11B89"/>
    <w:rsid w:val="00A12ED0"/>
    <w:rsid w:val="00A13B94"/>
    <w:rsid w:val="00A13BC7"/>
    <w:rsid w:val="00A152FD"/>
    <w:rsid w:val="00A16362"/>
    <w:rsid w:val="00A1716D"/>
    <w:rsid w:val="00A17CCF"/>
    <w:rsid w:val="00A17D6B"/>
    <w:rsid w:val="00A229F9"/>
    <w:rsid w:val="00A22DAD"/>
    <w:rsid w:val="00A23A5F"/>
    <w:rsid w:val="00A23A7E"/>
    <w:rsid w:val="00A23B20"/>
    <w:rsid w:val="00A23EBC"/>
    <w:rsid w:val="00A23F90"/>
    <w:rsid w:val="00A24BFF"/>
    <w:rsid w:val="00A24FAC"/>
    <w:rsid w:val="00A25623"/>
    <w:rsid w:val="00A2599E"/>
    <w:rsid w:val="00A26D22"/>
    <w:rsid w:val="00A2736A"/>
    <w:rsid w:val="00A27F44"/>
    <w:rsid w:val="00A301F0"/>
    <w:rsid w:val="00A309CF"/>
    <w:rsid w:val="00A30D88"/>
    <w:rsid w:val="00A31997"/>
    <w:rsid w:val="00A32A5F"/>
    <w:rsid w:val="00A337BA"/>
    <w:rsid w:val="00A33D5F"/>
    <w:rsid w:val="00A34105"/>
    <w:rsid w:val="00A34590"/>
    <w:rsid w:val="00A3478E"/>
    <w:rsid w:val="00A34AED"/>
    <w:rsid w:val="00A34C07"/>
    <w:rsid w:val="00A36669"/>
    <w:rsid w:val="00A36C42"/>
    <w:rsid w:val="00A37ED2"/>
    <w:rsid w:val="00A37FA2"/>
    <w:rsid w:val="00A4007E"/>
    <w:rsid w:val="00A400B3"/>
    <w:rsid w:val="00A41296"/>
    <w:rsid w:val="00A4134D"/>
    <w:rsid w:val="00A41EB4"/>
    <w:rsid w:val="00A44176"/>
    <w:rsid w:val="00A442D5"/>
    <w:rsid w:val="00A456DE"/>
    <w:rsid w:val="00A457EF"/>
    <w:rsid w:val="00A4655B"/>
    <w:rsid w:val="00A46D75"/>
    <w:rsid w:val="00A4730D"/>
    <w:rsid w:val="00A505C3"/>
    <w:rsid w:val="00A50990"/>
    <w:rsid w:val="00A50E52"/>
    <w:rsid w:val="00A51C2B"/>
    <w:rsid w:val="00A5454B"/>
    <w:rsid w:val="00A55622"/>
    <w:rsid w:val="00A557E3"/>
    <w:rsid w:val="00A55D84"/>
    <w:rsid w:val="00A56B06"/>
    <w:rsid w:val="00A57769"/>
    <w:rsid w:val="00A57B79"/>
    <w:rsid w:val="00A60626"/>
    <w:rsid w:val="00A6070F"/>
    <w:rsid w:val="00A62BAC"/>
    <w:rsid w:val="00A646FE"/>
    <w:rsid w:val="00A648A0"/>
    <w:rsid w:val="00A64F31"/>
    <w:rsid w:val="00A6524D"/>
    <w:rsid w:val="00A652FC"/>
    <w:rsid w:val="00A65401"/>
    <w:rsid w:val="00A668A8"/>
    <w:rsid w:val="00A67ACC"/>
    <w:rsid w:val="00A67BFD"/>
    <w:rsid w:val="00A67C68"/>
    <w:rsid w:val="00A72472"/>
    <w:rsid w:val="00A729FA"/>
    <w:rsid w:val="00A73163"/>
    <w:rsid w:val="00A73193"/>
    <w:rsid w:val="00A73507"/>
    <w:rsid w:val="00A75D4B"/>
    <w:rsid w:val="00A839B2"/>
    <w:rsid w:val="00A840B3"/>
    <w:rsid w:val="00A840BE"/>
    <w:rsid w:val="00A84E78"/>
    <w:rsid w:val="00A87B25"/>
    <w:rsid w:val="00A87BFE"/>
    <w:rsid w:val="00A87E7C"/>
    <w:rsid w:val="00A90832"/>
    <w:rsid w:val="00A90E97"/>
    <w:rsid w:val="00A9198C"/>
    <w:rsid w:val="00A91A42"/>
    <w:rsid w:val="00A9265C"/>
    <w:rsid w:val="00A92F28"/>
    <w:rsid w:val="00A93227"/>
    <w:rsid w:val="00A94F00"/>
    <w:rsid w:val="00A9538B"/>
    <w:rsid w:val="00A961AA"/>
    <w:rsid w:val="00A961C9"/>
    <w:rsid w:val="00A96230"/>
    <w:rsid w:val="00A96250"/>
    <w:rsid w:val="00A97322"/>
    <w:rsid w:val="00AA2D3B"/>
    <w:rsid w:val="00AA3705"/>
    <w:rsid w:val="00AA4935"/>
    <w:rsid w:val="00AA4F44"/>
    <w:rsid w:val="00AA550E"/>
    <w:rsid w:val="00AA577D"/>
    <w:rsid w:val="00AA580A"/>
    <w:rsid w:val="00AA6216"/>
    <w:rsid w:val="00AA74C7"/>
    <w:rsid w:val="00AB0AB9"/>
    <w:rsid w:val="00AB0C32"/>
    <w:rsid w:val="00AB166E"/>
    <w:rsid w:val="00AB4344"/>
    <w:rsid w:val="00AB48F0"/>
    <w:rsid w:val="00AB4D35"/>
    <w:rsid w:val="00AB5368"/>
    <w:rsid w:val="00AB5907"/>
    <w:rsid w:val="00AB6E8F"/>
    <w:rsid w:val="00AB7138"/>
    <w:rsid w:val="00AB74AD"/>
    <w:rsid w:val="00AC0655"/>
    <w:rsid w:val="00AC14AF"/>
    <w:rsid w:val="00AC14D8"/>
    <w:rsid w:val="00AC1992"/>
    <w:rsid w:val="00AC2C50"/>
    <w:rsid w:val="00AC48DF"/>
    <w:rsid w:val="00AC4A1E"/>
    <w:rsid w:val="00AC4A67"/>
    <w:rsid w:val="00AC4F32"/>
    <w:rsid w:val="00AC5335"/>
    <w:rsid w:val="00AC5A8D"/>
    <w:rsid w:val="00AC5F18"/>
    <w:rsid w:val="00AC69BF"/>
    <w:rsid w:val="00AC74A6"/>
    <w:rsid w:val="00AC7CD6"/>
    <w:rsid w:val="00AD0904"/>
    <w:rsid w:val="00AD0911"/>
    <w:rsid w:val="00AD09E0"/>
    <w:rsid w:val="00AD0A37"/>
    <w:rsid w:val="00AD33A2"/>
    <w:rsid w:val="00AD352C"/>
    <w:rsid w:val="00AD4064"/>
    <w:rsid w:val="00AD4DEA"/>
    <w:rsid w:val="00AD5369"/>
    <w:rsid w:val="00AD5996"/>
    <w:rsid w:val="00AD645A"/>
    <w:rsid w:val="00AD6B7A"/>
    <w:rsid w:val="00AD7ACA"/>
    <w:rsid w:val="00AE01C6"/>
    <w:rsid w:val="00AE156E"/>
    <w:rsid w:val="00AE208C"/>
    <w:rsid w:val="00AE2BBD"/>
    <w:rsid w:val="00AE311C"/>
    <w:rsid w:val="00AE3FD7"/>
    <w:rsid w:val="00AE4A68"/>
    <w:rsid w:val="00AE4CE7"/>
    <w:rsid w:val="00AE590A"/>
    <w:rsid w:val="00AE5A6C"/>
    <w:rsid w:val="00AE6F91"/>
    <w:rsid w:val="00AE72BF"/>
    <w:rsid w:val="00AE79AA"/>
    <w:rsid w:val="00AF0D4D"/>
    <w:rsid w:val="00AF1307"/>
    <w:rsid w:val="00AF1C10"/>
    <w:rsid w:val="00AF222F"/>
    <w:rsid w:val="00AF3428"/>
    <w:rsid w:val="00AF379E"/>
    <w:rsid w:val="00AF3A7D"/>
    <w:rsid w:val="00AF3CE0"/>
    <w:rsid w:val="00AF3F10"/>
    <w:rsid w:val="00AF5203"/>
    <w:rsid w:val="00AF5823"/>
    <w:rsid w:val="00AF610E"/>
    <w:rsid w:val="00B009B1"/>
    <w:rsid w:val="00B01EA0"/>
    <w:rsid w:val="00B02350"/>
    <w:rsid w:val="00B0265A"/>
    <w:rsid w:val="00B027F4"/>
    <w:rsid w:val="00B02C35"/>
    <w:rsid w:val="00B0311A"/>
    <w:rsid w:val="00B05EB1"/>
    <w:rsid w:val="00B05FBE"/>
    <w:rsid w:val="00B06218"/>
    <w:rsid w:val="00B06F8C"/>
    <w:rsid w:val="00B077FC"/>
    <w:rsid w:val="00B07C49"/>
    <w:rsid w:val="00B10437"/>
    <w:rsid w:val="00B11D12"/>
    <w:rsid w:val="00B12C35"/>
    <w:rsid w:val="00B12FC9"/>
    <w:rsid w:val="00B1302A"/>
    <w:rsid w:val="00B133EE"/>
    <w:rsid w:val="00B136F1"/>
    <w:rsid w:val="00B13A14"/>
    <w:rsid w:val="00B13C99"/>
    <w:rsid w:val="00B14213"/>
    <w:rsid w:val="00B14489"/>
    <w:rsid w:val="00B1544A"/>
    <w:rsid w:val="00B1590A"/>
    <w:rsid w:val="00B15F0E"/>
    <w:rsid w:val="00B1663D"/>
    <w:rsid w:val="00B16A64"/>
    <w:rsid w:val="00B16F46"/>
    <w:rsid w:val="00B17F70"/>
    <w:rsid w:val="00B17FBD"/>
    <w:rsid w:val="00B20407"/>
    <w:rsid w:val="00B205D3"/>
    <w:rsid w:val="00B207AF"/>
    <w:rsid w:val="00B21315"/>
    <w:rsid w:val="00B21508"/>
    <w:rsid w:val="00B21CEC"/>
    <w:rsid w:val="00B22AF2"/>
    <w:rsid w:val="00B231D9"/>
    <w:rsid w:val="00B23DF5"/>
    <w:rsid w:val="00B24135"/>
    <w:rsid w:val="00B24E60"/>
    <w:rsid w:val="00B24E76"/>
    <w:rsid w:val="00B25566"/>
    <w:rsid w:val="00B2614D"/>
    <w:rsid w:val="00B263FD"/>
    <w:rsid w:val="00B26C70"/>
    <w:rsid w:val="00B319E9"/>
    <w:rsid w:val="00B328E9"/>
    <w:rsid w:val="00B3373F"/>
    <w:rsid w:val="00B33AB2"/>
    <w:rsid w:val="00B33D5E"/>
    <w:rsid w:val="00B33E08"/>
    <w:rsid w:val="00B346E1"/>
    <w:rsid w:val="00B34A71"/>
    <w:rsid w:val="00B34B1D"/>
    <w:rsid w:val="00B34C73"/>
    <w:rsid w:val="00B3560E"/>
    <w:rsid w:val="00B357A5"/>
    <w:rsid w:val="00B357BA"/>
    <w:rsid w:val="00B3668A"/>
    <w:rsid w:val="00B37328"/>
    <w:rsid w:val="00B37690"/>
    <w:rsid w:val="00B377A0"/>
    <w:rsid w:val="00B37D39"/>
    <w:rsid w:val="00B404FD"/>
    <w:rsid w:val="00B40766"/>
    <w:rsid w:val="00B40CA4"/>
    <w:rsid w:val="00B41C1C"/>
    <w:rsid w:val="00B41EBF"/>
    <w:rsid w:val="00B44924"/>
    <w:rsid w:val="00B449E7"/>
    <w:rsid w:val="00B44EA7"/>
    <w:rsid w:val="00B45147"/>
    <w:rsid w:val="00B45D9E"/>
    <w:rsid w:val="00B472E2"/>
    <w:rsid w:val="00B47B1D"/>
    <w:rsid w:val="00B509DD"/>
    <w:rsid w:val="00B50CD9"/>
    <w:rsid w:val="00B50F03"/>
    <w:rsid w:val="00B51E65"/>
    <w:rsid w:val="00B51FC3"/>
    <w:rsid w:val="00B52702"/>
    <w:rsid w:val="00B52EDF"/>
    <w:rsid w:val="00B5305E"/>
    <w:rsid w:val="00B54056"/>
    <w:rsid w:val="00B54607"/>
    <w:rsid w:val="00B546DD"/>
    <w:rsid w:val="00B5484E"/>
    <w:rsid w:val="00B54970"/>
    <w:rsid w:val="00B555A8"/>
    <w:rsid w:val="00B55A48"/>
    <w:rsid w:val="00B5622E"/>
    <w:rsid w:val="00B5670D"/>
    <w:rsid w:val="00B61A8D"/>
    <w:rsid w:val="00B622BA"/>
    <w:rsid w:val="00B625A2"/>
    <w:rsid w:val="00B63340"/>
    <w:rsid w:val="00B63B96"/>
    <w:rsid w:val="00B64685"/>
    <w:rsid w:val="00B646FC"/>
    <w:rsid w:val="00B66EBF"/>
    <w:rsid w:val="00B6741E"/>
    <w:rsid w:val="00B67495"/>
    <w:rsid w:val="00B676C4"/>
    <w:rsid w:val="00B7069A"/>
    <w:rsid w:val="00B706EB"/>
    <w:rsid w:val="00B70DE3"/>
    <w:rsid w:val="00B70FED"/>
    <w:rsid w:val="00B71986"/>
    <w:rsid w:val="00B719A9"/>
    <w:rsid w:val="00B72D1B"/>
    <w:rsid w:val="00B73A2C"/>
    <w:rsid w:val="00B74060"/>
    <w:rsid w:val="00B74BD9"/>
    <w:rsid w:val="00B7668C"/>
    <w:rsid w:val="00B769D4"/>
    <w:rsid w:val="00B77703"/>
    <w:rsid w:val="00B77843"/>
    <w:rsid w:val="00B80DF3"/>
    <w:rsid w:val="00B8172A"/>
    <w:rsid w:val="00B82125"/>
    <w:rsid w:val="00B823B3"/>
    <w:rsid w:val="00B83D99"/>
    <w:rsid w:val="00B83DB1"/>
    <w:rsid w:val="00B84F23"/>
    <w:rsid w:val="00B8620F"/>
    <w:rsid w:val="00B8679B"/>
    <w:rsid w:val="00B8739D"/>
    <w:rsid w:val="00B87B5B"/>
    <w:rsid w:val="00B87E77"/>
    <w:rsid w:val="00B90249"/>
    <w:rsid w:val="00B912FD"/>
    <w:rsid w:val="00B929CA"/>
    <w:rsid w:val="00B92A6B"/>
    <w:rsid w:val="00B93501"/>
    <w:rsid w:val="00B93D37"/>
    <w:rsid w:val="00B942DA"/>
    <w:rsid w:val="00B942DF"/>
    <w:rsid w:val="00B949DE"/>
    <w:rsid w:val="00B95321"/>
    <w:rsid w:val="00B9570F"/>
    <w:rsid w:val="00B95902"/>
    <w:rsid w:val="00B97EAF"/>
    <w:rsid w:val="00BA0590"/>
    <w:rsid w:val="00BA06DF"/>
    <w:rsid w:val="00BA1535"/>
    <w:rsid w:val="00BA19AD"/>
    <w:rsid w:val="00BA2896"/>
    <w:rsid w:val="00BA37AB"/>
    <w:rsid w:val="00BA5AFC"/>
    <w:rsid w:val="00BA5FF7"/>
    <w:rsid w:val="00BA60FE"/>
    <w:rsid w:val="00BA685C"/>
    <w:rsid w:val="00BA718B"/>
    <w:rsid w:val="00BA73CD"/>
    <w:rsid w:val="00BA74D0"/>
    <w:rsid w:val="00BB076A"/>
    <w:rsid w:val="00BB0840"/>
    <w:rsid w:val="00BB0F4B"/>
    <w:rsid w:val="00BB170F"/>
    <w:rsid w:val="00BB1AEB"/>
    <w:rsid w:val="00BB1C6B"/>
    <w:rsid w:val="00BB1E3C"/>
    <w:rsid w:val="00BB45C8"/>
    <w:rsid w:val="00BB5098"/>
    <w:rsid w:val="00BB66A9"/>
    <w:rsid w:val="00BB71A2"/>
    <w:rsid w:val="00BB7FDE"/>
    <w:rsid w:val="00BC06B2"/>
    <w:rsid w:val="00BC0849"/>
    <w:rsid w:val="00BC19C9"/>
    <w:rsid w:val="00BC1CD1"/>
    <w:rsid w:val="00BC2CC8"/>
    <w:rsid w:val="00BC31A7"/>
    <w:rsid w:val="00BC3379"/>
    <w:rsid w:val="00BC4820"/>
    <w:rsid w:val="00BC579A"/>
    <w:rsid w:val="00BC5875"/>
    <w:rsid w:val="00BC5D83"/>
    <w:rsid w:val="00BC6BD3"/>
    <w:rsid w:val="00BC74DA"/>
    <w:rsid w:val="00BD09CF"/>
    <w:rsid w:val="00BD1BF2"/>
    <w:rsid w:val="00BD1C5D"/>
    <w:rsid w:val="00BD2529"/>
    <w:rsid w:val="00BD2878"/>
    <w:rsid w:val="00BD2E66"/>
    <w:rsid w:val="00BD46B2"/>
    <w:rsid w:val="00BD560A"/>
    <w:rsid w:val="00BD5994"/>
    <w:rsid w:val="00BD610D"/>
    <w:rsid w:val="00BD615C"/>
    <w:rsid w:val="00BD63CA"/>
    <w:rsid w:val="00BD68C4"/>
    <w:rsid w:val="00BD6F65"/>
    <w:rsid w:val="00BE0058"/>
    <w:rsid w:val="00BE0E92"/>
    <w:rsid w:val="00BE1D38"/>
    <w:rsid w:val="00BE2201"/>
    <w:rsid w:val="00BE34B8"/>
    <w:rsid w:val="00BE34C3"/>
    <w:rsid w:val="00BE377E"/>
    <w:rsid w:val="00BE3A53"/>
    <w:rsid w:val="00BE732A"/>
    <w:rsid w:val="00BE743A"/>
    <w:rsid w:val="00BE75DC"/>
    <w:rsid w:val="00BF08AB"/>
    <w:rsid w:val="00BF0F5D"/>
    <w:rsid w:val="00BF35E0"/>
    <w:rsid w:val="00BF367F"/>
    <w:rsid w:val="00BF3E19"/>
    <w:rsid w:val="00BF4C82"/>
    <w:rsid w:val="00BF4DE6"/>
    <w:rsid w:val="00BF5929"/>
    <w:rsid w:val="00BF6BE7"/>
    <w:rsid w:val="00BF6E44"/>
    <w:rsid w:val="00BF6F58"/>
    <w:rsid w:val="00BF7203"/>
    <w:rsid w:val="00BF7C3F"/>
    <w:rsid w:val="00C017ED"/>
    <w:rsid w:val="00C01C00"/>
    <w:rsid w:val="00C02500"/>
    <w:rsid w:val="00C027F3"/>
    <w:rsid w:val="00C03CAB"/>
    <w:rsid w:val="00C04591"/>
    <w:rsid w:val="00C046B8"/>
    <w:rsid w:val="00C0546E"/>
    <w:rsid w:val="00C060F7"/>
    <w:rsid w:val="00C06F83"/>
    <w:rsid w:val="00C10226"/>
    <w:rsid w:val="00C10C06"/>
    <w:rsid w:val="00C117FB"/>
    <w:rsid w:val="00C11FCE"/>
    <w:rsid w:val="00C1351F"/>
    <w:rsid w:val="00C13E5D"/>
    <w:rsid w:val="00C141F7"/>
    <w:rsid w:val="00C1467E"/>
    <w:rsid w:val="00C17D87"/>
    <w:rsid w:val="00C213E3"/>
    <w:rsid w:val="00C23BC4"/>
    <w:rsid w:val="00C24EE9"/>
    <w:rsid w:val="00C2541C"/>
    <w:rsid w:val="00C25C97"/>
    <w:rsid w:val="00C2623D"/>
    <w:rsid w:val="00C26257"/>
    <w:rsid w:val="00C30557"/>
    <w:rsid w:val="00C30F76"/>
    <w:rsid w:val="00C31B6E"/>
    <w:rsid w:val="00C320A9"/>
    <w:rsid w:val="00C329E5"/>
    <w:rsid w:val="00C33DA0"/>
    <w:rsid w:val="00C33F1C"/>
    <w:rsid w:val="00C34078"/>
    <w:rsid w:val="00C34317"/>
    <w:rsid w:val="00C3508C"/>
    <w:rsid w:val="00C3514F"/>
    <w:rsid w:val="00C35632"/>
    <w:rsid w:val="00C3659E"/>
    <w:rsid w:val="00C369B4"/>
    <w:rsid w:val="00C36ADC"/>
    <w:rsid w:val="00C36BAA"/>
    <w:rsid w:val="00C40039"/>
    <w:rsid w:val="00C40515"/>
    <w:rsid w:val="00C4092E"/>
    <w:rsid w:val="00C425A1"/>
    <w:rsid w:val="00C438F7"/>
    <w:rsid w:val="00C44114"/>
    <w:rsid w:val="00C44B3A"/>
    <w:rsid w:val="00C44D09"/>
    <w:rsid w:val="00C458D2"/>
    <w:rsid w:val="00C45D3E"/>
    <w:rsid w:val="00C461EB"/>
    <w:rsid w:val="00C46507"/>
    <w:rsid w:val="00C470DF"/>
    <w:rsid w:val="00C47A5C"/>
    <w:rsid w:val="00C5064A"/>
    <w:rsid w:val="00C51A42"/>
    <w:rsid w:val="00C51C11"/>
    <w:rsid w:val="00C533CC"/>
    <w:rsid w:val="00C54097"/>
    <w:rsid w:val="00C553A7"/>
    <w:rsid w:val="00C556CE"/>
    <w:rsid w:val="00C55F77"/>
    <w:rsid w:val="00C55FE3"/>
    <w:rsid w:val="00C56209"/>
    <w:rsid w:val="00C56975"/>
    <w:rsid w:val="00C6027F"/>
    <w:rsid w:val="00C60502"/>
    <w:rsid w:val="00C60D77"/>
    <w:rsid w:val="00C61A24"/>
    <w:rsid w:val="00C61B05"/>
    <w:rsid w:val="00C62607"/>
    <w:rsid w:val="00C62947"/>
    <w:rsid w:val="00C634B4"/>
    <w:rsid w:val="00C64AD1"/>
    <w:rsid w:val="00C64BC1"/>
    <w:rsid w:val="00C655FA"/>
    <w:rsid w:val="00C6593E"/>
    <w:rsid w:val="00C659C0"/>
    <w:rsid w:val="00C65C22"/>
    <w:rsid w:val="00C66778"/>
    <w:rsid w:val="00C66916"/>
    <w:rsid w:val="00C7018A"/>
    <w:rsid w:val="00C72216"/>
    <w:rsid w:val="00C72550"/>
    <w:rsid w:val="00C72C07"/>
    <w:rsid w:val="00C730AA"/>
    <w:rsid w:val="00C73289"/>
    <w:rsid w:val="00C73920"/>
    <w:rsid w:val="00C74026"/>
    <w:rsid w:val="00C75487"/>
    <w:rsid w:val="00C7680D"/>
    <w:rsid w:val="00C8031C"/>
    <w:rsid w:val="00C8063B"/>
    <w:rsid w:val="00C80673"/>
    <w:rsid w:val="00C80E3E"/>
    <w:rsid w:val="00C810A4"/>
    <w:rsid w:val="00C8161E"/>
    <w:rsid w:val="00C81FB9"/>
    <w:rsid w:val="00C82F9A"/>
    <w:rsid w:val="00C842D1"/>
    <w:rsid w:val="00C85DB6"/>
    <w:rsid w:val="00C862E2"/>
    <w:rsid w:val="00C864E7"/>
    <w:rsid w:val="00C87B33"/>
    <w:rsid w:val="00C90EC5"/>
    <w:rsid w:val="00C91236"/>
    <w:rsid w:val="00C9282A"/>
    <w:rsid w:val="00C92CC7"/>
    <w:rsid w:val="00C92FA1"/>
    <w:rsid w:val="00C93BE3"/>
    <w:rsid w:val="00C952F3"/>
    <w:rsid w:val="00C95E4F"/>
    <w:rsid w:val="00C96809"/>
    <w:rsid w:val="00C96CFA"/>
    <w:rsid w:val="00C97774"/>
    <w:rsid w:val="00C97BA0"/>
    <w:rsid w:val="00CA062B"/>
    <w:rsid w:val="00CA07D3"/>
    <w:rsid w:val="00CA17E0"/>
    <w:rsid w:val="00CA1D71"/>
    <w:rsid w:val="00CA3355"/>
    <w:rsid w:val="00CA3DA1"/>
    <w:rsid w:val="00CA4398"/>
    <w:rsid w:val="00CA4412"/>
    <w:rsid w:val="00CA5655"/>
    <w:rsid w:val="00CA653D"/>
    <w:rsid w:val="00CA7A5A"/>
    <w:rsid w:val="00CB086C"/>
    <w:rsid w:val="00CB1483"/>
    <w:rsid w:val="00CB1654"/>
    <w:rsid w:val="00CB1745"/>
    <w:rsid w:val="00CB1966"/>
    <w:rsid w:val="00CB3B3E"/>
    <w:rsid w:val="00CB4625"/>
    <w:rsid w:val="00CB4FA5"/>
    <w:rsid w:val="00CB5528"/>
    <w:rsid w:val="00CB61A2"/>
    <w:rsid w:val="00CB6546"/>
    <w:rsid w:val="00CB6A4C"/>
    <w:rsid w:val="00CB6D72"/>
    <w:rsid w:val="00CB7A09"/>
    <w:rsid w:val="00CB7B93"/>
    <w:rsid w:val="00CC0527"/>
    <w:rsid w:val="00CC065A"/>
    <w:rsid w:val="00CC1156"/>
    <w:rsid w:val="00CC1989"/>
    <w:rsid w:val="00CC1DCD"/>
    <w:rsid w:val="00CC2001"/>
    <w:rsid w:val="00CC2934"/>
    <w:rsid w:val="00CC38FC"/>
    <w:rsid w:val="00CC3B15"/>
    <w:rsid w:val="00CC3BE6"/>
    <w:rsid w:val="00CC4212"/>
    <w:rsid w:val="00CC69BD"/>
    <w:rsid w:val="00CC6D9D"/>
    <w:rsid w:val="00CC7341"/>
    <w:rsid w:val="00CC7CB2"/>
    <w:rsid w:val="00CD02FF"/>
    <w:rsid w:val="00CD1049"/>
    <w:rsid w:val="00CD24DC"/>
    <w:rsid w:val="00CD2BA2"/>
    <w:rsid w:val="00CD30AC"/>
    <w:rsid w:val="00CD363B"/>
    <w:rsid w:val="00CD5375"/>
    <w:rsid w:val="00CD5425"/>
    <w:rsid w:val="00CD548C"/>
    <w:rsid w:val="00CD64F2"/>
    <w:rsid w:val="00CD7060"/>
    <w:rsid w:val="00CE0657"/>
    <w:rsid w:val="00CE0688"/>
    <w:rsid w:val="00CE0C39"/>
    <w:rsid w:val="00CE0E11"/>
    <w:rsid w:val="00CE0FFC"/>
    <w:rsid w:val="00CE1666"/>
    <w:rsid w:val="00CE18AE"/>
    <w:rsid w:val="00CE1E5C"/>
    <w:rsid w:val="00CE2619"/>
    <w:rsid w:val="00CE327C"/>
    <w:rsid w:val="00CE3AF9"/>
    <w:rsid w:val="00CE4641"/>
    <w:rsid w:val="00CE47C4"/>
    <w:rsid w:val="00CE4B18"/>
    <w:rsid w:val="00CE56CD"/>
    <w:rsid w:val="00CE56D3"/>
    <w:rsid w:val="00CE6038"/>
    <w:rsid w:val="00CE679D"/>
    <w:rsid w:val="00CE7C6D"/>
    <w:rsid w:val="00CF1A59"/>
    <w:rsid w:val="00CF28CA"/>
    <w:rsid w:val="00CF2F28"/>
    <w:rsid w:val="00CF3658"/>
    <w:rsid w:val="00CF5B9D"/>
    <w:rsid w:val="00CF62B1"/>
    <w:rsid w:val="00CF704C"/>
    <w:rsid w:val="00CF7377"/>
    <w:rsid w:val="00CF7445"/>
    <w:rsid w:val="00D00213"/>
    <w:rsid w:val="00D00C24"/>
    <w:rsid w:val="00D014BE"/>
    <w:rsid w:val="00D01732"/>
    <w:rsid w:val="00D01B57"/>
    <w:rsid w:val="00D01D37"/>
    <w:rsid w:val="00D021BC"/>
    <w:rsid w:val="00D029C1"/>
    <w:rsid w:val="00D03725"/>
    <w:rsid w:val="00D043E1"/>
    <w:rsid w:val="00D04549"/>
    <w:rsid w:val="00D04D8B"/>
    <w:rsid w:val="00D0594C"/>
    <w:rsid w:val="00D0638C"/>
    <w:rsid w:val="00D0712A"/>
    <w:rsid w:val="00D077A0"/>
    <w:rsid w:val="00D07CA0"/>
    <w:rsid w:val="00D106BD"/>
    <w:rsid w:val="00D106FE"/>
    <w:rsid w:val="00D1074C"/>
    <w:rsid w:val="00D10936"/>
    <w:rsid w:val="00D10DEA"/>
    <w:rsid w:val="00D1141C"/>
    <w:rsid w:val="00D12964"/>
    <w:rsid w:val="00D12A78"/>
    <w:rsid w:val="00D138A3"/>
    <w:rsid w:val="00D14168"/>
    <w:rsid w:val="00D14834"/>
    <w:rsid w:val="00D148E1"/>
    <w:rsid w:val="00D14BC6"/>
    <w:rsid w:val="00D15122"/>
    <w:rsid w:val="00D153FB"/>
    <w:rsid w:val="00D15400"/>
    <w:rsid w:val="00D160D4"/>
    <w:rsid w:val="00D1615A"/>
    <w:rsid w:val="00D1782C"/>
    <w:rsid w:val="00D17B0B"/>
    <w:rsid w:val="00D20F34"/>
    <w:rsid w:val="00D2105C"/>
    <w:rsid w:val="00D21289"/>
    <w:rsid w:val="00D21B17"/>
    <w:rsid w:val="00D21F03"/>
    <w:rsid w:val="00D22A0A"/>
    <w:rsid w:val="00D22EBC"/>
    <w:rsid w:val="00D23379"/>
    <w:rsid w:val="00D237FA"/>
    <w:rsid w:val="00D23F82"/>
    <w:rsid w:val="00D2417C"/>
    <w:rsid w:val="00D25D06"/>
    <w:rsid w:val="00D25D3A"/>
    <w:rsid w:val="00D25F61"/>
    <w:rsid w:val="00D2651F"/>
    <w:rsid w:val="00D278BD"/>
    <w:rsid w:val="00D27E96"/>
    <w:rsid w:val="00D27EEE"/>
    <w:rsid w:val="00D32FA3"/>
    <w:rsid w:val="00D346C6"/>
    <w:rsid w:val="00D34D49"/>
    <w:rsid w:val="00D35F1A"/>
    <w:rsid w:val="00D36FA1"/>
    <w:rsid w:val="00D379EE"/>
    <w:rsid w:val="00D37A9B"/>
    <w:rsid w:val="00D37DA7"/>
    <w:rsid w:val="00D37DB4"/>
    <w:rsid w:val="00D40F4D"/>
    <w:rsid w:val="00D413FE"/>
    <w:rsid w:val="00D42B9D"/>
    <w:rsid w:val="00D43284"/>
    <w:rsid w:val="00D440EA"/>
    <w:rsid w:val="00D44997"/>
    <w:rsid w:val="00D44FA2"/>
    <w:rsid w:val="00D455E6"/>
    <w:rsid w:val="00D46DB1"/>
    <w:rsid w:val="00D46F8B"/>
    <w:rsid w:val="00D47009"/>
    <w:rsid w:val="00D47335"/>
    <w:rsid w:val="00D5176D"/>
    <w:rsid w:val="00D517C5"/>
    <w:rsid w:val="00D5317B"/>
    <w:rsid w:val="00D538B3"/>
    <w:rsid w:val="00D54D37"/>
    <w:rsid w:val="00D55BF5"/>
    <w:rsid w:val="00D572FA"/>
    <w:rsid w:val="00D573ED"/>
    <w:rsid w:val="00D57C50"/>
    <w:rsid w:val="00D57C87"/>
    <w:rsid w:val="00D61716"/>
    <w:rsid w:val="00D61838"/>
    <w:rsid w:val="00D61FC4"/>
    <w:rsid w:val="00D63351"/>
    <w:rsid w:val="00D63657"/>
    <w:rsid w:val="00D637DD"/>
    <w:rsid w:val="00D63D39"/>
    <w:rsid w:val="00D643EF"/>
    <w:rsid w:val="00D64EAC"/>
    <w:rsid w:val="00D65539"/>
    <w:rsid w:val="00D65E0C"/>
    <w:rsid w:val="00D66135"/>
    <w:rsid w:val="00D6614C"/>
    <w:rsid w:val="00D70574"/>
    <w:rsid w:val="00D70648"/>
    <w:rsid w:val="00D70C55"/>
    <w:rsid w:val="00D7131C"/>
    <w:rsid w:val="00D71361"/>
    <w:rsid w:val="00D716C5"/>
    <w:rsid w:val="00D72DBF"/>
    <w:rsid w:val="00D73107"/>
    <w:rsid w:val="00D74897"/>
    <w:rsid w:val="00D75FC1"/>
    <w:rsid w:val="00D760AE"/>
    <w:rsid w:val="00D76388"/>
    <w:rsid w:val="00D775A8"/>
    <w:rsid w:val="00D77C84"/>
    <w:rsid w:val="00D8004D"/>
    <w:rsid w:val="00D80139"/>
    <w:rsid w:val="00D8056A"/>
    <w:rsid w:val="00D81ABB"/>
    <w:rsid w:val="00D81BF5"/>
    <w:rsid w:val="00D83859"/>
    <w:rsid w:val="00D840B9"/>
    <w:rsid w:val="00D8431D"/>
    <w:rsid w:val="00D847D9"/>
    <w:rsid w:val="00D85E13"/>
    <w:rsid w:val="00D860DF"/>
    <w:rsid w:val="00D86A5E"/>
    <w:rsid w:val="00D871E5"/>
    <w:rsid w:val="00D8726D"/>
    <w:rsid w:val="00D87B40"/>
    <w:rsid w:val="00D87E63"/>
    <w:rsid w:val="00D90790"/>
    <w:rsid w:val="00D908E2"/>
    <w:rsid w:val="00D90D5E"/>
    <w:rsid w:val="00D91645"/>
    <w:rsid w:val="00D91874"/>
    <w:rsid w:val="00D91A06"/>
    <w:rsid w:val="00D91B15"/>
    <w:rsid w:val="00D91EE6"/>
    <w:rsid w:val="00D9237E"/>
    <w:rsid w:val="00D92B2F"/>
    <w:rsid w:val="00D93A00"/>
    <w:rsid w:val="00D93DE4"/>
    <w:rsid w:val="00D94135"/>
    <w:rsid w:val="00D941FF"/>
    <w:rsid w:val="00D944B1"/>
    <w:rsid w:val="00D949AE"/>
    <w:rsid w:val="00D9510A"/>
    <w:rsid w:val="00D97DDD"/>
    <w:rsid w:val="00D97E5B"/>
    <w:rsid w:val="00DA2400"/>
    <w:rsid w:val="00DA3963"/>
    <w:rsid w:val="00DA4440"/>
    <w:rsid w:val="00DA4714"/>
    <w:rsid w:val="00DA6ABF"/>
    <w:rsid w:val="00DA6B87"/>
    <w:rsid w:val="00DA7765"/>
    <w:rsid w:val="00DA7CE4"/>
    <w:rsid w:val="00DB256C"/>
    <w:rsid w:val="00DB2985"/>
    <w:rsid w:val="00DB2FC2"/>
    <w:rsid w:val="00DB30CF"/>
    <w:rsid w:val="00DB315D"/>
    <w:rsid w:val="00DB4920"/>
    <w:rsid w:val="00DB4D62"/>
    <w:rsid w:val="00DB4D64"/>
    <w:rsid w:val="00DB6003"/>
    <w:rsid w:val="00DB6540"/>
    <w:rsid w:val="00DB668C"/>
    <w:rsid w:val="00DB69AE"/>
    <w:rsid w:val="00DB6B98"/>
    <w:rsid w:val="00DB7058"/>
    <w:rsid w:val="00DB71BB"/>
    <w:rsid w:val="00DB7476"/>
    <w:rsid w:val="00DC05A4"/>
    <w:rsid w:val="00DC0F51"/>
    <w:rsid w:val="00DC3054"/>
    <w:rsid w:val="00DC317A"/>
    <w:rsid w:val="00DC33B5"/>
    <w:rsid w:val="00DC411D"/>
    <w:rsid w:val="00DC4313"/>
    <w:rsid w:val="00DC64BC"/>
    <w:rsid w:val="00DC673E"/>
    <w:rsid w:val="00DC67BB"/>
    <w:rsid w:val="00DC73CF"/>
    <w:rsid w:val="00DC757D"/>
    <w:rsid w:val="00DC79BC"/>
    <w:rsid w:val="00DD24C9"/>
    <w:rsid w:val="00DD2566"/>
    <w:rsid w:val="00DD4375"/>
    <w:rsid w:val="00DD4A7E"/>
    <w:rsid w:val="00DD4F97"/>
    <w:rsid w:val="00DD55ED"/>
    <w:rsid w:val="00DD5675"/>
    <w:rsid w:val="00DD71E9"/>
    <w:rsid w:val="00DE0003"/>
    <w:rsid w:val="00DE007D"/>
    <w:rsid w:val="00DE1274"/>
    <w:rsid w:val="00DE2632"/>
    <w:rsid w:val="00DE2E25"/>
    <w:rsid w:val="00DE31B2"/>
    <w:rsid w:val="00DE3AD7"/>
    <w:rsid w:val="00DE5A47"/>
    <w:rsid w:val="00DE5E5F"/>
    <w:rsid w:val="00DE615C"/>
    <w:rsid w:val="00DE632B"/>
    <w:rsid w:val="00DE7071"/>
    <w:rsid w:val="00DE7379"/>
    <w:rsid w:val="00DF0BEE"/>
    <w:rsid w:val="00DF11A9"/>
    <w:rsid w:val="00DF122C"/>
    <w:rsid w:val="00DF1353"/>
    <w:rsid w:val="00DF27FD"/>
    <w:rsid w:val="00DF505C"/>
    <w:rsid w:val="00E00358"/>
    <w:rsid w:val="00E00ACD"/>
    <w:rsid w:val="00E01064"/>
    <w:rsid w:val="00E01EA0"/>
    <w:rsid w:val="00E02731"/>
    <w:rsid w:val="00E02963"/>
    <w:rsid w:val="00E02AD0"/>
    <w:rsid w:val="00E02CF9"/>
    <w:rsid w:val="00E03F9B"/>
    <w:rsid w:val="00E041FA"/>
    <w:rsid w:val="00E049CF"/>
    <w:rsid w:val="00E04A7D"/>
    <w:rsid w:val="00E04C48"/>
    <w:rsid w:val="00E05C03"/>
    <w:rsid w:val="00E077C7"/>
    <w:rsid w:val="00E11489"/>
    <w:rsid w:val="00E13959"/>
    <w:rsid w:val="00E1512C"/>
    <w:rsid w:val="00E15773"/>
    <w:rsid w:val="00E167B2"/>
    <w:rsid w:val="00E1685F"/>
    <w:rsid w:val="00E16884"/>
    <w:rsid w:val="00E17520"/>
    <w:rsid w:val="00E17609"/>
    <w:rsid w:val="00E20537"/>
    <w:rsid w:val="00E20FEC"/>
    <w:rsid w:val="00E21BEF"/>
    <w:rsid w:val="00E244B0"/>
    <w:rsid w:val="00E24915"/>
    <w:rsid w:val="00E2532E"/>
    <w:rsid w:val="00E2696E"/>
    <w:rsid w:val="00E27E32"/>
    <w:rsid w:val="00E306F3"/>
    <w:rsid w:val="00E3079C"/>
    <w:rsid w:val="00E30966"/>
    <w:rsid w:val="00E31151"/>
    <w:rsid w:val="00E313EF"/>
    <w:rsid w:val="00E32596"/>
    <w:rsid w:val="00E3399A"/>
    <w:rsid w:val="00E34E82"/>
    <w:rsid w:val="00E35A71"/>
    <w:rsid w:val="00E368B6"/>
    <w:rsid w:val="00E37246"/>
    <w:rsid w:val="00E37511"/>
    <w:rsid w:val="00E379DB"/>
    <w:rsid w:val="00E41492"/>
    <w:rsid w:val="00E41667"/>
    <w:rsid w:val="00E4170A"/>
    <w:rsid w:val="00E42CB1"/>
    <w:rsid w:val="00E43E6E"/>
    <w:rsid w:val="00E44592"/>
    <w:rsid w:val="00E45F83"/>
    <w:rsid w:val="00E50432"/>
    <w:rsid w:val="00E50B36"/>
    <w:rsid w:val="00E50C44"/>
    <w:rsid w:val="00E514F3"/>
    <w:rsid w:val="00E515C5"/>
    <w:rsid w:val="00E51C4B"/>
    <w:rsid w:val="00E51D03"/>
    <w:rsid w:val="00E53855"/>
    <w:rsid w:val="00E53867"/>
    <w:rsid w:val="00E5409B"/>
    <w:rsid w:val="00E54456"/>
    <w:rsid w:val="00E54A5A"/>
    <w:rsid w:val="00E54D45"/>
    <w:rsid w:val="00E54E17"/>
    <w:rsid w:val="00E54ECB"/>
    <w:rsid w:val="00E5584A"/>
    <w:rsid w:val="00E558D7"/>
    <w:rsid w:val="00E55BA3"/>
    <w:rsid w:val="00E56457"/>
    <w:rsid w:val="00E565CC"/>
    <w:rsid w:val="00E572C6"/>
    <w:rsid w:val="00E575AC"/>
    <w:rsid w:val="00E5765B"/>
    <w:rsid w:val="00E57F6A"/>
    <w:rsid w:val="00E61269"/>
    <w:rsid w:val="00E61627"/>
    <w:rsid w:val="00E6191B"/>
    <w:rsid w:val="00E61DCB"/>
    <w:rsid w:val="00E624E4"/>
    <w:rsid w:val="00E62677"/>
    <w:rsid w:val="00E6408B"/>
    <w:rsid w:val="00E647FA"/>
    <w:rsid w:val="00E664CD"/>
    <w:rsid w:val="00E667A2"/>
    <w:rsid w:val="00E66992"/>
    <w:rsid w:val="00E66E1A"/>
    <w:rsid w:val="00E6744A"/>
    <w:rsid w:val="00E67A70"/>
    <w:rsid w:val="00E70127"/>
    <w:rsid w:val="00E7049C"/>
    <w:rsid w:val="00E70685"/>
    <w:rsid w:val="00E71182"/>
    <w:rsid w:val="00E71511"/>
    <w:rsid w:val="00E72144"/>
    <w:rsid w:val="00E722A1"/>
    <w:rsid w:val="00E7248C"/>
    <w:rsid w:val="00E7268B"/>
    <w:rsid w:val="00E72F29"/>
    <w:rsid w:val="00E73B93"/>
    <w:rsid w:val="00E740B6"/>
    <w:rsid w:val="00E74375"/>
    <w:rsid w:val="00E75210"/>
    <w:rsid w:val="00E7544C"/>
    <w:rsid w:val="00E75897"/>
    <w:rsid w:val="00E75DD9"/>
    <w:rsid w:val="00E7623C"/>
    <w:rsid w:val="00E76598"/>
    <w:rsid w:val="00E7757D"/>
    <w:rsid w:val="00E77FC0"/>
    <w:rsid w:val="00E81891"/>
    <w:rsid w:val="00E82467"/>
    <w:rsid w:val="00E82AE5"/>
    <w:rsid w:val="00E82F05"/>
    <w:rsid w:val="00E8339C"/>
    <w:rsid w:val="00E833B2"/>
    <w:rsid w:val="00E83972"/>
    <w:rsid w:val="00E84FCF"/>
    <w:rsid w:val="00E850BA"/>
    <w:rsid w:val="00E85690"/>
    <w:rsid w:val="00E859B6"/>
    <w:rsid w:val="00E864F2"/>
    <w:rsid w:val="00E90F09"/>
    <w:rsid w:val="00E9141D"/>
    <w:rsid w:val="00E91A98"/>
    <w:rsid w:val="00E92124"/>
    <w:rsid w:val="00E92A07"/>
    <w:rsid w:val="00E937BD"/>
    <w:rsid w:val="00E93A3B"/>
    <w:rsid w:val="00E93F61"/>
    <w:rsid w:val="00E948CA"/>
    <w:rsid w:val="00E94CD6"/>
    <w:rsid w:val="00E95A56"/>
    <w:rsid w:val="00E95B72"/>
    <w:rsid w:val="00E9709B"/>
    <w:rsid w:val="00E970FC"/>
    <w:rsid w:val="00E9769A"/>
    <w:rsid w:val="00E976D3"/>
    <w:rsid w:val="00EA0535"/>
    <w:rsid w:val="00EA071D"/>
    <w:rsid w:val="00EA0891"/>
    <w:rsid w:val="00EA12AB"/>
    <w:rsid w:val="00EA24C9"/>
    <w:rsid w:val="00EA29C1"/>
    <w:rsid w:val="00EA37C3"/>
    <w:rsid w:val="00EA6371"/>
    <w:rsid w:val="00EA6698"/>
    <w:rsid w:val="00EA6757"/>
    <w:rsid w:val="00EA6BDA"/>
    <w:rsid w:val="00EA6ECB"/>
    <w:rsid w:val="00EA7000"/>
    <w:rsid w:val="00EA7EDC"/>
    <w:rsid w:val="00EB0D38"/>
    <w:rsid w:val="00EB0F14"/>
    <w:rsid w:val="00EB125B"/>
    <w:rsid w:val="00EB1547"/>
    <w:rsid w:val="00EB1788"/>
    <w:rsid w:val="00EB1AB4"/>
    <w:rsid w:val="00EB2A10"/>
    <w:rsid w:val="00EB3BB1"/>
    <w:rsid w:val="00EB5011"/>
    <w:rsid w:val="00EB558A"/>
    <w:rsid w:val="00EB5CD5"/>
    <w:rsid w:val="00EB7A66"/>
    <w:rsid w:val="00EC1323"/>
    <w:rsid w:val="00EC1537"/>
    <w:rsid w:val="00EC2284"/>
    <w:rsid w:val="00EC24FC"/>
    <w:rsid w:val="00EC2726"/>
    <w:rsid w:val="00EC38BA"/>
    <w:rsid w:val="00EC42F3"/>
    <w:rsid w:val="00EC4A93"/>
    <w:rsid w:val="00EC70EC"/>
    <w:rsid w:val="00EC742F"/>
    <w:rsid w:val="00ED09A7"/>
    <w:rsid w:val="00ED0D94"/>
    <w:rsid w:val="00ED0FFC"/>
    <w:rsid w:val="00ED1AC8"/>
    <w:rsid w:val="00ED1CD5"/>
    <w:rsid w:val="00ED293F"/>
    <w:rsid w:val="00ED2D9C"/>
    <w:rsid w:val="00ED3128"/>
    <w:rsid w:val="00ED32FF"/>
    <w:rsid w:val="00ED3302"/>
    <w:rsid w:val="00ED4089"/>
    <w:rsid w:val="00ED494E"/>
    <w:rsid w:val="00ED518B"/>
    <w:rsid w:val="00ED5253"/>
    <w:rsid w:val="00ED539D"/>
    <w:rsid w:val="00ED5FE5"/>
    <w:rsid w:val="00ED76A8"/>
    <w:rsid w:val="00ED7C53"/>
    <w:rsid w:val="00EE0C9A"/>
    <w:rsid w:val="00EE13F9"/>
    <w:rsid w:val="00EE153E"/>
    <w:rsid w:val="00EE15E9"/>
    <w:rsid w:val="00EE1606"/>
    <w:rsid w:val="00EE1993"/>
    <w:rsid w:val="00EE1DBB"/>
    <w:rsid w:val="00EE3A84"/>
    <w:rsid w:val="00EE3FA6"/>
    <w:rsid w:val="00EE3FF3"/>
    <w:rsid w:val="00EE4290"/>
    <w:rsid w:val="00EE4E18"/>
    <w:rsid w:val="00EE6732"/>
    <w:rsid w:val="00EE7186"/>
    <w:rsid w:val="00EE7316"/>
    <w:rsid w:val="00EE7B3C"/>
    <w:rsid w:val="00EF0C2E"/>
    <w:rsid w:val="00EF14B5"/>
    <w:rsid w:val="00EF2A24"/>
    <w:rsid w:val="00EF2B2B"/>
    <w:rsid w:val="00EF2C64"/>
    <w:rsid w:val="00EF3BD5"/>
    <w:rsid w:val="00EF3D2E"/>
    <w:rsid w:val="00EF4DB9"/>
    <w:rsid w:val="00EF559F"/>
    <w:rsid w:val="00EF583D"/>
    <w:rsid w:val="00EF5BA1"/>
    <w:rsid w:val="00EF62B8"/>
    <w:rsid w:val="00EF6517"/>
    <w:rsid w:val="00EF682D"/>
    <w:rsid w:val="00EF6B32"/>
    <w:rsid w:val="00EF734A"/>
    <w:rsid w:val="00EF7CC0"/>
    <w:rsid w:val="00EF7E6B"/>
    <w:rsid w:val="00F01522"/>
    <w:rsid w:val="00F01B5A"/>
    <w:rsid w:val="00F02321"/>
    <w:rsid w:val="00F02ACA"/>
    <w:rsid w:val="00F03A01"/>
    <w:rsid w:val="00F04089"/>
    <w:rsid w:val="00F049FE"/>
    <w:rsid w:val="00F04E82"/>
    <w:rsid w:val="00F063C0"/>
    <w:rsid w:val="00F06BAF"/>
    <w:rsid w:val="00F070A2"/>
    <w:rsid w:val="00F070D4"/>
    <w:rsid w:val="00F070E8"/>
    <w:rsid w:val="00F07F33"/>
    <w:rsid w:val="00F11D84"/>
    <w:rsid w:val="00F12527"/>
    <w:rsid w:val="00F13206"/>
    <w:rsid w:val="00F13772"/>
    <w:rsid w:val="00F1399D"/>
    <w:rsid w:val="00F159F5"/>
    <w:rsid w:val="00F160ED"/>
    <w:rsid w:val="00F16957"/>
    <w:rsid w:val="00F16A73"/>
    <w:rsid w:val="00F17420"/>
    <w:rsid w:val="00F17967"/>
    <w:rsid w:val="00F17E2A"/>
    <w:rsid w:val="00F201EF"/>
    <w:rsid w:val="00F21EF1"/>
    <w:rsid w:val="00F22234"/>
    <w:rsid w:val="00F22A55"/>
    <w:rsid w:val="00F23007"/>
    <w:rsid w:val="00F233E2"/>
    <w:rsid w:val="00F23438"/>
    <w:rsid w:val="00F234A8"/>
    <w:rsid w:val="00F24DB6"/>
    <w:rsid w:val="00F258FE"/>
    <w:rsid w:val="00F26797"/>
    <w:rsid w:val="00F279FD"/>
    <w:rsid w:val="00F307C0"/>
    <w:rsid w:val="00F31966"/>
    <w:rsid w:val="00F31EFA"/>
    <w:rsid w:val="00F32986"/>
    <w:rsid w:val="00F32A52"/>
    <w:rsid w:val="00F3420E"/>
    <w:rsid w:val="00F357AE"/>
    <w:rsid w:val="00F360F0"/>
    <w:rsid w:val="00F37000"/>
    <w:rsid w:val="00F37A1D"/>
    <w:rsid w:val="00F40396"/>
    <w:rsid w:val="00F4039A"/>
    <w:rsid w:val="00F4093C"/>
    <w:rsid w:val="00F40ADC"/>
    <w:rsid w:val="00F42ED9"/>
    <w:rsid w:val="00F4367D"/>
    <w:rsid w:val="00F442DF"/>
    <w:rsid w:val="00F44E43"/>
    <w:rsid w:val="00F45111"/>
    <w:rsid w:val="00F45EB9"/>
    <w:rsid w:val="00F4607C"/>
    <w:rsid w:val="00F460D2"/>
    <w:rsid w:val="00F464A8"/>
    <w:rsid w:val="00F46BC4"/>
    <w:rsid w:val="00F46F3F"/>
    <w:rsid w:val="00F471AE"/>
    <w:rsid w:val="00F50782"/>
    <w:rsid w:val="00F50A18"/>
    <w:rsid w:val="00F50BB9"/>
    <w:rsid w:val="00F50E80"/>
    <w:rsid w:val="00F51520"/>
    <w:rsid w:val="00F5235D"/>
    <w:rsid w:val="00F5275A"/>
    <w:rsid w:val="00F530E3"/>
    <w:rsid w:val="00F55156"/>
    <w:rsid w:val="00F55426"/>
    <w:rsid w:val="00F56DB4"/>
    <w:rsid w:val="00F57CC4"/>
    <w:rsid w:val="00F60A6A"/>
    <w:rsid w:val="00F60E79"/>
    <w:rsid w:val="00F61925"/>
    <w:rsid w:val="00F61C58"/>
    <w:rsid w:val="00F631DA"/>
    <w:rsid w:val="00F63B13"/>
    <w:rsid w:val="00F64208"/>
    <w:rsid w:val="00F6547A"/>
    <w:rsid w:val="00F65764"/>
    <w:rsid w:val="00F660F4"/>
    <w:rsid w:val="00F67488"/>
    <w:rsid w:val="00F6762D"/>
    <w:rsid w:val="00F6778E"/>
    <w:rsid w:val="00F67ACA"/>
    <w:rsid w:val="00F70ECA"/>
    <w:rsid w:val="00F72277"/>
    <w:rsid w:val="00F72B1D"/>
    <w:rsid w:val="00F73E4F"/>
    <w:rsid w:val="00F754C0"/>
    <w:rsid w:val="00F7641D"/>
    <w:rsid w:val="00F76C91"/>
    <w:rsid w:val="00F76F73"/>
    <w:rsid w:val="00F77DA0"/>
    <w:rsid w:val="00F80004"/>
    <w:rsid w:val="00F80B74"/>
    <w:rsid w:val="00F80CA0"/>
    <w:rsid w:val="00F80EAC"/>
    <w:rsid w:val="00F82E96"/>
    <w:rsid w:val="00F8488E"/>
    <w:rsid w:val="00F84DEB"/>
    <w:rsid w:val="00F85396"/>
    <w:rsid w:val="00F85CC6"/>
    <w:rsid w:val="00F86001"/>
    <w:rsid w:val="00F87F42"/>
    <w:rsid w:val="00F91664"/>
    <w:rsid w:val="00F9189A"/>
    <w:rsid w:val="00F92575"/>
    <w:rsid w:val="00F9259D"/>
    <w:rsid w:val="00F927E0"/>
    <w:rsid w:val="00F9332C"/>
    <w:rsid w:val="00F949EB"/>
    <w:rsid w:val="00F95ED8"/>
    <w:rsid w:val="00F9605D"/>
    <w:rsid w:val="00F96B68"/>
    <w:rsid w:val="00F979ED"/>
    <w:rsid w:val="00F97A67"/>
    <w:rsid w:val="00FA0050"/>
    <w:rsid w:val="00FA1241"/>
    <w:rsid w:val="00FA1BC3"/>
    <w:rsid w:val="00FA2AFC"/>
    <w:rsid w:val="00FA3ACD"/>
    <w:rsid w:val="00FA3EBE"/>
    <w:rsid w:val="00FA4922"/>
    <w:rsid w:val="00FA5DD8"/>
    <w:rsid w:val="00FA6B33"/>
    <w:rsid w:val="00FA6D99"/>
    <w:rsid w:val="00FA780B"/>
    <w:rsid w:val="00FA7ADA"/>
    <w:rsid w:val="00FA7B06"/>
    <w:rsid w:val="00FB00C4"/>
    <w:rsid w:val="00FB05A0"/>
    <w:rsid w:val="00FB1BCC"/>
    <w:rsid w:val="00FB1C93"/>
    <w:rsid w:val="00FB25E6"/>
    <w:rsid w:val="00FB315A"/>
    <w:rsid w:val="00FB3633"/>
    <w:rsid w:val="00FB3A12"/>
    <w:rsid w:val="00FB4677"/>
    <w:rsid w:val="00FB4E23"/>
    <w:rsid w:val="00FB5E76"/>
    <w:rsid w:val="00FB5F8A"/>
    <w:rsid w:val="00FB6676"/>
    <w:rsid w:val="00FB703A"/>
    <w:rsid w:val="00FB718C"/>
    <w:rsid w:val="00FB7C2F"/>
    <w:rsid w:val="00FC0E08"/>
    <w:rsid w:val="00FC1048"/>
    <w:rsid w:val="00FC154E"/>
    <w:rsid w:val="00FC1C9A"/>
    <w:rsid w:val="00FC221D"/>
    <w:rsid w:val="00FC228B"/>
    <w:rsid w:val="00FC2DD0"/>
    <w:rsid w:val="00FC3C1B"/>
    <w:rsid w:val="00FC7AB3"/>
    <w:rsid w:val="00FC7D9A"/>
    <w:rsid w:val="00FD08B1"/>
    <w:rsid w:val="00FD0A68"/>
    <w:rsid w:val="00FD2D70"/>
    <w:rsid w:val="00FD2E24"/>
    <w:rsid w:val="00FD337E"/>
    <w:rsid w:val="00FD48F0"/>
    <w:rsid w:val="00FD4933"/>
    <w:rsid w:val="00FD4C9E"/>
    <w:rsid w:val="00FD5007"/>
    <w:rsid w:val="00FD52B3"/>
    <w:rsid w:val="00FD5335"/>
    <w:rsid w:val="00FD547F"/>
    <w:rsid w:val="00FD6404"/>
    <w:rsid w:val="00FD7869"/>
    <w:rsid w:val="00FD78DD"/>
    <w:rsid w:val="00FE0229"/>
    <w:rsid w:val="00FE0E66"/>
    <w:rsid w:val="00FE17A6"/>
    <w:rsid w:val="00FE17AE"/>
    <w:rsid w:val="00FE249E"/>
    <w:rsid w:val="00FE28E5"/>
    <w:rsid w:val="00FE2A89"/>
    <w:rsid w:val="00FE30ED"/>
    <w:rsid w:val="00FE3E3B"/>
    <w:rsid w:val="00FE432F"/>
    <w:rsid w:val="00FE4B2C"/>
    <w:rsid w:val="00FE4DE1"/>
    <w:rsid w:val="00FE4E8B"/>
    <w:rsid w:val="00FE60F3"/>
    <w:rsid w:val="00FE6432"/>
    <w:rsid w:val="00FF046C"/>
    <w:rsid w:val="00FF0D00"/>
    <w:rsid w:val="00FF0D45"/>
    <w:rsid w:val="00FF11D6"/>
    <w:rsid w:val="00FF2ABD"/>
    <w:rsid w:val="00FF3DD2"/>
    <w:rsid w:val="00FF5388"/>
    <w:rsid w:val="00FF5A7F"/>
    <w:rsid w:val="00FF5C20"/>
  </w:rsids>
  <m:mathPr>
    <m:mathFont m:val="Cambria Math"/>
    <m:brkBin m:val="before"/>
    <m:brkBinSub m:val="--"/>
    <m:smallFrac/>
    <m:dispDef/>
    <m:lMargin m:val="0"/>
    <m:rMargin m:val="0"/>
    <m:defJc m:val="centerGroup"/>
    <m:wrapIndent m:val="1440"/>
    <m:intLim m:val="subSup"/>
    <m:naryLim m:val="undOvr"/>
  </m:mathPr>
  <w:themeFontLang w:val="es-AR"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842787"/>
  <w15:docId w15:val="{9946BE36-7F5F-457E-84C9-C8F44A378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1F0"/>
  </w:style>
  <w:style w:type="paragraph" w:styleId="Ttulo1">
    <w:name w:val="heading 1"/>
    <w:aliases w:val="Document Header1"/>
    <w:basedOn w:val="Normal"/>
    <w:next w:val="Normal"/>
    <w:link w:val="Ttulo1Car"/>
    <w:uiPriority w:val="9"/>
    <w:qFormat/>
    <w:rsid w:val="00A301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Ttulo2">
    <w:name w:val="heading 2"/>
    <w:aliases w:val="Title Header2"/>
    <w:basedOn w:val="Normal"/>
    <w:next w:val="Normal"/>
    <w:link w:val="Ttulo2Car"/>
    <w:uiPriority w:val="9"/>
    <w:unhideWhenUsed/>
    <w:qFormat/>
    <w:rsid w:val="00A301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3">
    <w:name w:val="heading 3"/>
    <w:aliases w:val="Sub-Clause Paragraph,Section Header3"/>
    <w:basedOn w:val="Normal"/>
    <w:next w:val="Normal"/>
    <w:link w:val="Ttulo3Car"/>
    <w:uiPriority w:val="9"/>
    <w:unhideWhenUsed/>
    <w:qFormat/>
    <w:rsid w:val="00A301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Ttulo4">
    <w:name w:val="heading 4"/>
    <w:aliases w:val=" Sub-Clause Sub-paragraph"/>
    <w:basedOn w:val="Normal"/>
    <w:next w:val="Normal"/>
    <w:link w:val="Ttulo4Car"/>
    <w:uiPriority w:val="9"/>
    <w:unhideWhenUsed/>
    <w:qFormat/>
    <w:rsid w:val="00A301F0"/>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next w:val="Normal"/>
    <w:link w:val="Ttulo5Car"/>
    <w:uiPriority w:val="9"/>
    <w:unhideWhenUsed/>
    <w:qFormat/>
    <w:rsid w:val="00A301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Ttulo6">
    <w:name w:val="heading 6"/>
    <w:basedOn w:val="Normal"/>
    <w:next w:val="Normal"/>
    <w:link w:val="Ttulo6Car"/>
    <w:uiPriority w:val="9"/>
    <w:unhideWhenUsed/>
    <w:qFormat/>
    <w:rsid w:val="00A301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Ttulo7">
    <w:name w:val="heading 7"/>
    <w:basedOn w:val="Normal"/>
    <w:next w:val="Normal"/>
    <w:link w:val="Ttulo7Car"/>
    <w:uiPriority w:val="9"/>
    <w:unhideWhenUsed/>
    <w:qFormat/>
    <w:rsid w:val="00A301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Ttulo8">
    <w:name w:val="heading 8"/>
    <w:basedOn w:val="Normal"/>
    <w:next w:val="Normal"/>
    <w:link w:val="Ttulo8Car"/>
    <w:uiPriority w:val="9"/>
    <w:unhideWhenUsed/>
    <w:qFormat/>
    <w:rsid w:val="00A301F0"/>
    <w:pPr>
      <w:keepNext/>
      <w:keepLines/>
      <w:spacing w:before="40" w:after="0"/>
      <w:outlineLvl w:val="7"/>
    </w:pPr>
    <w:rPr>
      <w:rFonts w:asciiTheme="majorHAnsi" w:eastAsiaTheme="majorEastAsia" w:hAnsiTheme="majorHAnsi" w:cstheme="majorBidi"/>
      <w:b/>
      <w:bCs/>
      <w:color w:val="1F497D" w:themeColor="text2"/>
    </w:rPr>
  </w:style>
  <w:style w:type="paragraph" w:styleId="Ttulo9">
    <w:name w:val="heading 9"/>
    <w:basedOn w:val="Normal"/>
    <w:next w:val="Normal"/>
    <w:link w:val="Ttulo9Car"/>
    <w:uiPriority w:val="9"/>
    <w:unhideWhenUsed/>
    <w:qFormat/>
    <w:rsid w:val="00A301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ub-ClauseText">
    <w:name w:val="Sub-Clause Text"/>
    <w:basedOn w:val="Normal"/>
    <w:rsid w:val="00182C22"/>
    <w:pPr>
      <w:spacing w:before="120"/>
      <w:jc w:val="both"/>
    </w:pPr>
    <w:rPr>
      <w:spacing w:val="-4"/>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Textoindependiente2">
    <w:name w:val="Body Text 2"/>
    <w:basedOn w:val="Normal"/>
    <w:link w:val="Textoindependiente2Car"/>
    <w:rsid w:val="00182C22"/>
    <w:pPr>
      <w:tabs>
        <w:tab w:val="num" w:pos="360"/>
      </w:tabs>
      <w:spacing w:before="120"/>
      <w:ind w:left="360" w:hanging="360"/>
      <w:jc w:val="center"/>
    </w:pPr>
    <w:rPr>
      <w:b/>
      <w:sz w:val="28"/>
    </w:rPr>
  </w:style>
  <w:style w:type="paragraph" w:customStyle="1" w:styleId="TOCNumber1">
    <w:name w:val="TOC Number1"/>
    <w:basedOn w:val="Ttulo4"/>
    <w:autoRedefine/>
    <w:rsid w:val="00412780"/>
    <w:pPr>
      <w:outlineLvl w:val="9"/>
    </w:pPr>
    <w:rPr>
      <w:b/>
    </w:rPr>
  </w:style>
  <w:style w:type="paragraph" w:customStyle="1" w:styleId="Heading1-Clausename">
    <w:name w:val="Heading 1- Clause name"/>
    <w:basedOn w:val="Normal"/>
    <w:link w:val="Heading1-ClausenameCar"/>
    <w:rsid w:val="00182C22"/>
    <w:pPr>
      <w:tabs>
        <w:tab w:val="num" w:pos="360"/>
      </w:tabs>
      <w:spacing w:before="120"/>
      <w:ind w:left="360" w:hanging="360"/>
    </w:pPr>
    <w:rPr>
      <w:b/>
    </w:rPr>
  </w:style>
  <w:style w:type="paragraph" w:customStyle="1" w:styleId="P3Header1-Clauses">
    <w:name w:val="P3 Header1-Clauses"/>
    <w:basedOn w:val="Heading1-Clausename"/>
    <w:rsid w:val="00182C22"/>
    <w:pPr>
      <w:numPr>
        <w:ilvl w:val="2"/>
        <w:numId w:val="73"/>
      </w:numPr>
    </w:pPr>
    <w:rPr>
      <w:b w:val="0"/>
    </w:rPr>
  </w:style>
  <w:style w:type="paragraph" w:customStyle="1" w:styleId="Header1-Clauses">
    <w:name w:val="Header 1 - Clauses"/>
    <w:basedOn w:val="Normal"/>
    <w:rsid w:val="00182C22"/>
    <w:pPr>
      <w:tabs>
        <w:tab w:val="num" w:pos="360"/>
      </w:tabs>
      <w:spacing w:before="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link w:val="Sec1-ClausesCar"/>
    <w:rsid w:val="00182C22"/>
  </w:style>
  <w:style w:type="paragraph" w:customStyle="1" w:styleId="SectionXHeader3">
    <w:name w:val="Section X Header 3"/>
    <w:basedOn w:val="Ttulo1"/>
    <w:autoRedefine/>
    <w:rsid w:val="00182C22"/>
    <w:pPr>
      <w:spacing w:before="120" w:after="240"/>
    </w:pPr>
    <w:rPr>
      <w:sz w:val="36"/>
    </w:rPr>
  </w:style>
  <w:style w:type="paragraph" w:customStyle="1" w:styleId="i">
    <w:name w:val="(i)"/>
    <w:basedOn w:val="Normal"/>
    <w:rsid w:val="00182C22"/>
    <w:pPr>
      <w:suppressAutoHyphens/>
      <w:jc w:val="both"/>
    </w:pPr>
    <w:rPr>
      <w:rFonts w:ascii="Tms Rmn" w:hAnsi="Tms Rmn"/>
    </w:rPr>
  </w:style>
  <w:style w:type="character" w:styleId="Hipervnculo">
    <w:name w:val="Hyperlink"/>
    <w:basedOn w:val="Fuentedeprrafopredeter"/>
    <w:uiPriority w:val="99"/>
    <w:rsid w:val="00182C22"/>
    <w:rPr>
      <w:color w:val="0000FF"/>
      <w:u w:val="single"/>
    </w:rPr>
  </w:style>
  <w:style w:type="paragraph" w:styleId="Puesto">
    <w:name w:val="Title"/>
    <w:basedOn w:val="Normal"/>
    <w:next w:val="Normal"/>
    <w:link w:val="PuestoCar"/>
    <w:qFormat/>
    <w:rsid w:val="00A301F0"/>
    <w:pPr>
      <w:spacing w:after="0" w:line="240" w:lineRule="auto"/>
      <w:contextualSpacing/>
    </w:pPr>
    <w:rPr>
      <w:rFonts w:asciiTheme="majorHAnsi" w:eastAsiaTheme="majorEastAsia" w:hAnsiTheme="majorHAnsi" w:cstheme="majorBidi"/>
      <w:color w:val="4F81BD" w:themeColor="accent1"/>
      <w:spacing w:val="-10"/>
      <w:sz w:val="56"/>
      <w:szCs w:val="56"/>
    </w:rPr>
  </w:style>
  <w:style w:type="paragraph" w:styleId="Piedepgina">
    <w:name w:val="footer"/>
    <w:basedOn w:val="Normal"/>
    <w:link w:val="PiedepginaCar"/>
    <w:rsid w:val="00182C22"/>
    <w:pPr>
      <w:tabs>
        <w:tab w:val="right" w:leader="underscore" w:pos="9504"/>
      </w:tabs>
      <w:spacing w:before="120"/>
    </w:pPr>
  </w:style>
  <w:style w:type="paragraph" w:customStyle="1" w:styleId="Subtitle2">
    <w:name w:val="Subtitle 2"/>
    <w:basedOn w:val="Piedepgina"/>
    <w:autoRedefine/>
    <w:rsid w:val="00182C22"/>
    <w:pPr>
      <w:ind w:left="360" w:hanging="360"/>
      <w:jc w:val="center"/>
      <w:outlineLvl w:val="1"/>
    </w:pPr>
    <w:rPr>
      <w:b/>
      <w:sz w:val="36"/>
    </w:rPr>
  </w:style>
  <w:style w:type="paragraph" w:styleId="Lista">
    <w:name w:val="List"/>
    <w:aliases w:val="1. List"/>
    <w:basedOn w:val="Normal"/>
    <w:rsid w:val="00182C22"/>
    <w:pPr>
      <w:spacing w:before="120"/>
      <w:ind w:left="1440"/>
      <w:jc w:val="both"/>
    </w:pPr>
  </w:style>
  <w:style w:type="paragraph" w:customStyle="1" w:styleId="BankNormal">
    <w:name w:val="BankNormal"/>
    <w:basedOn w:val="Normal"/>
    <w:rsid w:val="00182C22"/>
    <w:pPr>
      <w:spacing w:after="240"/>
    </w:pPr>
  </w:style>
  <w:style w:type="paragraph" w:styleId="TDC1">
    <w:name w:val="toc 1"/>
    <w:basedOn w:val="Normal"/>
    <w:next w:val="Normal"/>
    <w:uiPriority w:val="39"/>
    <w:rsid w:val="00764A9B"/>
    <w:pPr>
      <w:tabs>
        <w:tab w:val="left" w:pos="360"/>
        <w:tab w:val="right" w:leader="dot" w:pos="8990"/>
      </w:tabs>
      <w:spacing w:before="240" w:after="80"/>
      <w:outlineLvl w:val="0"/>
    </w:pPr>
    <w:rPr>
      <w:b/>
    </w:rPr>
  </w:style>
  <w:style w:type="paragraph" w:styleId="TDC2">
    <w:name w:val="toc 2"/>
    <w:basedOn w:val="Normal"/>
    <w:next w:val="Normal"/>
    <w:autoRedefine/>
    <w:uiPriority w:val="39"/>
    <w:rsid w:val="00131C2E"/>
    <w:pPr>
      <w:tabs>
        <w:tab w:val="left" w:pos="720"/>
        <w:tab w:val="right" w:leader="dot" w:pos="9000"/>
      </w:tabs>
      <w:ind w:left="720" w:hanging="720"/>
      <w:outlineLvl w:val="1"/>
    </w:pPr>
    <w:rPr>
      <w:noProof/>
      <w:szCs w:val="28"/>
    </w:rPr>
  </w:style>
  <w:style w:type="paragraph" w:styleId="Subttulo">
    <w:name w:val="Subtitle"/>
    <w:basedOn w:val="Normal"/>
    <w:next w:val="Normal"/>
    <w:link w:val="SubttuloCar"/>
    <w:uiPriority w:val="11"/>
    <w:qFormat/>
    <w:rsid w:val="00A301F0"/>
    <w:pPr>
      <w:numPr>
        <w:ilvl w:val="1"/>
      </w:numPr>
      <w:spacing w:line="240" w:lineRule="auto"/>
    </w:pPr>
    <w:rPr>
      <w:rFonts w:asciiTheme="majorHAnsi" w:eastAsiaTheme="majorEastAsia" w:hAnsiTheme="majorHAnsi" w:cstheme="majorBidi"/>
      <w:sz w:val="24"/>
      <w:szCs w:val="24"/>
    </w:rPr>
  </w:style>
  <w:style w:type="paragraph" w:customStyle="1" w:styleId="titulo">
    <w:name w:val="titulo"/>
    <w:basedOn w:val="Ttulo5"/>
    <w:rsid w:val="00182C22"/>
    <w:pPr>
      <w:spacing w:after="240"/>
    </w:pPr>
    <w:rPr>
      <w:rFonts w:ascii="Times New Roman Bold" w:hAnsi="Times New Roman Bold"/>
    </w:rPr>
  </w:style>
  <w:style w:type="paragraph" w:styleId="Sangradetextonormal">
    <w:name w:val="Body Text Indent"/>
    <w:basedOn w:val="Normal"/>
    <w:link w:val="SangradetextonormalCar"/>
    <w:rsid w:val="00182C22"/>
    <w:pPr>
      <w:ind w:left="720"/>
      <w:jc w:val="both"/>
    </w:pPr>
  </w:style>
  <w:style w:type="paragraph" w:styleId="Listaconnmeros">
    <w:name w:val="List Number"/>
    <w:basedOn w:val="Normal"/>
    <w:rsid w:val="00182C22"/>
    <w:pPr>
      <w:tabs>
        <w:tab w:val="num" w:pos="432"/>
        <w:tab w:val="num" w:pos="648"/>
      </w:tabs>
      <w:spacing w:after="240"/>
      <w:ind w:left="648" w:hanging="432"/>
      <w:jc w:val="both"/>
    </w:pPr>
  </w:style>
  <w:style w:type="paragraph" w:customStyle="1" w:styleId="SectionVHeader">
    <w:name w:val="Section V. Header"/>
    <w:basedOn w:val="Normal"/>
    <w:link w:val="SectionVHeaderCar"/>
    <w:rsid w:val="001165ED"/>
    <w:pPr>
      <w:spacing w:before="240" w:after="240"/>
      <w:jc w:val="center"/>
    </w:pPr>
    <w:rPr>
      <w:b/>
      <w:sz w:val="32"/>
    </w:rPr>
  </w:style>
  <w:style w:type="paragraph" w:styleId="Textoindependiente">
    <w:name w:val="Body Text"/>
    <w:basedOn w:val="Normal"/>
    <w:link w:val="TextoindependienteCar"/>
    <w:rsid w:val="00182C22"/>
    <w:pPr>
      <w:jc w:val="both"/>
    </w:pPr>
  </w:style>
  <w:style w:type="paragraph" w:customStyle="1" w:styleId="Head2">
    <w:name w:val="Head 2"/>
    <w:basedOn w:val="Ttulo9"/>
    <w:rsid w:val="00182C22"/>
    <w:pPr>
      <w:widowControl w:val="0"/>
      <w:suppressAutoHyphens/>
      <w:spacing w:before="0"/>
      <w:outlineLvl w:val="9"/>
    </w:pPr>
    <w:rPr>
      <w:rFonts w:ascii="Times New Roman Bold" w:hAnsi="Times New Roman Bold"/>
      <w:b w:val="0"/>
      <w:i w:val="0"/>
      <w:spacing w:val="-4"/>
      <w:sz w:val="32"/>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qFormat/>
    <w:rsid w:val="00990BEE"/>
    <w:pPr>
      <w:spacing w:after="60"/>
      <w:ind w:left="360" w:hanging="360"/>
      <w:jc w:val="both"/>
    </w:pPr>
  </w:style>
  <w:style w:type="character" w:styleId="Refdenotaalpie">
    <w:name w:val="footnote reference"/>
    <w:basedOn w:val="Fuentedeprrafopredeter"/>
    <w:rsid w:val="00182C22"/>
    <w:rPr>
      <w:vertAlign w:val="superscript"/>
    </w:rPr>
  </w:style>
  <w:style w:type="paragraph" w:styleId="Textonotaalfinal">
    <w:name w:val="endnote text"/>
    <w:basedOn w:val="Normal"/>
    <w:semiHidden/>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Nmerodepgina">
    <w:name w:val="page number"/>
    <w:basedOn w:val="Fuentedeprrafopredeter"/>
    <w:rsid w:val="00182C22"/>
  </w:style>
  <w:style w:type="paragraph" w:styleId="Encabezado">
    <w:name w:val="header"/>
    <w:basedOn w:val="Normal"/>
    <w:link w:val="EncabezadoCar"/>
    <w:uiPriority w:val="99"/>
    <w:rsid w:val="00182C22"/>
    <w:pPr>
      <w:pBdr>
        <w:bottom w:val="single" w:sz="4" w:space="1" w:color="000000"/>
      </w:pBdr>
      <w:tabs>
        <w:tab w:val="right" w:pos="9000"/>
      </w:tabs>
      <w:jc w:val="both"/>
    </w:pPr>
  </w:style>
  <w:style w:type="paragraph" w:customStyle="1" w:styleId="Part1">
    <w:name w:val="Part 1"/>
    <w:aliases w:val="2,3 Header 4"/>
    <w:basedOn w:val="Normal"/>
    <w:link w:val="Part1Car"/>
    <w:autoRedefine/>
    <w:rsid w:val="00764A9B"/>
    <w:pPr>
      <w:spacing w:before="240" w:after="240"/>
      <w:jc w:val="center"/>
    </w:pPr>
    <w:rPr>
      <w:b/>
      <w:sz w:val="44"/>
    </w:rPr>
  </w:style>
  <w:style w:type="paragraph" w:styleId="TDC3">
    <w:name w:val="toc 3"/>
    <w:basedOn w:val="Normal"/>
    <w:next w:val="Normal"/>
    <w:autoRedefine/>
    <w:uiPriority w:val="39"/>
    <w:rsid w:val="00182C22"/>
    <w:pPr>
      <w:ind w:left="480"/>
    </w:pPr>
  </w:style>
  <w:style w:type="paragraph" w:customStyle="1" w:styleId="SectionVIHeader">
    <w:name w:val="Section VI. Header"/>
    <w:basedOn w:val="SectionVHeader"/>
    <w:link w:val="SectionVIHeaderCar"/>
    <w:rsid w:val="00182C22"/>
    <w:pPr>
      <w:spacing w:before="120"/>
    </w:pPr>
  </w:style>
  <w:style w:type="paragraph" w:styleId="TDC4">
    <w:name w:val="toc 4"/>
    <w:basedOn w:val="Normal"/>
    <w:next w:val="Normal"/>
    <w:autoRedefine/>
    <w:uiPriority w:val="39"/>
    <w:rsid w:val="00182C22"/>
    <w:pPr>
      <w:ind w:left="720"/>
    </w:pPr>
  </w:style>
  <w:style w:type="paragraph" w:styleId="TDC5">
    <w:name w:val="toc 5"/>
    <w:basedOn w:val="Normal"/>
    <w:next w:val="Normal"/>
    <w:autoRedefine/>
    <w:uiPriority w:val="39"/>
    <w:rsid w:val="00182C22"/>
    <w:pPr>
      <w:ind w:left="960"/>
    </w:pPr>
  </w:style>
  <w:style w:type="paragraph" w:styleId="TDC6">
    <w:name w:val="toc 6"/>
    <w:basedOn w:val="Normal"/>
    <w:next w:val="Normal"/>
    <w:autoRedefine/>
    <w:uiPriority w:val="39"/>
    <w:rsid w:val="00182C22"/>
    <w:pPr>
      <w:ind w:left="1200"/>
    </w:pPr>
  </w:style>
  <w:style w:type="paragraph" w:styleId="TDC7">
    <w:name w:val="toc 7"/>
    <w:basedOn w:val="Normal"/>
    <w:next w:val="Normal"/>
    <w:autoRedefine/>
    <w:uiPriority w:val="39"/>
    <w:rsid w:val="00182C22"/>
    <w:pPr>
      <w:ind w:left="1440"/>
    </w:pPr>
  </w:style>
  <w:style w:type="paragraph" w:styleId="TDC8">
    <w:name w:val="toc 8"/>
    <w:basedOn w:val="Normal"/>
    <w:next w:val="Normal"/>
    <w:autoRedefine/>
    <w:uiPriority w:val="39"/>
    <w:rsid w:val="00182C22"/>
    <w:pPr>
      <w:ind w:left="1680"/>
    </w:pPr>
  </w:style>
  <w:style w:type="paragraph" w:styleId="TDC9">
    <w:name w:val="toc 9"/>
    <w:basedOn w:val="Normal"/>
    <w:next w:val="Normal"/>
    <w:autoRedefine/>
    <w:uiPriority w:val="39"/>
    <w:rsid w:val="00182C22"/>
    <w:pPr>
      <w:ind w:left="1920"/>
    </w:pPr>
  </w:style>
  <w:style w:type="paragraph" w:styleId="Sangra2detindependiente">
    <w:name w:val="Body Text Indent 2"/>
    <w:basedOn w:val="Normal"/>
    <w:rsid w:val="00182C22"/>
    <w:pPr>
      <w:tabs>
        <w:tab w:val="num" w:pos="720"/>
      </w:tabs>
      <w:ind w:left="720" w:hanging="720"/>
    </w:pPr>
  </w:style>
  <w:style w:type="paragraph" w:styleId="Mapadeldocumento">
    <w:name w:val="Document Map"/>
    <w:basedOn w:val="Normal"/>
    <w:semiHidden/>
    <w:rsid w:val="00182C22"/>
    <w:pPr>
      <w:shd w:val="clear" w:color="auto" w:fill="000080"/>
    </w:pPr>
    <w:rPr>
      <w:rFonts w:ascii="Tahoma" w:hAnsi="Tahoma" w:cs="Tahoma"/>
    </w:rPr>
  </w:style>
  <w:style w:type="paragraph" w:styleId="Textodebloque">
    <w:name w:val="Block Text"/>
    <w:basedOn w:val="Normal"/>
    <w:rsid w:val="00182C22"/>
    <w:pPr>
      <w:tabs>
        <w:tab w:val="left" w:pos="1440"/>
        <w:tab w:val="left" w:pos="1800"/>
      </w:tabs>
      <w:suppressAutoHyphens/>
      <w:ind w:left="1080" w:right="-72" w:hanging="540"/>
      <w:jc w:val="both"/>
    </w:pPr>
  </w:style>
  <w:style w:type="paragraph" w:styleId="ndice1">
    <w:name w:val="index 1"/>
    <w:basedOn w:val="Normal"/>
    <w:next w:val="Normal"/>
    <w:semiHidden/>
    <w:rsid w:val="00182C22"/>
    <w:pPr>
      <w:tabs>
        <w:tab w:val="left" w:leader="dot" w:pos="9000"/>
        <w:tab w:val="right" w:pos="9360"/>
      </w:tabs>
      <w:suppressAutoHyphens/>
      <w:ind w:left="720"/>
    </w:pPr>
  </w:style>
  <w:style w:type="paragraph" w:styleId="NormalWeb">
    <w:name w:val="Normal (Web)"/>
    <w:basedOn w:val="Normal"/>
    <w:uiPriority w:val="99"/>
    <w:rsid w:val="00182C22"/>
    <w:pPr>
      <w:spacing w:before="100" w:beforeAutospacing="1" w:after="100" w:afterAutospacing="1"/>
    </w:pPr>
    <w:rPr>
      <w:rFonts w:ascii="Arial Unicode MS" w:eastAsia="Arial Unicode MS" w:hAnsi="Arial Unicode MS" w:cs="Arial Unicode MS"/>
    </w:rPr>
  </w:style>
  <w:style w:type="character" w:styleId="Refdecomentario">
    <w:name w:val="annotation reference"/>
    <w:basedOn w:val="Fuentedeprrafopredeter"/>
    <w:uiPriority w:val="99"/>
    <w:rsid w:val="00182C22"/>
    <w:rPr>
      <w:sz w:val="16"/>
      <w:szCs w:val="16"/>
    </w:rPr>
  </w:style>
  <w:style w:type="paragraph" w:styleId="Textocomentario">
    <w:name w:val="annotation text"/>
    <w:aliases w:val="Char1"/>
    <w:basedOn w:val="Normal"/>
    <w:link w:val="TextocomentarioCar"/>
    <w:uiPriority w:val="99"/>
    <w:rsid w:val="00182C22"/>
  </w:style>
  <w:style w:type="character" w:styleId="Hipervnculovisitado">
    <w:name w:val="FollowedHyperlink"/>
    <w:basedOn w:val="Fuentedeprrafopredeter"/>
    <w:uiPriority w:val="99"/>
    <w:rsid w:val="00182C22"/>
    <w:rPr>
      <w:color w:val="800080"/>
      <w:u w:val="single"/>
    </w:rPr>
  </w:style>
  <w:style w:type="paragraph" w:styleId="Sangra3detindependiente">
    <w:name w:val="Body Text Indent 3"/>
    <w:basedOn w:val="Normal"/>
    <w:link w:val="Sangra3detindependienteCar"/>
    <w:rsid w:val="00182C22"/>
    <w:pPr>
      <w:ind w:left="1782" w:hanging="540"/>
    </w:pPr>
  </w:style>
  <w:style w:type="paragraph" w:customStyle="1" w:styleId="Head52">
    <w:name w:val="Head 5.2"/>
    <w:basedOn w:val="Normal"/>
    <w:rsid w:val="00182C22"/>
    <w:pPr>
      <w:tabs>
        <w:tab w:val="left" w:pos="533"/>
      </w:tabs>
      <w:suppressAutoHyphens/>
      <w:ind w:left="533" w:hanging="533"/>
      <w:jc w:val="both"/>
    </w:pPr>
    <w:rPr>
      <w:b/>
    </w:rPr>
  </w:style>
  <w:style w:type="paragraph" w:styleId="Textoindependiente3">
    <w:name w:val="Body Text 3"/>
    <w:basedOn w:val="Normal"/>
    <w:rsid w:val="00182C22"/>
    <w:rPr>
      <w:i/>
      <w:iCs/>
    </w:rPr>
  </w:style>
  <w:style w:type="paragraph" w:customStyle="1" w:styleId="SectionXHeading">
    <w:name w:val="Section X Heading"/>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rPr>
  </w:style>
  <w:style w:type="paragraph" w:customStyle="1" w:styleId="Head81">
    <w:name w:val="Head 8.1"/>
    <w:basedOn w:val="Ttulo1"/>
    <w:rsid w:val="00182C22"/>
    <w:pPr>
      <w:suppressAutoHyphens/>
      <w:spacing w:before="480" w:after="240"/>
      <w:outlineLvl w:val="9"/>
    </w:pPr>
    <w:rPr>
      <w:rFonts w:ascii="Times New Roman Bold" w:hAnsi="Times New Roman Bold"/>
      <w:lang w:val="en-GB"/>
    </w:rPr>
  </w:style>
  <w:style w:type="paragraph" w:customStyle="1" w:styleId="Technical8">
    <w:name w:val="Technical 8"/>
    <w:rsid w:val="00182C22"/>
    <w:pPr>
      <w:tabs>
        <w:tab w:val="left" w:pos="-720"/>
      </w:tabs>
      <w:suppressAutoHyphens/>
      <w:ind w:firstLine="720"/>
    </w:pPr>
    <w:rPr>
      <w:rFonts w:ascii="Courier" w:hAnsi="Courier"/>
      <w:b/>
    </w:rPr>
  </w:style>
  <w:style w:type="paragraph" w:styleId="Textodeglobo">
    <w:name w:val="Balloon Text"/>
    <w:basedOn w:val="Normal"/>
    <w:link w:val="TextodegloboCar"/>
    <w:uiPriority w:val="99"/>
    <w:semiHidden/>
    <w:rsid w:val="000557B9"/>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basedOn w:val="Fuentedeprrafopredeter"/>
    <w:link w:val="StyleHeader2-SubClausesBold"/>
    <w:rsid w:val="009C55BC"/>
    <w:rPr>
      <w:b/>
      <w:bCs/>
      <w:sz w:val="24"/>
      <w:lang w:val="es-ES_tradnl" w:eastAsia="en-US" w:bidi="ar-SA"/>
    </w:rPr>
  </w:style>
  <w:style w:type="paragraph" w:styleId="Asuntodelcomentario">
    <w:name w:val="annotation subject"/>
    <w:basedOn w:val="Textocomentario"/>
    <w:next w:val="Textocomentario"/>
    <w:link w:val="AsuntodelcomentarioCar"/>
    <w:uiPriority w:val="99"/>
    <w:rsid w:val="002F77E7"/>
    <w:rPr>
      <w:b/>
      <w:bCs/>
    </w:rPr>
  </w:style>
  <w:style w:type="character" w:customStyle="1" w:styleId="TextocomentarioCar">
    <w:name w:val="Texto comentario Car"/>
    <w:aliases w:val="Char1 Car"/>
    <w:basedOn w:val="Fuentedeprrafopredeter"/>
    <w:link w:val="Textocomentario"/>
    <w:uiPriority w:val="99"/>
    <w:rsid w:val="002F77E7"/>
  </w:style>
  <w:style w:type="character" w:customStyle="1" w:styleId="AsuntodelcomentarioCar">
    <w:name w:val="Asunto del comentario Car"/>
    <w:basedOn w:val="TextocomentarioCar"/>
    <w:link w:val="Asuntodelcomentario"/>
    <w:uiPriority w:val="99"/>
    <w:rsid w:val="002F77E7"/>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rsid w:val="00990BEE"/>
  </w:style>
  <w:style w:type="paragraph" w:customStyle="1" w:styleId="Header1">
    <w:name w:val="Header1"/>
    <w:basedOn w:val="Normal"/>
    <w:rsid w:val="004600C9"/>
    <w:pPr>
      <w:widowControl w:val="0"/>
      <w:autoSpaceDE w:val="0"/>
      <w:autoSpaceDN w:val="0"/>
      <w:spacing w:before="240" w:after="480"/>
      <w:jc w:val="center"/>
    </w:pPr>
    <w:rPr>
      <w:b/>
      <w:bCs/>
      <w:spacing w:val="4"/>
      <w:sz w:val="44"/>
      <w:szCs w:val="46"/>
    </w:rPr>
  </w:style>
  <w:style w:type="paragraph" w:customStyle="1" w:styleId="Default">
    <w:name w:val="Default"/>
    <w:rsid w:val="004600C9"/>
    <w:pPr>
      <w:autoSpaceDE w:val="0"/>
      <w:autoSpaceDN w:val="0"/>
      <w:adjustRightInd w:val="0"/>
    </w:pPr>
    <w:rPr>
      <w:color w:val="000000"/>
    </w:rPr>
  </w:style>
  <w:style w:type="character" w:customStyle="1" w:styleId="Bibliogrphy">
    <w:name w:val="Bibliogrphy"/>
    <w:basedOn w:val="Fuentedeprrafopredeter"/>
    <w:rsid w:val="003877EF"/>
  </w:style>
  <w:style w:type="paragraph" w:styleId="Prrafodelista">
    <w:name w:val="List Paragraph"/>
    <w:aliases w:val="Citation List,본문(내용),List Paragraph (numbered (a)),Colorful List - Accent 11"/>
    <w:basedOn w:val="Normal"/>
    <w:link w:val="PrrafodelistaCar"/>
    <w:uiPriority w:val="34"/>
    <w:qFormat/>
    <w:rsid w:val="00EB125B"/>
    <w:pPr>
      <w:ind w:left="720"/>
      <w:contextualSpacing/>
    </w:pPr>
  </w:style>
  <w:style w:type="paragraph" w:styleId="ndice9">
    <w:name w:val="index 9"/>
    <w:basedOn w:val="Normal"/>
    <w:next w:val="Normal"/>
    <w:autoRedefine/>
    <w:rsid w:val="00D35F1A"/>
    <w:pPr>
      <w:ind w:left="2160" w:hanging="240"/>
    </w:pPr>
  </w:style>
  <w:style w:type="paragraph" w:styleId="Encabezadodelista">
    <w:name w:val="toa heading"/>
    <w:basedOn w:val="Normal"/>
    <w:next w:val="Normal"/>
    <w:rsid w:val="00B63340"/>
    <w:pPr>
      <w:tabs>
        <w:tab w:val="left" w:pos="9000"/>
        <w:tab w:val="right" w:pos="9360"/>
      </w:tabs>
      <w:suppressAutoHyphens/>
      <w:jc w:val="both"/>
    </w:pPr>
  </w:style>
  <w:style w:type="paragraph" w:customStyle="1" w:styleId="Headfid1">
    <w:name w:val="Head fid1"/>
    <w:basedOn w:val="Head2"/>
    <w:rsid w:val="00B63340"/>
    <w:pPr>
      <w:keepNext w:val="0"/>
      <w:widowControl/>
      <w:suppressAutoHyphens w:val="0"/>
      <w:spacing w:before="120" w:after="120"/>
    </w:pPr>
    <w:rPr>
      <w:rFonts w:ascii="Times New Roman" w:hAnsi="Times New Roman"/>
      <w:b/>
      <w:spacing w:val="0"/>
      <w:sz w:val="24"/>
      <w:lang w:val="en-GB"/>
    </w:rPr>
  </w:style>
  <w:style w:type="paragraph" w:customStyle="1" w:styleId="RightPar2">
    <w:name w:val="Right Par 2"/>
    <w:rsid w:val="001621F1"/>
    <w:pPr>
      <w:tabs>
        <w:tab w:val="left" w:pos="-720"/>
        <w:tab w:val="left" w:pos="0"/>
        <w:tab w:val="left" w:pos="720"/>
        <w:tab w:val="decimal" w:pos="1440"/>
      </w:tabs>
      <w:suppressAutoHyphens/>
      <w:ind w:firstLine="1440"/>
    </w:pPr>
    <w:rPr>
      <w:rFonts w:ascii="Times" w:hAnsi="Times"/>
    </w:rPr>
  </w:style>
  <w:style w:type="character" w:customStyle="1" w:styleId="PiedepginaCar">
    <w:name w:val="Pie de página Car"/>
    <w:basedOn w:val="Fuentedeprrafopredeter"/>
    <w:link w:val="Piedepgina"/>
    <w:uiPriority w:val="99"/>
    <w:rsid w:val="001F13F1"/>
    <w:rPr>
      <w:sz w:val="24"/>
    </w:rPr>
  </w:style>
  <w:style w:type="character" w:customStyle="1" w:styleId="Table">
    <w:name w:val="Table"/>
    <w:basedOn w:val="Fuentedeprrafopredeter"/>
    <w:rsid w:val="00D47335"/>
    <w:rPr>
      <w:rFonts w:ascii="Arial" w:hAnsi="Arial"/>
      <w:sz w:val="20"/>
    </w:rPr>
  </w:style>
  <w:style w:type="paragraph" w:styleId="Ttulodendice">
    <w:name w:val="index heading"/>
    <w:basedOn w:val="Normal"/>
    <w:next w:val="ndice1"/>
    <w:rsid w:val="009E5B60"/>
  </w:style>
  <w:style w:type="paragraph" w:customStyle="1" w:styleId="UG-Heading2">
    <w:name w:val="UG - Heading 2"/>
    <w:basedOn w:val="Ttulo2"/>
    <w:next w:val="Normal"/>
    <w:rsid w:val="008300E2"/>
    <w:pPr>
      <w:suppressAutoHyphens/>
      <w:spacing w:after="240"/>
    </w:pPr>
    <w:rPr>
      <w:sz w:val="32"/>
    </w:rPr>
  </w:style>
  <w:style w:type="character" w:styleId="Refdenotaalfinal">
    <w:name w:val="endnote reference"/>
    <w:basedOn w:val="Fuentedeprrafopredeter"/>
    <w:rsid w:val="00036548"/>
    <w:rPr>
      <w:rFonts w:ascii="CG Times" w:hAnsi="CG Times"/>
      <w:noProof w:val="0"/>
      <w:sz w:val="22"/>
      <w:vertAlign w:val="superscript"/>
      <w:lang w:val="en-US"/>
    </w:rPr>
  </w:style>
  <w:style w:type="character" w:customStyle="1" w:styleId="EncabezadoCar">
    <w:name w:val="Encabezado Car"/>
    <w:basedOn w:val="Fuentedeprrafopredeter"/>
    <w:link w:val="Encabezado"/>
    <w:uiPriority w:val="99"/>
    <w:rsid w:val="007D6236"/>
  </w:style>
  <w:style w:type="paragraph" w:styleId="Revisin">
    <w:name w:val="Revision"/>
    <w:hidden/>
    <w:uiPriority w:val="99"/>
    <w:semiHidden/>
    <w:rsid w:val="007D33F6"/>
  </w:style>
  <w:style w:type="paragraph" w:customStyle="1" w:styleId="Header2-SubClauses">
    <w:name w:val="Header 2 - SubClauses"/>
    <w:basedOn w:val="Normal"/>
    <w:rsid w:val="001A6B45"/>
    <w:pPr>
      <w:numPr>
        <w:ilvl w:val="1"/>
        <w:numId w:val="73"/>
      </w:numPr>
      <w:spacing w:after="200"/>
      <w:jc w:val="both"/>
    </w:pPr>
    <w:rPr>
      <w:rFonts w:cs="Arial"/>
    </w:rPr>
  </w:style>
  <w:style w:type="paragraph" w:customStyle="1" w:styleId="Head12">
    <w:name w:val="Head 1.2"/>
    <w:basedOn w:val="Normal"/>
    <w:rsid w:val="000263AD"/>
    <w:pPr>
      <w:tabs>
        <w:tab w:val="num" w:pos="360"/>
      </w:tabs>
      <w:ind w:left="360" w:hanging="360"/>
      <w:jc w:val="both"/>
    </w:pPr>
    <w:rPr>
      <w:rFonts w:ascii="Arial" w:hAnsi="Arial"/>
    </w:rPr>
  </w:style>
  <w:style w:type="paragraph" w:customStyle="1" w:styleId="S4-header1">
    <w:name w:val="S4-header1"/>
    <w:basedOn w:val="Normal"/>
    <w:rsid w:val="000263AD"/>
    <w:pPr>
      <w:spacing w:before="120" w:after="240"/>
      <w:jc w:val="center"/>
    </w:pPr>
    <w:rPr>
      <w:b/>
      <w:sz w:val="36"/>
    </w:rPr>
  </w:style>
  <w:style w:type="paragraph" w:customStyle="1" w:styleId="Head42">
    <w:name w:val="Head 4.2"/>
    <w:basedOn w:val="Normal"/>
    <w:rsid w:val="00C952F3"/>
    <w:pPr>
      <w:tabs>
        <w:tab w:val="left" w:pos="360"/>
      </w:tabs>
      <w:suppressAutoHyphens/>
      <w:overflowPunct w:val="0"/>
      <w:autoSpaceDE w:val="0"/>
      <w:autoSpaceDN w:val="0"/>
      <w:adjustRightInd w:val="0"/>
      <w:ind w:left="360" w:hanging="360"/>
      <w:textAlignment w:val="baseline"/>
    </w:pPr>
    <w:rPr>
      <w:b/>
    </w:rPr>
  </w:style>
  <w:style w:type="paragraph" w:customStyle="1" w:styleId="ChapterNumber">
    <w:name w:val="ChapterNumber"/>
    <w:rsid w:val="000C31E9"/>
    <w:pPr>
      <w:tabs>
        <w:tab w:val="left" w:pos="-720"/>
      </w:tabs>
      <w:suppressAutoHyphens/>
    </w:pPr>
    <w:rPr>
      <w:rFonts w:ascii="CG Times" w:hAnsi="CG Times"/>
      <w:sz w:val="22"/>
    </w:rPr>
  </w:style>
  <w:style w:type="paragraph" w:customStyle="1" w:styleId="TextBox">
    <w:name w:val="Text Box"/>
    <w:rsid w:val="000C31E9"/>
    <w:pPr>
      <w:keepNext/>
      <w:keepLines/>
      <w:tabs>
        <w:tab w:val="left" w:pos="-720"/>
      </w:tabs>
      <w:suppressAutoHyphens/>
      <w:jc w:val="both"/>
    </w:pPr>
    <w:rPr>
      <w:spacing w:val="-2"/>
      <w:sz w:val="22"/>
    </w:rPr>
  </w:style>
  <w:style w:type="paragraph" w:customStyle="1" w:styleId="Heading1a">
    <w:name w:val="Heading 1a"/>
    <w:rsid w:val="000C31E9"/>
    <w:pPr>
      <w:keepNext/>
      <w:keepLines/>
      <w:tabs>
        <w:tab w:val="left" w:pos="-720"/>
      </w:tabs>
      <w:suppressAutoHyphens/>
      <w:jc w:val="center"/>
    </w:pPr>
    <w:rPr>
      <w:b/>
      <w:smallCaps/>
      <w:sz w:val="32"/>
    </w:rPr>
  </w:style>
  <w:style w:type="paragraph" w:customStyle="1" w:styleId="SectionIIIHeading1">
    <w:name w:val="Section III Heading 1"/>
    <w:link w:val="SectionIIIHeading1Car"/>
    <w:rsid w:val="00BA74D0"/>
    <w:pPr>
      <w:spacing w:before="120" w:after="240"/>
    </w:pPr>
    <w:rPr>
      <w:b/>
    </w:rPr>
  </w:style>
  <w:style w:type="character" w:customStyle="1" w:styleId="TextoindependienteCar">
    <w:name w:val="Texto independiente Car"/>
    <w:basedOn w:val="Fuentedeprrafopredeter"/>
    <w:link w:val="Textoindependiente"/>
    <w:rsid w:val="00990BEE"/>
    <w:rPr>
      <w:sz w:val="24"/>
    </w:rPr>
  </w:style>
  <w:style w:type="character" w:customStyle="1" w:styleId="SangradetextonormalCar">
    <w:name w:val="Sangría de texto normal Car"/>
    <w:basedOn w:val="Fuentedeprrafopredeter"/>
    <w:link w:val="Sangradetextonormal"/>
    <w:rsid w:val="00990BEE"/>
    <w:rPr>
      <w:sz w:val="24"/>
    </w:rPr>
  </w:style>
  <w:style w:type="paragraph" w:styleId="Fecha">
    <w:name w:val="Date"/>
    <w:basedOn w:val="Normal"/>
    <w:next w:val="Normal"/>
    <w:link w:val="FechaCar"/>
    <w:rsid w:val="00C438F7"/>
  </w:style>
  <w:style w:type="character" w:customStyle="1" w:styleId="FechaCar">
    <w:name w:val="Fecha Car"/>
    <w:basedOn w:val="Fuentedeprrafopredeter"/>
    <w:link w:val="Fecha"/>
    <w:rsid w:val="00C438F7"/>
    <w:rPr>
      <w:sz w:val="24"/>
    </w:rPr>
  </w:style>
  <w:style w:type="table" w:styleId="Tablaconcuadrcula">
    <w:name w:val="Table Grid"/>
    <w:basedOn w:val="Tablanormal"/>
    <w:uiPriority w:val="39"/>
    <w:rsid w:val="008709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rafodelistaCar">
    <w:name w:val="Párrafo de lista Car"/>
    <w:aliases w:val="Citation List Car,본문(내용) Car,List Paragraph (numbered (a)) Car,Colorful List - Accent 11 Car"/>
    <w:basedOn w:val="Fuentedeprrafopredeter"/>
    <w:link w:val="Prrafodelista"/>
    <w:uiPriority w:val="34"/>
    <w:rsid w:val="00973BB4"/>
  </w:style>
  <w:style w:type="character" w:customStyle="1" w:styleId="Ttulo3Car">
    <w:name w:val="Título 3 Car"/>
    <w:aliases w:val="Sub-Clause Paragraph Car,Section Header3 Car"/>
    <w:basedOn w:val="Fuentedeprrafopredeter"/>
    <w:link w:val="Ttulo3"/>
    <w:uiPriority w:val="9"/>
    <w:rsid w:val="00A301F0"/>
    <w:rPr>
      <w:rFonts w:asciiTheme="majorHAnsi" w:eastAsiaTheme="majorEastAsia" w:hAnsiTheme="majorHAnsi" w:cstheme="majorBidi"/>
      <w:color w:val="1F497D" w:themeColor="text2"/>
      <w:sz w:val="24"/>
      <w:szCs w:val="24"/>
    </w:rPr>
  </w:style>
  <w:style w:type="character" w:customStyle="1" w:styleId="TextodegloboCar">
    <w:name w:val="Texto de globo Car"/>
    <w:basedOn w:val="Fuentedeprrafopredeter"/>
    <w:link w:val="Textodeglobo"/>
    <w:uiPriority w:val="99"/>
    <w:semiHidden/>
    <w:rsid w:val="00ED0D94"/>
    <w:rPr>
      <w:rFonts w:ascii="Tahoma" w:hAnsi="Tahoma" w:cs="Tahoma"/>
      <w:sz w:val="16"/>
      <w:szCs w:val="16"/>
    </w:rPr>
  </w:style>
  <w:style w:type="character" w:customStyle="1" w:styleId="Textoindependiente2Car">
    <w:name w:val="Texto independiente 2 Car"/>
    <w:basedOn w:val="Fuentedeprrafopredeter"/>
    <w:link w:val="Textoindependiente2"/>
    <w:rsid w:val="00ED0D94"/>
    <w:rPr>
      <w:b/>
      <w:sz w:val="28"/>
    </w:rPr>
  </w:style>
  <w:style w:type="character" w:customStyle="1" w:styleId="Sangra3detindependienteCar">
    <w:name w:val="Sangría 3 de t. independiente Car"/>
    <w:basedOn w:val="Fuentedeprrafopredeter"/>
    <w:link w:val="Sangra3detindependiente"/>
    <w:rsid w:val="00ED0D94"/>
    <w:rPr>
      <w:sz w:val="24"/>
    </w:rPr>
  </w:style>
  <w:style w:type="character" w:customStyle="1" w:styleId="Ttulo4Car">
    <w:name w:val="Título 4 Car"/>
    <w:aliases w:val=" Sub-Clause Sub-paragraph Car"/>
    <w:basedOn w:val="Fuentedeprrafopredeter"/>
    <w:link w:val="Ttulo4"/>
    <w:uiPriority w:val="9"/>
    <w:rsid w:val="00A301F0"/>
    <w:rPr>
      <w:rFonts w:asciiTheme="majorHAnsi" w:eastAsiaTheme="majorEastAsia" w:hAnsiTheme="majorHAnsi" w:cstheme="majorBidi"/>
      <w:sz w:val="22"/>
      <w:szCs w:val="22"/>
    </w:rPr>
  </w:style>
  <w:style w:type="character" w:customStyle="1" w:styleId="Ttulo6Car">
    <w:name w:val="Título 6 Car"/>
    <w:basedOn w:val="Fuentedeprrafopredeter"/>
    <w:link w:val="Ttulo6"/>
    <w:uiPriority w:val="9"/>
    <w:rsid w:val="00A301F0"/>
    <w:rPr>
      <w:rFonts w:asciiTheme="majorHAnsi" w:eastAsiaTheme="majorEastAsia" w:hAnsiTheme="majorHAnsi" w:cstheme="majorBidi"/>
      <w:i/>
      <w:iCs/>
      <w:color w:val="1F497D" w:themeColor="text2"/>
      <w:sz w:val="21"/>
      <w:szCs w:val="21"/>
    </w:rPr>
  </w:style>
  <w:style w:type="character" w:customStyle="1" w:styleId="Ttulo7Car">
    <w:name w:val="Título 7 Car"/>
    <w:basedOn w:val="Fuentedeprrafopredeter"/>
    <w:link w:val="Ttulo7"/>
    <w:uiPriority w:val="9"/>
    <w:rsid w:val="00A301F0"/>
    <w:rPr>
      <w:rFonts w:asciiTheme="majorHAnsi" w:eastAsiaTheme="majorEastAsia" w:hAnsiTheme="majorHAnsi" w:cstheme="majorBidi"/>
      <w:i/>
      <w:iCs/>
      <w:color w:val="244061" w:themeColor="accent1" w:themeShade="80"/>
      <w:sz w:val="21"/>
      <w:szCs w:val="21"/>
    </w:rPr>
  </w:style>
  <w:style w:type="character" w:customStyle="1" w:styleId="Ttulo8Car">
    <w:name w:val="Título 8 Car"/>
    <w:basedOn w:val="Fuentedeprrafopredeter"/>
    <w:link w:val="Ttulo8"/>
    <w:uiPriority w:val="9"/>
    <w:rsid w:val="00A301F0"/>
    <w:rPr>
      <w:rFonts w:asciiTheme="majorHAnsi" w:eastAsiaTheme="majorEastAsia" w:hAnsiTheme="majorHAnsi" w:cstheme="majorBidi"/>
      <w:b/>
      <w:bCs/>
      <w:color w:val="1F497D" w:themeColor="text2"/>
    </w:rPr>
  </w:style>
  <w:style w:type="character" w:customStyle="1" w:styleId="Ttulo9Car">
    <w:name w:val="Título 9 Car"/>
    <w:basedOn w:val="Fuentedeprrafopredeter"/>
    <w:link w:val="Ttulo9"/>
    <w:uiPriority w:val="9"/>
    <w:rsid w:val="00A301F0"/>
    <w:rPr>
      <w:rFonts w:asciiTheme="majorHAnsi" w:eastAsiaTheme="majorEastAsia" w:hAnsiTheme="majorHAnsi" w:cstheme="majorBidi"/>
      <w:b/>
      <w:bCs/>
      <w:i/>
      <w:iCs/>
      <w:color w:val="1F497D" w:themeColor="text2"/>
    </w:rPr>
  </w:style>
  <w:style w:type="paragraph" w:customStyle="1" w:styleId="S1-Header2">
    <w:name w:val="S1-Header2"/>
    <w:basedOn w:val="Normal"/>
    <w:autoRedefine/>
    <w:rsid w:val="00F85396"/>
    <w:pPr>
      <w:numPr>
        <w:numId w:val="82"/>
      </w:numPr>
      <w:ind w:right="-216"/>
    </w:pPr>
    <w:rPr>
      <w:b/>
      <w:iCs/>
    </w:rPr>
  </w:style>
  <w:style w:type="paragraph" w:customStyle="1" w:styleId="S1-subpara">
    <w:name w:val="S1-sub para"/>
    <w:basedOn w:val="Normal"/>
    <w:link w:val="S1-subparaChar"/>
    <w:rsid w:val="00F85396"/>
    <w:pPr>
      <w:numPr>
        <w:ilvl w:val="1"/>
        <w:numId w:val="82"/>
      </w:numPr>
      <w:spacing w:after="200"/>
      <w:jc w:val="both"/>
    </w:pPr>
  </w:style>
  <w:style w:type="character" w:customStyle="1" w:styleId="S1-subparaChar">
    <w:name w:val="S1-sub para Char"/>
    <w:link w:val="S1-subpara"/>
    <w:rsid w:val="00F85396"/>
  </w:style>
  <w:style w:type="character" w:customStyle="1" w:styleId="apple-converted-space">
    <w:name w:val="apple-converted-space"/>
    <w:basedOn w:val="Fuentedeprrafopredeter"/>
    <w:rsid w:val="00D85E13"/>
  </w:style>
  <w:style w:type="paragraph" w:customStyle="1" w:styleId="StyleHeader1-ClausesAfter10pt">
    <w:name w:val="Style Header 1 - Clauses + After:  10 pt"/>
    <w:basedOn w:val="Header1-Clauses"/>
    <w:autoRedefine/>
    <w:rsid w:val="006D4FDE"/>
    <w:pPr>
      <w:tabs>
        <w:tab w:val="clear" w:pos="360"/>
      </w:tabs>
      <w:spacing w:before="0" w:after="200"/>
      <w:ind w:left="0" w:firstLine="0"/>
    </w:pPr>
    <w:rPr>
      <w:rFonts w:ascii="Times New Roman" w:hAnsi="Times New Roman"/>
      <w:bCs/>
    </w:rPr>
  </w:style>
  <w:style w:type="paragraph" w:customStyle="1" w:styleId="SectionHeading">
    <w:name w:val="Section Heading"/>
    <w:basedOn w:val="SectionIIIHeading1"/>
    <w:link w:val="SectionHeadingCar"/>
    <w:rsid w:val="00764A9B"/>
    <w:pPr>
      <w:jc w:val="center"/>
    </w:pPr>
    <w:rPr>
      <w:sz w:val="44"/>
    </w:rPr>
  </w:style>
  <w:style w:type="paragraph" w:customStyle="1" w:styleId="StyleSec1-ClausesLeft0Hanging03Before0ptAfte">
    <w:name w:val="Style Sec1-Clauses + Left:  0&quot; Hanging:  0.3&quot; Before:  0 pt Afte..."/>
    <w:basedOn w:val="Sec1-Clauses"/>
    <w:rsid w:val="002C65FC"/>
    <w:pPr>
      <w:spacing w:before="0" w:after="200"/>
      <w:ind w:left="432" w:hanging="432"/>
    </w:pPr>
    <w:rPr>
      <w:bCs/>
    </w:rPr>
  </w:style>
  <w:style w:type="paragraph" w:customStyle="1" w:styleId="StyleSec1-ClausesAfter10pt">
    <w:name w:val="Style Sec1-Clauses + After:  10 pt"/>
    <w:basedOn w:val="Sec1-Clauses"/>
    <w:rsid w:val="002C65FC"/>
    <w:pPr>
      <w:spacing w:before="0" w:after="200"/>
      <w:ind w:left="432" w:hanging="432"/>
    </w:pPr>
    <w:rPr>
      <w:bCs/>
    </w:rPr>
  </w:style>
  <w:style w:type="paragraph" w:customStyle="1" w:styleId="Sec1-ClausesAfter10pt1">
    <w:name w:val="Sec1-Clauses + After:  10 pt1"/>
    <w:basedOn w:val="Sec1-Clauses"/>
    <w:link w:val="Sec1-ClausesAfter10pt1Car"/>
    <w:rsid w:val="007D37EF"/>
    <w:pPr>
      <w:numPr>
        <w:numId w:val="84"/>
      </w:numPr>
      <w:spacing w:before="0" w:after="200"/>
    </w:pPr>
    <w:rPr>
      <w:bCs/>
    </w:rPr>
  </w:style>
  <w:style w:type="paragraph" w:customStyle="1" w:styleId="Sec1-Para">
    <w:name w:val="Sec 1 - Para"/>
    <w:basedOn w:val="Sub-ClauseText"/>
    <w:rsid w:val="007D37EF"/>
    <w:pPr>
      <w:numPr>
        <w:numId w:val="85"/>
      </w:numPr>
      <w:tabs>
        <w:tab w:val="left" w:pos="576"/>
      </w:tabs>
      <w:spacing w:before="0" w:after="200"/>
    </w:pPr>
    <w:rPr>
      <w:spacing w:val="0"/>
    </w:rPr>
  </w:style>
  <w:style w:type="paragraph" w:styleId="TtulodeTDC">
    <w:name w:val="TOC Heading"/>
    <w:basedOn w:val="Ttulo1"/>
    <w:next w:val="Normal"/>
    <w:uiPriority w:val="39"/>
    <w:unhideWhenUsed/>
    <w:qFormat/>
    <w:rsid w:val="00A301F0"/>
    <w:pPr>
      <w:outlineLvl w:val="9"/>
    </w:pPr>
  </w:style>
  <w:style w:type="paragraph" w:customStyle="1" w:styleId="Sec8Clauses">
    <w:name w:val="Sec 8 Clauses"/>
    <w:basedOn w:val="Sec1-ClausesAfter10pt1"/>
    <w:link w:val="Sec8ClausesCar"/>
    <w:autoRedefine/>
    <w:rsid w:val="00DB6B98"/>
    <w:pPr>
      <w:numPr>
        <w:numId w:val="88"/>
      </w:numPr>
    </w:pPr>
  </w:style>
  <w:style w:type="paragraph" w:customStyle="1" w:styleId="Sec8Sub-Clauses">
    <w:name w:val="Sec 8 Sub-Clauses"/>
    <w:basedOn w:val="Sec8Clauses"/>
    <w:qFormat/>
    <w:rsid w:val="00FE432F"/>
    <w:pPr>
      <w:numPr>
        <w:ilvl w:val="1"/>
        <w:numId w:val="89"/>
      </w:numPr>
    </w:pPr>
    <w:rPr>
      <w:b w:val="0"/>
    </w:rPr>
  </w:style>
  <w:style w:type="paragraph" w:customStyle="1" w:styleId="StyleSec8Sub-ClausesJustified">
    <w:name w:val="Style Sec 8 Sub-Clauses + Justified"/>
    <w:basedOn w:val="Sec8Sub-Clauses"/>
    <w:rsid w:val="002F7A6F"/>
    <w:pPr>
      <w:numPr>
        <w:ilvl w:val="0"/>
        <w:numId w:val="90"/>
      </w:numPr>
      <w:jc w:val="both"/>
    </w:pPr>
    <w:rPr>
      <w:bCs w:val="0"/>
    </w:rPr>
  </w:style>
  <w:style w:type="numbering" w:customStyle="1" w:styleId="Style1">
    <w:name w:val="Style1"/>
    <w:uiPriority w:val="99"/>
    <w:rsid w:val="00F201EF"/>
    <w:pPr>
      <w:numPr>
        <w:numId w:val="94"/>
      </w:numPr>
    </w:pPr>
  </w:style>
  <w:style w:type="paragraph" w:customStyle="1" w:styleId="titu1toc1">
    <w:name w:val="titu 1 toc 1"/>
    <w:basedOn w:val="Part1"/>
    <w:link w:val="titu1toc1Car"/>
    <w:rsid w:val="00545B2D"/>
  </w:style>
  <w:style w:type="paragraph" w:customStyle="1" w:styleId="tit2toc1">
    <w:name w:val="tit2 toc 1"/>
    <w:basedOn w:val="SectionHeading"/>
    <w:link w:val="tit2toc1Car"/>
    <w:rsid w:val="00545B2D"/>
  </w:style>
  <w:style w:type="paragraph" w:customStyle="1" w:styleId="Titulo1Toc2">
    <w:name w:val="Titulo 1 Toc 2"/>
    <w:basedOn w:val="Textoindependiente2"/>
    <w:link w:val="Titulo1Toc2Car"/>
    <w:qFormat/>
    <w:rsid w:val="00197880"/>
    <w:pPr>
      <w:numPr>
        <w:numId w:val="78"/>
      </w:numPr>
      <w:spacing w:before="0" w:after="200"/>
    </w:pPr>
  </w:style>
  <w:style w:type="paragraph" w:customStyle="1" w:styleId="Titulo2Toc2">
    <w:name w:val="Titulo 2 Toc 2"/>
    <w:basedOn w:val="Sec1-ClausesAfter10pt1"/>
    <w:link w:val="Titulo2Toc2Car"/>
    <w:qFormat/>
    <w:rsid w:val="00F32986"/>
  </w:style>
  <w:style w:type="paragraph" w:customStyle="1" w:styleId="Titulo1Toc3">
    <w:name w:val="Titulo 1 Toc 3"/>
    <w:basedOn w:val="SectionIIIHeading1"/>
    <w:link w:val="Titulo1Toc3Car"/>
    <w:rsid w:val="00DC673E"/>
  </w:style>
  <w:style w:type="paragraph" w:customStyle="1" w:styleId="Titulo1Toc4">
    <w:name w:val="Titulo 1 Toc 4"/>
    <w:basedOn w:val="SectionVHeader"/>
    <w:link w:val="Titulo1Toc4Car"/>
    <w:rsid w:val="00DC673E"/>
    <w:pPr>
      <w:spacing w:before="0"/>
    </w:pPr>
  </w:style>
  <w:style w:type="paragraph" w:customStyle="1" w:styleId="Titulo1Toc5">
    <w:name w:val="Titulo 1 Toc 5"/>
    <w:basedOn w:val="SectionVIHeader"/>
    <w:link w:val="Titulo1Toc5Car"/>
    <w:rsid w:val="00B55A48"/>
  </w:style>
  <w:style w:type="paragraph" w:customStyle="1" w:styleId="Titulo1TOC6">
    <w:name w:val="Titulo 1 TOC 6"/>
    <w:basedOn w:val="Sec8Clauses"/>
    <w:link w:val="Titulo1TOC6Car"/>
    <w:rsid w:val="00B55A48"/>
  </w:style>
  <w:style w:type="paragraph" w:customStyle="1" w:styleId="Titulo1TOC7">
    <w:name w:val="Titulo 1 TOC 7"/>
    <w:basedOn w:val="SectionXHeading"/>
    <w:rsid w:val="00B55A48"/>
  </w:style>
  <w:style w:type="character" w:customStyle="1" w:styleId="StyleHeader2-SubClausesItalicChar">
    <w:name w:val="Style Header 2 - SubClauses + Italic Char"/>
    <w:rsid w:val="00C47A5C"/>
    <w:rPr>
      <w:rFonts w:cs="Arial"/>
      <w:i/>
      <w:iCs/>
      <w:sz w:val="24"/>
      <w:szCs w:val="24"/>
      <w:lang w:val="en-US" w:eastAsia="en-US" w:bidi="ar-SA"/>
    </w:rPr>
  </w:style>
  <w:style w:type="paragraph" w:customStyle="1" w:styleId="S9Header">
    <w:name w:val="S9 Header"/>
    <w:basedOn w:val="Normal"/>
    <w:link w:val="S9HeaderCar"/>
    <w:rsid w:val="0051206A"/>
    <w:pPr>
      <w:spacing w:before="120" w:after="240"/>
      <w:jc w:val="center"/>
    </w:pPr>
    <w:rPr>
      <w:b/>
      <w:sz w:val="36"/>
    </w:rPr>
  </w:style>
  <w:style w:type="paragraph" w:customStyle="1" w:styleId="tabla1titulos">
    <w:name w:val="tabla1 titulos"/>
    <w:basedOn w:val="titu1toc1"/>
    <w:link w:val="tabla1titulosCar"/>
    <w:qFormat/>
    <w:rsid w:val="00BE3A53"/>
    <w:rPr>
      <w:bCs/>
      <w:lang w:val="es-ES"/>
    </w:rPr>
  </w:style>
  <w:style w:type="paragraph" w:customStyle="1" w:styleId="Tabla1Subtitulo">
    <w:name w:val="Tabla 1 Subtitulo"/>
    <w:basedOn w:val="tit2toc1"/>
    <w:link w:val="Tabla1SubtituloCar"/>
    <w:qFormat/>
    <w:rsid w:val="00BE3A53"/>
    <w:rPr>
      <w:bCs/>
      <w:lang w:val="es-ES"/>
    </w:rPr>
  </w:style>
  <w:style w:type="character" w:customStyle="1" w:styleId="Part1Car">
    <w:name w:val="Part 1 Car"/>
    <w:aliases w:val="2 Car,3 Header 4 Car"/>
    <w:basedOn w:val="Fuentedeprrafopredeter"/>
    <w:link w:val="Part1"/>
    <w:rsid w:val="00BE3A53"/>
    <w:rPr>
      <w:b/>
      <w:sz w:val="44"/>
    </w:rPr>
  </w:style>
  <w:style w:type="character" w:customStyle="1" w:styleId="titu1toc1Car">
    <w:name w:val="titu 1 toc 1 Car"/>
    <w:basedOn w:val="Part1Car"/>
    <w:link w:val="titu1toc1"/>
    <w:rsid w:val="00BE3A53"/>
    <w:rPr>
      <w:b/>
      <w:sz w:val="44"/>
    </w:rPr>
  </w:style>
  <w:style w:type="character" w:customStyle="1" w:styleId="tabla1titulosCar">
    <w:name w:val="tabla1 titulos Car"/>
    <w:basedOn w:val="titu1toc1Car"/>
    <w:link w:val="tabla1titulos"/>
    <w:rsid w:val="00BE3A53"/>
    <w:rPr>
      <w:b/>
      <w:bCs/>
      <w:sz w:val="44"/>
      <w:lang w:val="es-ES"/>
    </w:rPr>
  </w:style>
  <w:style w:type="paragraph" w:customStyle="1" w:styleId="Tabla2Titulo">
    <w:name w:val="Tabla 2 Titulo"/>
    <w:basedOn w:val="Titulo1Toc2"/>
    <w:link w:val="Tabla2TituloCar"/>
    <w:qFormat/>
    <w:rsid w:val="006D7D95"/>
    <w:rPr>
      <w:bCs/>
      <w:lang w:val="es-ES"/>
    </w:rPr>
  </w:style>
  <w:style w:type="character" w:customStyle="1" w:styleId="SectionIIIHeading1Car">
    <w:name w:val="Section III Heading 1 Car"/>
    <w:basedOn w:val="Fuentedeprrafopredeter"/>
    <w:link w:val="SectionIIIHeading1"/>
    <w:rsid w:val="00BE3A53"/>
    <w:rPr>
      <w:b/>
    </w:rPr>
  </w:style>
  <w:style w:type="character" w:customStyle="1" w:styleId="SectionHeadingCar">
    <w:name w:val="Section Heading Car"/>
    <w:basedOn w:val="SectionIIIHeading1Car"/>
    <w:link w:val="SectionHeading"/>
    <w:rsid w:val="00BE3A53"/>
    <w:rPr>
      <w:b/>
      <w:sz w:val="44"/>
    </w:rPr>
  </w:style>
  <w:style w:type="character" w:customStyle="1" w:styleId="tit2toc1Car">
    <w:name w:val="tit2 toc 1 Car"/>
    <w:basedOn w:val="SectionHeadingCar"/>
    <w:link w:val="tit2toc1"/>
    <w:rsid w:val="00BE3A53"/>
    <w:rPr>
      <w:b/>
      <w:sz w:val="44"/>
    </w:rPr>
  </w:style>
  <w:style w:type="character" w:customStyle="1" w:styleId="Tabla1SubtituloCar">
    <w:name w:val="Tabla 1 Subtitulo Car"/>
    <w:basedOn w:val="tit2toc1Car"/>
    <w:link w:val="Tabla1Subtitulo"/>
    <w:rsid w:val="00BE3A53"/>
    <w:rPr>
      <w:b/>
      <w:bCs/>
      <w:sz w:val="44"/>
      <w:lang w:val="es-ES"/>
    </w:rPr>
  </w:style>
  <w:style w:type="paragraph" w:customStyle="1" w:styleId="Tabla2Subtitulos">
    <w:name w:val="Tabla 2 Subtitulos"/>
    <w:basedOn w:val="Titulo2Toc2"/>
    <w:link w:val="Tabla2SubtitulosCar"/>
    <w:qFormat/>
    <w:rsid w:val="006D7D95"/>
    <w:rPr>
      <w:lang w:val="es-ES"/>
    </w:rPr>
  </w:style>
  <w:style w:type="character" w:customStyle="1" w:styleId="Titulo1Toc2Car">
    <w:name w:val="Titulo 1 Toc 2 Car"/>
    <w:basedOn w:val="Textoindependiente2Car"/>
    <w:link w:val="Titulo1Toc2"/>
    <w:rsid w:val="006D7D95"/>
    <w:rPr>
      <w:b/>
      <w:sz w:val="28"/>
    </w:rPr>
  </w:style>
  <w:style w:type="character" w:customStyle="1" w:styleId="Tabla2TituloCar">
    <w:name w:val="Tabla 2 Titulo Car"/>
    <w:basedOn w:val="Titulo1Toc2Car"/>
    <w:link w:val="Tabla2Titulo"/>
    <w:rsid w:val="006D7D95"/>
    <w:rPr>
      <w:b/>
      <w:bCs/>
      <w:sz w:val="28"/>
      <w:lang w:val="es-ES"/>
    </w:rPr>
  </w:style>
  <w:style w:type="paragraph" w:customStyle="1" w:styleId="Tabla3titulo">
    <w:name w:val="Tabla3 titulo"/>
    <w:basedOn w:val="Titulo1Toc3"/>
    <w:link w:val="Tabla3tituloCar"/>
    <w:qFormat/>
    <w:rsid w:val="00A37FA2"/>
    <w:rPr>
      <w:bCs/>
      <w:lang w:val="es-ES"/>
    </w:rPr>
  </w:style>
  <w:style w:type="character" w:customStyle="1" w:styleId="Heading1-ClausenameCar">
    <w:name w:val="Heading 1- Clause name Car"/>
    <w:basedOn w:val="Fuentedeprrafopredeter"/>
    <w:link w:val="Heading1-Clausename"/>
    <w:rsid w:val="006D7D95"/>
    <w:rPr>
      <w:b/>
    </w:rPr>
  </w:style>
  <w:style w:type="character" w:customStyle="1" w:styleId="Sec1-ClausesCar">
    <w:name w:val="Sec1-Clauses Car"/>
    <w:basedOn w:val="Heading1-ClausenameCar"/>
    <w:link w:val="Sec1-Clauses"/>
    <w:rsid w:val="006D7D95"/>
    <w:rPr>
      <w:b/>
    </w:rPr>
  </w:style>
  <w:style w:type="character" w:customStyle="1" w:styleId="Sec1-ClausesAfter10pt1Car">
    <w:name w:val="Sec1-Clauses + After:  10 pt1 Car"/>
    <w:basedOn w:val="Sec1-ClausesCar"/>
    <w:link w:val="Sec1-ClausesAfter10pt1"/>
    <w:rsid w:val="006D7D95"/>
    <w:rPr>
      <w:b/>
      <w:bCs/>
    </w:rPr>
  </w:style>
  <w:style w:type="character" w:customStyle="1" w:styleId="Titulo2Toc2Car">
    <w:name w:val="Titulo 2 Toc 2 Car"/>
    <w:basedOn w:val="Sec1-ClausesAfter10pt1Car"/>
    <w:link w:val="Titulo2Toc2"/>
    <w:rsid w:val="006D7D95"/>
    <w:rPr>
      <w:b/>
      <w:bCs/>
    </w:rPr>
  </w:style>
  <w:style w:type="character" w:customStyle="1" w:styleId="Tabla2SubtitulosCar">
    <w:name w:val="Tabla 2 Subtitulos Car"/>
    <w:basedOn w:val="Titulo2Toc2Car"/>
    <w:link w:val="Tabla2Subtitulos"/>
    <w:rsid w:val="006D7D95"/>
    <w:rPr>
      <w:b/>
      <w:bCs/>
      <w:lang w:val="es-ES"/>
    </w:rPr>
  </w:style>
  <w:style w:type="paragraph" w:customStyle="1" w:styleId="Tanla4titulo">
    <w:name w:val="Tanla4 titulo"/>
    <w:basedOn w:val="Titulo1Toc4"/>
    <w:link w:val="Tanla4tituloCar"/>
    <w:qFormat/>
    <w:rsid w:val="00A37FA2"/>
    <w:rPr>
      <w:bCs/>
      <w:lang w:val="es-ES"/>
    </w:rPr>
  </w:style>
  <w:style w:type="character" w:customStyle="1" w:styleId="Titulo1Toc3Car">
    <w:name w:val="Titulo 1 Toc 3 Car"/>
    <w:basedOn w:val="SectionIIIHeading1Car"/>
    <w:link w:val="Titulo1Toc3"/>
    <w:rsid w:val="00A37FA2"/>
    <w:rPr>
      <w:b/>
    </w:rPr>
  </w:style>
  <w:style w:type="character" w:customStyle="1" w:styleId="Tabla3tituloCar">
    <w:name w:val="Tabla3 titulo Car"/>
    <w:basedOn w:val="Titulo1Toc3Car"/>
    <w:link w:val="Tabla3titulo"/>
    <w:rsid w:val="00A37FA2"/>
    <w:rPr>
      <w:b/>
      <w:bCs/>
      <w:lang w:val="es-ES"/>
    </w:rPr>
  </w:style>
  <w:style w:type="paragraph" w:customStyle="1" w:styleId="Tabla6titulo">
    <w:name w:val="Tabla6 titulo"/>
    <w:basedOn w:val="Titulo1Toc5"/>
    <w:link w:val="Tabla6tituloCar"/>
    <w:qFormat/>
    <w:rsid w:val="00BC31A7"/>
    <w:rPr>
      <w:bCs/>
      <w:lang w:val="es-ES"/>
    </w:rPr>
  </w:style>
  <w:style w:type="character" w:customStyle="1" w:styleId="SectionVHeaderCar">
    <w:name w:val="Section V. Header Car"/>
    <w:basedOn w:val="Fuentedeprrafopredeter"/>
    <w:link w:val="SectionVHeader"/>
    <w:rsid w:val="00A37FA2"/>
    <w:rPr>
      <w:b/>
      <w:sz w:val="32"/>
    </w:rPr>
  </w:style>
  <w:style w:type="character" w:customStyle="1" w:styleId="Titulo1Toc4Car">
    <w:name w:val="Titulo 1 Toc 4 Car"/>
    <w:basedOn w:val="SectionVHeaderCar"/>
    <w:link w:val="Titulo1Toc4"/>
    <w:rsid w:val="00A37FA2"/>
    <w:rPr>
      <w:b/>
      <w:sz w:val="32"/>
    </w:rPr>
  </w:style>
  <w:style w:type="character" w:customStyle="1" w:styleId="Tanla4tituloCar">
    <w:name w:val="Tanla4 titulo Car"/>
    <w:basedOn w:val="Titulo1Toc4Car"/>
    <w:link w:val="Tanla4titulo"/>
    <w:rsid w:val="00A37FA2"/>
    <w:rPr>
      <w:b/>
      <w:bCs/>
      <w:sz w:val="32"/>
      <w:lang w:val="es-ES"/>
    </w:rPr>
  </w:style>
  <w:style w:type="paragraph" w:customStyle="1" w:styleId="Tabla7Titulos">
    <w:name w:val="Tabla7 Titulos"/>
    <w:basedOn w:val="Titulo1TOC6"/>
    <w:link w:val="Tabla7TitulosCar"/>
    <w:qFormat/>
    <w:rsid w:val="00BC31A7"/>
    <w:rPr>
      <w:lang w:val="es-ES"/>
    </w:rPr>
  </w:style>
  <w:style w:type="character" w:customStyle="1" w:styleId="SectionVIHeaderCar">
    <w:name w:val="Section VI. Header Car"/>
    <w:basedOn w:val="SectionVHeaderCar"/>
    <w:link w:val="SectionVIHeader"/>
    <w:rsid w:val="00BC31A7"/>
    <w:rPr>
      <w:b/>
      <w:sz w:val="32"/>
    </w:rPr>
  </w:style>
  <w:style w:type="character" w:customStyle="1" w:styleId="Titulo1Toc5Car">
    <w:name w:val="Titulo 1 Toc 5 Car"/>
    <w:basedOn w:val="SectionVIHeaderCar"/>
    <w:link w:val="Titulo1Toc5"/>
    <w:rsid w:val="00BC31A7"/>
    <w:rPr>
      <w:b/>
      <w:sz w:val="32"/>
    </w:rPr>
  </w:style>
  <w:style w:type="character" w:customStyle="1" w:styleId="Tabla6tituloCar">
    <w:name w:val="Tabla6 titulo Car"/>
    <w:basedOn w:val="Titulo1Toc5Car"/>
    <w:link w:val="Tabla6titulo"/>
    <w:rsid w:val="00BC31A7"/>
    <w:rPr>
      <w:b/>
      <w:bCs/>
      <w:sz w:val="32"/>
      <w:lang w:val="es-ES"/>
    </w:rPr>
  </w:style>
  <w:style w:type="paragraph" w:customStyle="1" w:styleId="Tabla8titulo">
    <w:name w:val="Tabla8 titulo"/>
    <w:basedOn w:val="S9Header"/>
    <w:link w:val="Tabla8tituloCar"/>
    <w:qFormat/>
    <w:rsid w:val="003A5188"/>
    <w:rPr>
      <w:lang w:val="es-ES"/>
    </w:rPr>
  </w:style>
  <w:style w:type="character" w:customStyle="1" w:styleId="Sec8ClausesCar">
    <w:name w:val="Sec 8 Clauses Car"/>
    <w:basedOn w:val="Sec1-ClausesAfter10pt1Car"/>
    <w:link w:val="Sec8Clauses"/>
    <w:rsid w:val="00BC31A7"/>
    <w:rPr>
      <w:b/>
      <w:bCs/>
    </w:rPr>
  </w:style>
  <w:style w:type="character" w:customStyle="1" w:styleId="Titulo1TOC6Car">
    <w:name w:val="Titulo 1 TOC 6 Car"/>
    <w:basedOn w:val="Sec8ClausesCar"/>
    <w:link w:val="Titulo1TOC6"/>
    <w:rsid w:val="00BC31A7"/>
    <w:rPr>
      <w:b/>
      <w:bCs/>
    </w:rPr>
  </w:style>
  <w:style w:type="character" w:customStyle="1" w:styleId="Tabla7TitulosCar">
    <w:name w:val="Tabla7 Titulos Car"/>
    <w:basedOn w:val="Titulo1TOC6Car"/>
    <w:link w:val="Tabla7Titulos"/>
    <w:rsid w:val="00BC31A7"/>
    <w:rPr>
      <w:b/>
      <w:bCs/>
      <w:lang w:val="es-ES"/>
    </w:rPr>
  </w:style>
  <w:style w:type="character" w:customStyle="1" w:styleId="S9HeaderCar">
    <w:name w:val="S9 Header Car"/>
    <w:basedOn w:val="Fuentedeprrafopredeter"/>
    <w:link w:val="S9Header"/>
    <w:rsid w:val="003A5188"/>
    <w:rPr>
      <w:b/>
      <w:sz w:val="36"/>
      <w:szCs w:val="20"/>
    </w:rPr>
  </w:style>
  <w:style w:type="character" w:customStyle="1" w:styleId="Tabla8tituloCar">
    <w:name w:val="Tabla8 titulo Car"/>
    <w:basedOn w:val="S9HeaderCar"/>
    <w:link w:val="Tabla8titulo"/>
    <w:rsid w:val="003A5188"/>
    <w:rPr>
      <w:b/>
      <w:sz w:val="36"/>
      <w:szCs w:val="20"/>
      <w:lang w:val="es-ES"/>
    </w:rPr>
  </w:style>
  <w:style w:type="paragraph" w:customStyle="1" w:styleId="wfxRecipient">
    <w:name w:val="wfxRecipient"/>
    <w:basedOn w:val="Normal"/>
    <w:rsid w:val="00837267"/>
    <w:pPr>
      <w:overflowPunct w:val="0"/>
      <w:autoSpaceDE w:val="0"/>
      <w:autoSpaceDN w:val="0"/>
      <w:adjustRightInd w:val="0"/>
      <w:textAlignment w:val="baseline"/>
    </w:pPr>
    <w:rPr>
      <w:lang w:val="es-EC"/>
    </w:rPr>
  </w:style>
  <w:style w:type="character" w:customStyle="1" w:styleId="Ttulo2Car">
    <w:name w:val="Título 2 Car"/>
    <w:aliases w:val="Title Header2 Car"/>
    <w:basedOn w:val="Fuentedeprrafopredeter"/>
    <w:link w:val="Ttulo2"/>
    <w:uiPriority w:val="9"/>
    <w:rsid w:val="00A301F0"/>
    <w:rPr>
      <w:rFonts w:asciiTheme="majorHAnsi" w:eastAsiaTheme="majorEastAsia" w:hAnsiTheme="majorHAnsi" w:cstheme="majorBidi"/>
      <w:color w:val="404040" w:themeColor="text1" w:themeTint="BF"/>
      <w:sz w:val="28"/>
      <w:szCs w:val="28"/>
    </w:rPr>
  </w:style>
  <w:style w:type="character" w:customStyle="1" w:styleId="Ttulo5Car">
    <w:name w:val="Título 5 Car"/>
    <w:basedOn w:val="Fuentedeprrafopredeter"/>
    <w:link w:val="Ttulo5"/>
    <w:uiPriority w:val="9"/>
    <w:rsid w:val="00A301F0"/>
    <w:rPr>
      <w:rFonts w:asciiTheme="majorHAnsi" w:eastAsiaTheme="majorEastAsia" w:hAnsiTheme="majorHAnsi" w:cstheme="majorBidi"/>
      <w:color w:val="1F497D" w:themeColor="text2"/>
      <w:sz w:val="22"/>
      <w:szCs w:val="22"/>
    </w:rPr>
  </w:style>
  <w:style w:type="paragraph" w:customStyle="1" w:styleId="msonormal0">
    <w:name w:val="msonormal"/>
    <w:basedOn w:val="Normal"/>
    <w:rsid w:val="00E37246"/>
    <w:pPr>
      <w:spacing w:before="100" w:beforeAutospacing="1" w:after="100" w:afterAutospacing="1"/>
    </w:pPr>
    <w:rPr>
      <w:lang w:val="es-EC" w:eastAsia="es-EC"/>
    </w:rPr>
  </w:style>
  <w:style w:type="paragraph" w:customStyle="1" w:styleId="xl76">
    <w:name w:val="xl76"/>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lang w:val="es-EC" w:eastAsia="es-EC"/>
    </w:rPr>
  </w:style>
  <w:style w:type="paragraph" w:customStyle="1" w:styleId="xl77">
    <w:name w:val="xl77"/>
    <w:basedOn w:val="Normal"/>
    <w:rsid w:val="00E37246"/>
    <w:pPr>
      <w:spacing w:before="100" w:beforeAutospacing="1" w:after="100" w:afterAutospacing="1"/>
      <w:jc w:val="center"/>
      <w:textAlignment w:val="center"/>
    </w:pPr>
    <w:rPr>
      <w:lang w:val="es-EC" w:eastAsia="es-EC"/>
    </w:rPr>
  </w:style>
  <w:style w:type="paragraph" w:customStyle="1" w:styleId="xl78">
    <w:name w:val="xl78"/>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79">
    <w:name w:val="xl79"/>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lang w:val="es-EC" w:eastAsia="es-EC"/>
    </w:rPr>
  </w:style>
  <w:style w:type="paragraph" w:customStyle="1" w:styleId="xl80">
    <w:name w:val="xl80"/>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1">
    <w:name w:val="xl81"/>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lang w:val="es-EC" w:eastAsia="es-EC"/>
    </w:rPr>
  </w:style>
  <w:style w:type="paragraph" w:customStyle="1" w:styleId="xl82">
    <w:name w:val="xl82"/>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3">
    <w:name w:val="xl83"/>
    <w:basedOn w:val="Normal"/>
    <w:rsid w:val="00E37246"/>
    <w:pPr>
      <w:shd w:val="clear" w:color="000000" w:fill="FFFFFF"/>
      <w:spacing w:before="100" w:beforeAutospacing="1" w:after="100" w:afterAutospacing="1"/>
      <w:textAlignment w:val="center"/>
    </w:pPr>
    <w:rPr>
      <w:rFonts w:ascii="Arial" w:hAnsi="Arial" w:cs="Arial"/>
      <w:lang w:val="es-EC" w:eastAsia="es-EC"/>
    </w:rPr>
  </w:style>
  <w:style w:type="paragraph" w:customStyle="1" w:styleId="xl84">
    <w:name w:val="xl84"/>
    <w:basedOn w:val="Normal"/>
    <w:rsid w:val="00E37246"/>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5">
    <w:name w:val="xl85"/>
    <w:basedOn w:val="Normal"/>
    <w:rsid w:val="00E37246"/>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6">
    <w:name w:val="xl86"/>
    <w:basedOn w:val="Normal"/>
    <w:rsid w:val="00E37246"/>
    <w:pPr>
      <w:pBdr>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87">
    <w:name w:val="xl87"/>
    <w:basedOn w:val="Normal"/>
    <w:rsid w:val="00E3724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textAlignment w:val="center"/>
    </w:pPr>
    <w:rPr>
      <w:rFonts w:ascii="Arial" w:hAnsi="Arial" w:cs="Arial"/>
      <w:b/>
      <w:bCs/>
      <w:i/>
      <w:iCs/>
      <w:lang w:val="es-EC" w:eastAsia="es-EC"/>
    </w:rPr>
  </w:style>
  <w:style w:type="paragraph" w:customStyle="1" w:styleId="xl88">
    <w:name w:val="xl88"/>
    <w:basedOn w:val="Normal"/>
    <w:rsid w:val="00E3724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89">
    <w:name w:val="xl89"/>
    <w:basedOn w:val="Normal"/>
    <w:rsid w:val="00E3724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rPr>
      <w:rFonts w:ascii="Arial" w:hAnsi="Arial" w:cs="Arial"/>
      <w:b/>
      <w:bCs/>
      <w:lang w:val="es-EC" w:eastAsia="es-EC"/>
    </w:rPr>
  </w:style>
  <w:style w:type="paragraph" w:customStyle="1" w:styleId="xl90">
    <w:name w:val="xl90"/>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s-EC" w:eastAsia="es-EC"/>
    </w:rPr>
  </w:style>
  <w:style w:type="paragraph" w:customStyle="1" w:styleId="xl91">
    <w:name w:val="xl91"/>
    <w:basedOn w:val="Normal"/>
    <w:rsid w:val="00E37246"/>
    <w:pPr>
      <w:spacing w:before="100" w:beforeAutospacing="1" w:after="100" w:afterAutospacing="1"/>
    </w:pPr>
    <w:rPr>
      <w:rFonts w:ascii="Arial" w:hAnsi="Arial" w:cs="Arial"/>
      <w:lang w:val="es-EC" w:eastAsia="es-EC"/>
    </w:rPr>
  </w:style>
  <w:style w:type="paragraph" w:customStyle="1" w:styleId="xl92">
    <w:name w:val="xl92"/>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93">
    <w:name w:val="xl93"/>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s-EC" w:eastAsia="es-EC"/>
    </w:rPr>
  </w:style>
  <w:style w:type="paragraph" w:customStyle="1" w:styleId="xl94">
    <w:name w:val="xl94"/>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s-EC" w:eastAsia="es-EC"/>
    </w:rPr>
  </w:style>
  <w:style w:type="paragraph" w:customStyle="1" w:styleId="xl95">
    <w:name w:val="xl95"/>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lang w:val="es-EC" w:eastAsia="es-EC"/>
    </w:rPr>
  </w:style>
  <w:style w:type="paragraph" w:customStyle="1" w:styleId="xl96">
    <w:name w:val="xl96"/>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lang w:val="es-EC" w:eastAsia="es-EC"/>
    </w:rPr>
  </w:style>
  <w:style w:type="paragraph" w:customStyle="1" w:styleId="xl97">
    <w:name w:val="xl97"/>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lang w:val="es-EC" w:eastAsia="es-EC"/>
    </w:rPr>
  </w:style>
  <w:style w:type="paragraph" w:customStyle="1" w:styleId="xl98">
    <w:name w:val="xl98"/>
    <w:basedOn w:val="Normal"/>
    <w:rsid w:val="00E37246"/>
    <w:pPr>
      <w:pBdr>
        <w:left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99">
    <w:name w:val="xl99"/>
    <w:basedOn w:val="Normal"/>
    <w:rsid w:val="00E3724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textAlignment w:val="center"/>
    </w:pPr>
    <w:rPr>
      <w:rFonts w:ascii="Arial" w:hAnsi="Arial" w:cs="Arial"/>
      <w:b/>
      <w:bCs/>
      <w:i/>
      <w:iCs/>
      <w:lang w:val="es-EC" w:eastAsia="es-EC"/>
    </w:rPr>
  </w:style>
  <w:style w:type="paragraph" w:customStyle="1" w:styleId="xl100">
    <w:name w:val="xl100"/>
    <w:basedOn w:val="Normal"/>
    <w:rsid w:val="00E37246"/>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101">
    <w:name w:val="xl101"/>
    <w:basedOn w:val="Normal"/>
    <w:rsid w:val="00E3724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rPr>
      <w:rFonts w:ascii="Arial" w:hAnsi="Arial" w:cs="Arial"/>
      <w:b/>
      <w:bCs/>
      <w:lang w:val="es-EC" w:eastAsia="es-EC"/>
    </w:rPr>
  </w:style>
  <w:style w:type="paragraph" w:customStyle="1" w:styleId="xl102">
    <w:name w:val="xl102"/>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lang w:val="es-EC" w:eastAsia="es-EC"/>
    </w:rPr>
  </w:style>
  <w:style w:type="paragraph" w:customStyle="1" w:styleId="xl103">
    <w:name w:val="xl103"/>
    <w:basedOn w:val="Normal"/>
    <w:rsid w:val="00E37246"/>
    <w:pPr>
      <w:spacing w:before="100" w:beforeAutospacing="1" w:after="100" w:afterAutospacing="1"/>
    </w:pPr>
    <w:rPr>
      <w:rFonts w:ascii="Arial" w:hAnsi="Arial" w:cs="Arial"/>
      <w:lang w:val="es-EC" w:eastAsia="es-EC"/>
    </w:rPr>
  </w:style>
  <w:style w:type="paragraph" w:customStyle="1" w:styleId="xl104">
    <w:name w:val="xl104"/>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lang w:val="es-EC" w:eastAsia="es-EC"/>
    </w:rPr>
  </w:style>
  <w:style w:type="paragraph" w:customStyle="1" w:styleId="xl105">
    <w:name w:val="xl105"/>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val="es-EC" w:eastAsia="es-EC"/>
    </w:rPr>
  </w:style>
  <w:style w:type="paragraph" w:customStyle="1" w:styleId="xl106">
    <w:name w:val="xl106"/>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lang w:val="es-EC" w:eastAsia="es-EC"/>
    </w:rPr>
  </w:style>
  <w:style w:type="paragraph" w:customStyle="1" w:styleId="xl107">
    <w:name w:val="xl107"/>
    <w:basedOn w:val="Normal"/>
    <w:rsid w:val="00E3724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lang w:val="es-EC" w:eastAsia="es-EC"/>
    </w:rPr>
  </w:style>
  <w:style w:type="paragraph" w:customStyle="1" w:styleId="xl108">
    <w:name w:val="xl108"/>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lang w:val="es-EC" w:eastAsia="es-EC"/>
    </w:rPr>
  </w:style>
  <w:style w:type="paragraph" w:customStyle="1" w:styleId="xl109">
    <w:name w:val="xl109"/>
    <w:basedOn w:val="Normal"/>
    <w:rsid w:val="00E3724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lang w:val="es-EC" w:eastAsia="es-EC"/>
    </w:rPr>
  </w:style>
  <w:style w:type="paragraph" w:customStyle="1" w:styleId="xl110">
    <w:name w:val="xl110"/>
    <w:basedOn w:val="Normal"/>
    <w:rsid w:val="00E37246"/>
    <w:pPr>
      <w:pBdr>
        <w:top w:val="single" w:sz="4" w:space="0" w:color="auto"/>
        <w:left w:val="single" w:sz="4" w:space="0" w:color="auto"/>
        <w:bottom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111">
    <w:name w:val="xl111"/>
    <w:basedOn w:val="Normal"/>
    <w:rsid w:val="00E37246"/>
    <w:pPr>
      <w:pBdr>
        <w:top w:val="single" w:sz="4" w:space="0" w:color="auto"/>
        <w:left w:val="single" w:sz="4" w:space="0" w:color="auto"/>
        <w:bottom w:val="single" w:sz="4" w:space="0" w:color="auto"/>
      </w:pBdr>
      <w:shd w:val="clear" w:color="000000" w:fill="E2EFDA"/>
      <w:spacing w:before="100" w:beforeAutospacing="1" w:after="100" w:afterAutospacing="1"/>
      <w:textAlignment w:val="center"/>
    </w:pPr>
    <w:rPr>
      <w:rFonts w:ascii="Arial" w:hAnsi="Arial" w:cs="Arial"/>
      <w:b/>
      <w:bCs/>
      <w:lang w:val="es-EC" w:eastAsia="es-EC"/>
    </w:rPr>
  </w:style>
  <w:style w:type="paragraph" w:customStyle="1" w:styleId="xl112">
    <w:name w:val="xl112"/>
    <w:basedOn w:val="Normal"/>
    <w:rsid w:val="00E3724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lang w:val="es-EC" w:eastAsia="es-EC"/>
    </w:rPr>
  </w:style>
  <w:style w:type="paragraph" w:customStyle="1" w:styleId="xl113">
    <w:name w:val="xl113"/>
    <w:basedOn w:val="Normal"/>
    <w:rsid w:val="00E37246"/>
    <w:pPr>
      <w:pBdr>
        <w:top w:val="single" w:sz="4" w:space="0" w:color="auto"/>
        <w:left w:val="single" w:sz="4" w:space="0" w:color="auto"/>
        <w:bottom w:val="single" w:sz="4" w:space="0" w:color="auto"/>
      </w:pBdr>
      <w:spacing w:before="100" w:beforeAutospacing="1" w:after="100" w:afterAutospacing="1"/>
      <w:jc w:val="center"/>
      <w:textAlignment w:val="center"/>
    </w:pPr>
    <w:rPr>
      <w:lang w:val="es-EC" w:eastAsia="es-EC"/>
    </w:rPr>
  </w:style>
  <w:style w:type="paragraph" w:customStyle="1" w:styleId="xl114">
    <w:name w:val="xl114"/>
    <w:basedOn w:val="Normal"/>
    <w:rsid w:val="00E37246"/>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lang w:val="es-EC" w:eastAsia="es-EC"/>
    </w:rPr>
  </w:style>
  <w:style w:type="paragraph" w:customStyle="1" w:styleId="xl115">
    <w:name w:val="xl115"/>
    <w:basedOn w:val="Normal"/>
    <w:rsid w:val="00E37246"/>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sz w:val="18"/>
      <w:szCs w:val="18"/>
      <w:lang w:val="es-EC" w:eastAsia="es-EC"/>
    </w:rPr>
  </w:style>
  <w:style w:type="paragraph" w:customStyle="1" w:styleId="xl116">
    <w:name w:val="xl116"/>
    <w:basedOn w:val="Normal"/>
    <w:rsid w:val="00E37246"/>
    <w:pPr>
      <w:pBdr>
        <w:left w:val="single" w:sz="4" w:space="0" w:color="auto"/>
        <w:bottom w:val="single" w:sz="4" w:space="0" w:color="auto"/>
        <w:right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paragraph" w:customStyle="1" w:styleId="xl117">
    <w:name w:val="xl117"/>
    <w:basedOn w:val="Normal"/>
    <w:rsid w:val="00E37246"/>
    <w:pPr>
      <w:pBdr>
        <w:left w:val="single" w:sz="4" w:space="0" w:color="auto"/>
        <w:bottom w:val="single" w:sz="4" w:space="0" w:color="auto"/>
      </w:pBdr>
      <w:shd w:val="clear" w:color="000000" w:fill="FFF2CC"/>
      <w:spacing w:before="100" w:beforeAutospacing="1" w:after="100" w:afterAutospacing="1"/>
      <w:textAlignment w:val="center"/>
    </w:pPr>
    <w:rPr>
      <w:rFonts w:ascii="Arial" w:hAnsi="Arial" w:cs="Arial"/>
      <w:b/>
      <w:bCs/>
      <w:lang w:val="es-EC" w:eastAsia="es-EC"/>
    </w:rPr>
  </w:style>
  <w:style w:type="character" w:customStyle="1" w:styleId="Ttulo1Car">
    <w:name w:val="Título 1 Car"/>
    <w:aliases w:val="Document Header1 Car"/>
    <w:basedOn w:val="Fuentedeprrafopredeter"/>
    <w:link w:val="Ttulo1"/>
    <w:uiPriority w:val="9"/>
    <w:rsid w:val="00A301F0"/>
    <w:rPr>
      <w:rFonts w:asciiTheme="majorHAnsi" w:eastAsiaTheme="majorEastAsia" w:hAnsiTheme="majorHAnsi" w:cstheme="majorBidi"/>
      <w:color w:val="365F91" w:themeColor="accent1" w:themeShade="BF"/>
      <w:sz w:val="32"/>
      <w:szCs w:val="32"/>
    </w:rPr>
  </w:style>
  <w:style w:type="paragraph" w:styleId="Descripcin">
    <w:name w:val="caption"/>
    <w:basedOn w:val="Normal"/>
    <w:next w:val="Normal"/>
    <w:uiPriority w:val="35"/>
    <w:semiHidden/>
    <w:unhideWhenUsed/>
    <w:qFormat/>
    <w:rsid w:val="00A301F0"/>
    <w:pPr>
      <w:spacing w:line="240" w:lineRule="auto"/>
    </w:pPr>
    <w:rPr>
      <w:b/>
      <w:bCs/>
      <w:smallCaps/>
      <w:color w:val="595959" w:themeColor="text1" w:themeTint="A6"/>
      <w:spacing w:val="6"/>
    </w:rPr>
  </w:style>
  <w:style w:type="character" w:customStyle="1" w:styleId="PuestoCar">
    <w:name w:val="Puesto Car"/>
    <w:basedOn w:val="Fuentedeprrafopredeter"/>
    <w:link w:val="Puesto"/>
    <w:rsid w:val="00A301F0"/>
    <w:rPr>
      <w:rFonts w:asciiTheme="majorHAnsi" w:eastAsiaTheme="majorEastAsia" w:hAnsiTheme="majorHAnsi" w:cstheme="majorBidi"/>
      <w:color w:val="4F81BD" w:themeColor="accent1"/>
      <w:spacing w:val="-10"/>
      <w:sz w:val="56"/>
      <w:szCs w:val="56"/>
    </w:rPr>
  </w:style>
  <w:style w:type="character" w:customStyle="1" w:styleId="SubttuloCar">
    <w:name w:val="Subtítulo Car"/>
    <w:basedOn w:val="Fuentedeprrafopredeter"/>
    <w:link w:val="Subttulo"/>
    <w:uiPriority w:val="11"/>
    <w:rsid w:val="00A301F0"/>
    <w:rPr>
      <w:rFonts w:asciiTheme="majorHAnsi" w:eastAsiaTheme="majorEastAsia" w:hAnsiTheme="majorHAnsi" w:cstheme="majorBidi"/>
      <w:sz w:val="24"/>
      <w:szCs w:val="24"/>
    </w:rPr>
  </w:style>
  <w:style w:type="character" w:styleId="Textoennegrita">
    <w:name w:val="Strong"/>
    <w:basedOn w:val="Fuentedeprrafopredeter"/>
    <w:uiPriority w:val="22"/>
    <w:qFormat/>
    <w:rsid w:val="00A301F0"/>
    <w:rPr>
      <w:b/>
      <w:bCs/>
    </w:rPr>
  </w:style>
  <w:style w:type="character" w:styleId="nfasis">
    <w:name w:val="Emphasis"/>
    <w:basedOn w:val="Fuentedeprrafopredeter"/>
    <w:uiPriority w:val="20"/>
    <w:qFormat/>
    <w:rsid w:val="00A301F0"/>
    <w:rPr>
      <w:i/>
      <w:iCs/>
    </w:rPr>
  </w:style>
  <w:style w:type="paragraph" w:styleId="Sinespaciado">
    <w:name w:val="No Spacing"/>
    <w:uiPriority w:val="1"/>
    <w:qFormat/>
    <w:rsid w:val="00A301F0"/>
    <w:pPr>
      <w:spacing w:after="0" w:line="240" w:lineRule="auto"/>
    </w:pPr>
  </w:style>
  <w:style w:type="paragraph" w:styleId="Cita">
    <w:name w:val="Quote"/>
    <w:basedOn w:val="Normal"/>
    <w:next w:val="Normal"/>
    <w:link w:val="CitaCar"/>
    <w:uiPriority w:val="29"/>
    <w:qFormat/>
    <w:rsid w:val="00A301F0"/>
    <w:pPr>
      <w:spacing w:before="160"/>
      <w:ind w:left="720" w:right="720"/>
    </w:pPr>
    <w:rPr>
      <w:i/>
      <w:iCs/>
      <w:color w:val="404040" w:themeColor="text1" w:themeTint="BF"/>
    </w:rPr>
  </w:style>
  <w:style w:type="character" w:customStyle="1" w:styleId="CitaCar">
    <w:name w:val="Cita Car"/>
    <w:basedOn w:val="Fuentedeprrafopredeter"/>
    <w:link w:val="Cita"/>
    <w:uiPriority w:val="29"/>
    <w:rsid w:val="00A301F0"/>
    <w:rPr>
      <w:i/>
      <w:iCs/>
      <w:color w:val="404040" w:themeColor="text1" w:themeTint="BF"/>
    </w:rPr>
  </w:style>
  <w:style w:type="paragraph" w:styleId="Citadestacada">
    <w:name w:val="Intense Quote"/>
    <w:basedOn w:val="Normal"/>
    <w:next w:val="Normal"/>
    <w:link w:val="CitadestacadaCar"/>
    <w:uiPriority w:val="30"/>
    <w:qFormat/>
    <w:rsid w:val="00A301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itadestacadaCar">
    <w:name w:val="Cita destacada Car"/>
    <w:basedOn w:val="Fuentedeprrafopredeter"/>
    <w:link w:val="Citadestacada"/>
    <w:uiPriority w:val="30"/>
    <w:rsid w:val="00A301F0"/>
    <w:rPr>
      <w:rFonts w:asciiTheme="majorHAnsi" w:eastAsiaTheme="majorEastAsia" w:hAnsiTheme="majorHAnsi" w:cstheme="majorBidi"/>
      <w:color w:val="4F81BD" w:themeColor="accent1"/>
      <w:sz w:val="28"/>
      <w:szCs w:val="28"/>
    </w:rPr>
  </w:style>
  <w:style w:type="character" w:styleId="nfasissutil">
    <w:name w:val="Subtle Emphasis"/>
    <w:basedOn w:val="Fuentedeprrafopredeter"/>
    <w:uiPriority w:val="19"/>
    <w:qFormat/>
    <w:rsid w:val="00A301F0"/>
    <w:rPr>
      <w:i/>
      <w:iCs/>
      <w:color w:val="404040" w:themeColor="text1" w:themeTint="BF"/>
    </w:rPr>
  </w:style>
  <w:style w:type="character" w:styleId="nfasisintenso">
    <w:name w:val="Intense Emphasis"/>
    <w:basedOn w:val="Fuentedeprrafopredeter"/>
    <w:uiPriority w:val="21"/>
    <w:qFormat/>
    <w:rsid w:val="00A301F0"/>
    <w:rPr>
      <w:b/>
      <w:bCs/>
      <w:i/>
      <w:iCs/>
    </w:rPr>
  </w:style>
  <w:style w:type="character" w:styleId="Referenciasutil">
    <w:name w:val="Subtle Reference"/>
    <w:basedOn w:val="Fuentedeprrafopredeter"/>
    <w:uiPriority w:val="31"/>
    <w:qFormat/>
    <w:rsid w:val="00A301F0"/>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A301F0"/>
    <w:rPr>
      <w:b/>
      <w:bCs/>
      <w:smallCaps/>
      <w:spacing w:val="5"/>
      <w:u w:val="single"/>
    </w:rPr>
  </w:style>
  <w:style w:type="character" w:styleId="Ttulodellibro">
    <w:name w:val="Book Title"/>
    <w:basedOn w:val="Fuentedeprrafopredeter"/>
    <w:uiPriority w:val="33"/>
    <w:qFormat/>
    <w:rsid w:val="00A301F0"/>
    <w:rPr>
      <w:b/>
      <w:bCs/>
      <w:smallCaps/>
    </w:rPr>
  </w:style>
  <w:style w:type="paragraph" w:customStyle="1" w:styleId="font5">
    <w:name w:val="font5"/>
    <w:basedOn w:val="Normal"/>
    <w:rsid w:val="00C3659E"/>
    <w:pPr>
      <w:spacing w:before="100" w:beforeAutospacing="1" w:after="100" w:afterAutospacing="1" w:line="240" w:lineRule="auto"/>
    </w:pPr>
    <w:rPr>
      <w:rFonts w:ascii="Calibri" w:eastAsia="Times New Roman" w:hAnsi="Calibri" w:cs="Calibri"/>
      <w:sz w:val="22"/>
      <w:szCs w:val="22"/>
      <w:lang w:val="es-EC"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75268">
      <w:bodyDiv w:val="1"/>
      <w:marLeft w:val="0"/>
      <w:marRight w:val="0"/>
      <w:marTop w:val="0"/>
      <w:marBottom w:val="0"/>
      <w:divBdr>
        <w:top w:val="none" w:sz="0" w:space="0" w:color="auto"/>
        <w:left w:val="none" w:sz="0" w:space="0" w:color="auto"/>
        <w:bottom w:val="none" w:sz="0" w:space="0" w:color="auto"/>
        <w:right w:val="none" w:sz="0" w:space="0" w:color="auto"/>
      </w:divBdr>
    </w:div>
    <w:div w:id="197935886">
      <w:bodyDiv w:val="1"/>
      <w:marLeft w:val="0"/>
      <w:marRight w:val="0"/>
      <w:marTop w:val="0"/>
      <w:marBottom w:val="0"/>
      <w:divBdr>
        <w:top w:val="none" w:sz="0" w:space="0" w:color="auto"/>
        <w:left w:val="none" w:sz="0" w:space="0" w:color="auto"/>
        <w:bottom w:val="none" w:sz="0" w:space="0" w:color="auto"/>
        <w:right w:val="none" w:sz="0" w:space="0" w:color="auto"/>
      </w:divBdr>
    </w:div>
    <w:div w:id="293214001">
      <w:bodyDiv w:val="1"/>
      <w:marLeft w:val="0"/>
      <w:marRight w:val="0"/>
      <w:marTop w:val="0"/>
      <w:marBottom w:val="0"/>
      <w:divBdr>
        <w:top w:val="none" w:sz="0" w:space="0" w:color="auto"/>
        <w:left w:val="none" w:sz="0" w:space="0" w:color="auto"/>
        <w:bottom w:val="none" w:sz="0" w:space="0" w:color="auto"/>
        <w:right w:val="none" w:sz="0" w:space="0" w:color="auto"/>
      </w:divBdr>
    </w:div>
    <w:div w:id="415639092">
      <w:bodyDiv w:val="1"/>
      <w:marLeft w:val="0"/>
      <w:marRight w:val="0"/>
      <w:marTop w:val="0"/>
      <w:marBottom w:val="0"/>
      <w:divBdr>
        <w:top w:val="none" w:sz="0" w:space="0" w:color="auto"/>
        <w:left w:val="none" w:sz="0" w:space="0" w:color="auto"/>
        <w:bottom w:val="none" w:sz="0" w:space="0" w:color="auto"/>
        <w:right w:val="none" w:sz="0" w:space="0" w:color="auto"/>
      </w:divBdr>
    </w:div>
    <w:div w:id="911702238">
      <w:bodyDiv w:val="1"/>
      <w:marLeft w:val="0"/>
      <w:marRight w:val="0"/>
      <w:marTop w:val="0"/>
      <w:marBottom w:val="0"/>
      <w:divBdr>
        <w:top w:val="none" w:sz="0" w:space="0" w:color="auto"/>
        <w:left w:val="none" w:sz="0" w:space="0" w:color="auto"/>
        <w:bottom w:val="none" w:sz="0" w:space="0" w:color="auto"/>
        <w:right w:val="none" w:sz="0" w:space="0" w:color="auto"/>
      </w:divBdr>
    </w:div>
    <w:div w:id="1038047401">
      <w:bodyDiv w:val="1"/>
      <w:marLeft w:val="0"/>
      <w:marRight w:val="0"/>
      <w:marTop w:val="0"/>
      <w:marBottom w:val="0"/>
      <w:divBdr>
        <w:top w:val="none" w:sz="0" w:space="0" w:color="auto"/>
        <w:left w:val="none" w:sz="0" w:space="0" w:color="auto"/>
        <w:bottom w:val="none" w:sz="0" w:space="0" w:color="auto"/>
        <w:right w:val="none" w:sz="0" w:space="0" w:color="auto"/>
      </w:divBdr>
    </w:div>
    <w:div w:id="1043401997">
      <w:bodyDiv w:val="1"/>
      <w:marLeft w:val="0"/>
      <w:marRight w:val="0"/>
      <w:marTop w:val="0"/>
      <w:marBottom w:val="0"/>
      <w:divBdr>
        <w:top w:val="none" w:sz="0" w:space="0" w:color="auto"/>
        <w:left w:val="none" w:sz="0" w:space="0" w:color="auto"/>
        <w:bottom w:val="none" w:sz="0" w:space="0" w:color="auto"/>
        <w:right w:val="none" w:sz="0" w:space="0" w:color="auto"/>
      </w:divBdr>
    </w:div>
    <w:div w:id="1076321772">
      <w:bodyDiv w:val="1"/>
      <w:marLeft w:val="0"/>
      <w:marRight w:val="0"/>
      <w:marTop w:val="0"/>
      <w:marBottom w:val="0"/>
      <w:divBdr>
        <w:top w:val="none" w:sz="0" w:space="0" w:color="auto"/>
        <w:left w:val="none" w:sz="0" w:space="0" w:color="auto"/>
        <w:bottom w:val="none" w:sz="0" w:space="0" w:color="auto"/>
        <w:right w:val="none" w:sz="0" w:space="0" w:color="auto"/>
      </w:divBdr>
    </w:div>
    <w:div w:id="1096900043">
      <w:bodyDiv w:val="1"/>
      <w:marLeft w:val="0"/>
      <w:marRight w:val="0"/>
      <w:marTop w:val="0"/>
      <w:marBottom w:val="0"/>
      <w:divBdr>
        <w:top w:val="none" w:sz="0" w:space="0" w:color="auto"/>
        <w:left w:val="none" w:sz="0" w:space="0" w:color="auto"/>
        <w:bottom w:val="none" w:sz="0" w:space="0" w:color="auto"/>
        <w:right w:val="none" w:sz="0" w:space="0" w:color="auto"/>
      </w:divBdr>
    </w:div>
    <w:div w:id="1338583366">
      <w:bodyDiv w:val="1"/>
      <w:marLeft w:val="0"/>
      <w:marRight w:val="0"/>
      <w:marTop w:val="0"/>
      <w:marBottom w:val="0"/>
      <w:divBdr>
        <w:top w:val="none" w:sz="0" w:space="0" w:color="auto"/>
        <w:left w:val="none" w:sz="0" w:space="0" w:color="auto"/>
        <w:bottom w:val="none" w:sz="0" w:space="0" w:color="auto"/>
        <w:right w:val="none" w:sz="0" w:space="0" w:color="auto"/>
      </w:divBdr>
    </w:div>
    <w:div w:id="1339308335">
      <w:bodyDiv w:val="1"/>
      <w:marLeft w:val="0"/>
      <w:marRight w:val="0"/>
      <w:marTop w:val="0"/>
      <w:marBottom w:val="0"/>
      <w:divBdr>
        <w:top w:val="none" w:sz="0" w:space="0" w:color="auto"/>
        <w:left w:val="none" w:sz="0" w:space="0" w:color="auto"/>
        <w:bottom w:val="none" w:sz="0" w:space="0" w:color="auto"/>
        <w:right w:val="none" w:sz="0" w:space="0" w:color="auto"/>
      </w:divBdr>
    </w:div>
    <w:div w:id="1348947439">
      <w:bodyDiv w:val="1"/>
      <w:marLeft w:val="0"/>
      <w:marRight w:val="0"/>
      <w:marTop w:val="0"/>
      <w:marBottom w:val="0"/>
      <w:divBdr>
        <w:top w:val="none" w:sz="0" w:space="0" w:color="auto"/>
        <w:left w:val="none" w:sz="0" w:space="0" w:color="auto"/>
        <w:bottom w:val="none" w:sz="0" w:space="0" w:color="auto"/>
        <w:right w:val="none" w:sz="0" w:space="0" w:color="auto"/>
      </w:divBdr>
    </w:div>
    <w:div w:id="1371607354">
      <w:bodyDiv w:val="1"/>
      <w:marLeft w:val="0"/>
      <w:marRight w:val="0"/>
      <w:marTop w:val="0"/>
      <w:marBottom w:val="0"/>
      <w:divBdr>
        <w:top w:val="none" w:sz="0" w:space="0" w:color="auto"/>
        <w:left w:val="none" w:sz="0" w:space="0" w:color="auto"/>
        <w:bottom w:val="none" w:sz="0" w:space="0" w:color="auto"/>
        <w:right w:val="none" w:sz="0" w:space="0" w:color="auto"/>
      </w:divBdr>
    </w:div>
    <w:div w:id="1401290830">
      <w:bodyDiv w:val="1"/>
      <w:marLeft w:val="0"/>
      <w:marRight w:val="0"/>
      <w:marTop w:val="0"/>
      <w:marBottom w:val="0"/>
      <w:divBdr>
        <w:top w:val="none" w:sz="0" w:space="0" w:color="auto"/>
        <w:left w:val="none" w:sz="0" w:space="0" w:color="auto"/>
        <w:bottom w:val="none" w:sz="0" w:space="0" w:color="auto"/>
        <w:right w:val="none" w:sz="0" w:space="0" w:color="auto"/>
      </w:divBdr>
    </w:div>
    <w:div w:id="1439983405">
      <w:bodyDiv w:val="1"/>
      <w:marLeft w:val="0"/>
      <w:marRight w:val="0"/>
      <w:marTop w:val="0"/>
      <w:marBottom w:val="0"/>
      <w:divBdr>
        <w:top w:val="none" w:sz="0" w:space="0" w:color="auto"/>
        <w:left w:val="none" w:sz="0" w:space="0" w:color="auto"/>
        <w:bottom w:val="none" w:sz="0" w:space="0" w:color="auto"/>
        <w:right w:val="none" w:sz="0" w:space="0" w:color="auto"/>
      </w:divBdr>
    </w:div>
    <w:div w:id="1770468392">
      <w:bodyDiv w:val="1"/>
      <w:marLeft w:val="0"/>
      <w:marRight w:val="0"/>
      <w:marTop w:val="0"/>
      <w:marBottom w:val="0"/>
      <w:divBdr>
        <w:top w:val="none" w:sz="0" w:space="0" w:color="auto"/>
        <w:left w:val="none" w:sz="0" w:space="0" w:color="auto"/>
        <w:bottom w:val="none" w:sz="0" w:space="0" w:color="auto"/>
        <w:right w:val="none" w:sz="0" w:space="0" w:color="auto"/>
      </w:divBdr>
    </w:div>
    <w:div w:id="1820151824">
      <w:bodyDiv w:val="1"/>
      <w:marLeft w:val="0"/>
      <w:marRight w:val="0"/>
      <w:marTop w:val="0"/>
      <w:marBottom w:val="0"/>
      <w:divBdr>
        <w:top w:val="none" w:sz="0" w:space="0" w:color="auto"/>
        <w:left w:val="none" w:sz="0" w:space="0" w:color="auto"/>
        <w:bottom w:val="none" w:sz="0" w:space="0" w:color="auto"/>
        <w:right w:val="none" w:sz="0" w:space="0" w:color="auto"/>
      </w:divBdr>
    </w:div>
    <w:div w:id="1820343156">
      <w:bodyDiv w:val="1"/>
      <w:marLeft w:val="0"/>
      <w:marRight w:val="0"/>
      <w:marTop w:val="0"/>
      <w:marBottom w:val="0"/>
      <w:divBdr>
        <w:top w:val="none" w:sz="0" w:space="0" w:color="auto"/>
        <w:left w:val="none" w:sz="0" w:space="0" w:color="auto"/>
        <w:bottom w:val="none" w:sz="0" w:space="0" w:color="auto"/>
        <w:right w:val="none" w:sz="0" w:space="0" w:color="auto"/>
      </w:divBdr>
    </w:div>
    <w:div w:id="1899317183">
      <w:bodyDiv w:val="1"/>
      <w:marLeft w:val="0"/>
      <w:marRight w:val="0"/>
      <w:marTop w:val="0"/>
      <w:marBottom w:val="0"/>
      <w:divBdr>
        <w:top w:val="none" w:sz="0" w:space="0" w:color="auto"/>
        <w:left w:val="none" w:sz="0" w:space="0" w:color="auto"/>
        <w:bottom w:val="none" w:sz="0" w:space="0" w:color="auto"/>
        <w:right w:val="none" w:sz="0" w:space="0" w:color="auto"/>
      </w:divBdr>
    </w:div>
    <w:div w:id="1906186899">
      <w:bodyDiv w:val="1"/>
      <w:marLeft w:val="0"/>
      <w:marRight w:val="0"/>
      <w:marTop w:val="0"/>
      <w:marBottom w:val="0"/>
      <w:divBdr>
        <w:top w:val="none" w:sz="0" w:space="0" w:color="auto"/>
        <w:left w:val="none" w:sz="0" w:space="0" w:color="auto"/>
        <w:bottom w:val="none" w:sz="0" w:space="0" w:color="auto"/>
        <w:right w:val="none" w:sz="0" w:space="0" w:color="auto"/>
      </w:divBdr>
    </w:div>
    <w:div w:id="1988894005">
      <w:bodyDiv w:val="1"/>
      <w:marLeft w:val="0"/>
      <w:marRight w:val="0"/>
      <w:marTop w:val="0"/>
      <w:marBottom w:val="0"/>
      <w:divBdr>
        <w:top w:val="none" w:sz="0" w:space="0" w:color="auto"/>
        <w:left w:val="none" w:sz="0" w:space="0" w:color="auto"/>
        <w:bottom w:val="none" w:sz="0" w:space="0" w:color="auto"/>
        <w:right w:val="none" w:sz="0" w:space="0" w:color="auto"/>
      </w:divBdr>
    </w:div>
    <w:div w:id="210819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6.xm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8" ma:contentTypeDescription="Create a new document." ma:contentTypeScope="" ma:versionID="2442c1b78d6ed656b6bd1244b494bdc5">
  <xsd:schema xmlns:xsd="http://www.w3.org/2001/XMLSchema" xmlns:xs="http://www.w3.org/2001/XMLSchema" xmlns:p="http://schemas.microsoft.com/office/2006/metadata/properties" xmlns:ns2="644a89e5-6bf3-45be-973d-31dedccce5a6" targetNamespace="http://schemas.microsoft.com/office/2006/metadata/properties" ma:root="true" ma:fieldsID="078869a4afd8a4fba7ff1ae54743fa4f"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0D1902-0F90-42E9-9B52-13741F16ED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825CCF-1465-4A52-8F26-5B55E1D40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E2066F-0CC7-474B-B97B-CF8911B859AD}">
  <ds:schemaRefs>
    <ds:schemaRef ds:uri="http://schemas.microsoft.com/sharepoint/v3/contenttype/forms"/>
  </ds:schemaRefs>
</ds:datastoreItem>
</file>

<file path=customXml/itemProps4.xml><?xml version="1.0" encoding="utf-8"?>
<ds:datastoreItem xmlns:ds="http://schemas.openxmlformats.org/officeDocument/2006/customXml" ds:itemID="{BB0B0C4B-8F4D-4367-8B17-821329DBF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60</Words>
  <Characters>16283</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olicitud de Ofertas de Bienes (un sobre)</vt:lpstr>
      <vt:lpstr>Solicitud de Ofertas de Bienes (un sobre)</vt:lpstr>
    </vt:vector>
  </TitlesOfParts>
  <Manager>Kofi Anwayo</Manager>
  <Company>The World Bank Group</Company>
  <LinksUpToDate>false</LinksUpToDate>
  <CharactersWithSpaces>19205</CharactersWithSpaces>
  <SharedDoc>false</SharedDoc>
  <HyperlinkBase/>
  <HLinks>
    <vt:vector size="18" baseType="variant">
      <vt:variant>
        <vt:i4>1179710</vt:i4>
      </vt:variant>
      <vt:variant>
        <vt:i4>377</vt:i4>
      </vt:variant>
      <vt:variant>
        <vt:i4>0</vt:i4>
      </vt:variant>
      <vt:variant>
        <vt:i4>5</vt:i4>
      </vt:variant>
      <vt:variant>
        <vt:lpwstr/>
      </vt:variant>
      <vt:variant>
        <vt:lpwstr>_Toc73333194</vt:lpwstr>
      </vt:variant>
      <vt:variant>
        <vt:i4>1376318</vt:i4>
      </vt:variant>
      <vt:variant>
        <vt:i4>371</vt:i4>
      </vt:variant>
      <vt:variant>
        <vt:i4>0</vt:i4>
      </vt:variant>
      <vt:variant>
        <vt:i4>5</vt:i4>
      </vt:variant>
      <vt:variant>
        <vt:lpwstr/>
      </vt:variant>
      <vt:variant>
        <vt:lpwstr>_Toc73333193</vt:lpwstr>
      </vt:variant>
      <vt:variant>
        <vt:i4>1310782</vt:i4>
      </vt:variant>
      <vt:variant>
        <vt:i4>365</vt:i4>
      </vt:variant>
      <vt:variant>
        <vt:i4>0</vt:i4>
      </vt:variant>
      <vt:variant>
        <vt:i4>5</vt:i4>
      </vt:variant>
      <vt:variant>
        <vt:lpwstr/>
      </vt:variant>
      <vt:variant>
        <vt:lpwstr>_Toc7333319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de Ofertas de Bienes (un sobre)</dc:title>
  <dc:subject>Documento Estándar de Aquisiciones</dc:subject>
  <dc:creator>E. Jimenez, Consultant</dc:creator>
  <cp:keywords/>
  <dc:description>Updated to January 2017</dc:description>
  <cp:lastModifiedBy>Ivonne Dayanna Hidalgo Betancourt</cp:lastModifiedBy>
  <cp:revision>2</cp:revision>
  <cp:lastPrinted>2019-10-22T02:02:00Z</cp:lastPrinted>
  <dcterms:created xsi:type="dcterms:W3CDTF">2020-05-08T21:59:00Z</dcterms:created>
  <dcterms:modified xsi:type="dcterms:W3CDTF">2020-05-08T21: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